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7B1765" w14:textId="127D2895" w:rsidR="00F96279" w:rsidRDefault="001C368C" w:rsidP="00303065">
      <w:pPr>
        <w:rPr>
          <w:rFonts w:ascii="Arial" w:hAnsi="Arial" w:cs="Arial"/>
          <w:sz w:val="32"/>
          <w:szCs w:val="32"/>
        </w:rPr>
      </w:pPr>
      <w:r w:rsidRPr="001C368C">
        <w:rPr>
          <w:noProof/>
          <w:sz w:val="40"/>
          <w:szCs w:val="36"/>
          <w:lang w:eastAsia="en-NZ"/>
        </w:rPr>
        <w:drawing>
          <wp:anchor distT="0" distB="0" distL="114300" distR="114300" simplePos="0" relativeHeight="251640832" behindDoc="0" locked="0" layoutInCell="1" allowOverlap="1" wp14:anchorId="1F6A28FB" wp14:editId="1F4819B2">
            <wp:simplePos x="0" y="0"/>
            <wp:positionH relativeFrom="margin">
              <wp:posOffset>4531995</wp:posOffset>
            </wp:positionH>
            <wp:positionV relativeFrom="paragraph">
              <wp:posOffset>-287655</wp:posOffset>
            </wp:positionV>
            <wp:extent cx="1106805" cy="151066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asy Read 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6805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48203F7F" wp14:editId="42C4C8A5">
                <wp:simplePos x="0" y="0"/>
                <wp:positionH relativeFrom="column">
                  <wp:posOffset>-99391</wp:posOffset>
                </wp:positionH>
                <wp:positionV relativeFrom="paragraph">
                  <wp:posOffset>-457201</wp:posOffset>
                </wp:positionV>
                <wp:extent cx="6281254" cy="8666149"/>
                <wp:effectExtent l="19050" t="19050" r="24765" b="20955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1254" cy="866614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5891D1" id="Rectangle: Rounded Corners 27" o:spid="_x0000_s1026" style="position:absolute;margin-left:-7.85pt;margin-top:-36pt;width:494.6pt;height:682.35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" filled="f" strokecolor="black [3213]" strokeweight="3pt"/>
            </w:pict>
          </mc:Fallback>
        </mc:AlternateContent>
      </w: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drawing>
          <wp:anchor distT="0" distB="0" distL="114300" distR="114300" simplePos="0" relativeHeight="252062720" behindDoc="1" locked="0" layoutInCell="1" allowOverlap="1" wp14:anchorId="1AD9F68D" wp14:editId="668A869C">
            <wp:simplePos x="0" y="0"/>
            <wp:positionH relativeFrom="column">
              <wp:posOffset>695214</wp:posOffset>
            </wp:positionH>
            <wp:positionV relativeFrom="paragraph">
              <wp:posOffset>-59055</wp:posOffset>
            </wp:positionV>
            <wp:extent cx="3498574" cy="1032206"/>
            <wp:effectExtent l="0" t="0" r="6985" b="0"/>
            <wp:wrapNone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Msd Logo Crest Below 30mm   Black_9179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8574" cy="10322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E41CD9" w14:textId="207B7FD4" w:rsidR="002134FE" w:rsidRPr="0054301F" w:rsidRDefault="002134FE" w:rsidP="005B036B">
      <w:pPr>
        <w:rPr>
          <w:rFonts w:ascii="Arial" w:hAnsi="Arial" w:cs="Arial"/>
          <w:sz w:val="32"/>
          <w:szCs w:val="32"/>
        </w:rPr>
      </w:pPr>
    </w:p>
    <w:p w14:paraId="0F4B6086" w14:textId="173996C6" w:rsidR="00427716" w:rsidRDefault="00427716" w:rsidP="005B036B">
      <w:pPr>
        <w:rPr>
          <w:rFonts w:ascii="Arial" w:hAnsi="Arial" w:cs="Arial"/>
          <w:sz w:val="32"/>
          <w:szCs w:val="32"/>
        </w:rPr>
      </w:pPr>
    </w:p>
    <w:p w14:paraId="59C2B245" w14:textId="77777777" w:rsidR="00427716" w:rsidRPr="00AB3994" w:rsidRDefault="00427716" w:rsidP="005B036B">
      <w:pPr>
        <w:rPr>
          <w:rFonts w:ascii="Arial" w:hAnsi="Arial" w:cs="Arial"/>
          <w:sz w:val="2"/>
          <w:szCs w:val="32"/>
        </w:rPr>
      </w:pPr>
    </w:p>
    <w:p w14:paraId="1D3DE6BF" w14:textId="3EC52A96" w:rsidR="00427716" w:rsidRDefault="00427716" w:rsidP="005B036B">
      <w:pPr>
        <w:rPr>
          <w:rFonts w:ascii="Arial" w:hAnsi="Arial" w:cs="Arial"/>
          <w:sz w:val="32"/>
          <w:szCs w:val="32"/>
        </w:rPr>
      </w:pPr>
    </w:p>
    <w:p w14:paraId="32689B37" w14:textId="203BC742" w:rsidR="00F96279" w:rsidRPr="001C368C" w:rsidRDefault="00303065" w:rsidP="001216FD">
      <w:pPr>
        <w:ind w:left="0"/>
        <w:jc w:val="center"/>
        <w:rPr>
          <w:rFonts w:ascii="Arial" w:hAnsi="Arial" w:cs="Arial"/>
          <w:b/>
          <w:sz w:val="78"/>
          <w:szCs w:val="32"/>
        </w:rPr>
      </w:pPr>
      <w:bookmarkStart w:id="0" w:name="_GoBack"/>
      <w:bookmarkEnd w:id="0"/>
      <w:r w:rsidRPr="001C368C">
        <w:rPr>
          <w:rFonts w:ascii="Arial" w:hAnsi="Arial" w:cs="Arial"/>
          <w:b/>
          <w:sz w:val="78"/>
          <w:szCs w:val="32"/>
        </w:rPr>
        <w:t>Social cohesion</w:t>
      </w:r>
    </w:p>
    <w:p w14:paraId="33F6BB34" w14:textId="3BE711E2" w:rsidR="00303065" w:rsidRPr="0054301F" w:rsidRDefault="001216FD" w:rsidP="005B036B">
      <w:pPr>
        <w:rPr>
          <w:rFonts w:ascii="Arial" w:hAnsi="Arial" w:cs="Arial"/>
          <w:sz w:val="32"/>
          <w:szCs w:val="32"/>
        </w:rPr>
      </w:pPr>
      <w:r>
        <w:rPr>
          <w:rFonts w:ascii="Arial" w:eastAsia="Times New Roman" w:hAnsi="Arial" w:cs="Arial"/>
          <w:noProof/>
          <w:color w:val="000000"/>
          <w:sz w:val="32"/>
          <w:szCs w:val="32"/>
          <w:lang w:eastAsia="en-NZ"/>
        </w:rPr>
        <w:drawing>
          <wp:anchor distT="0" distB="0" distL="114300" distR="114300" simplePos="0" relativeHeight="252061696" behindDoc="0" locked="0" layoutInCell="1" allowOverlap="1" wp14:anchorId="17645EF4" wp14:editId="411032A1">
            <wp:simplePos x="0" y="0"/>
            <wp:positionH relativeFrom="column">
              <wp:posOffset>1308542</wp:posOffset>
            </wp:positionH>
            <wp:positionV relativeFrom="paragraph">
              <wp:posOffset>80645</wp:posOffset>
            </wp:positionV>
            <wp:extent cx="3736975" cy="2470785"/>
            <wp:effectExtent l="0" t="0" r="0" b="5715"/>
            <wp:wrapThrough wrapText="bothSides">
              <wp:wrapPolygon edited="0">
                <wp:start x="0" y="0"/>
                <wp:lineTo x="0" y="21483"/>
                <wp:lineTo x="21472" y="21483"/>
                <wp:lineTo x="21472" y="0"/>
                <wp:lineTo x="0" y="0"/>
              </wp:wrapPolygon>
            </wp:wrapThrough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Coop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6975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08980D" w14:textId="6C3F0E73" w:rsidR="00F96279" w:rsidRPr="0054301F" w:rsidRDefault="00F96279" w:rsidP="005B036B">
      <w:pPr>
        <w:rPr>
          <w:rFonts w:ascii="Arial" w:hAnsi="Arial" w:cs="Arial"/>
          <w:sz w:val="32"/>
          <w:szCs w:val="32"/>
        </w:rPr>
      </w:pPr>
    </w:p>
    <w:p w14:paraId="0557D5CB" w14:textId="4D205AC6" w:rsidR="00F96279" w:rsidRPr="0054301F" w:rsidRDefault="00F96279" w:rsidP="005B036B">
      <w:pPr>
        <w:rPr>
          <w:rFonts w:ascii="Arial" w:hAnsi="Arial" w:cs="Arial"/>
          <w:sz w:val="32"/>
          <w:szCs w:val="32"/>
        </w:rPr>
      </w:pPr>
    </w:p>
    <w:p w14:paraId="579DBD6E" w14:textId="0D864887" w:rsidR="00F96279" w:rsidRPr="0054301F" w:rsidRDefault="00F96279" w:rsidP="005B036B">
      <w:pPr>
        <w:rPr>
          <w:rFonts w:ascii="Arial" w:hAnsi="Arial" w:cs="Arial"/>
          <w:sz w:val="32"/>
          <w:szCs w:val="32"/>
        </w:rPr>
      </w:pPr>
    </w:p>
    <w:p w14:paraId="15C4C2C1" w14:textId="725A75C0" w:rsidR="00F96279" w:rsidRDefault="00F96279" w:rsidP="005B036B">
      <w:pPr>
        <w:rPr>
          <w:rFonts w:ascii="Arial" w:hAnsi="Arial" w:cs="Arial"/>
          <w:sz w:val="32"/>
          <w:szCs w:val="32"/>
        </w:rPr>
      </w:pPr>
    </w:p>
    <w:p w14:paraId="4821EFF2" w14:textId="77777777" w:rsidR="002134FE" w:rsidRPr="0054301F" w:rsidRDefault="002134FE" w:rsidP="005B036B">
      <w:pPr>
        <w:rPr>
          <w:rFonts w:ascii="Arial" w:hAnsi="Arial" w:cs="Arial"/>
          <w:sz w:val="32"/>
          <w:szCs w:val="32"/>
        </w:rPr>
      </w:pPr>
    </w:p>
    <w:p w14:paraId="413354C6" w14:textId="1B0785F8" w:rsidR="00F96279" w:rsidRPr="0054301F" w:rsidRDefault="00F96279" w:rsidP="005B036B">
      <w:pPr>
        <w:rPr>
          <w:rFonts w:ascii="Arial" w:hAnsi="Arial" w:cs="Arial"/>
          <w:sz w:val="32"/>
          <w:szCs w:val="32"/>
        </w:rPr>
      </w:pPr>
    </w:p>
    <w:p w14:paraId="0E0A20F4" w14:textId="6EC19B6F" w:rsidR="00F96279" w:rsidRPr="0054301F" w:rsidRDefault="00F96279" w:rsidP="005B036B">
      <w:pPr>
        <w:rPr>
          <w:rFonts w:ascii="Arial" w:hAnsi="Arial" w:cs="Arial"/>
          <w:sz w:val="32"/>
          <w:szCs w:val="32"/>
        </w:rPr>
      </w:pPr>
    </w:p>
    <w:p w14:paraId="2D7C6F3C" w14:textId="0574C074" w:rsidR="00F96279" w:rsidRPr="004C66D3" w:rsidRDefault="00F96279" w:rsidP="005B036B">
      <w:pPr>
        <w:rPr>
          <w:rFonts w:ascii="Arial" w:hAnsi="Arial" w:cs="Arial"/>
          <w:szCs w:val="32"/>
        </w:rPr>
      </w:pPr>
    </w:p>
    <w:p w14:paraId="3E578944" w14:textId="35059D48" w:rsidR="001216FD" w:rsidRPr="001C368C" w:rsidRDefault="001216FD" w:rsidP="001C368C">
      <w:pPr>
        <w:ind w:left="0" w:right="119"/>
        <w:jc w:val="center"/>
        <w:rPr>
          <w:rFonts w:ascii="Arial" w:hAnsi="Arial" w:cs="Arial"/>
          <w:b/>
          <w:sz w:val="56"/>
          <w:szCs w:val="40"/>
        </w:rPr>
      </w:pPr>
      <w:r w:rsidRPr="001C368C">
        <w:rPr>
          <w:rFonts w:ascii="Arial" w:hAnsi="Arial" w:cs="Arial"/>
          <w:b/>
          <w:sz w:val="56"/>
          <w:szCs w:val="40"/>
        </w:rPr>
        <w:t>Have your say</w:t>
      </w:r>
    </w:p>
    <w:p w14:paraId="1A98D5EE" w14:textId="794118B0" w:rsidR="00AB3994" w:rsidRPr="001C368C" w:rsidRDefault="001216FD" w:rsidP="001C368C">
      <w:pPr>
        <w:ind w:left="0" w:right="119"/>
        <w:jc w:val="center"/>
        <w:rPr>
          <w:rFonts w:ascii="Arial" w:hAnsi="Arial" w:cs="Arial"/>
          <w:b/>
          <w:sz w:val="44"/>
          <w:szCs w:val="40"/>
        </w:rPr>
      </w:pPr>
      <w:r w:rsidRPr="001C368C">
        <w:rPr>
          <w:rFonts w:ascii="Arial" w:hAnsi="Arial" w:cs="Arial"/>
          <w:b/>
          <w:sz w:val="44"/>
          <w:szCs w:val="40"/>
        </w:rPr>
        <w:t>about social cohesion</w:t>
      </w:r>
      <w:r w:rsidR="00AB3994" w:rsidRPr="001C368C">
        <w:rPr>
          <w:rFonts w:ascii="Arial" w:hAnsi="Arial" w:cs="Arial"/>
          <w:b/>
          <w:sz w:val="44"/>
          <w:szCs w:val="40"/>
        </w:rPr>
        <w:t xml:space="preserve"> </w:t>
      </w:r>
      <w:r w:rsidRPr="001C368C">
        <w:rPr>
          <w:rFonts w:ascii="Arial" w:hAnsi="Arial" w:cs="Arial"/>
          <w:b/>
          <w:sz w:val="44"/>
          <w:szCs w:val="40"/>
        </w:rPr>
        <w:t xml:space="preserve">in </w:t>
      </w:r>
    </w:p>
    <w:p w14:paraId="16BD96A4" w14:textId="39C596D7" w:rsidR="001216FD" w:rsidRPr="001216FD" w:rsidRDefault="001216FD" w:rsidP="001C368C">
      <w:pPr>
        <w:ind w:left="0" w:right="119"/>
        <w:jc w:val="center"/>
        <w:rPr>
          <w:rFonts w:ascii="Arial" w:hAnsi="Arial" w:cs="Arial"/>
          <w:b/>
          <w:sz w:val="40"/>
          <w:szCs w:val="40"/>
        </w:rPr>
      </w:pPr>
      <w:r w:rsidRPr="001C368C">
        <w:rPr>
          <w:rFonts w:ascii="Arial" w:hAnsi="Arial" w:cs="Arial"/>
          <w:b/>
          <w:sz w:val="44"/>
          <w:szCs w:val="40"/>
        </w:rPr>
        <w:t>Aotearoa New Zealand</w:t>
      </w:r>
    </w:p>
    <w:p w14:paraId="137E7A32" w14:textId="77777777" w:rsidR="004C66D3" w:rsidRPr="00AB3994" w:rsidRDefault="004C66D3" w:rsidP="001216FD">
      <w:pPr>
        <w:ind w:left="0"/>
        <w:jc w:val="center"/>
        <w:rPr>
          <w:rFonts w:ascii="Arial" w:hAnsi="Arial" w:cs="Arial"/>
          <w:b/>
          <w:bCs/>
          <w:sz w:val="30"/>
          <w:szCs w:val="40"/>
        </w:rPr>
      </w:pPr>
    </w:p>
    <w:p w14:paraId="0BBB720A" w14:textId="1B08A9AF" w:rsidR="00303065" w:rsidRDefault="00427716" w:rsidP="001216FD">
      <w:pPr>
        <w:ind w:left="0"/>
        <w:jc w:val="center"/>
        <w:rPr>
          <w:rFonts w:ascii="Arial" w:eastAsiaTheme="majorEastAsia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>July</w:t>
      </w:r>
      <w:r w:rsidR="00F96279" w:rsidRPr="0054301F">
        <w:rPr>
          <w:rFonts w:ascii="Arial" w:hAnsi="Arial" w:cs="Arial"/>
          <w:b/>
          <w:bCs/>
          <w:sz w:val="40"/>
          <w:szCs w:val="40"/>
        </w:rPr>
        <w:t xml:space="preserve"> 2021</w:t>
      </w:r>
      <w:r w:rsidR="00303065">
        <w:rPr>
          <w:rFonts w:ascii="Arial" w:hAnsi="Arial" w:cs="Arial"/>
          <w:b/>
          <w:bCs/>
          <w:sz w:val="40"/>
          <w:szCs w:val="40"/>
        </w:rPr>
        <w:br w:type="page"/>
      </w:r>
    </w:p>
    <w:p w14:paraId="19A220A9" w14:textId="6B262038" w:rsidR="008B3E2B" w:rsidRPr="0054301F" w:rsidRDefault="00A64A07" w:rsidP="005B036B">
      <w:pPr>
        <w:pStyle w:val="Heading1"/>
        <w:ind w:left="0"/>
        <w:jc w:val="center"/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</w:pP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73312" behindDoc="0" locked="0" layoutInCell="1" allowOverlap="1" wp14:anchorId="3526E7DA" wp14:editId="5004807F">
                <wp:simplePos x="0" y="0"/>
                <wp:positionH relativeFrom="column">
                  <wp:posOffset>0</wp:posOffset>
                </wp:positionH>
                <wp:positionV relativeFrom="paragraph">
                  <wp:posOffset>-238539</wp:posOffset>
                </wp:positionV>
                <wp:extent cx="6057900" cy="669290"/>
                <wp:effectExtent l="19050" t="19050" r="19050" b="16510"/>
                <wp:wrapNone/>
                <wp:docPr id="9" name="Rectangle: Rounded Corners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66929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596864" id="Rectangle: Rounded Corners 438" o:spid="_x0000_s1026" style="position:absolute;margin-left:0;margin-top:-18.8pt;width:477pt;height:52.7pt;z-index:25217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" filled="f" strokecolor="black [3213]" strokeweight="3pt"/>
            </w:pict>
          </mc:Fallback>
        </mc:AlternateContent>
      </w:r>
      <w:r w:rsidR="008B3E2B" w:rsidRPr="0054301F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>What you will find in here</w:t>
      </w:r>
    </w:p>
    <w:p w14:paraId="0E317552" w14:textId="576E532F" w:rsidR="008B3E2B" w:rsidRPr="00A64A07" w:rsidRDefault="008B3E2B" w:rsidP="005B036B">
      <w:pPr>
        <w:rPr>
          <w:rFonts w:ascii="Arial" w:hAnsi="Arial" w:cs="Arial"/>
          <w:noProof/>
          <w:szCs w:val="32"/>
          <w:lang w:eastAsia="en-NZ"/>
        </w:rPr>
      </w:pPr>
      <w:r w:rsidRPr="00A64A07">
        <w:rPr>
          <w:rFonts w:ascii="Arial" w:hAnsi="Arial" w:cs="Arial"/>
          <w:noProof/>
          <w:szCs w:val="32"/>
          <w:lang w:eastAsia="en-NZ"/>
        </w:rPr>
        <w:br/>
      </w:r>
    </w:p>
    <w:p w14:paraId="2855D22B" w14:textId="092FFAEE" w:rsidR="00086AE8" w:rsidRPr="00A64A07" w:rsidRDefault="00F77571" w:rsidP="004C66D3">
      <w:pPr>
        <w:tabs>
          <w:tab w:val="left" w:leader="dot" w:pos="8640"/>
        </w:tabs>
        <w:ind w:right="39"/>
        <w:jc w:val="right"/>
        <w:rPr>
          <w:rFonts w:ascii="Arial" w:hAnsi="Arial" w:cs="Arial"/>
          <w:noProof/>
          <w:sz w:val="24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06080" behindDoc="0" locked="0" layoutInCell="1" allowOverlap="1" wp14:anchorId="6FB21BE9" wp14:editId="182417E6">
            <wp:simplePos x="0" y="0"/>
            <wp:positionH relativeFrom="column">
              <wp:posOffset>-190500</wp:posOffset>
            </wp:positionH>
            <wp:positionV relativeFrom="paragraph">
              <wp:posOffset>318135</wp:posOffset>
            </wp:positionV>
            <wp:extent cx="1524000" cy="1104848"/>
            <wp:effectExtent l="0" t="0" r="0" b="635"/>
            <wp:wrapThrough wrapText="bothSides">
              <wp:wrapPolygon edited="0">
                <wp:start x="0" y="0"/>
                <wp:lineTo x="0" y="21240"/>
                <wp:lineTo x="21330" y="21240"/>
                <wp:lineTo x="21330" y="0"/>
                <wp:lineTo x="0" y="0"/>
              </wp:wrapPolygon>
            </wp:wrapThrough>
            <wp:docPr id="1354" name="Picture 1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" name="papers documents Easy Read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1048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6AE8" w:rsidRPr="00086AE8"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Page number: </w:t>
      </w:r>
      <w:r w:rsidR="00086AE8" w:rsidRPr="00086AE8">
        <w:rPr>
          <w:rFonts w:ascii="Arial" w:hAnsi="Arial" w:cs="Arial"/>
          <w:b/>
          <w:bCs/>
          <w:noProof/>
          <w:sz w:val="32"/>
          <w:szCs w:val="32"/>
          <w:lang w:eastAsia="en-NZ"/>
        </w:rPr>
        <w:br/>
      </w:r>
      <w:r w:rsidR="00086AE8" w:rsidRPr="00A64A07">
        <w:rPr>
          <w:rFonts w:ascii="Arial" w:hAnsi="Arial" w:cs="Arial"/>
          <w:noProof/>
          <w:sz w:val="24"/>
          <w:szCs w:val="32"/>
          <w:lang w:eastAsia="en-NZ"/>
        </w:rPr>
        <w:br/>
      </w:r>
    </w:p>
    <w:p w14:paraId="7E3B9C85" w14:textId="0C769C7A" w:rsidR="00F77571" w:rsidRDefault="00F77571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Before you read this document</w:t>
      </w:r>
      <w:r w:rsidR="00A64A07">
        <w:rPr>
          <w:rFonts w:ascii="Arial" w:hAnsi="Arial" w:cs="Arial"/>
          <w:noProof/>
          <w:sz w:val="32"/>
          <w:szCs w:val="32"/>
          <w:lang w:eastAsia="en-NZ"/>
        </w:rPr>
        <w:t>…</w:t>
      </w:r>
      <w:r>
        <w:rPr>
          <w:rFonts w:ascii="Arial" w:hAnsi="Arial" w:cs="Arial"/>
          <w:noProof/>
          <w:sz w:val="32"/>
          <w:szCs w:val="32"/>
          <w:lang w:eastAsia="en-NZ"/>
        </w:rPr>
        <w:t>.</w:t>
      </w:r>
      <w:r w:rsidR="00A64A07">
        <w:rPr>
          <w:rFonts w:ascii="Arial" w:hAnsi="Arial" w:cs="Arial"/>
          <w:noProof/>
          <w:sz w:val="32"/>
          <w:szCs w:val="32"/>
          <w:lang w:eastAsia="en-NZ"/>
        </w:rPr>
        <w:t>………</w:t>
      </w:r>
      <w:r>
        <w:rPr>
          <w:rFonts w:ascii="Arial" w:hAnsi="Arial" w:cs="Arial"/>
          <w:noProof/>
          <w:sz w:val="32"/>
          <w:szCs w:val="32"/>
          <w:lang w:eastAsia="en-NZ"/>
        </w:rPr>
        <w:t>2</w:t>
      </w:r>
    </w:p>
    <w:p w14:paraId="2DFB490A" w14:textId="77777777" w:rsidR="00F77571" w:rsidRDefault="00F77571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</w:p>
    <w:p w14:paraId="277BC412" w14:textId="4FA4BEE1" w:rsidR="00A64A07" w:rsidRDefault="00A64A07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eastAsia="Times New Roman" w:hAnsi="Arial" w:cs="Arial"/>
          <w:noProof/>
          <w:color w:val="000000"/>
          <w:sz w:val="32"/>
          <w:szCs w:val="32"/>
          <w:lang w:eastAsia="en-NZ"/>
        </w:rPr>
        <w:drawing>
          <wp:anchor distT="0" distB="0" distL="114300" distR="114300" simplePos="0" relativeHeight="252126208" behindDoc="0" locked="0" layoutInCell="1" allowOverlap="1" wp14:anchorId="747A50D3" wp14:editId="3BB58C7A">
            <wp:simplePos x="0" y="0"/>
            <wp:positionH relativeFrom="column">
              <wp:posOffset>-189865</wp:posOffset>
            </wp:positionH>
            <wp:positionV relativeFrom="paragraph">
              <wp:posOffset>351790</wp:posOffset>
            </wp:positionV>
            <wp:extent cx="1748790" cy="1156335"/>
            <wp:effectExtent l="0" t="0" r="3810" b="5715"/>
            <wp:wrapThrough wrapText="bothSides">
              <wp:wrapPolygon edited="0">
                <wp:start x="0" y="0"/>
                <wp:lineTo x="0" y="21351"/>
                <wp:lineTo x="21412" y="21351"/>
                <wp:lineTo x="21412" y="0"/>
                <wp:lineTo x="0" y="0"/>
              </wp:wrapPolygon>
            </wp:wrapThrough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Coop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79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F6AAF2" w14:textId="227B2AA5" w:rsidR="00F14C1E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What is this document about?</w:t>
      </w:r>
      <w:r w:rsidR="00882ED0">
        <w:rPr>
          <w:rFonts w:ascii="Arial" w:hAnsi="Arial" w:cs="Arial"/>
          <w:noProof/>
          <w:sz w:val="32"/>
          <w:szCs w:val="32"/>
          <w:lang w:eastAsia="en-NZ"/>
        </w:rPr>
        <w:t>........</w:t>
      </w:r>
      <w:r w:rsidR="004C66D3">
        <w:rPr>
          <w:rFonts w:ascii="Arial" w:hAnsi="Arial" w:cs="Arial"/>
          <w:noProof/>
          <w:sz w:val="32"/>
          <w:szCs w:val="32"/>
          <w:lang w:eastAsia="en-NZ"/>
        </w:rPr>
        <w:t>......</w:t>
      </w:r>
      <w:r w:rsidR="00F77571">
        <w:rPr>
          <w:rFonts w:ascii="Arial" w:hAnsi="Arial" w:cs="Arial"/>
          <w:noProof/>
          <w:sz w:val="32"/>
          <w:szCs w:val="32"/>
          <w:lang w:eastAsia="en-NZ"/>
        </w:rPr>
        <w:t>...3</w:t>
      </w:r>
    </w:p>
    <w:p w14:paraId="6D2C988B" w14:textId="294DC7CC" w:rsidR="00F14C1E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</w:p>
    <w:p w14:paraId="7BAED3EF" w14:textId="0530E559" w:rsidR="00F14C1E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</w:p>
    <w:p w14:paraId="62E4F1DF" w14:textId="60A15F1D" w:rsidR="00F14C1E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Part A: What is social cohesion?</w:t>
      </w:r>
      <w:r w:rsidR="00882ED0">
        <w:rPr>
          <w:rFonts w:ascii="Arial" w:hAnsi="Arial" w:cs="Arial"/>
          <w:noProof/>
          <w:sz w:val="32"/>
          <w:szCs w:val="32"/>
          <w:lang w:eastAsia="en-NZ"/>
        </w:rPr>
        <w:t>.....</w:t>
      </w:r>
      <w:r w:rsidR="004C66D3">
        <w:rPr>
          <w:rFonts w:ascii="Arial" w:hAnsi="Arial" w:cs="Arial"/>
          <w:noProof/>
          <w:sz w:val="32"/>
          <w:szCs w:val="32"/>
          <w:lang w:eastAsia="en-NZ"/>
        </w:rPr>
        <w:t>.......</w:t>
      </w:r>
      <w:r w:rsidR="00F77571">
        <w:rPr>
          <w:rFonts w:ascii="Arial" w:hAnsi="Arial" w:cs="Arial"/>
          <w:noProof/>
          <w:sz w:val="32"/>
          <w:szCs w:val="32"/>
          <w:lang w:eastAsia="en-NZ"/>
        </w:rPr>
        <w:t>.8</w:t>
      </w:r>
    </w:p>
    <w:p w14:paraId="21796410" w14:textId="37A5D40F" w:rsidR="00F14C1E" w:rsidRDefault="001216FD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 w:rsidRPr="00324AFD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28256" behindDoc="0" locked="0" layoutInCell="1" allowOverlap="1" wp14:anchorId="7786E333" wp14:editId="4C1215B8">
            <wp:simplePos x="0" y="0"/>
            <wp:positionH relativeFrom="column">
              <wp:posOffset>0</wp:posOffset>
            </wp:positionH>
            <wp:positionV relativeFrom="paragraph">
              <wp:posOffset>10795</wp:posOffset>
            </wp:positionV>
            <wp:extent cx="1371600" cy="1379260"/>
            <wp:effectExtent l="0" t="0" r="0" b="0"/>
            <wp:wrapNone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13FF0D" w14:textId="22732D84" w:rsidR="00F14C1E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</w:p>
    <w:p w14:paraId="146C5A48" w14:textId="77777777" w:rsidR="00F14C1E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Part B: Have your say about what </w:t>
      </w:r>
    </w:p>
    <w:p w14:paraId="49007DC6" w14:textId="53919C88" w:rsidR="00F14C1E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social cohesion means to you</w:t>
      </w:r>
      <w:r w:rsidR="001216FD">
        <w:rPr>
          <w:rFonts w:ascii="Arial" w:hAnsi="Arial" w:cs="Arial"/>
          <w:noProof/>
          <w:sz w:val="32"/>
          <w:szCs w:val="32"/>
          <w:lang w:eastAsia="en-NZ"/>
        </w:rPr>
        <w:t>…</w:t>
      </w:r>
      <w:r w:rsidR="004C66D3">
        <w:rPr>
          <w:rFonts w:ascii="Arial" w:hAnsi="Arial" w:cs="Arial"/>
          <w:noProof/>
          <w:sz w:val="32"/>
          <w:szCs w:val="32"/>
          <w:lang w:eastAsia="en-NZ"/>
        </w:rPr>
        <w:t>........</w:t>
      </w:r>
      <w:r w:rsidR="00343BBE">
        <w:rPr>
          <w:rFonts w:ascii="Arial" w:hAnsi="Arial" w:cs="Arial"/>
          <w:noProof/>
          <w:sz w:val="32"/>
          <w:szCs w:val="32"/>
          <w:lang w:eastAsia="en-NZ"/>
        </w:rPr>
        <w:t>…17</w:t>
      </w:r>
    </w:p>
    <w:p w14:paraId="0F6A31C5" w14:textId="472A4A73" w:rsidR="00F14C1E" w:rsidRDefault="001216FD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30304" behindDoc="0" locked="0" layoutInCell="1" allowOverlap="1" wp14:anchorId="6644528D" wp14:editId="46D0685C">
            <wp:simplePos x="0" y="0"/>
            <wp:positionH relativeFrom="column">
              <wp:posOffset>86800</wp:posOffset>
            </wp:positionH>
            <wp:positionV relativeFrom="paragraph">
              <wp:posOffset>69850</wp:posOffset>
            </wp:positionV>
            <wp:extent cx="1132840" cy="1150620"/>
            <wp:effectExtent l="114300" t="114300" r="124460" b="125730"/>
            <wp:wrapThrough wrapText="bothSides">
              <wp:wrapPolygon edited="0">
                <wp:start x="-886" y="148"/>
                <wp:lineTo x="-2302" y="467"/>
                <wp:lineTo x="-777" y="11862"/>
                <wp:lineTo x="-2193" y="12180"/>
                <wp:lineTo x="-333" y="20199"/>
                <wp:lineTo x="7477" y="21745"/>
                <wp:lineTo x="20163" y="21827"/>
                <wp:lineTo x="20517" y="21748"/>
                <wp:lineTo x="21934" y="21429"/>
                <wp:lineTo x="22241" y="6687"/>
                <wp:lineTo x="21655" y="950"/>
                <wp:lineTo x="21008" y="-1839"/>
                <wp:lineTo x="10446" y="-2399"/>
                <wp:lineTo x="1239" y="-329"/>
                <wp:lineTo x="-886" y="148"/>
              </wp:wrapPolygon>
            </wp:wrapThrough>
            <wp:docPr id="483" name="Picture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Report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71769">
                      <a:off x="0" y="0"/>
                      <a:ext cx="113284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2C4F1F" w14:textId="5F688103" w:rsidR="00F14C1E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</w:p>
    <w:p w14:paraId="50C41F00" w14:textId="0270D131" w:rsidR="00F14C1E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What happens next?</w:t>
      </w:r>
      <w:r w:rsidR="004C66D3">
        <w:rPr>
          <w:rFonts w:ascii="Arial" w:hAnsi="Arial" w:cs="Arial"/>
          <w:noProof/>
          <w:sz w:val="32"/>
          <w:szCs w:val="32"/>
          <w:lang w:eastAsia="en-NZ"/>
        </w:rPr>
        <w:t>......................</w:t>
      </w:r>
      <w:r w:rsidR="00F77571">
        <w:rPr>
          <w:rFonts w:ascii="Arial" w:hAnsi="Arial" w:cs="Arial"/>
          <w:noProof/>
          <w:sz w:val="32"/>
          <w:szCs w:val="32"/>
          <w:lang w:eastAsia="en-NZ"/>
        </w:rPr>
        <w:t>.</w:t>
      </w:r>
      <w:r w:rsidR="001216FD">
        <w:rPr>
          <w:rFonts w:ascii="Arial" w:hAnsi="Arial" w:cs="Arial"/>
          <w:noProof/>
          <w:sz w:val="32"/>
          <w:szCs w:val="32"/>
          <w:lang w:eastAsia="en-NZ"/>
        </w:rPr>
        <w:t>..</w:t>
      </w:r>
      <w:r w:rsidR="004C66D3">
        <w:rPr>
          <w:rFonts w:ascii="Arial" w:hAnsi="Arial" w:cs="Arial"/>
          <w:noProof/>
          <w:sz w:val="32"/>
          <w:szCs w:val="32"/>
          <w:lang w:eastAsia="en-NZ"/>
        </w:rPr>
        <w:t>.....</w:t>
      </w:r>
      <w:r w:rsidR="00343BBE">
        <w:rPr>
          <w:rFonts w:ascii="Arial" w:hAnsi="Arial" w:cs="Arial"/>
          <w:noProof/>
          <w:sz w:val="32"/>
          <w:szCs w:val="32"/>
          <w:lang w:eastAsia="en-NZ"/>
        </w:rPr>
        <w:t>20</w:t>
      </w:r>
    </w:p>
    <w:p w14:paraId="2C2F7E50" w14:textId="6354DBE3" w:rsidR="00F14C1E" w:rsidRDefault="00A64A07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32352" behindDoc="0" locked="0" layoutInCell="1" allowOverlap="1" wp14:anchorId="56A16F5E" wp14:editId="45AA0B32">
            <wp:simplePos x="0" y="0"/>
            <wp:positionH relativeFrom="column">
              <wp:posOffset>238125</wp:posOffset>
            </wp:positionH>
            <wp:positionV relativeFrom="paragraph">
              <wp:posOffset>355600</wp:posOffset>
            </wp:positionV>
            <wp:extent cx="914400" cy="954405"/>
            <wp:effectExtent l="0" t="0" r="0" b="0"/>
            <wp:wrapNone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" name="Picture 401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5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CE410FC" w14:textId="2A358C51" w:rsidR="00F14C1E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</w:p>
    <w:p w14:paraId="66BC166A" w14:textId="569333FB" w:rsidR="00A64A07" w:rsidRDefault="00F14C1E" w:rsidP="004C66D3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Where to find more informaton</w:t>
      </w:r>
      <w:r w:rsidR="001216FD">
        <w:rPr>
          <w:rFonts w:ascii="Arial" w:hAnsi="Arial" w:cs="Arial"/>
          <w:noProof/>
          <w:sz w:val="32"/>
          <w:szCs w:val="32"/>
          <w:lang w:eastAsia="en-NZ"/>
        </w:rPr>
        <w:t>…</w:t>
      </w:r>
      <w:r w:rsidR="004C66D3">
        <w:rPr>
          <w:rFonts w:ascii="Arial" w:hAnsi="Arial" w:cs="Arial"/>
          <w:noProof/>
          <w:sz w:val="32"/>
          <w:szCs w:val="32"/>
          <w:lang w:eastAsia="en-NZ"/>
        </w:rPr>
        <w:t>…</w:t>
      </w:r>
      <w:r w:rsidR="0078409E">
        <w:rPr>
          <w:rFonts w:ascii="Arial" w:hAnsi="Arial" w:cs="Arial"/>
          <w:noProof/>
          <w:sz w:val="32"/>
          <w:szCs w:val="32"/>
          <w:lang w:eastAsia="en-NZ"/>
        </w:rPr>
        <w:t>……25</w:t>
      </w:r>
    </w:p>
    <w:p w14:paraId="249188B3" w14:textId="77777777" w:rsidR="00A64A07" w:rsidRDefault="00A64A07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1A6B3722" w14:textId="54E2B72B" w:rsidR="00A64A07" w:rsidRPr="00A64A07" w:rsidRDefault="00A64A07" w:rsidP="00F77571">
      <w:pPr>
        <w:ind w:left="142"/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71264" behindDoc="0" locked="0" layoutInCell="1" allowOverlap="1" wp14:anchorId="7BE5F453" wp14:editId="49C78947">
                <wp:simplePos x="0" y="0"/>
                <wp:positionH relativeFrom="column">
                  <wp:posOffset>0</wp:posOffset>
                </wp:positionH>
                <wp:positionV relativeFrom="paragraph">
                  <wp:posOffset>-225425</wp:posOffset>
                </wp:positionV>
                <wp:extent cx="6056658" cy="669290"/>
                <wp:effectExtent l="19050" t="19050" r="20320" b="16510"/>
                <wp:wrapNone/>
                <wp:docPr id="8" name="Rectangle: Rounded Corners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6658" cy="66929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6AE6E7" id="Rectangle: Rounded Corners 438" o:spid="_x0000_s1026" style="position:absolute;margin-left:0;margin-top:-17.75pt;width:476.9pt;height:52.7pt;z-index:25217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" filled="f" strokecolor="black [3213]" strokeweight="3pt"/>
            </w:pict>
          </mc:Fallback>
        </mc:AlternateContent>
      </w:r>
      <w:r w:rsidR="00F77571">
        <w:rPr>
          <w:rFonts w:ascii="Arial" w:hAnsi="Arial" w:cs="Arial"/>
          <w:b/>
          <w:bCs/>
          <w:sz w:val="40"/>
          <w:szCs w:val="40"/>
        </w:rPr>
        <w:t>Before you read this document</w:t>
      </w:r>
    </w:p>
    <w:p w14:paraId="7DB7A90F" w14:textId="77777777" w:rsidR="00A64A07" w:rsidRPr="00A64A07" w:rsidRDefault="00A64A07" w:rsidP="00A64A07">
      <w:pPr>
        <w:rPr>
          <w:rFonts w:ascii="Arial" w:hAnsi="Arial" w:cs="Arial"/>
          <w:bCs/>
          <w:sz w:val="28"/>
          <w:szCs w:val="32"/>
        </w:rPr>
      </w:pPr>
    </w:p>
    <w:p w14:paraId="09DDA58E" w14:textId="669C3886" w:rsidR="00A64A07" w:rsidRPr="00A64A07" w:rsidRDefault="00F77571" w:rsidP="00A64A07">
      <w:pPr>
        <w:rPr>
          <w:rFonts w:ascii="Arial" w:hAnsi="Arial" w:cs="Arial"/>
          <w:bCs/>
          <w:sz w:val="28"/>
          <w:szCs w:val="32"/>
        </w:rPr>
      </w:pPr>
      <w:r w:rsidRPr="00427716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2175360" behindDoc="0" locked="0" layoutInCell="1" allowOverlap="1" wp14:anchorId="1C23F458" wp14:editId="66A7241B">
            <wp:simplePos x="0" y="0"/>
            <wp:positionH relativeFrom="page">
              <wp:posOffset>1025525</wp:posOffset>
            </wp:positionH>
            <wp:positionV relativeFrom="page">
              <wp:posOffset>1943100</wp:posOffset>
            </wp:positionV>
            <wp:extent cx="1558290" cy="1558290"/>
            <wp:effectExtent l="0" t="0" r="3810" b="3810"/>
            <wp:wrapThrough wrapText="bothSides">
              <wp:wrapPolygon edited="0">
                <wp:start x="7394" y="0"/>
                <wp:lineTo x="5809" y="792"/>
                <wp:lineTo x="1320" y="3961"/>
                <wp:lineTo x="0" y="8978"/>
                <wp:lineTo x="1056" y="13203"/>
                <wp:lineTo x="1056" y="13731"/>
                <wp:lineTo x="4753" y="17428"/>
                <wp:lineTo x="19276" y="21389"/>
                <wp:lineTo x="20333" y="21389"/>
                <wp:lineTo x="21389" y="20068"/>
                <wp:lineTo x="21389" y="19540"/>
                <wp:lineTo x="19540" y="17428"/>
                <wp:lineTo x="17956" y="13203"/>
                <wp:lineTo x="18748" y="8978"/>
                <wp:lineTo x="17692" y="5281"/>
                <wp:lineTo x="17692" y="3961"/>
                <wp:lineTo x="13467" y="1056"/>
                <wp:lineTo x="11355" y="0"/>
                <wp:lineTo x="7394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Research Participants group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2EE3E7" w14:textId="21AB0889" w:rsidR="00A64A07" w:rsidRDefault="00A64A07" w:rsidP="00A64A07">
      <w:pPr>
        <w:rPr>
          <w:rFonts w:ascii="Arial" w:hAnsi="Arial" w:cs="Arial"/>
          <w:b/>
          <w:spacing w:val="3"/>
          <w:sz w:val="32"/>
          <w:szCs w:val="32"/>
        </w:rPr>
      </w:pPr>
      <w:r w:rsidRPr="00A64A07">
        <w:rPr>
          <w:rFonts w:ascii="Arial" w:hAnsi="Arial" w:cs="Arial"/>
          <w:bCs/>
          <w:sz w:val="28"/>
          <w:szCs w:val="32"/>
        </w:rPr>
        <w:t xml:space="preserve">This </w:t>
      </w:r>
      <w:r w:rsidR="00F77571">
        <w:rPr>
          <w:rFonts w:ascii="Arial" w:hAnsi="Arial" w:cs="Arial"/>
          <w:bCs/>
          <w:sz w:val="32"/>
          <w:szCs w:val="32"/>
        </w:rPr>
        <w:t>document</w:t>
      </w:r>
      <w:r>
        <w:rPr>
          <w:rFonts w:ascii="Arial" w:hAnsi="Arial" w:cs="Arial"/>
          <w:bCs/>
          <w:sz w:val="32"/>
          <w:szCs w:val="32"/>
        </w:rPr>
        <w:t xml:space="preserve"> has some information about the </w:t>
      </w:r>
      <w:r w:rsidRPr="00F77571">
        <w:rPr>
          <w:rFonts w:ascii="Arial" w:hAnsi="Arial" w:cs="Arial"/>
          <w:b/>
          <w:bCs/>
          <w:sz w:val="32"/>
          <w:szCs w:val="32"/>
        </w:rPr>
        <w:t>Royal Commission of</w:t>
      </w:r>
      <w:r>
        <w:rPr>
          <w:rFonts w:ascii="Arial" w:hAnsi="Arial" w:cs="Arial"/>
          <w:bCs/>
          <w:sz w:val="32"/>
          <w:szCs w:val="32"/>
        </w:rPr>
        <w:t xml:space="preserve"> </w:t>
      </w:r>
      <w:r w:rsidR="000972DF">
        <w:rPr>
          <w:rFonts w:ascii="Arial" w:hAnsi="Arial" w:cs="Arial"/>
          <w:bCs/>
          <w:sz w:val="32"/>
          <w:szCs w:val="32"/>
        </w:rPr>
        <w:t xml:space="preserve">  </w:t>
      </w:r>
      <w:r w:rsidRPr="00427716">
        <w:rPr>
          <w:rFonts w:ascii="Arial" w:hAnsi="Arial" w:cs="Arial"/>
          <w:b/>
          <w:noProof/>
          <w:sz w:val="32"/>
          <w:szCs w:val="32"/>
          <w:lang w:eastAsia="en-NZ"/>
        </w:rPr>
        <w:t xml:space="preserve">Inquiry </w:t>
      </w:r>
      <w:r w:rsidRPr="00427716">
        <w:rPr>
          <w:rFonts w:ascii="Arial" w:hAnsi="Arial" w:cs="Arial"/>
          <w:b/>
          <w:spacing w:val="3"/>
          <w:sz w:val="32"/>
          <w:szCs w:val="32"/>
        </w:rPr>
        <w:t xml:space="preserve">into the terrorist attack on Christchurch </w:t>
      </w:r>
      <w:r>
        <w:rPr>
          <w:rFonts w:ascii="Arial" w:hAnsi="Arial" w:cs="Arial"/>
          <w:b/>
          <w:spacing w:val="3"/>
          <w:sz w:val="32"/>
          <w:szCs w:val="32"/>
        </w:rPr>
        <w:t>mosques</w:t>
      </w:r>
      <w:r w:rsidRPr="00427716">
        <w:rPr>
          <w:rFonts w:ascii="Arial" w:hAnsi="Arial" w:cs="Arial"/>
          <w:b/>
          <w:spacing w:val="3"/>
          <w:sz w:val="32"/>
          <w:szCs w:val="32"/>
        </w:rPr>
        <w:t xml:space="preserve"> on 15 March 2019.</w:t>
      </w:r>
    </w:p>
    <w:p w14:paraId="14C0A581" w14:textId="77777777" w:rsidR="00A64A07" w:rsidRPr="00A64A07" w:rsidRDefault="00A64A07" w:rsidP="00A64A07">
      <w:pPr>
        <w:rPr>
          <w:rFonts w:ascii="Arial" w:hAnsi="Arial" w:cs="Arial"/>
          <w:b/>
          <w:spacing w:val="3"/>
          <w:sz w:val="28"/>
          <w:szCs w:val="32"/>
        </w:rPr>
      </w:pPr>
    </w:p>
    <w:p w14:paraId="656C5703" w14:textId="3587FB5E" w:rsidR="00A64A07" w:rsidRPr="00A64A07" w:rsidRDefault="00A64A07" w:rsidP="00A64A07">
      <w:pPr>
        <w:rPr>
          <w:rFonts w:ascii="Arial" w:hAnsi="Arial" w:cs="Arial"/>
          <w:b/>
          <w:spacing w:val="3"/>
          <w:sz w:val="28"/>
          <w:szCs w:val="32"/>
        </w:rPr>
      </w:pPr>
      <w:r w:rsidRPr="008A71E1">
        <w:rPr>
          <w:rFonts w:ascii="Arial" w:eastAsia="Montserrat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177408" behindDoc="1" locked="0" layoutInCell="1" allowOverlap="1" wp14:anchorId="376E01A8" wp14:editId="35210018">
                <wp:simplePos x="0" y="0"/>
                <wp:positionH relativeFrom="column">
                  <wp:posOffset>2032000</wp:posOffset>
                </wp:positionH>
                <wp:positionV relativeFrom="paragraph">
                  <wp:posOffset>189230</wp:posOffset>
                </wp:positionV>
                <wp:extent cx="4029075" cy="834887"/>
                <wp:effectExtent l="0" t="0" r="9525" b="381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9075" cy="83488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78296F8" id="Rectangle 11" o:spid="_x0000_s1026" style="position:absolute;margin-left:160pt;margin-top:14.9pt;width:317.25pt;height:65.75pt;z-index:-25113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" fillcolor="#ffe599 [1303]" stroked="f" strokeweight=".5pt"/>
            </w:pict>
          </mc:Fallback>
        </mc:AlternateContent>
      </w:r>
    </w:p>
    <w:p w14:paraId="3D9A01A8" w14:textId="239EC8AB" w:rsidR="00A64A07" w:rsidRPr="00A64A07" w:rsidRDefault="00A64A07" w:rsidP="00A64A07">
      <w:pPr>
        <w:rPr>
          <w:rFonts w:ascii="Arial" w:hAnsi="Arial" w:cs="Arial"/>
          <w:bCs/>
          <w:sz w:val="32"/>
          <w:szCs w:val="32"/>
        </w:rPr>
      </w:pPr>
      <w:r w:rsidRPr="00A64A07">
        <w:rPr>
          <w:rFonts w:ascii="Arial" w:hAnsi="Arial" w:cs="Arial"/>
          <w:spacing w:val="3"/>
          <w:sz w:val="32"/>
          <w:szCs w:val="32"/>
        </w:rPr>
        <w:t xml:space="preserve">We look more closely at what this is on </w:t>
      </w:r>
      <w:r w:rsidRPr="00F77571">
        <w:rPr>
          <w:rFonts w:ascii="Arial" w:hAnsi="Arial" w:cs="Arial"/>
          <w:b/>
          <w:spacing w:val="3"/>
          <w:sz w:val="32"/>
          <w:szCs w:val="32"/>
        </w:rPr>
        <w:t xml:space="preserve">pages </w:t>
      </w:r>
      <w:r w:rsidR="00F77571" w:rsidRPr="00F77571">
        <w:rPr>
          <w:rFonts w:ascii="Arial" w:hAnsi="Arial" w:cs="Arial"/>
          <w:b/>
          <w:spacing w:val="3"/>
          <w:sz w:val="32"/>
          <w:szCs w:val="32"/>
        </w:rPr>
        <w:t>3</w:t>
      </w:r>
      <w:r w:rsidRPr="00F77571">
        <w:rPr>
          <w:rFonts w:ascii="Arial" w:hAnsi="Arial" w:cs="Arial"/>
          <w:b/>
          <w:spacing w:val="3"/>
          <w:sz w:val="32"/>
          <w:szCs w:val="32"/>
        </w:rPr>
        <w:t xml:space="preserve"> to </w:t>
      </w:r>
      <w:r w:rsidR="00F77571" w:rsidRPr="00F77571">
        <w:rPr>
          <w:rFonts w:ascii="Arial" w:hAnsi="Arial" w:cs="Arial"/>
          <w:b/>
          <w:spacing w:val="3"/>
          <w:sz w:val="32"/>
          <w:szCs w:val="32"/>
        </w:rPr>
        <w:t>7</w:t>
      </w:r>
      <w:r w:rsidR="00F77571">
        <w:rPr>
          <w:rFonts w:ascii="Arial" w:hAnsi="Arial" w:cs="Arial"/>
          <w:spacing w:val="3"/>
          <w:sz w:val="32"/>
          <w:szCs w:val="32"/>
        </w:rPr>
        <w:t>.</w:t>
      </w:r>
    </w:p>
    <w:p w14:paraId="07E9D283" w14:textId="1D850DE2" w:rsidR="00A64A07" w:rsidRPr="00A64A07" w:rsidRDefault="00F77571" w:rsidP="00A64A07">
      <w:pPr>
        <w:rPr>
          <w:rFonts w:ascii="Arial" w:hAnsi="Arial" w:cs="Arial"/>
          <w:bCs/>
          <w:sz w:val="28"/>
          <w:szCs w:val="32"/>
        </w:rPr>
      </w:pPr>
      <w:r w:rsidRPr="00A64A07">
        <w:rPr>
          <w:rFonts w:ascii="Arial" w:hAnsi="Arial" w:cs="Arial"/>
          <w:noProof/>
          <w:sz w:val="18"/>
          <w:lang w:eastAsia="en-NZ"/>
        </w:rPr>
        <w:drawing>
          <wp:anchor distT="0" distB="0" distL="114300" distR="114300" simplePos="0" relativeHeight="252166144" behindDoc="0" locked="0" layoutInCell="1" allowOverlap="1" wp14:anchorId="6496ED7E" wp14:editId="4E0D5BDB">
            <wp:simplePos x="0" y="0"/>
            <wp:positionH relativeFrom="margin">
              <wp:posOffset>117475</wp:posOffset>
            </wp:positionH>
            <wp:positionV relativeFrom="paragraph">
              <wp:posOffset>108585</wp:posOffset>
            </wp:positionV>
            <wp:extent cx="1205346" cy="1205346"/>
            <wp:effectExtent l="0" t="0" r="0" b="0"/>
            <wp:wrapNone/>
            <wp:docPr id="275" name="Picture 275" descr="Gravest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Graveston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346" cy="120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3DAAE8" w14:textId="2224B704" w:rsidR="00A64A07" w:rsidRPr="00A64A07" w:rsidRDefault="00A64A07" w:rsidP="00A64A07">
      <w:pPr>
        <w:rPr>
          <w:rFonts w:ascii="Arial" w:hAnsi="Arial" w:cs="Arial"/>
          <w:bCs/>
          <w:sz w:val="28"/>
          <w:szCs w:val="32"/>
        </w:rPr>
      </w:pPr>
    </w:p>
    <w:p w14:paraId="48D24C6A" w14:textId="205C47C3" w:rsidR="00A64A07" w:rsidRPr="00A64A07" w:rsidRDefault="00A64A07" w:rsidP="00A64A07">
      <w:pPr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 xml:space="preserve">There </w:t>
      </w:r>
      <w:r w:rsidR="00F77571">
        <w:rPr>
          <w:rFonts w:ascii="Arial" w:hAnsi="Arial" w:cs="Arial"/>
          <w:bCs/>
          <w:sz w:val="32"/>
          <w:szCs w:val="32"/>
        </w:rPr>
        <w:t>are some thi</w:t>
      </w:r>
      <w:r w:rsidR="002D636E">
        <w:rPr>
          <w:rFonts w:ascii="Arial" w:hAnsi="Arial" w:cs="Arial"/>
          <w:bCs/>
          <w:sz w:val="32"/>
          <w:szCs w:val="32"/>
        </w:rPr>
        <w:t>ng</w:t>
      </w:r>
      <w:r w:rsidR="00F77571">
        <w:rPr>
          <w:rFonts w:ascii="Arial" w:hAnsi="Arial" w:cs="Arial"/>
          <w:bCs/>
          <w:sz w:val="32"/>
          <w:szCs w:val="32"/>
        </w:rPr>
        <w:t>s</w:t>
      </w:r>
      <w:r>
        <w:rPr>
          <w:rFonts w:ascii="Arial" w:hAnsi="Arial" w:cs="Arial"/>
          <w:bCs/>
          <w:sz w:val="32"/>
          <w:szCs w:val="32"/>
        </w:rPr>
        <w:t xml:space="preserve"> in here about what happen</w:t>
      </w:r>
      <w:r w:rsidR="00452E2D">
        <w:rPr>
          <w:rFonts w:ascii="Arial" w:hAnsi="Arial" w:cs="Arial"/>
          <w:bCs/>
          <w:sz w:val="32"/>
          <w:szCs w:val="32"/>
        </w:rPr>
        <w:t>ed</w:t>
      </w:r>
      <w:r>
        <w:rPr>
          <w:rFonts w:ascii="Arial" w:hAnsi="Arial" w:cs="Arial"/>
          <w:bCs/>
          <w:sz w:val="32"/>
          <w:szCs w:val="32"/>
        </w:rPr>
        <w:t xml:space="preserve"> in the attack in Christchurch.</w:t>
      </w:r>
    </w:p>
    <w:p w14:paraId="5BC31EF8" w14:textId="77777777" w:rsidR="00A64A07" w:rsidRPr="00A64A07" w:rsidRDefault="00A64A07" w:rsidP="00A64A07">
      <w:pPr>
        <w:rPr>
          <w:rFonts w:ascii="Arial" w:hAnsi="Arial" w:cs="Arial"/>
          <w:bCs/>
          <w:sz w:val="28"/>
          <w:szCs w:val="32"/>
        </w:rPr>
      </w:pPr>
    </w:p>
    <w:p w14:paraId="19B8F950" w14:textId="0D636A04" w:rsidR="00A64A07" w:rsidRPr="00A64A07" w:rsidRDefault="00A64A07" w:rsidP="00A64A07">
      <w:pPr>
        <w:rPr>
          <w:rFonts w:ascii="Arial" w:hAnsi="Arial" w:cs="Arial"/>
          <w:bCs/>
          <w:sz w:val="28"/>
          <w:szCs w:val="32"/>
        </w:rPr>
      </w:pPr>
    </w:p>
    <w:p w14:paraId="684132A6" w14:textId="39E6D05A" w:rsidR="00A64A07" w:rsidRPr="00A64A07" w:rsidRDefault="00A64A07" w:rsidP="00A64A07">
      <w:pPr>
        <w:rPr>
          <w:rFonts w:ascii="Arial" w:hAnsi="Arial" w:cs="Arial"/>
          <w:bCs/>
          <w:sz w:val="32"/>
          <w:szCs w:val="32"/>
        </w:rPr>
      </w:pPr>
      <w:r w:rsidRPr="00A64A07">
        <w:rPr>
          <w:rFonts w:ascii="Arial" w:hAnsi="Arial" w:cs="Arial"/>
          <w:bCs/>
          <w:noProof/>
          <w:sz w:val="28"/>
          <w:szCs w:val="32"/>
          <w:lang w:eastAsia="en-NZ"/>
        </w:rPr>
        <w:drawing>
          <wp:anchor distT="0" distB="0" distL="114300" distR="114300" simplePos="0" relativeHeight="252168192" behindDoc="1" locked="0" layoutInCell="1" allowOverlap="1" wp14:anchorId="42D40C53" wp14:editId="7189B0CE">
            <wp:simplePos x="0" y="0"/>
            <wp:positionH relativeFrom="column">
              <wp:posOffset>-4445</wp:posOffset>
            </wp:positionH>
            <wp:positionV relativeFrom="paragraph">
              <wp:posOffset>125095</wp:posOffset>
            </wp:positionV>
            <wp:extent cx="1537335" cy="1537335"/>
            <wp:effectExtent l="0" t="0" r="0" b="5715"/>
            <wp:wrapNone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wellbeing upset sad comfort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335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Cs/>
          <w:sz w:val="32"/>
          <w:szCs w:val="32"/>
        </w:rPr>
        <w:t xml:space="preserve">There may be some things in here that </w:t>
      </w:r>
      <w:r w:rsidRPr="00A64A07">
        <w:rPr>
          <w:rFonts w:ascii="Arial" w:hAnsi="Arial" w:cs="Arial"/>
          <w:bCs/>
          <w:sz w:val="32"/>
          <w:szCs w:val="32"/>
        </w:rPr>
        <w:t>upset people.</w:t>
      </w:r>
    </w:p>
    <w:p w14:paraId="2840FA2D" w14:textId="2A7C4B24" w:rsidR="00A64A07" w:rsidRPr="00A64A07" w:rsidRDefault="00A64A07" w:rsidP="00A64A07">
      <w:pPr>
        <w:ind w:left="3686"/>
        <w:rPr>
          <w:rFonts w:ascii="Arial" w:hAnsi="Arial" w:cs="Arial"/>
          <w:sz w:val="28"/>
          <w:szCs w:val="32"/>
          <w:lang w:val="en-IE"/>
        </w:rPr>
      </w:pPr>
    </w:p>
    <w:p w14:paraId="506B8507" w14:textId="77777777" w:rsidR="00A64A07" w:rsidRPr="00A64A07" w:rsidRDefault="00A64A07" w:rsidP="00A64A07">
      <w:pPr>
        <w:ind w:left="3686"/>
        <w:rPr>
          <w:rFonts w:ascii="Arial" w:hAnsi="Arial" w:cs="Arial"/>
          <w:sz w:val="28"/>
          <w:szCs w:val="32"/>
          <w:lang w:val="en-IE"/>
        </w:rPr>
      </w:pPr>
    </w:p>
    <w:p w14:paraId="6CE9C01D" w14:textId="0E37D244" w:rsidR="00303065" w:rsidRDefault="00A64A07" w:rsidP="00A64A07">
      <w:pPr>
        <w:tabs>
          <w:tab w:val="left" w:leader="dot" w:pos="8640"/>
        </w:tabs>
        <w:ind w:right="3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If you feel upset you can talk to someone you trust about how you are feeling. </w:t>
      </w:r>
      <w:r w:rsidR="00303065"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4D7E2293" w14:textId="47C5530C" w:rsidR="008A71E1" w:rsidRPr="008A71E1" w:rsidRDefault="008A71E1" w:rsidP="008A71E1">
      <w:pPr>
        <w:tabs>
          <w:tab w:val="left" w:leader="dot" w:pos="8928"/>
        </w:tabs>
        <w:ind w:left="0"/>
        <w:jc w:val="center"/>
        <w:rPr>
          <w:rFonts w:ascii="Arial" w:hAnsi="Arial" w:cs="Arial"/>
          <w:b/>
          <w:noProof/>
          <w:sz w:val="40"/>
          <w:szCs w:val="40"/>
          <w:lang w:eastAsia="en-NZ"/>
        </w:rPr>
      </w:pP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028928" behindDoc="0" locked="0" layoutInCell="1" allowOverlap="1" wp14:anchorId="43AAF124" wp14:editId="12C11DDF">
                <wp:simplePos x="0" y="0"/>
                <wp:positionH relativeFrom="column">
                  <wp:posOffset>0</wp:posOffset>
                </wp:positionH>
                <wp:positionV relativeFrom="paragraph">
                  <wp:posOffset>-161925</wp:posOffset>
                </wp:positionV>
                <wp:extent cx="6057900" cy="669290"/>
                <wp:effectExtent l="19050" t="19050" r="19050" b="16510"/>
                <wp:wrapNone/>
                <wp:docPr id="475" name="Rectangle: Rounded Corners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66929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9AE942" id="Rectangle: Rounded Corners 438" o:spid="_x0000_s1026" style="position:absolute;margin-left:0;margin-top:-12.75pt;width:477pt;height:52.7pt;z-index:25202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" filled="f" strokecolor="black [3213]" strokeweight="3pt"/>
            </w:pict>
          </mc:Fallback>
        </mc:AlternateContent>
      </w:r>
      <w:r w:rsidRPr="008A71E1">
        <w:rPr>
          <w:rFonts w:ascii="Arial" w:hAnsi="Arial" w:cs="Arial"/>
          <w:b/>
          <w:noProof/>
          <w:sz w:val="40"/>
          <w:szCs w:val="40"/>
          <w:lang w:eastAsia="en-NZ"/>
        </w:rPr>
        <w:t>What is this document about?</w:t>
      </w:r>
      <w:r w:rsidRPr="008A71E1">
        <w:rPr>
          <w:rFonts w:ascii="Arial" w:hAnsi="Arial" w:cs="Arial"/>
          <w:b/>
          <w:bCs/>
          <w:noProof/>
          <w:sz w:val="40"/>
          <w:szCs w:val="40"/>
          <w:lang w:eastAsia="en-NZ"/>
        </w:rPr>
        <w:t xml:space="preserve"> </w:t>
      </w:r>
    </w:p>
    <w:p w14:paraId="0A5A2D0A" w14:textId="77777777" w:rsidR="008A71E1" w:rsidRDefault="008A71E1" w:rsidP="00791CB5">
      <w:pPr>
        <w:tabs>
          <w:tab w:val="left" w:leader="dot" w:pos="8928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407E848B" w14:textId="5968A285" w:rsidR="008A71E1" w:rsidRDefault="00427716" w:rsidP="00791CB5">
      <w:pPr>
        <w:tabs>
          <w:tab w:val="left" w:leader="dot" w:pos="8928"/>
        </w:tabs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drawing>
          <wp:anchor distT="0" distB="0" distL="114300" distR="114300" simplePos="0" relativeHeight="252064768" behindDoc="0" locked="0" layoutInCell="1" allowOverlap="1" wp14:anchorId="7C46B16F" wp14:editId="167A431C">
            <wp:simplePos x="0" y="0"/>
            <wp:positionH relativeFrom="column">
              <wp:posOffset>-397565</wp:posOffset>
            </wp:positionH>
            <wp:positionV relativeFrom="paragraph">
              <wp:posOffset>364269</wp:posOffset>
            </wp:positionV>
            <wp:extent cx="2359025" cy="695325"/>
            <wp:effectExtent l="0" t="0" r="3175" b="9525"/>
            <wp:wrapThrough wrapText="bothSides">
              <wp:wrapPolygon edited="0">
                <wp:start x="0" y="0"/>
                <wp:lineTo x="0" y="21304"/>
                <wp:lineTo x="21455" y="21304"/>
                <wp:lineTo x="21455" y="0"/>
                <wp:lineTo x="0" y="0"/>
              </wp:wrapPolygon>
            </wp:wrapThrough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Msd Logo Crest Below 30mm   Black_9179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902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010572" w14:textId="2E57E69E" w:rsidR="00FF39B4" w:rsidRPr="008A71E1" w:rsidRDefault="00303065" w:rsidP="001754A0">
      <w:pPr>
        <w:tabs>
          <w:tab w:val="left" w:leader="dot" w:pos="8928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8A71E1">
        <w:rPr>
          <w:rFonts w:ascii="Arial" w:hAnsi="Arial" w:cs="Arial"/>
          <w:noProof/>
          <w:sz w:val="32"/>
          <w:szCs w:val="32"/>
          <w:lang w:eastAsia="en-NZ"/>
        </w:rPr>
        <w:t xml:space="preserve">The </w:t>
      </w:r>
      <w:r w:rsidRPr="008A71E1">
        <w:rPr>
          <w:rFonts w:ascii="Arial" w:hAnsi="Arial" w:cs="Arial"/>
          <w:b/>
          <w:noProof/>
          <w:sz w:val="32"/>
          <w:szCs w:val="32"/>
          <w:lang w:eastAsia="en-NZ"/>
        </w:rPr>
        <w:t>Ministry of Social Development</w:t>
      </w:r>
      <w:r w:rsidRPr="008A71E1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1754A0">
        <w:rPr>
          <w:rFonts w:ascii="Arial" w:hAnsi="Arial" w:cs="Arial"/>
          <w:noProof/>
          <w:sz w:val="32"/>
          <w:szCs w:val="32"/>
          <w:lang w:eastAsia="en-NZ"/>
        </w:rPr>
        <w:t xml:space="preserve">wants to know </w:t>
      </w:r>
      <w:r w:rsidRPr="008A71E1">
        <w:rPr>
          <w:rFonts w:ascii="Arial" w:hAnsi="Arial" w:cs="Arial"/>
          <w:noProof/>
          <w:sz w:val="32"/>
          <w:szCs w:val="32"/>
          <w:lang w:eastAsia="en-NZ"/>
        </w:rPr>
        <w:t xml:space="preserve">what people </w:t>
      </w:r>
      <w:r w:rsidR="001754A0">
        <w:rPr>
          <w:rFonts w:ascii="Arial" w:hAnsi="Arial" w:cs="Arial"/>
          <w:noProof/>
          <w:sz w:val="32"/>
          <w:szCs w:val="32"/>
          <w:lang w:eastAsia="en-NZ"/>
        </w:rPr>
        <w:t xml:space="preserve">in Aotearoa New Zealand </w:t>
      </w:r>
      <w:r w:rsidRPr="008A71E1">
        <w:rPr>
          <w:rFonts w:ascii="Arial" w:hAnsi="Arial" w:cs="Arial"/>
          <w:noProof/>
          <w:sz w:val="32"/>
          <w:szCs w:val="32"/>
          <w:lang w:eastAsia="en-NZ"/>
        </w:rPr>
        <w:t>think</w:t>
      </w:r>
      <w:r w:rsidR="004C66D3">
        <w:rPr>
          <w:rFonts w:ascii="Arial" w:hAnsi="Arial" w:cs="Arial"/>
          <w:noProof/>
          <w:sz w:val="32"/>
          <w:szCs w:val="32"/>
          <w:lang w:eastAsia="en-NZ"/>
        </w:rPr>
        <w:t xml:space="preserve"> of</w:t>
      </w:r>
      <w:r w:rsidRPr="008A71E1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Pr="008A71E1">
        <w:rPr>
          <w:rFonts w:ascii="Arial" w:hAnsi="Arial" w:cs="Arial"/>
          <w:b/>
          <w:noProof/>
          <w:sz w:val="32"/>
          <w:szCs w:val="32"/>
          <w:lang w:eastAsia="en-NZ"/>
        </w:rPr>
        <w:t>social cohesion</w:t>
      </w:r>
      <w:r w:rsidRPr="008A71E1">
        <w:rPr>
          <w:rFonts w:ascii="Arial" w:hAnsi="Arial" w:cs="Arial"/>
          <w:noProof/>
          <w:sz w:val="32"/>
          <w:szCs w:val="32"/>
          <w:lang w:eastAsia="en-NZ"/>
        </w:rPr>
        <w:t>.</w:t>
      </w:r>
    </w:p>
    <w:p w14:paraId="74C7540C" w14:textId="437BB5DB" w:rsidR="008A71E1" w:rsidRPr="008A71E1" w:rsidRDefault="008A71E1" w:rsidP="001754A0">
      <w:pPr>
        <w:ind w:left="3686"/>
        <w:rPr>
          <w:rFonts w:ascii="Arial" w:eastAsia="Montserrat" w:hAnsi="Arial" w:cs="Arial"/>
          <w:sz w:val="32"/>
          <w:szCs w:val="32"/>
        </w:rPr>
      </w:pPr>
    </w:p>
    <w:p w14:paraId="2EA930AC" w14:textId="46C096DD" w:rsidR="00303065" w:rsidRPr="008A71E1" w:rsidRDefault="00165F98" w:rsidP="001754A0">
      <w:pPr>
        <w:tabs>
          <w:tab w:val="left" w:leader="dot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8A71E1">
        <w:rPr>
          <w:rFonts w:ascii="Arial" w:eastAsia="Montserrat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26880" behindDoc="1" locked="0" layoutInCell="1" allowOverlap="1" wp14:anchorId="59E26CC7" wp14:editId="1FF37D4B">
                <wp:simplePos x="0" y="0"/>
                <wp:positionH relativeFrom="column">
                  <wp:posOffset>2171700</wp:posOffset>
                </wp:positionH>
                <wp:positionV relativeFrom="paragraph">
                  <wp:posOffset>259080</wp:posOffset>
                </wp:positionV>
                <wp:extent cx="3886200" cy="1082675"/>
                <wp:effectExtent l="0" t="0" r="0" b="3175"/>
                <wp:wrapNone/>
                <wp:docPr id="474" name="Rectangle 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6200" cy="10826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606D83" id="Rectangle 474" o:spid="_x0000_s1026" style="position:absolute;margin-left:171pt;margin-top:20.4pt;width:306pt;height:85.25pt;z-index:-25128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" fillcolor="#ffe599 [1303]" stroked="f" strokeweight=".5pt"/>
            </w:pict>
          </mc:Fallback>
        </mc:AlternateContent>
      </w:r>
      <w:r w:rsidR="001C368C">
        <w:rPr>
          <w:rFonts w:ascii="Arial" w:eastAsia="Times New Roman" w:hAnsi="Arial" w:cs="Arial"/>
          <w:noProof/>
          <w:color w:val="000000"/>
          <w:sz w:val="32"/>
          <w:szCs w:val="32"/>
          <w:lang w:eastAsia="en-NZ"/>
        </w:rPr>
        <w:drawing>
          <wp:anchor distT="0" distB="0" distL="114300" distR="114300" simplePos="0" relativeHeight="252068864" behindDoc="0" locked="0" layoutInCell="1" allowOverlap="1" wp14:anchorId="1093F9F2" wp14:editId="6568815D">
            <wp:simplePos x="0" y="0"/>
            <wp:positionH relativeFrom="column">
              <wp:posOffset>-113030</wp:posOffset>
            </wp:positionH>
            <wp:positionV relativeFrom="paragraph">
              <wp:posOffset>170180</wp:posOffset>
            </wp:positionV>
            <wp:extent cx="1709420" cy="1130300"/>
            <wp:effectExtent l="0" t="0" r="5080" b="0"/>
            <wp:wrapThrough wrapText="bothSides">
              <wp:wrapPolygon edited="0">
                <wp:start x="0" y="0"/>
                <wp:lineTo x="0" y="21115"/>
                <wp:lineTo x="21423" y="21115"/>
                <wp:lineTo x="21423" y="0"/>
                <wp:lineTo x="0" y="0"/>
              </wp:wrapPolygon>
            </wp:wrapThrough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Coop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42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758BAA" w14:textId="57448D71" w:rsidR="00303065" w:rsidRPr="008A71E1" w:rsidRDefault="008A71E1" w:rsidP="001754A0">
      <w:pPr>
        <w:tabs>
          <w:tab w:val="left" w:leader="dot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O</w:t>
      </w:r>
      <w:r w:rsidR="004C66D3">
        <w:rPr>
          <w:rFonts w:ascii="Arial" w:hAnsi="Arial" w:cs="Arial"/>
          <w:noProof/>
          <w:sz w:val="32"/>
          <w:szCs w:val="32"/>
          <w:lang w:eastAsia="en-NZ"/>
        </w:rPr>
        <w:t xml:space="preserve">n </w:t>
      </w:r>
      <w:r w:rsidR="006332A1">
        <w:rPr>
          <w:rFonts w:ascii="Arial" w:hAnsi="Arial" w:cs="Arial"/>
          <w:b/>
          <w:noProof/>
          <w:sz w:val="32"/>
          <w:szCs w:val="32"/>
          <w:lang w:eastAsia="en-NZ"/>
        </w:rPr>
        <w:t>pages 8 to 16</w:t>
      </w:r>
      <w:r w:rsidR="00303065" w:rsidRPr="008A71E1">
        <w:rPr>
          <w:rFonts w:ascii="Arial" w:hAnsi="Arial" w:cs="Arial"/>
          <w:noProof/>
          <w:sz w:val="32"/>
          <w:szCs w:val="32"/>
          <w:lang w:eastAsia="en-NZ"/>
        </w:rPr>
        <w:t xml:space="preserve"> we take a look at </w:t>
      </w:r>
      <w:r w:rsidR="001C368C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FE37B3">
        <w:rPr>
          <w:rFonts w:ascii="Arial" w:hAnsi="Arial" w:cs="Arial"/>
          <w:noProof/>
          <w:sz w:val="32"/>
          <w:szCs w:val="32"/>
          <w:lang w:eastAsia="en-NZ"/>
        </w:rPr>
        <w:t xml:space="preserve">some ideas of </w:t>
      </w:r>
      <w:r w:rsidR="000A4B91">
        <w:rPr>
          <w:rFonts w:ascii="Arial" w:hAnsi="Arial" w:cs="Arial"/>
          <w:noProof/>
          <w:sz w:val="32"/>
          <w:szCs w:val="32"/>
          <w:lang w:eastAsia="en-NZ"/>
        </w:rPr>
        <w:t>what</w:t>
      </w:r>
      <w:r w:rsidR="00FE37B3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303065" w:rsidRPr="008A71E1">
        <w:rPr>
          <w:rFonts w:ascii="Arial" w:hAnsi="Arial" w:cs="Arial"/>
          <w:b/>
          <w:noProof/>
          <w:sz w:val="32"/>
          <w:szCs w:val="32"/>
          <w:lang w:eastAsia="en-NZ"/>
        </w:rPr>
        <w:t>social cohesion</w:t>
      </w:r>
      <w:r w:rsidR="00303065" w:rsidRPr="008A71E1">
        <w:rPr>
          <w:rFonts w:ascii="Arial" w:hAnsi="Arial" w:cs="Arial"/>
          <w:noProof/>
          <w:sz w:val="32"/>
          <w:szCs w:val="32"/>
          <w:lang w:eastAsia="en-NZ"/>
        </w:rPr>
        <w:t xml:space="preserve"> means.</w:t>
      </w:r>
      <w:r w:rsidRPr="008A71E1">
        <w:rPr>
          <w:rFonts w:ascii="Arial" w:eastAsia="Montserrat" w:hAnsi="Arial" w:cs="Arial"/>
          <w:noProof/>
          <w:sz w:val="32"/>
          <w:szCs w:val="32"/>
        </w:rPr>
        <w:t xml:space="preserve"> </w:t>
      </w:r>
    </w:p>
    <w:p w14:paraId="51A18CA6" w14:textId="416EA6DC" w:rsidR="00303065" w:rsidRDefault="00303065" w:rsidP="001754A0">
      <w:pPr>
        <w:tabs>
          <w:tab w:val="left" w:leader="dot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3464BDD1" w14:textId="3DC778A8" w:rsidR="00303065" w:rsidRDefault="000972DF" w:rsidP="001754A0">
      <w:pPr>
        <w:tabs>
          <w:tab w:val="left" w:leader="dot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49088" behindDoc="0" locked="0" layoutInCell="1" allowOverlap="1" wp14:anchorId="6926E0D5" wp14:editId="1E45BA5C">
            <wp:simplePos x="0" y="0"/>
            <wp:positionH relativeFrom="column">
              <wp:posOffset>-298450</wp:posOffset>
            </wp:positionH>
            <wp:positionV relativeFrom="paragraph">
              <wp:posOffset>337820</wp:posOffset>
            </wp:positionV>
            <wp:extent cx="2083435" cy="2822575"/>
            <wp:effectExtent l="0" t="0" r="0" b="0"/>
            <wp:wrapThrough wrapText="bothSides">
              <wp:wrapPolygon edited="0">
                <wp:start x="0" y="0"/>
                <wp:lineTo x="0" y="21430"/>
                <wp:lineTo x="21330" y="21430"/>
                <wp:lineTo x="21330" y="0"/>
                <wp:lineTo x="0" y="0"/>
              </wp:wrapPolygon>
            </wp:wrapThrough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cove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3435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D2D5E4" w14:textId="0A56C4C5" w:rsidR="00303065" w:rsidRDefault="008A71E1" w:rsidP="001754A0">
      <w:pPr>
        <w:tabs>
          <w:tab w:val="left" w:leader="dot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There are two parts to this </w:t>
      </w:r>
      <w:r w:rsidR="00303065">
        <w:rPr>
          <w:rFonts w:ascii="Arial" w:hAnsi="Arial" w:cs="Arial"/>
          <w:noProof/>
          <w:sz w:val="32"/>
          <w:szCs w:val="32"/>
          <w:lang w:eastAsia="en-NZ"/>
        </w:rPr>
        <w:t xml:space="preserve">Easy Read </w:t>
      </w:r>
      <w:r w:rsidR="004A5137">
        <w:rPr>
          <w:rFonts w:ascii="Arial" w:hAnsi="Arial" w:cs="Arial"/>
          <w:noProof/>
          <w:sz w:val="32"/>
          <w:szCs w:val="32"/>
          <w:lang w:eastAsia="en-NZ"/>
        </w:rPr>
        <w:t>translation</w:t>
      </w:r>
      <w:r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3C5451B4" w14:textId="4CB49651" w:rsidR="00303065" w:rsidRDefault="00303065" w:rsidP="001754A0">
      <w:pPr>
        <w:tabs>
          <w:tab w:val="left" w:leader="dot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6EBD6AA8" w14:textId="489F51C5" w:rsidR="00303065" w:rsidRDefault="004A5137" w:rsidP="009C6B71">
      <w:pPr>
        <w:pStyle w:val="ListParagraph"/>
        <w:numPr>
          <w:ilvl w:val="0"/>
          <w:numId w:val="15"/>
        </w:numPr>
        <w:tabs>
          <w:tab w:val="left" w:leader="dot" w:pos="8640"/>
        </w:tabs>
        <w:ind w:left="4046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Part 1: </w:t>
      </w:r>
      <w:r w:rsidR="00303065">
        <w:rPr>
          <w:rFonts w:ascii="Arial" w:hAnsi="Arial" w:cs="Arial"/>
          <w:noProof/>
          <w:sz w:val="32"/>
          <w:szCs w:val="32"/>
          <w:lang w:eastAsia="en-NZ"/>
        </w:rPr>
        <w:t xml:space="preserve">What 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 xml:space="preserve">is </w:t>
      </w:r>
      <w:r w:rsidR="00303065">
        <w:rPr>
          <w:rFonts w:ascii="Arial" w:hAnsi="Arial" w:cs="Arial"/>
          <w:noProof/>
          <w:sz w:val="32"/>
          <w:szCs w:val="32"/>
          <w:lang w:eastAsia="en-NZ"/>
        </w:rPr>
        <w:t>social cohesion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>?</w:t>
      </w:r>
    </w:p>
    <w:p w14:paraId="5DD7416D" w14:textId="77777777" w:rsidR="00303065" w:rsidRDefault="00303065" w:rsidP="001754A0">
      <w:pPr>
        <w:pStyle w:val="ListParagraph"/>
        <w:tabs>
          <w:tab w:val="left" w:leader="dot" w:pos="8640"/>
        </w:tabs>
        <w:ind w:left="3326"/>
        <w:rPr>
          <w:rFonts w:ascii="Arial" w:hAnsi="Arial" w:cs="Arial"/>
          <w:noProof/>
          <w:sz w:val="32"/>
          <w:szCs w:val="32"/>
          <w:lang w:eastAsia="en-NZ"/>
        </w:rPr>
      </w:pPr>
    </w:p>
    <w:p w14:paraId="713E5983" w14:textId="1D64BC08" w:rsidR="00303065" w:rsidRDefault="004A5137" w:rsidP="009C6B71">
      <w:pPr>
        <w:pStyle w:val="ListParagraph"/>
        <w:numPr>
          <w:ilvl w:val="0"/>
          <w:numId w:val="15"/>
        </w:numPr>
        <w:tabs>
          <w:tab w:val="left" w:leader="dot" w:pos="8640"/>
        </w:tabs>
        <w:ind w:left="4046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Part 2: 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>H</w:t>
      </w:r>
      <w:r w:rsidR="00303065">
        <w:rPr>
          <w:rFonts w:ascii="Arial" w:hAnsi="Arial" w:cs="Arial"/>
          <w:noProof/>
          <w:sz w:val="32"/>
          <w:szCs w:val="32"/>
          <w:lang w:eastAsia="en-NZ"/>
        </w:rPr>
        <w:t>ave your say about what social cohesion means to you.</w:t>
      </w:r>
    </w:p>
    <w:p w14:paraId="5EE0DE67" w14:textId="77777777" w:rsidR="001754A0" w:rsidRDefault="001754A0">
      <w:pPr>
        <w:rPr>
          <w:rFonts w:ascii="Arial" w:eastAsiaTheme="majorEastAsia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3C87D490" w14:textId="5B5EEA5A" w:rsidR="00F70FF5" w:rsidRDefault="008A71E1" w:rsidP="00427716">
      <w:pPr>
        <w:pStyle w:val="Heading3"/>
        <w:shd w:val="clear" w:color="auto" w:fill="FFFFFF"/>
        <w:spacing w:before="0"/>
        <w:ind w:left="3686"/>
        <w:rPr>
          <w:rFonts w:ascii="Arial" w:hAnsi="Arial" w:cs="Arial"/>
          <w:noProof/>
          <w:color w:val="auto"/>
          <w:sz w:val="32"/>
          <w:szCs w:val="32"/>
          <w:lang w:eastAsia="en-NZ"/>
        </w:rPr>
      </w:pPr>
      <w:r w:rsidRPr="00427716">
        <w:rPr>
          <w:rFonts w:ascii="Arial" w:hAnsi="Arial" w:cs="Arial"/>
          <w:noProof/>
          <w:color w:val="auto"/>
          <w:sz w:val="32"/>
          <w:szCs w:val="32"/>
          <w:lang w:eastAsia="en-NZ"/>
        </w:rPr>
        <w:lastRenderedPageBreak/>
        <w:t xml:space="preserve">This </w:t>
      </w:r>
      <w:r w:rsidR="001754A0">
        <w:rPr>
          <w:rFonts w:ascii="Arial" w:hAnsi="Arial" w:cs="Arial"/>
          <w:noProof/>
          <w:color w:val="auto"/>
          <w:sz w:val="32"/>
          <w:szCs w:val="32"/>
          <w:lang w:eastAsia="en-NZ"/>
        </w:rPr>
        <w:t xml:space="preserve">work </w:t>
      </w:r>
      <w:r w:rsidR="00427716">
        <w:rPr>
          <w:rFonts w:ascii="Arial" w:hAnsi="Arial" w:cs="Arial"/>
          <w:noProof/>
          <w:color w:val="auto"/>
          <w:sz w:val="32"/>
          <w:szCs w:val="32"/>
          <w:lang w:eastAsia="en-NZ"/>
        </w:rPr>
        <w:t xml:space="preserve">about social cohesion </w:t>
      </w:r>
      <w:r w:rsidRPr="00427716">
        <w:rPr>
          <w:rFonts w:ascii="Arial" w:hAnsi="Arial" w:cs="Arial"/>
          <w:noProof/>
          <w:color w:val="auto"/>
          <w:sz w:val="32"/>
          <w:szCs w:val="32"/>
          <w:lang w:eastAsia="en-NZ"/>
        </w:rPr>
        <w:t>is being done as part of the work</w:t>
      </w:r>
      <w:r w:rsidR="00107657" w:rsidRPr="00427716">
        <w:rPr>
          <w:rFonts w:ascii="Arial" w:hAnsi="Arial" w:cs="Arial"/>
          <w:noProof/>
          <w:color w:val="auto"/>
          <w:sz w:val="32"/>
          <w:szCs w:val="32"/>
          <w:lang w:eastAsia="en-NZ"/>
        </w:rPr>
        <w:t xml:space="preserve"> from the</w:t>
      </w:r>
      <w:r w:rsidR="00F70FF5">
        <w:rPr>
          <w:rFonts w:ascii="Arial" w:hAnsi="Arial" w:cs="Arial"/>
          <w:noProof/>
          <w:color w:val="auto"/>
          <w:sz w:val="32"/>
          <w:szCs w:val="32"/>
          <w:lang w:eastAsia="en-NZ"/>
        </w:rPr>
        <w:t>:</w:t>
      </w:r>
    </w:p>
    <w:p w14:paraId="6E18328F" w14:textId="63517288" w:rsidR="00F70FF5" w:rsidRPr="00F70FF5" w:rsidRDefault="00960142" w:rsidP="00F70FF5">
      <w:pPr>
        <w:rPr>
          <w:lang w:eastAsia="en-NZ"/>
        </w:rPr>
      </w:pPr>
      <w:r w:rsidRPr="00427716">
        <w:rPr>
          <w:rFonts w:ascii="Arial" w:hAnsi="Arial" w:cs="Arial"/>
          <w:noProof/>
          <w:lang w:eastAsia="en-NZ"/>
        </w:rPr>
        <w:drawing>
          <wp:anchor distT="0" distB="0" distL="114300" distR="114300" simplePos="0" relativeHeight="252043264" behindDoc="0" locked="0" layoutInCell="1" allowOverlap="1" wp14:anchorId="745C6C76" wp14:editId="413C191B">
            <wp:simplePos x="0" y="0"/>
            <wp:positionH relativeFrom="column">
              <wp:posOffset>-527685</wp:posOffset>
            </wp:positionH>
            <wp:positionV relativeFrom="paragraph">
              <wp:posOffset>184785</wp:posOffset>
            </wp:positionV>
            <wp:extent cx="2667000" cy="1036955"/>
            <wp:effectExtent l="0" t="0" r="0" b="0"/>
            <wp:wrapThrough wrapText="bothSides">
              <wp:wrapPolygon edited="0">
                <wp:start x="4320" y="794"/>
                <wp:lineTo x="1389" y="2381"/>
                <wp:lineTo x="617" y="3968"/>
                <wp:lineTo x="1080" y="17063"/>
                <wp:lineTo x="2314" y="19047"/>
                <wp:lineTo x="3857" y="19841"/>
                <wp:lineTo x="5709" y="19841"/>
                <wp:lineTo x="17280" y="19047"/>
                <wp:lineTo x="19440" y="18254"/>
                <wp:lineTo x="19131" y="14285"/>
                <wp:lineTo x="20520" y="13492"/>
                <wp:lineTo x="19749" y="8730"/>
                <wp:lineTo x="20366" y="7936"/>
                <wp:lineTo x="20057" y="2381"/>
                <wp:lineTo x="5246" y="794"/>
                <wp:lineTo x="4320" y="794"/>
              </wp:wrapPolygon>
            </wp:wrapThrough>
            <wp:docPr id="454" name="Picture 454" descr="Royal Commission of Inquiry into the Attack on Christchurch Mosques on 15 March 2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oyal Commission of Inquiry into the Attack on Christchurch Mosques on 15 March 20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3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081A2" w14:textId="769B4DAE" w:rsidR="00107657" w:rsidRPr="00427716" w:rsidRDefault="00111284" w:rsidP="00427716">
      <w:pPr>
        <w:pStyle w:val="Heading3"/>
        <w:shd w:val="clear" w:color="auto" w:fill="FFFFFF"/>
        <w:spacing w:before="0"/>
        <w:ind w:left="3686"/>
        <w:rPr>
          <w:rFonts w:ascii="Arial" w:hAnsi="Arial" w:cs="Arial"/>
          <w:b/>
          <w:color w:val="auto"/>
          <w:spacing w:val="3"/>
          <w:sz w:val="32"/>
          <w:szCs w:val="32"/>
        </w:rPr>
      </w:pPr>
      <w:r w:rsidRPr="00427716">
        <w:rPr>
          <w:rFonts w:ascii="Arial" w:hAnsi="Arial" w:cs="Arial"/>
          <w:b/>
          <w:noProof/>
          <w:color w:val="auto"/>
          <w:sz w:val="32"/>
          <w:szCs w:val="32"/>
          <w:lang w:eastAsia="en-NZ"/>
        </w:rPr>
        <w:t>Royal Comm</w:t>
      </w:r>
      <w:r w:rsidR="00107657" w:rsidRPr="00427716">
        <w:rPr>
          <w:rFonts w:ascii="Arial" w:hAnsi="Arial" w:cs="Arial"/>
          <w:b/>
          <w:noProof/>
          <w:color w:val="auto"/>
          <w:sz w:val="32"/>
          <w:szCs w:val="32"/>
          <w:lang w:eastAsia="en-NZ"/>
        </w:rPr>
        <w:t xml:space="preserve">ission of Inquiry </w:t>
      </w:r>
      <w:r w:rsidR="00107657" w:rsidRPr="00427716">
        <w:rPr>
          <w:rFonts w:ascii="Arial" w:hAnsi="Arial" w:cs="Arial"/>
          <w:b/>
          <w:color w:val="auto"/>
          <w:spacing w:val="3"/>
          <w:sz w:val="32"/>
          <w:szCs w:val="32"/>
        </w:rPr>
        <w:t xml:space="preserve">into the terrorist attack on Christchurch </w:t>
      </w:r>
      <w:r w:rsidR="009F7A7A">
        <w:rPr>
          <w:rFonts w:ascii="Arial" w:hAnsi="Arial" w:cs="Arial"/>
          <w:b/>
          <w:color w:val="auto"/>
          <w:spacing w:val="3"/>
          <w:sz w:val="32"/>
          <w:szCs w:val="32"/>
        </w:rPr>
        <w:t>mosques</w:t>
      </w:r>
      <w:r w:rsidR="00107657" w:rsidRPr="00427716">
        <w:rPr>
          <w:rFonts w:ascii="Arial" w:hAnsi="Arial" w:cs="Arial"/>
          <w:b/>
          <w:color w:val="auto"/>
          <w:spacing w:val="3"/>
          <w:sz w:val="32"/>
          <w:szCs w:val="32"/>
        </w:rPr>
        <w:t xml:space="preserve"> on 15 March 2019.</w:t>
      </w:r>
    </w:p>
    <w:p w14:paraId="5EA9DC11" w14:textId="18719286" w:rsidR="00FB09F7" w:rsidRPr="00427716" w:rsidRDefault="00FB09F7" w:rsidP="00427716">
      <w:pPr>
        <w:ind w:left="3686"/>
        <w:rPr>
          <w:rFonts w:ascii="Arial" w:hAnsi="Arial" w:cs="Arial"/>
          <w:sz w:val="32"/>
          <w:szCs w:val="32"/>
        </w:rPr>
      </w:pPr>
    </w:p>
    <w:p w14:paraId="4660C1E1" w14:textId="569CF821" w:rsidR="00107657" w:rsidRPr="00427716" w:rsidRDefault="00107657" w:rsidP="00427716">
      <w:pPr>
        <w:ind w:left="3686"/>
        <w:rPr>
          <w:rFonts w:ascii="Arial" w:hAnsi="Arial" w:cs="Arial"/>
          <w:sz w:val="32"/>
          <w:szCs w:val="32"/>
        </w:rPr>
      </w:pPr>
      <w:r w:rsidRPr="00427716"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30976" behindDoc="1" locked="0" layoutInCell="1" allowOverlap="1" wp14:anchorId="66F8C9BB" wp14:editId="409AC04F">
                <wp:simplePos x="0" y="0"/>
                <wp:positionH relativeFrom="column">
                  <wp:posOffset>2171701</wp:posOffset>
                </wp:positionH>
                <wp:positionV relativeFrom="paragraph">
                  <wp:posOffset>222250</wp:posOffset>
                </wp:positionV>
                <wp:extent cx="3886200" cy="2445026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6200" cy="24450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F6A99" id="Rectangle 4" o:spid="_x0000_s1026" style="position:absolute;margin-left:171pt;margin-top:17.5pt;width:306pt;height:192.5pt;z-index:-25128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" fillcolor="#deeaf6 [664]" strokecolor="#deeaf6 [664]" strokeweight="1pt"/>
            </w:pict>
          </mc:Fallback>
        </mc:AlternateContent>
      </w:r>
    </w:p>
    <w:p w14:paraId="17DA832B" w14:textId="67C5960E" w:rsidR="00FB09F7" w:rsidRPr="00427716" w:rsidRDefault="00F70FF5" w:rsidP="00427716">
      <w:pPr>
        <w:ind w:left="3686"/>
        <w:rPr>
          <w:rFonts w:ascii="Arial" w:hAnsi="Arial" w:cs="Arial"/>
          <w:color w:val="000000" w:themeColor="text1"/>
          <w:sz w:val="32"/>
          <w:szCs w:val="32"/>
          <w:lang w:val="en-US"/>
        </w:rPr>
      </w:pPr>
      <w:r w:rsidRPr="00427716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2054528" behindDoc="0" locked="0" layoutInCell="1" allowOverlap="1" wp14:anchorId="0D26AFCA" wp14:editId="7D67F8F5">
            <wp:simplePos x="0" y="0"/>
            <wp:positionH relativeFrom="page">
              <wp:posOffset>774700</wp:posOffset>
            </wp:positionH>
            <wp:positionV relativeFrom="page">
              <wp:posOffset>3877669</wp:posOffset>
            </wp:positionV>
            <wp:extent cx="1558636" cy="1558636"/>
            <wp:effectExtent l="0" t="0" r="3810" b="3810"/>
            <wp:wrapThrough wrapText="bothSides">
              <wp:wrapPolygon edited="0">
                <wp:start x="7394" y="0"/>
                <wp:lineTo x="5809" y="792"/>
                <wp:lineTo x="1320" y="3961"/>
                <wp:lineTo x="0" y="8978"/>
                <wp:lineTo x="1056" y="13203"/>
                <wp:lineTo x="1056" y="13731"/>
                <wp:lineTo x="4753" y="17428"/>
                <wp:lineTo x="19276" y="21389"/>
                <wp:lineTo x="20333" y="21389"/>
                <wp:lineTo x="21389" y="20068"/>
                <wp:lineTo x="21389" y="19540"/>
                <wp:lineTo x="19540" y="17428"/>
                <wp:lineTo x="17956" y="13203"/>
                <wp:lineTo x="18748" y="8978"/>
                <wp:lineTo x="17692" y="5281"/>
                <wp:lineTo x="17692" y="3961"/>
                <wp:lineTo x="13467" y="1056"/>
                <wp:lineTo x="11355" y="0"/>
                <wp:lineTo x="7394" y="0"/>
              </wp:wrapPolygon>
            </wp:wrapThrough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Research Participants group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636" cy="15586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657" w:rsidRPr="00427716">
        <w:rPr>
          <w:rFonts w:ascii="Arial" w:hAnsi="Arial" w:cs="Arial"/>
          <w:sz w:val="32"/>
          <w:szCs w:val="32"/>
        </w:rPr>
        <w:t xml:space="preserve">A </w:t>
      </w:r>
      <w:r w:rsidR="00427716" w:rsidRPr="00427716">
        <w:rPr>
          <w:rFonts w:ascii="Arial" w:hAnsi="Arial" w:cs="Arial"/>
          <w:b/>
          <w:sz w:val="32"/>
          <w:szCs w:val="32"/>
        </w:rPr>
        <w:t>Royal</w:t>
      </w:r>
      <w:r w:rsidR="00427716">
        <w:rPr>
          <w:rFonts w:ascii="Arial" w:hAnsi="Arial" w:cs="Arial"/>
          <w:sz w:val="32"/>
          <w:szCs w:val="32"/>
        </w:rPr>
        <w:t xml:space="preserve"> </w:t>
      </w:r>
      <w:r w:rsidR="00107657" w:rsidRPr="00427716">
        <w:rPr>
          <w:rFonts w:ascii="Arial" w:hAnsi="Arial" w:cs="Arial"/>
          <w:b/>
          <w:sz w:val="32"/>
          <w:szCs w:val="32"/>
        </w:rPr>
        <w:t>Commission</w:t>
      </w:r>
      <w:r w:rsidR="00107657" w:rsidRPr="00427716">
        <w:rPr>
          <w:rFonts w:ascii="Arial" w:hAnsi="Arial" w:cs="Arial"/>
          <w:sz w:val="32"/>
          <w:szCs w:val="32"/>
        </w:rPr>
        <w:t xml:space="preserve"> is a group of people who </w:t>
      </w:r>
      <w:r w:rsidR="004C66D3">
        <w:rPr>
          <w:rFonts w:ascii="Arial" w:hAnsi="Arial" w:cs="Arial"/>
          <w:sz w:val="32"/>
          <w:szCs w:val="32"/>
        </w:rPr>
        <w:t xml:space="preserve">come together to </w:t>
      </w:r>
      <w:r w:rsidR="00107657" w:rsidRPr="00427716">
        <w:rPr>
          <w:rFonts w:ascii="Arial" w:hAnsi="Arial" w:cs="Arial"/>
          <w:sz w:val="32"/>
          <w:szCs w:val="32"/>
        </w:rPr>
        <w:t xml:space="preserve">look </w:t>
      </w:r>
      <w:r w:rsidR="00FB09F7" w:rsidRPr="00427716">
        <w:rPr>
          <w:rFonts w:ascii="Arial" w:hAnsi="Arial" w:cs="Arial"/>
          <w:color w:val="000000" w:themeColor="text1"/>
          <w:sz w:val="32"/>
          <w:szCs w:val="32"/>
          <w:lang w:val="en-US"/>
        </w:rPr>
        <w:t>at:</w:t>
      </w:r>
      <w:r w:rsidR="00FB09F7" w:rsidRPr="00427716">
        <w:rPr>
          <w:rFonts w:ascii="Arial" w:hAnsi="Arial" w:cs="Arial"/>
          <w:color w:val="000000" w:themeColor="text1"/>
          <w:sz w:val="32"/>
          <w:szCs w:val="32"/>
          <w:lang w:val="en-US"/>
        </w:rPr>
        <w:br/>
      </w:r>
    </w:p>
    <w:p w14:paraId="34E6CA8F" w14:textId="46B07EE1" w:rsidR="00FB09F7" w:rsidRPr="00427716" w:rsidRDefault="004C66D3" w:rsidP="009C6B71">
      <w:pPr>
        <w:pStyle w:val="BodyText"/>
        <w:numPr>
          <w:ilvl w:val="0"/>
          <w:numId w:val="12"/>
        </w:numPr>
        <w:spacing w:before="0" w:line="360" w:lineRule="auto"/>
        <w:ind w:left="4111" w:hanging="426"/>
        <w:rPr>
          <w:rFonts w:cs="Arial"/>
          <w:color w:val="000000" w:themeColor="text1"/>
          <w:sz w:val="32"/>
          <w:szCs w:val="32"/>
          <w:lang w:val="en-US"/>
        </w:rPr>
      </w:pPr>
      <w:r>
        <w:rPr>
          <w:rFonts w:cs="Arial"/>
          <w:color w:val="000000" w:themeColor="text1"/>
          <w:sz w:val="32"/>
          <w:szCs w:val="32"/>
          <w:lang w:val="en-US"/>
        </w:rPr>
        <w:t xml:space="preserve">something that </w:t>
      </w:r>
      <w:r w:rsidR="00FB09F7" w:rsidRPr="00427716">
        <w:rPr>
          <w:rFonts w:cs="Arial"/>
          <w:color w:val="000000" w:themeColor="text1"/>
          <w:sz w:val="32"/>
          <w:szCs w:val="32"/>
          <w:lang w:val="en-US"/>
        </w:rPr>
        <w:t>happened</w:t>
      </w:r>
      <w:r w:rsidR="00FB09F7" w:rsidRPr="00427716">
        <w:rPr>
          <w:rFonts w:cs="Arial"/>
          <w:color w:val="000000" w:themeColor="text1"/>
          <w:sz w:val="32"/>
          <w:szCs w:val="32"/>
          <w:lang w:val="en-US"/>
        </w:rPr>
        <w:br/>
      </w:r>
    </w:p>
    <w:p w14:paraId="14F5A3CC" w14:textId="7D36F4A4" w:rsidR="00FB09F7" w:rsidRPr="00427716" w:rsidRDefault="00FB09F7" w:rsidP="009C6B71">
      <w:pPr>
        <w:pStyle w:val="BodyText"/>
        <w:numPr>
          <w:ilvl w:val="0"/>
          <w:numId w:val="12"/>
        </w:numPr>
        <w:spacing w:before="0" w:line="360" w:lineRule="auto"/>
        <w:ind w:left="4111" w:hanging="426"/>
        <w:rPr>
          <w:rFonts w:cs="Arial"/>
          <w:color w:val="000000" w:themeColor="text1"/>
          <w:sz w:val="32"/>
          <w:szCs w:val="32"/>
          <w:lang w:val="en-US"/>
        </w:rPr>
      </w:pPr>
      <w:r w:rsidRPr="00427716">
        <w:rPr>
          <w:rFonts w:cs="Arial"/>
          <w:color w:val="000000" w:themeColor="text1"/>
          <w:sz w:val="32"/>
          <w:szCs w:val="32"/>
          <w:lang w:val="en-US"/>
        </w:rPr>
        <w:t>why it happened.</w:t>
      </w:r>
    </w:p>
    <w:p w14:paraId="66387011" w14:textId="282BDDBC" w:rsidR="00FB09F7" w:rsidRPr="00427716" w:rsidRDefault="000972DF" w:rsidP="00427716">
      <w:pPr>
        <w:pStyle w:val="ListParagraph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51136" behindDoc="0" locked="0" layoutInCell="1" allowOverlap="1" wp14:anchorId="6DD198C7" wp14:editId="066BD178">
            <wp:simplePos x="0" y="0"/>
            <wp:positionH relativeFrom="column">
              <wp:posOffset>-224790</wp:posOffset>
            </wp:positionH>
            <wp:positionV relativeFrom="paragraph">
              <wp:posOffset>128905</wp:posOffset>
            </wp:positionV>
            <wp:extent cx="2083435" cy="2822575"/>
            <wp:effectExtent l="0" t="0" r="0" b="0"/>
            <wp:wrapThrough wrapText="bothSides">
              <wp:wrapPolygon edited="0">
                <wp:start x="0" y="0"/>
                <wp:lineTo x="0" y="21430"/>
                <wp:lineTo x="21330" y="21430"/>
                <wp:lineTo x="21330" y="0"/>
                <wp:lineTo x="0" y="0"/>
              </wp:wrapPolygon>
            </wp:wrapThrough>
            <wp:docPr id="1344" name="Picture 1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cove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3435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2CB0B8" w14:textId="53857AFA" w:rsidR="00FB09F7" w:rsidRPr="00427716" w:rsidRDefault="00FB09F7" w:rsidP="00427716">
      <w:pPr>
        <w:pStyle w:val="ListParagraph"/>
        <w:ind w:left="3686"/>
        <w:rPr>
          <w:rFonts w:ascii="Arial" w:hAnsi="Arial" w:cs="Arial"/>
          <w:sz w:val="32"/>
          <w:szCs w:val="32"/>
        </w:rPr>
      </w:pPr>
    </w:p>
    <w:p w14:paraId="1E302E85" w14:textId="42CBA907" w:rsidR="00FB09F7" w:rsidRPr="00427716" w:rsidRDefault="00165F98" w:rsidP="00427716">
      <w:pPr>
        <w:pStyle w:val="ListParagraph"/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427716">
        <w:rPr>
          <w:rFonts w:ascii="Arial" w:eastAsia="Montserrat" w:hAnsi="Arial" w:cs="Arial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52480" behindDoc="1" locked="0" layoutInCell="1" allowOverlap="1" wp14:anchorId="0A173BFD" wp14:editId="5BF3F586">
                <wp:simplePos x="0" y="0"/>
                <wp:positionH relativeFrom="column">
                  <wp:posOffset>2171700</wp:posOffset>
                </wp:positionH>
                <wp:positionV relativeFrom="paragraph">
                  <wp:posOffset>170815</wp:posOffset>
                </wp:positionV>
                <wp:extent cx="3886200" cy="973455"/>
                <wp:effectExtent l="0" t="0" r="0" b="0"/>
                <wp:wrapNone/>
                <wp:docPr id="458" name="Rectangle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6200" cy="97345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E694AD" id="Rectangle 458" o:spid="_x0000_s1026" style="position:absolute;margin-left:171pt;margin-top:13.45pt;width:306pt;height:76.65pt;z-index:-25126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" fillcolor="#ffe599 [1303]" stroked="f" strokeweight=".5pt"/>
            </w:pict>
          </mc:Fallback>
        </mc:AlternateContent>
      </w:r>
    </w:p>
    <w:p w14:paraId="39755ED6" w14:textId="1A479B71" w:rsidR="00FB09F7" w:rsidRPr="00427716" w:rsidRDefault="00FB09F7" w:rsidP="00427716">
      <w:pPr>
        <w:pStyle w:val="ListParagraph"/>
        <w:ind w:left="3686"/>
        <w:rPr>
          <w:rFonts w:ascii="Arial" w:hAnsi="Arial" w:cs="Arial"/>
          <w:sz w:val="32"/>
          <w:szCs w:val="32"/>
        </w:rPr>
      </w:pPr>
      <w:r w:rsidRPr="00427716">
        <w:rPr>
          <w:rFonts w:ascii="Arial" w:hAnsi="Arial" w:cs="Arial"/>
          <w:sz w:val="32"/>
          <w:szCs w:val="32"/>
        </w:rPr>
        <w:t xml:space="preserve">In this document we will call this       Commission the </w:t>
      </w:r>
      <w:r w:rsidR="00F70FF5" w:rsidRPr="00F70FF5">
        <w:rPr>
          <w:rFonts w:ascii="Arial" w:hAnsi="Arial" w:cs="Arial"/>
          <w:b/>
          <w:sz w:val="32"/>
          <w:szCs w:val="32"/>
        </w:rPr>
        <w:t>Royal</w:t>
      </w:r>
      <w:r w:rsidR="00F70FF5">
        <w:rPr>
          <w:rFonts w:ascii="Arial" w:hAnsi="Arial" w:cs="Arial"/>
          <w:sz w:val="32"/>
          <w:szCs w:val="32"/>
        </w:rPr>
        <w:t xml:space="preserve"> </w:t>
      </w:r>
      <w:r w:rsidRPr="00427716">
        <w:rPr>
          <w:rFonts w:ascii="Arial" w:hAnsi="Arial" w:cs="Arial"/>
          <w:b/>
          <w:sz w:val="32"/>
          <w:szCs w:val="32"/>
        </w:rPr>
        <w:t>Commission</w:t>
      </w:r>
      <w:r w:rsidRPr="00427716">
        <w:rPr>
          <w:rFonts w:ascii="Arial" w:hAnsi="Arial" w:cs="Arial"/>
          <w:sz w:val="32"/>
          <w:szCs w:val="32"/>
        </w:rPr>
        <w:t>.</w:t>
      </w:r>
    </w:p>
    <w:p w14:paraId="4BCF2E85" w14:textId="452C1397" w:rsidR="00FB09F7" w:rsidRPr="00427716" w:rsidRDefault="00FB09F7" w:rsidP="00427716">
      <w:pPr>
        <w:pStyle w:val="ListParagraph"/>
        <w:rPr>
          <w:rFonts w:ascii="Arial" w:hAnsi="Arial" w:cs="Arial"/>
          <w:noProof/>
          <w:sz w:val="32"/>
          <w:szCs w:val="32"/>
          <w:lang w:eastAsia="en-NZ"/>
        </w:rPr>
      </w:pPr>
      <w:r w:rsidRPr="00427716">
        <w:rPr>
          <w:rFonts w:ascii="Arial" w:hAnsi="Arial" w:cs="Arial"/>
          <w:sz w:val="32"/>
          <w:szCs w:val="32"/>
        </w:rPr>
        <w:br/>
      </w:r>
      <w:r w:rsidRPr="00427716"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00B1187E" w14:textId="06B7804E" w:rsidR="00107657" w:rsidRPr="00427716" w:rsidRDefault="001C368C" w:rsidP="00427716">
      <w:pPr>
        <w:rPr>
          <w:rFonts w:ascii="Arial" w:hAnsi="Arial" w:cs="Arial"/>
          <w:sz w:val="32"/>
          <w:szCs w:val="32"/>
        </w:rPr>
      </w:pPr>
      <w:r w:rsidRPr="00427716">
        <w:rPr>
          <w:rFonts w:ascii="Arial" w:hAnsi="Arial" w:cs="Arial"/>
          <w:bCs/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056576" behindDoc="1" locked="0" layoutInCell="1" allowOverlap="1" wp14:anchorId="6CAB8927" wp14:editId="4EB169FC">
                <wp:simplePos x="0" y="0"/>
                <wp:positionH relativeFrom="column">
                  <wp:posOffset>2085975</wp:posOffset>
                </wp:positionH>
                <wp:positionV relativeFrom="paragraph">
                  <wp:posOffset>-114300</wp:posOffset>
                </wp:positionV>
                <wp:extent cx="3971925" cy="1252220"/>
                <wp:effectExtent l="0" t="0" r="28575" b="24130"/>
                <wp:wrapNone/>
                <wp:docPr id="461" name="Rectangle 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1925" cy="12522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163777" id="Rectangle 461" o:spid="_x0000_s1026" style="position:absolute;margin-left:164.25pt;margin-top:-9pt;width:312.75pt;height:98.6pt;z-index:-25125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" fillcolor="#deeaf6 [664]" strokecolor="#deeaf6 [664]" strokeweight="1pt"/>
            </w:pict>
          </mc:Fallback>
        </mc:AlternateContent>
      </w:r>
      <w:r w:rsidR="004C66D3" w:rsidRPr="00427716">
        <w:rPr>
          <w:rFonts w:ascii="Arial" w:hAnsi="Arial" w:cs="Arial"/>
          <w:noProof/>
          <w:color w:val="000000" w:themeColor="text1"/>
          <w:lang w:eastAsia="en-NZ"/>
        </w:rPr>
        <w:drawing>
          <wp:anchor distT="0" distB="0" distL="114300" distR="114300" simplePos="0" relativeHeight="252038144" behindDoc="0" locked="0" layoutInCell="1" allowOverlap="1" wp14:anchorId="0E234B4F" wp14:editId="48C1F5CB">
            <wp:simplePos x="0" y="0"/>
            <wp:positionH relativeFrom="margin">
              <wp:posOffset>-18415</wp:posOffset>
            </wp:positionH>
            <wp:positionV relativeFrom="paragraph">
              <wp:posOffset>-291465</wp:posOffset>
            </wp:positionV>
            <wp:extent cx="1433946" cy="1433946"/>
            <wp:effectExtent l="0" t="0" r="0" b="0"/>
            <wp:wrapNone/>
            <wp:docPr id="451" name="Picture 451" descr="Gravest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Graveston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946" cy="1433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657" w:rsidRPr="00427716">
        <w:rPr>
          <w:rFonts w:ascii="Arial" w:hAnsi="Arial" w:cs="Arial"/>
          <w:noProof/>
          <w:sz w:val="32"/>
          <w:szCs w:val="32"/>
          <w:lang w:eastAsia="en-NZ"/>
        </w:rPr>
        <w:t xml:space="preserve">A </w:t>
      </w:r>
      <w:r w:rsidR="00107657" w:rsidRPr="00427716">
        <w:rPr>
          <w:rFonts w:ascii="Arial" w:hAnsi="Arial" w:cs="Arial"/>
          <w:b/>
          <w:bCs/>
          <w:noProof/>
          <w:sz w:val="32"/>
          <w:szCs w:val="32"/>
          <w:lang w:eastAsia="en-NZ"/>
        </w:rPr>
        <w:t>terrorist attack</w:t>
      </w:r>
      <w:r w:rsidR="00107657" w:rsidRPr="00427716">
        <w:rPr>
          <w:rFonts w:ascii="Arial" w:hAnsi="Arial" w:cs="Arial"/>
          <w:noProof/>
          <w:sz w:val="32"/>
          <w:szCs w:val="32"/>
          <w:lang w:eastAsia="en-NZ"/>
        </w:rPr>
        <w:t xml:space="preserve"> is when a person or a group of people do something to hurt </w:t>
      </w:r>
      <w:r w:rsidR="00427716" w:rsidRPr="00427716">
        <w:rPr>
          <w:rFonts w:ascii="Arial" w:hAnsi="Arial" w:cs="Arial"/>
          <w:noProof/>
          <w:sz w:val="32"/>
          <w:szCs w:val="32"/>
          <w:lang w:eastAsia="en-NZ"/>
        </w:rPr>
        <w:t xml:space="preserve">or kill </w:t>
      </w:r>
      <w:r w:rsidR="00107657" w:rsidRPr="00427716">
        <w:rPr>
          <w:rFonts w:ascii="Arial" w:hAnsi="Arial" w:cs="Arial"/>
          <w:noProof/>
          <w:sz w:val="32"/>
          <w:szCs w:val="32"/>
          <w:lang w:eastAsia="en-NZ"/>
        </w:rPr>
        <w:t xml:space="preserve">a lot of people. </w:t>
      </w:r>
      <w:r w:rsidR="00107657" w:rsidRPr="00427716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61593C34" w14:textId="6F98F060" w:rsidR="00FB09F7" w:rsidRPr="00427716" w:rsidRDefault="001C368C" w:rsidP="00427716">
      <w:pPr>
        <w:rPr>
          <w:rFonts w:ascii="Arial" w:hAnsi="Arial" w:cs="Arial"/>
          <w:sz w:val="32"/>
          <w:szCs w:val="32"/>
        </w:rPr>
      </w:pPr>
      <w:r w:rsidRPr="0042771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36096" behindDoc="0" locked="0" layoutInCell="1" allowOverlap="1" wp14:anchorId="1E5A8036" wp14:editId="5E80C681">
            <wp:simplePos x="0" y="0"/>
            <wp:positionH relativeFrom="column">
              <wp:posOffset>45535</wp:posOffset>
            </wp:positionH>
            <wp:positionV relativeFrom="paragraph">
              <wp:posOffset>59055</wp:posOffset>
            </wp:positionV>
            <wp:extent cx="1371600" cy="1223411"/>
            <wp:effectExtent l="0" t="0" r="0" b="0"/>
            <wp:wrapNone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23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27716"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49408" behindDoc="1" locked="0" layoutInCell="1" allowOverlap="1" wp14:anchorId="6B7B6311" wp14:editId="594A8CEF">
                <wp:simplePos x="0" y="0"/>
                <wp:positionH relativeFrom="column">
                  <wp:posOffset>2085975</wp:posOffset>
                </wp:positionH>
                <wp:positionV relativeFrom="paragraph">
                  <wp:posOffset>188595</wp:posOffset>
                </wp:positionV>
                <wp:extent cx="3971925" cy="2295525"/>
                <wp:effectExtent l="0" t="0" r="28575" b="28575"/>
                <wp:wrapNone/>
                <wp:docPr id="457" name="Rectangle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1925" cy="2295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4AEA46" id="Rectangle 457" o:spid="_x0000_s1026" style="position:absolute;margin-left:164.25pt;margin-top:14.85pt;width:312.75pt;height:180.75pt;z-index:-25126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" fillcolor="#deeaf6 [664]" strokecolor="#deeaf6 [664]" strokeweight="1pt"/>
            </w:pict>
          </mc:Fallback>
        </mc:AlternateContent>
      </w:r>
    </w:p>
    <w:p w14:paraId="2558CC80" w14:textId="5B8207B4" w:rsidR="00427716" w:rsidRPr="00427716" w:rsidRDefault="00FB09F7" w:rsidP="00427716">
      <w:pPr>
        <w:rPr>
          <w:rFonts w:ascii="Arial" w:hAnsi="Arial" w:cs="Arial"/>
          <w:noProof/>
          <w:sz w:val="32"/>
          <w:szCs w:val="32"/>
          <w:lang w:eastAsia="en-NZ"/>
        </w:rPr>
      </w:pPr>
      <w:r w:rsidRPr="00427716">
        <w:rPr>
          <w:rFonts w:ascii="Arial" w:hAnsi="Arial" w:cs="Arial"/>
          <w:noProof/>
          <w:sz w:val="32"/>
          <w:szCs w:val="32"/>
          <w:lang w:eastAsia="en-NZ"/>
        </w:rPr>
        <w:t xml:space="preserve">A </w:t>
      </w:r>
      <w:r w:rsidRPr="00427716"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mosque </w:t>
      </w:r>
      <w:r w:rsidRPr="00427716">
        <w:rPr>
          <w:rFonts w:ascii="Arial" w:hAnsi="Arial" w:cs="Arial"/>
          <w:noProof/>
          <w:sz w:val="32"/>
          <w:szCs w:val="32"/>
          <w:lang w:eastAsia="en-NZ"/>
        </w:rPr>
        <w:t xml:space="preserve">is a place of worship for </w:t>
      </w:r>
      <w:r w:rsidR="00427716" w:rsidRPr="00427716">
        <w:rPr>
          <w:rFonts w:ascii="Arial" w:hAnsi="Arial" w:cs="Arial"/>
          <w:b/>
          <w:noProof/>
          <w:sz w:val="32"/>
          <w:szCs w:val="32"/>
          <w:lang w:eastAsia="en-NZ"/>
        </w:rPr>
        <w:t xml:space="preserve">Muslim </w:t>
      </w:r>
      <w:r w:rsidR="00427716" w:rsidRPr="00427716">
        <w:rPr>
          <w:rFonts w:ascii="Arial" w:hAnsi="Arial" w:cs="Arial"/>
          <w:noProof/>
          <w:sz w:val="32"/>
          <w:szCs w:val="32"/>
          <w:lang w:eastAsia="en-NZ"/>
        </w:rPr>
        <w:t>people</w:t>
      </w:r>
      <w:r w:rsidRPr="00427716">
        <w:rPr>
          <w:rFonts w:ascii="Arial" w:hAnsi="Arial" w:cs="Arial"/>
          <w:noProof/>
          <w:sz w:val="32"/>
          <w:szCs w:val="32"/>
          <w:lang w:eastAsia="en-NZ"/>
        </w:rPr>
        <w:t xml:space="preserve">. </w:t>
      </w:r>
    </w:p>
    <w:p w14:paraId="1C5D7AAC" w14:textId="1770AE6A" w:rsidR="00427716" w:rsidRPr="00427716" w:rsidRDefault="00427716" w:rsidP="00427716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469DFBB3" w14:textId="6C4EA420" w:rsidR="00427716" w:rsidRPr="00427716" w:rsidRDefault="00FA7AFE" w:rsidP="00427716">
      <w:pPr>
        <w:rPr>
          <w:rFonts w:ascii="Arial" w:hAnsi="Arial" w:cs="Arial"/>
          <w:noProof/>
          <w:sz w:val="32"/>
          <w:szCs w:val="32"/>
          <w:lang w:eastAsia="en-NZ"/>
        </w:rPr>
      </w:pPr>
      <w:r w:rsidRPr="000A0B58">
        <w:rPr>
          <w:rFonts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2040192" behindDoc="0" locked="0" layoutInCell="1" allowOverlap="1" wp14:anchorId="3A53B9C6" wp14:editId="4B483370">
            <wp:simplePos x="0" y="0"/>
            <wp:positionH relativeFrom="column">
              <wp:posOffset>45030</wp:posOffset>
            </wp:positionH>
            <wp:positionV relativeFrom="paragraph">
              <wp:posOffset>163085</wp:posOffset>
            </wp:positionV>
            <wp:extent cx="1311910" cy="1311910"/>
            <wp:effectExtent l="0" t="0" r="0" b="2540"/>
            <wp:wrapNone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91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29488C" w14:textId="573B29C7" w:rsidR="00427716" w:rsidRPr="00427716" w:rsidRDefault="00427716" w:rsidP="00427716">
      <w:pPr>
        <w:rPr>
          <w:rFonts w:ascii="Arial" w:hAnsi="Arial" w:cs="Arial"/>
          <w:noProof/>
          <w:sz w:val="32"/>
          <w:szCs w:val="32"/>
          <w:lang w:eastAsia="en-NZ"/>
        </w:rPr>
      </w:pPr>
      <w:r w:rsidRPr="00427716">
        <w:rPr>
          <w:rFonts w:ascii="Arial" w:hAnsi="Arial" w:cs="Arial"/>
          <w:b/>
          <w:color w:val="000000" w:themeColor="text1"/>
          <w:sz w:val="32"/>
          <w:szCs w:val="32"/>
          <w:lang w:val="en-US"/>
        </w:rPr>
        <w:t xml:space="preserve">Muslim </w:t>
      </w:r>
      <w:r w:rsidRPr="00427716">
        <w:rPr>
          <w:rFonts w:ascii="Arial" w:hAnsi="Arial" w:cs="Arial"/>
          <w:color w:val="000000" w:themeColor="text1"/>
          <w:sz w:val="32"/>
          <w:szCs w:val="32"/>
          <w:lang w:val="en-US"/>
        </w:rPr>
        <w:t xml:space="preserve">people are people who are part </w:t>
      </w:r>
      <w:r w:rsidR="000A4B91">
        <w:rPr>
          <w:rFonts w:ascii="Arial" w:hAnsi="Arial" w:cs="Arial"/>
          <w:color w:val="000000" w:themeColor="text1"/>
          <w:sz w:val="32"/>
          <w:szCs w:val="32"/>
          <w:lang w:val="en-US"/>
        </w:rPr>
        <w:t xml:space="preserve">   </w:t>
      </w:r>
      <w:r w:rsidRPr="00427716">
        <w:rPr>
          <w:rFonts w:ascii="Arial" w:hAnsi="Arial" w:cs="Arial"/>
          <w:color w:val="000000" w:themeColor="text1"/>
          <w:sz w:val="32"/>
          <w:szCs w:val="32"/>
          <w:lang w:val="en-US"/>
        </w:rPr>
        <w:t xml:space="preserve">of the religion called </w:t>
      </w:r>
      <w:r w:rsidRPr="00427716">
        <w:rPr>
          <w:rFonts w:ascii="Arial" w:hAnsi="Arial" w:cs="Arial"/>
          <w:bCs/>
          <w:color w:val="000000" w:themeColor="text1"/>
          <w:sz w:val="32"/>
          <w:szCs w:val="32"/>
          <w:lang w:val="en-US"/>
        </w:rPr>
        <w:t>Islam</w:t>
      </w:r>
      <w:r w:rsidRPr="00427716">
        <w:rPr>
          <w:rFonts w:ascii="Arial" w:hAnsi="Arial" w:cs="Arial"/>
          <w:color w:val="000000" w:themeColor="text1"/>
          <w:sz w:val="32"/>
          <w:szCs w:val="32"/>
          <w:lang w:val="en-US"/>
        </w:rPr>
        <w:t>.</w:t>
      </w:r>
    </w:p>
    <w:p w14:paraId="719FE857" w14:textId="77777777" w:rsidR="00107657" w:rsidRDefault="00107657" w:rsidP="00107657">
      <w:pPr>
        <w:rPr>
          <w:rFonts w:ascii="Arial" w:hAnsi="Arial" w:cs="Arial"/>
          <w:sz w:val="32"/>
          <w:szCs w:val="32"/>
        </w:rPr>
      </w:pPr>
    </w:p>
    <w:p w14:paraId="6FEB1D44" w14:textId="77777777" w:rsidR="00427716" w:rsidRPr="00427716" w:rsidRDefault="00427716" w:rsidP="00427716">
      <w:pPr>
        <w:rPr>
          <w:rFonts w:ascii="Arial" w:hAnsi="Arial" w:cs="Arial"/>
          <w:sz w:val="32"/>
          <w:szCs w:val="32"/>
        </w:rPr>
      </w:pPr>
    </w:p>
    <w:p w14:paraId="132E961D" w14:textId="3E50A5E7" w:rsidR="00427716" w:rsidRDefault="00427716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5C49D2D9" w14:textId="367CD1A9" w:rsidR="00107657" w:rsidRDefault="00F70FF5" w:rsidP="00427716">
      <w:pPr>
        <w:rPr>
          <w:rFonts w:ascii="Arial" w:hAnsi="Arial" w:cs="Arial"/>
          <w:sz w:val="32"/>
          <w:szCs w:val="32"/>
        </w:rPr>
      </w:pPr>
      <w:r w:rsidRPr="00427716">
        <w:rPr>
          <w:rFonts w:ascii="Arial" w:hAnsi="Arial" w:cs="Arial"/>
          <w:noProof/>
          <w:lang w:eastAsia="en-NZ"/>
        </w:rPr>
        <w:lastRenderedPageBreak/>
        <w:drawing>
          <wp:anchor distT="0" distB="0" distL="114300" distR="114300" simplePos="0" relativeHeight="252072960" behindDoc="1" locked="0" layoutInCell="1" allowOverlap="1" wp14:anchorId="1762E997" wp14:editId="07E18825">
            <wp:simplePos x="0" y="0"/>
            <wp:positionH relativeFrom="column">
              <wp:posOffset>-447675</wp:posOffset>
            </wp:positionH>
            <wp:positionV relativeFrom="paragraph">
              <wp:posOffset>57150</wp:posOffset>
            </wp:positionV>
            <wp:extent cx="2523483" cy="981075"/>
            <wp:effectExtent l="0" t="0" r="0" b="0"/>
            <wp:wrapNone/>
            <wp:docPr id="472" name="Picture 472" descr="Royal Commission of Inquiry into the Attack on Christchurch Mosques on 15 March 2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oyal Commission of Inquiry into the Attack on Christchurch Mosques on 15 March 20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483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7657" w:rsidRPr="00427716">
        <w:rPr>
          <w:rFonts w:ascii="Arial" w:hAnsi="Arial" w:cs="Arial"/>
          <w:sz w:val="32"/>
          <w:szCs w:val="32"/>
        </w:rPr>
        <w:t xml:space="preserve">The </w:t>
      </w:r>
      <w:r>
        <w:rPr>
          <w:rFonts w:ascii="Arial" w:hAnsi="Arial" w:cs="Arial"/>
          <w:sz w:val="32"/>
          <w:szCs w:val="32"/>
        </w:rPr>
        <w:t xml:space="preserve">Royal </w:t>
      </w:r>
      <w:r w:rsidR="00107657" w:rsidRPr="00427716">
        <w:rPr>
          <w:rFonts w:ascii="Arial" w:hAnsi="Arial" w:cs="Arial"/>
          <w:sz w:val="32"/>
          <w:szCs w:val="32"/>
        </w:rPr>
        <w:t xml:space="preserve">Commission looked at what happened on 15 March 2019 in Christchurch when a </w:t>
      </w:r>
      <w:r w:rsidR="00427716">
        <w:rPr>
          <w:rFonts w:ascii="Arial" w:hAnsi="Arial" w:cs="Arial"/>
          <w:sz w:val="32"/>
          <w:szCs w:val="32"/>
        </w:rPr>
        <w:t>terrorist</w:t>
      </w:r>
      <w:r w:rsidR="00107657" w:rsidRPr="00427716">
        <w:rPr>
          <w:rFonts w:ascii="Arial" w:hAnsi="Arial" w:cs="Arial"/>
          <w:sz w:val="32"/>
          <w:szCs w:val="32"/>
        </w:rPr>
        <w:t xml:space="preserve"> killed 5</w:t>
      </w:r>
      <w:r w:rsidR="005760F8">
        <w:rPr>
          <w:rFonts w:ascii="Arial" w:hAnsi="Arial" w:cs="Arial"/>
          <w:sz w:val="32"/>
          <w:szCs w:val="32"/>
        </w:rPr>
        <w:t>1</w:t>
      </w:r>
      <w:r w:rsidR="00107657" w:rsidRPr="00427716">
        <w:rPr>
          <w:rFonts w:ascii="Arial" w:hAnsi="Arial" w:cs="Arial"/>
          <w:sz w:val="32"/>
          <w:szCs w:val="32"/>
        </w:rPr>
        <w:t xml:space="preserve"> Muslim people in 2 m</w:t>
      </w:r>
      <w:r w:rsidR="00DA4B63" w:rsidRPr="00427716">
        <w:rPr>
          <w:rFonts w:ascii="Arial" w:hAnsi="Arial" w:cs="Arial"/>
          <w:sz w:val="32"/>
          <w:szCs w:val="32"/>
        </w:rPr>
        <w:t>osques.</w:t>
      </w:r>
    </w:p>
    <w:p w14:paraId="71242B58" w14:textId="77777777" w:rsidR="00F07BF9" w:rsidRDefault="00F07BF9" w:rsidP="00427716">
      <w:pPr>
        <w:rPr>
          <w:rFonts w:ascii="Arial" w:hAnsi="Arial" w:cs="Arial"/>
          <w:sz w:val="32"/>
          <w:szCs w:val="32"/>
        </w:rPr>
      </w:pPr>
    </w:p>
    <w:p w14:paraId="139FB9D2" w14:textId="444D0A29" w:rsidR="00F07BF9" w:rsidRDefault="00E07A0D" w:rsidP="00427716">
      <w:pPr>
        <w:rPr>
          <w:rFonts w:ascii="Arial" w:hAnsi="Arial" w:cs="Arial"/>
          <w:sz w:val="32"/>
          <w:szCs w:val="32"/>
        </w:rPr>
      </w:pPr>
      <w:r w:rsidRPr="004A2396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81152" behindDoc="0" locked="0" layoutInCell="1" allowOverlap="1" wp14:anchorId="7C0CB27F" wp14:editId="04E03DE2">
            <wp:simplePos x="0" y="0"/>
            <wp:positionH relativeFrom="column">
              <wp:posOffset>-19326</wp:posOffset>
            </wp:positionH>
            <wp:positionV relativeFrom="paragraph">
              <wp:posOffset>76034</wp:posOffset>
            </wp:positionV>
            <wp:extent cx="1232452" cy="1287203"/>
            <wp:effectExtent l="0" t="0" r="6350" b="8255"/>
            <wp:wrapNone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452" cy="1287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F65BA9" w14:textId="002270C6" w:rsidR="00F07BF9" w:rsidRDefault="00F07BF9" w:rsidP="00427716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You can find more information about the Royal Commission at this </w:t>
      </w:r>
      <w:r w:rsidRPr="00E07A0D">
        <w:rPr>
          <w:rFonts w:ascii="Arial" w:hAnsi="Arial" w:cs="Arial"/>
          <w:b/>
          <w:sz w:val="32"/>
          <w:szCs w:val="32"/>
        </w:rPr>
        <w:t>website</w:t>
      </w:r>
      <w:r>
        <w:rPr>
          <w:rFonts w:ascii="Arial" w:hAnsi="Arial" w:cs="Arial"/>
          <w:sz w:val="32"/>
          <w:szCs w:val="32"/>
        </w:rPr>
        <w:t>:</w:t>
      </w:r>
    </w:p>
    <w:p w14:paraId="0E78A075" w14:textId="2201A427" w:rsidR="00F07BF9" w:rsidRDefault="00F07BF9" w:rsidP="00427716">
      <w:pPr>
        <w:rPr>
          <w:rFonts w:ascii="Arial" w:hAnsi="Arial" w:cs="Arial"/>
          <w:sz w:val="32"/>
          <w:szCs w:val="32"/>
        </w:rPr>
      </w:pPr>
    </w:p>
    <w:p w14:paraId="3FAD2EF4" w14:textId="0B3875FB" w:rsidR="00F07BF9" w:rsidRPr="004A5137" w:rsidRDefault="00F07BF9" w:rsidP="004A5137">
      <w:pPr>
        <w:ind w:left="2127"/>
        <w:rPr>
          <w:rFonts w:ascii="Arial" w:hAnsi="Arial" w:cs="Arial"/>
          <w:b/>
          <w:sz w:val="32"/>
          <w:szCs w:val="32"/>
        </w:rPr>
      </w:pPr>
      <w:r w:rsidRPr="004A5137">
        <w:rPr>
          <w:rFonts w:ascii="Arial" w:hAnsi="Arial" w:cs="Arial"/>
          <w:b/>
          <w:sz w:val="32"/>
          <w:szCs w:val="32"/>
        </w:rPr>
        <w:t>https://christchurchattack.royalcommission.nz/</w:t>
      </w:r>
    </w:p>
    <w:p w14:paraId="44B05337" w14:textId="53ADC408" w:rsidR="00F07BF9" w:rsidRPr="00427716" w:rsidRDefault="00F77571" w:rsidP="00427716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2085248" behindDoc="0" locked="0" layoutInCell="1" allowOverlap="1" wp14:anchorId="63EF85FD" wp14:editId="29B2AA2B">
                <wp:simplePos x="0" y="0"/>
                <wp:positionH relativeFrom="column">
                  <wp:posOffset>118110</wp:posOffset>
                </wp:positionH>
                <wp:positionV relativeFrom="paragraph">
                  <wp:posOffset>269240</wp:posOffset>
                </wp:positionV>
                <wp:extent cx="1391479" cy="1470991"/>
                <wp:effectExtent l="0" t="0" r="0" b="0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1479" cy="1470991"/>
                          <a:chOff x="0" y="0"/>
                          <a:chExt cx="1397000" cy="1587500"/>
                        </a:xfrm>
                      </wpg:grpSpPr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0" cy="14966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" name="Multiplication Sign 64"/>
                        <wps:cNvSpPr/>
                        <wps:spPr>
                          <a:xfrm>
                            <a:off x="774700" y="1092200"/>
                            <a:ext cx="622300" cy="49530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00B4EEF9" id="Group 28" o:spid="_x0000_s1026" style="position:absolute;margin-left:9.3pt;margin-top:21.2pt;width:109.55pt;height:115.85pt;z-index:252085248;mso-width-relative:margin;mso-height-relative:margin" coordsize="13970,158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9" o:spid="_x0000_s1027" type="#_x0000_t75" style="position:absolute;width:10972;height:149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548dPFAAAA2wAAAA8AAABkcnMvZG93bnJldi54bWxEj0FrAjEUhO+C/yG8gjfNVqG0W6OIIkhp&#10;Fbc99PiaPDeLm5dlE3XbX28KgsdhZr5hpvPO1eJMbag8K3gcZSCItTcVlwq+PtfDZxAhIhusPZOC&#10;Xwown/V7U8yNv/CezkUsRYJwyFGBjbHJpQzaksMw8g1x8g6+dRiTbEtpWrwkuKvlOMuepMOK04LF&#10;hpaW9LE4OQXr7WFxfPt5t2HlP7716U/vJjEoNXjoFq8gInXxHr61N0bB+AX+v6QfIGdX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eePHTxQAAANsAAAAPAAAAAAAAAAAAAAAA&#10;AJ8CAABkcnMvZG93bnJldi54bWxQSwUGAAAAAAQABAD3AAAAkQMAAAAA&#10;">
                  <v:imagedata r:id="rId24" o:title=""/>
                  <v:path arrowok="t"/>
                </v:shape>
                <v:shape id="Multiplication Sign 64" o:spid="_x0000_s1028" style="position:absolute;left:7747;top:10922;width:6223;height:4953;visibility:visible;mso-wrap-style:square;v-text-anchor:middle" coordsize="622300,4953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FzqMIA&#10;AADbAAAADwAAAGRycy9kb3ducmV2LnhtbESP3YrCMBSE7wXfIRzBO00VCUs1FhWEBVnw7wEOzbEt&#10;bU5qk9W6T28WFvZymJlvmFXW20Y8qPOVYw2zaQKCOHem4kLD9bKffIDwAdlg45g0vMhDth4OVpga&#10;9+QTPc6hEBHCPkUNZQhtKqXPS7Lop64ljt7NdRZDlF0hTYfPCLeNnCeJkhYrjgsltrQrKa/P31bD&#10;z5y+lFP3/XFT5+pCh9O2cb3W41G/WYII1If/8F/702hQC/j9En+AXL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kXOowgAAANsAAAAPAAAAAAAAAAAAAAAAAJgCAABkcnMvZG93&#10;bnJldi54bWxQSwUGAAAAAAQABAD1AAAAhwMAAAAA&#10;" path="m113188,164533l185734,73385r125416,99820l436566,73385r72546,91148l404683,247650r104429,83117l436566,421915,311150,322095,185734,421915,113188,330767,217617,247650,113188,164533xe" fillcolor="red" strokecolor="red" strokeweight="1pt">
                  <v:stroke joinstyle="miter"/>
                  <v:path arrowok="t" o:connecttype="custom" o:connectlocs="113188,164533;185734,73385;311150,173205;436566,73385;509112,164533;404683,247650;509112,330767;436566,421915;311150,322095;185734,421915;113188,330767;217617,247650;113188,164533" o:connectangles="0,0,0,0,0,0,0,0,0,0,0,0,0"/>
                </v:shape>
              </v:group>
            </w:pict>
          </mc:Fallback>
        </mc:AlternateContent>
      </w:r>
    </w:p>
    <w:p w14:paraId="1AC8F96D" w14:textId="0F2D3097" w:rsidR="00107657" w:rsidRPr="00427716" w:rsidRDefault="00107657" w:rsidP="00427716">
      <w:pPr>
        <w:rPr>
          <w:rFonts w:ascii="Arial" w:hAnsi="Arial" w:cs="Arial"/>
          <w:sz w:val="32"/>
          <w:szCs w:val="32"/>
        </w:rPr>
      </w:pPr>
    </w:p>
    <w:p w14:paraId="45D372D5" w14:textId="1162E9C8" w:rsidR="00E07A0D" w:rsidRDefault="00725C45" w:rsidP="00E07A0D">
      <w:pPr>
        <w:pStyle w:val="ListParagraph"/>
        <w:ind w:left="3544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>The information on this website is not in Easy Read.</w:t>
      </w:r>
    </w:p>
    <w:p w14:paraId="1E0CCEC4" w14:textId="77777777" w:rsidR="00E07A0D" w:rsidRDefault="00E07A0D">
      <w:pPr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br w:type="page"/>
      </w:r>
    </w:p>
    <w:p w14:paraId="7E514079" w14:textId="686E903D" w:rsidR="00DA4B63" w:rsidRDefault="00E07A0D" w:rsidP="00E07A0D">
      <w:pPr>
        <w:pStyle w:val="ListParagraph"/>
        <w:ind w:left="3544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 w:rsidRPr="00427716">
        <w:rPr>
          <w:rFonts w:ascii="Arial" w:eastAsia="Times New Roman" w:hAnsi="Arial" w:cs="Arial"/>
          <w:noProof/>
          <w:color w:val="000000"/>
          <w:sz w:val="32"/>
          <w:szCs w:val="32"/>
          <w:lang w:eastAsia="en-NZ"/>
        </w:rPr>
        <w:lastRenderedPageBreak/>
        <w:drawing>
          <wp:anchor distT="0" distB="0" distL="114300" distR="114300" simplePos="0" relativeHeight="252042240" behindDoc="0" locked="0" layoutInCell="1" allowOverlap="1" wp14:anchorId="649D2F9B" wp14:editId="46370DC3">
            <wp:simplePos x="0" y="0"/>
            <wp:positionH relativeFrom="page">
              <wp:posOffset>867234</wp:posOffset>
            </wp:positionH>
            <wp:positionV relativeFrom="page">
              <wp:posOffset>766250</wp:posOffset>
            </wp:positionV>
            <wp:extent cx="1392382" cy="1413985"/>
            <wp:effectExtent l="152400" t="133350" r="151130" b="148590"/>
            <wp:wrapThrough wrapText="bothSides">
              <wp:wrapPolygon edited="0">
                <wp:start x="-806" y="161"/>
                <wp:lineTo x="-661" y="4898"/>
                <wp:lineTo x="-1816" y="5147"/>
                <wp:lineTo x="-658" y="14433"/>
                <wp:lineTo x="-1814" y="14682"/>
                <wp:lineTo x="-549" y="20370"/>
                <wp:lineTo x="9740" y="21727"/>
                <wp:lineTo x="19135" y="21787"/>
                <wp:lineTo x="19487" y="22009"/>
                <wp:lineTo x="22086" y="21449"/>
                <wp:lineTo x="21868" y="19111"/>
                <wp:lineTo x="22012" y="14313"/>
                <wp:lineTo x="21866" y="9576"/>
                <wp:lineTo x="22009" y="4777"/>
                <wp:lineTo x="21575" y="102"/>
                <wp:lineTo x="21132" y="-1888"/>
                <wp:lineTo x="9301" y="-2019"/>
                <wp:lineTo x="1215" y="-275"/>
                <wp:lineTo x="-806" y="161"/>
              </wp:wrapPolygon>
            </wp:wrapThrough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Report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741137">
                      <a:off x="0" y="0"/>
                      <a:ext cx="1392382" cy="1413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4B63" w:rsidRPr="00427716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The </w:t>
      </w:r>
      <w:r w:rsidR="00F70FF5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Royal </w:t>
      </w:r>
      <w:r w:rsidR="00DA4B63" w:rsidRPr="00427716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Commission wrote a report about </w:t>
      </w:r>
      <w:r w:rsidR="001754A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some of the things </w:t>
      </w:r>
      <w:r w:rsidR="00DA4B63" w:rsidRPr="00427716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they think needs to happen.</w:t>
      </w:r>
    </w:p>
    <w:p w14:paraId="32609638" w14:textId="098810BC" w:rsidR="00F07BF9" w:rsidRDefault="00F07BF9" w:rsidP="00427716">
      <w:pPr>
        <w:ind w:left="3544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</w:p>
    <w:p w14:paraId="3E6FA614" w14:textId="064CADEF" w:rsidR="00F07BF9" w:rsidRDefault="00F07BF9" w:rsidP="00427716">
      <w:pPr>
        <w:ind w:left="3544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</w:p>
    <w:p w14:paraId="4196340F" w14:textId="1EF33262" w:rsidR="00427716" w:rsidRPr="00427716" w:rsidRDefault="00F77571" w:rsidP="00427716">
      <w:pPr>
        <w:ind w:left="3544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>
        <w:rPr>
          <w:rFonts w:ascii="Arial" w:eastAsia="Times New Roman" w:hAnsi="Arial" w:cs="Arial"/>
          <w:noProof/>
          <w:color w:val="000000"/>
          <w:sz w:val="32"/>
          <w:szCs w:val="32"/>
          <w:lang w:eastAsia="en-NZ"/>
        </w:rPr>
        <w:drawing>
          <wp:anchor distT="0" distB="0" distL="114300" distR="114300" simplePos="0" relativeHeight="252059648" behindDoc="0" locked="0" layoutInCell="1" allowOverlap="1" wp14:anchorId="30B5D18D" wp14:editId="4917B906">
            <wp:simplePos x="0" y="0"/>
            <wp:positionH relativeFrom="column">
              <wp:posOffset>-179070</wp:posOffset>
            </wp:positionH>
            <wp:positionV relativeFrom="paragraph">
              <wp:posOffset>256540</wp:posOffset>
            </wp:positionV>
            <wp:extent cx="1923415" cy="1271905"/>
            <wp:effectExtent l="0" t="0" r="635" b="4445"/>
            <wp:wrapThrough wrapText="bothSides">
              <wp:wrapPolygon edited="0">
                <wp:start x="0" y="0"/>
                <wp:lineTo x="0" y="21352"/>
                <wp:lineTo x="21393" y="21352"/>
                <wp:lineTo x="21393" y="0"/>
                <wp:lineTo x="0" y="0"/>
              </wp:wrapPolygon>
            </wp:wrapThrough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Coop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415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5F98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In the report </w:t>
      </w:r>
      <w:r w:rsidR="00427716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1</w:t>
      </w:r>
      <w:r w:rsidR="00427716" w:rsidRPr="00427716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of the things</w:t>
      </w:r>
      <w:r w:rsidR="001754A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</w:t>
      </w: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the Royal Commission asked </w:t>
      </w:r>
      <w:r w:rsidR="009A7691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was </w:t>
      </w:r>
      <w:r w:rsidR="004C5D4E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for the G</w:t>
      </w: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overnment </w:t>
      </w:r>
      <w:r w:rsidR="009A7691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to look at ways of having </w:t>
      </w:r>
      <w:r w:rsidR="001754A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better </w:t>
      </w:r>
      <w:r w:rsidR="00427716" w:rsidRPr="00F70FF5">
        <w:rPr>
          <w:rFonts w:ascii="Arial" w:eastAsia="Times New Roman" w:hAnsi="Arial" w:cs="Arial"/>
          <w:b/>
          <w:color w:val="000000"/>
          <w:sz w:val="32"/>
          <w:szCs w:val="32"/>
          <w:lang w:eastAsia="en-NZ"/>
        </w:rPr>
        <w:t>social cohesion</w:t>
      </w:r>
      <w:r w:rsidR="00725C45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</w:t>
      </w:r>
      <w:r w:rsidR="001754A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in Aotearoa </w:t>
      </w: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   </w:t>
      </w:r>
      <w:r w:rsidR="001754A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New Zealand</w:t>
      </w:r>
      <w:r w:rsidR="00725C45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.</w:t>
      </w:r>
    </w:p>
    <w:p w14:paraId="4058810C" w14:textId="1372DB0C" w:rsidR="00DA4B63" w:rsidRDefault="00DA4B63">
      <w:pPr>
        <w:rPr>
          <w:rFonts w:ascii="Arial" w:eastAsiaTheme="majorEastAsia" w:hAnsi="Arial" w:cs="Arial"/>
          <w:b/>
          <w:bCs/>
          <w:noProof/>
          <w:sz w:val="40"/>
          <w:szCs w:val="40"/>
          <w:lang w:eastAsia="en-NZ"/>
        </w:rPr>
      </w:pP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br w:type="page"/>
      </w:r>
    </w:p>
    <w:p w14:paraId="57BAC5C9" w14:textId="4C5C0D03" w:rsidR="008A71E1" w:rsidRPr="00E71372" w:rsidRDefault="008A71E1" w:rsidP="008A71E1">
      <w:pPr>
        <w:pStyle w:val="Heading1"/>
        <w:ind w:left="0"/>
        <w:jc w:val="center"/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</w:pPr>
      <w:r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022784" behindDoc="0" locked="0" layoutInCell="1" allowOverlap="1" wp14:anchorId="5834F9B8" wp14:editId="16C17F8C">
                <wp:simplePos x="0" y="0"/>
                <wp:positionH relativeFrom="column">
                  <wp:posOffset>0</wp:posOffset>
                </wp:positionH>
                <wp:positionV relativeFrom="paragraph">
                  <wp:posOffset>-200025</wp:posOffset>
                </wp:positionV>
                <wp:extent cx="6057900" cy="669290"/>
                <wp:effectExtent l="19050" t="19050" r="19050" b="16510"/>
                <wp:wrapNone/>
                <wp:docPr id="354" name="Rectangle: Rounded Corners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66929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E089EB" id="Rectangle: Rounded Corners 438" o:spid="_x0000_s1026" style="position:absolute;margin-left:0;margin-top:-15.75pt;width:477pt;height:52.7pt;z-index:25202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" filled="f" strokecolor="black [3213]" strokeweight="3pt"/>
            </w:pict>
          </mc:Fallback>
        </mc:AlternateContent>
      </w:r>
      <w:r w:rsidR="00725C45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 xml:space="preserve">Part 1: </w:t>
      </w:r>
      <w:r w:rsidR="004A5137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>What is s</w:t>
      </w:r>
      <w:r w:rsidR="00725C45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>ocial cohesion?</w:t>
      </w:r>
    </w:p>
    <w:p w14:paraId="149FE745" w14:textId="5CDEEA68" w:rsidR="00561DD1" w:rsidRPr="00F77571" w:rsidRDefault="009E72B6" w:rsidP="00561DD1">
      <w:pPr>
        <w:rPr>
          <w:rFonts w:ascii="Arial" w:hAnsi="Arial" w:cs="Arial"/>
          <w:color w:val="000000" w:themeColor="text1"/>
          <w:sz w:val="32"/>
          <w:szCs w:val="32"/>
        </w:rPr>
      </w:pPr>
      <w:r w:rsidRPr="00F77571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2197888" behindDoc="0" locked="0" layoutInCell="1" allowOverlap="1" wp14:anchorId="0551EE48" wp14:editId="6537EFB7">
            <wp:simplePos x="0" y="0"/>
            <wp:positionH relativeFrom="column">
              <wp:posOffset>-203200</wp:posOffset>
            </wp:positionH>
            <wp:positionV relativeFrom="paragraph">
              <wp:posOffset>679450</wp:posOffset>
            </wp:positionV>
            <wp:extent cx="1834746" cy="1361440"/>
            <wp:effectExtent l="0" t="0" r="0" b="0"/>
            <wp:wrapThrough wrapText="bothSides">
              <wp:wrapPolygon edited="0">
                <wp:start x="0" y="0"/>
                <wp:lineTo x="0" y="21157"/>
                <wp:lineTo x="21308" y="21157"/>
                <wp:lineTo x="21308" y="0"/>
                <wp:lineTo x="0" y="0"/>
              </wp:wrapPolygon>
            </wp:wrapThrough>
            <wp:docPr id="1345" name="Picture 1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Diverse group different cultures (1)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746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71E1" w:rsidRPr="00F77571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br/>
      </w:r>
      <w:r w:rsidR="008A71E1" w:rsidRPr="00F77571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br/>
      </w:r>
      <w:r w:rsidR="00561DD1" w:rsidRPr="00F77571">
        <w:rPr>
          <w:rFonts w:ascii="Arial" w:hAnsi="Arial" w:cs="Arial"/>
          <w:color w:val="000000" w:themeColor="text1"/>
          <w:sz w:val="32"/>
          <w:szCs w:val="32"/>
        </w:rPr>
        <w:t>Aotearoa New Z</w:t>
      </w:r>
      <w:r w:rsidRPr="00F77571">
        <w:rPr>
          <w:rFonts w:ascii="Arial" w:hAnsi="Arial" w:cs="Arial"/>
          <w:color w:val="000000" w:themeColor="text1"/>
          <w:sz w:val="32"/>
          <w:szCs w:val="32"/>
        </w:rPr>
        <w:t>ealand is home to many people of different</w:t>
      </w:r>
      <w:r w:rsidR="00F77571" w:rsidRPr="00F77571">
        <w:rPr>
          <w:rFonts w:ascii="Arial" w:hAnsi="Arial" w:cs="Arial"/>
          <w:color w:val="000000" w:themeColor="text1"/>
          <w:sz w:val="32"/>
          <w:szCs w:val="32"/>
        </w:rPr>
        <w:t>:</w:t>
      </w:r>
    </w:p>
    <w:p w14:paraId="5578019B" w14:textId="57B1D0AE" w:rsidR="00561DD1" w:rsidRPr="00561DD1" w:rsidRDefault="00561DD1" w:rsidP="00561DD1">
      <w:pPr>
        <w:rPr>
          <w:rFonts w:ascii="Arial" w:hAnsi="Arial" w:cs="Arial"/>
          <w:sz w:val="32"/>
          <w:szCs w:val="32"/>
        </w:rPr>
      </w:pPr>
    </w:p>
    <w:p w14:paraId="0F59E5AA" w14:textId="3384582F" w:rsidR="00561DD1" w:rsidRPr="00561DD1" w:rsidRDefault="00561DD1" w:rsidP="009C6B71">
      <w:pPr>
        <w:pStyle w:val="ListParagraph"/>
        <w:numPr>
          <w:ilvl w:val="0"/>
          <w:numId w:val="20"/>
        </w:numPr>
        <w:ind w:left="3960"/>
        <w:rPr>
          <w:rFonts w:ascii="Arial" w:hAnsi="Arial" w:cs="Arial"/>
          <w:sz w:val="32"/>
          <w:szCs w:val="32"/>
        </w:rPr>
      </w:pPr>
      <w:r w:rsidRPr="00561DD1">
        <w:rPr>
          <w:rFonts w:ascii="Arial" w:hAnsi="Arial" w:cs="Arial"/>
          <w:sz w:val="32"/>
          <w:szCs w:val="32"/>
        </w:rPr>
        <w:t>e</w:t>
      </w:r>
      <w:r w:rsidR="009E72B6">
        <w:rPr>
          <w:rFonts w:ascii="Arial" w:hAnsi="Arial" w:cs="Arial"/>
          <w:sz w:val="32"/>
          <w:szCs w:val="32"/>
        </w:rPr>
        <w:t xml:space="preserve">thnicities </w:t>
      </w:r>
    </w:p>
    <w:p w14:paraId="41EA1067" w14:textId="3F87208E" w:rsidR="00561DD1" w:rsidRPr="00561DD1" w:rsidRDefault="009E72B6" w:rsidP="00561DD1">
      <w:pPr>
        <w:ind w:left="324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62048" behindDoc="0" locked="0" layoutInCell="1" allowOverlap="1" wp14:anchorId="24FB31D0" wp14:editId="4A10F64A">
            <wp:simplePos x="0" y="0"/>
            <wp:positionH relativeFrom="column">
              <wp:posOffset>-62635</wp:posOffset>
            </wp:positionH>
            <wp:positionV relativeFrom="paragraph">
              <wp:posOffset>93980</wp:posOffset>
            </wp:positionV>
            <wp:extent cx="1544320" cy="1485900"/>
            <wp:effectExtent l="0" t="0" r="0" b="0"/>
            <wp:wrapThrough wrapText="bothSides">
              <wp:wrapPolygon edited="0">
                <wp:start x="0" y="0"/>
                <wp:lineTo x="0" y="21323"/>
                <wp:lineTo x="21316" y="21323"/>
                <wp:lineTo x="21316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cl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32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FBC429" w14:textId="00906BE0" w:rsidR="00561DD1" w:rsidRPr="00343BBE" w:rsidRDefault="00561DD1" w:rsidP="009C6B71">
      <w:pPr>
        <w:pStyle w:val="ListParagraph"/>
        <w:numPr>
          <w:ilvl w:val="0"/>
          <w:numId w:val="20"/>
        </w:numPr>
        <w:ind w:left="3960"/>
        <w:rPr>
          <w:rFonts w:ascii="Arial" w:hAnsi="Arial" w:cs="Arial"/>
          <w:b/>
          <w:sz w:val="32"/>
          <w:szCs w:val="32"/>
        </w:rPr>
      </w:pPr>
      <w:r w:rsidRPr="00343BBE">
        <w:rPr>
          <w:rFonts w:ascii="Arial" w:hAnsi="Arial" w:cs="Arial"/>
          <w:b/>
          <w:sz w:val="32"/>
          <w:szCs w:val="32"/>
        </w:rPr>
        <w:t>culture</w:t>
      </w:r>
      <w:r w:rsidR="00A64A07" w:rsidRPr="00343BBE">
        <w:rPr>
          <w:rFonts w:ascii="Arial" w:hAnsi="Arial" w:cs="Arial"/>
          <w:b/>
          <w:sz w:val="32"/>
          <w:szCs w:val="32"/>
        </w:rPr>
        <w:t>s</w:t>
      </w:r>
    </w:p>
    <w:p w14:paraId="4B8409F9" w14:textId="66EF8D68" w:rsidR="00561DD1" w:rsidRPr="00561DD1" w:rsidRDefault="00561DD1" w:rsidP="00561DD1">
      <w:pPr>
        <w:ind w:left="3240"/>
        <w:rPr>
          <w:rFonts w:ascii="Arial" w:hAnsi="Arial" w:cs="Arial"/>
          <w:sz w:val="32"/>
          <w:szCs w:val="32"/>
        </w:rPr>
      </w:pPr>
    </w:p>
    <w:p w14:paraId="79BF146B" w14:textId="42D7CDF9" w:rsidR="00561DD1" w:rsidRPr="00561DD1" w:rsidRDefault="00561DD1" w:rsidP="009C6B71">
      <w:pPr>
        <w:pStyle w:val="ListParagraph"/>
        <w:numPr>
          <w:ilvl w:val="0"/>
          <w:numId w:val="20"/>
        </w:numPr>
        <w:ind w:left="3960"/>
        <w:rPr>
          <w:rFonts w:ascii="Arial" w:hAnsi="Arial" w:cs="Arial"/>
          <w:b/>
          <w:sz w:val="32"/>
          <w:szCs w:val="32"/>
        </w:rPr>
      </w:pPr>
      <w:r w:rsidRPr="00561DD1">
        <w:rPr>
          <w:rFonts w:ascii="Arial" w:hAnsi="Arial" w:cs="Arial"/>
          <w:b/>
          <w:sz w:val="32"/>
          <w:szCs w:val="32"/>
        </w:rPr>
        <w:t>genders</w:t>
      </w:r>
      <w:r w:rsidRPr="00561DD1">
        <w:rPr>
          <w:rFonts w:ascii="Arial" w:hAnsi="Arial" w:cs="Arial"/>
          <w:b/>
          <w:spacing w:val="-12"/>
          <w:sz w:val="32"/>
          <w:szCs w:val="32"/>
        </w:rPr>
        <w:t xml:space="preserve"> </w:t>
      </w:r>
    </w:p>
    <w:p w14:paraId="237F6508" w14:textId="4655D001" w:rsidR="00561DD1" w:rsidRPr="00561DD1" w:rsidRDefault="00C07BE3" w:rsidP="00561DD1">
      <w:pPr>
        <w:ind w:left="324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00960" behindDoc="0" locked="0" layoutInCell="1" allowOverlap="1" wp14:anchorId="2F269F4C" wp14:editId="08610DEB">
            <wp:simplePos x="0" y="0"/>
            <wp:positionH relativeFrom="column">
              <wp:posOffset>-96925</wp:posOffset>
            </wp:positionH>
            <wp:positionV relativeFrom="paragraph">
              <wp:posOffset>323850</wp:posOffset>
            </wp:positionV>
            <wp:extent cx="1689100" cy="1621790"/>
            <wp:effectExtent l="0" t="0" r="6350" b="0"/>
            <wp:wrapThrough wrapText="bothSides">
              <wp:wrapPolygon edited="0">
                <wp:start x="0" y="0"/>
                <wp:lineTo x="0" y="21312"/>
                <wp:lineTo x="21438" y="21312"/>
                <wp:lineTo x="21438" y="0"/>
                <wp:lineTo x="0" y="0"/>
              </wp:wrapPolygon>
            </wp:wrapThrough>
            <wp:docPr id="1351" name="Picture 1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" name="Group people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100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CDA583" w14:textId="1935F71D" w:rsidR="00561DD1" w:rsidRPr="00561DD1" w:rsidRDefault="00561DD1" w:rsidP="009C6B71">
      <w:pPr>
        <w:pStyle w:val="ListParagraph"/>
        <w:numPr>
          <w:ilvl w:val="0"/>
          <w:numId w:val="20"/>
        </w:numPr>
        <w:ind w:left="3960"/>
        <w:rPr>
          <w:rFonts w:ascii="Arial" w:hAnsi="Arial" w:cs="Arial"/>
          <w:sz w:val="32"/>
          <w:szCs w:val="32"/>
        </w:rPr>
      </w:pPr>
      <w:r w:rsidRPr="00561DD1">
        <w:rPr>
          <w:rFonts w:ascii="Arial" w:hAnsi="Arial" w:cs="Arial"/>
          <w:sz w:val="32"/>
          <w:szCs w:val="32"/>
        </w:rPr>
        <w:t>religion</w:t>
      </w:r>
      <w:r w:rsidR="00A64A07">
        <w:rPr>
          <w:rFonts w:ascii="Arial" w:hAnsi="Arial" w:cs="Arial"/>
          <w:sz w:val="32"/>
          <w:szCs w:val="32"/>
        </w:rPr>
        <w:t>s</w:t>
      </w:r>
    </w:p>
    <w:p w14:paraId="37D2DE2A" w14:textId="6191C6FC" w:rsidR="00561DD1" w:rsidRPr="00561DD1" w:rsidRDefault="00561DD1" w:rsidP="00561DD1">
      <w:pPr>
        <w:ind w:left="3240"/>
        <w:rPr>
          <w:rFonts w:ascii="Arial" w:hAnsi="Arial" w:cs="Arial"/>
          <w:sz w:val="32"/>
          <w:szCs w:val="32"/>
        </w:rPr>
      </w:pPr>
    </w:p>
    <w:p w14:paraId="6A5B8DE2" w14:textId="6E05701F" w:rsidR="00561DD1" w:rsidRPr="00561DD1" w:rsidRDefault="00561DD1" w:rsidP="009C6B71">
      <w:pPr>
        <w:pStyle w:val="ListParagraph"/>
        <w:numPr>
          <w:ilvl w:val="0"/>
          <w:numId w:val="20"/>
        </w:numPr>
        <w:ind w:left="3960"/>
        <w:rPr>
          <w:rFonts w:ascii="Arial" w:hAnsi="Arial" w:cs="Arial"/>
          <w:sz w:val="32"/>
          <w:szCs w:val="32"/>
        </w:rPr>
      </w:pPr>
      <w:r w:rsidRPr="00561DD1">
        <w:rPr>
          <w:rFonts w:ascii="Arial" w:hAnsi="Arial" w:cs="Arial"/>
          <w:sz w:val="32"/>
          <w:szCs w:val="32"/>
        </w:rPr>
        <w:t>ages</w:t>
      </w:r>
    </w:p>
    <w:p w14:paraId="6953B9FF" w14:textId="77777777" w:rsidR="00561DD1" w:rsidRPr="00561DD1" w:rsidRDefault="00561DD1" w:rsidP="00561DD1">
      <w:pPr>
        <w:ind w:left="3240"/>
        <w:rPr>
          <w:rFonts w:ascii="Arial" w:hAnsi="Arial" w:cs="Arial"/>
          <w:sz w:val="32"/>
          <w:szCs w:val="32"/>
        </w:rPr>
      </w:pPr>
    </w:p>
    <w:p w14:paraId="5B5E2821" w14:textId="113C44C5" w:rsidR="00561DD1" w:rsidRPr="00561DD1" w:rsidRDefault="00561DD1" w:rsidP="009C6B71">
      <w:pPr>
        <w:pStyle w:val="ListParagraph"/>
        <w:numPr>
          <w:ilvl w:val="0"/>
          <w:numId w:val="20"/>
        </w:numPr>
        <w:ind w:left="3960"/>
        <w:rPr>
          <w:rFonts w:ascii="Arial" w:hAnsi="Arial" w:cs="Arial"/>
          <w:sz w:val="32"/>
          <w:szCs w:val="32"/>
        </w:rPr>
      </w:pPr>
      <w:r w:rsidRPr="00561DD1">
        <w:rPr>
          <w:rFonts w:ascii="Arial" w:hAnsi="Arial" w:cs="Arial"/>
          <w:sz w:val="32"/>
          <w:szCs w:val="32"/>
        </w:rPr>
        <w:t>disabilities</w:t>
      </w:r>
    </w:p>
    <w:p w14:paraId="4C136086" w14:textId="348A8349" w:rsidR="00561DD1" w:rsidRPr="00561DD1" w:rsidRDefault="00A64A07" w:rsidP="00561DD1">
      <w:pPr>
        <w:ind w:left="324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64096" behindDoc="0" locked="0" layoutInCell="1" allowOverlap="1" wp14:anchorId="046D9262" wp14:editId="34C43963">
            <wp:simplePos x="0" y="0"/>
            <wp:positionH relativeFrom="column">
              <wp:posOffset>110490</wp:posOffset>
            </wp:positionH>
            <wp:positionV relativeFrom="paragraph">
              <wp:posOffset>48895</wp:posOffset>
            </wp:positionV>
            <wp:extent cx="1300480" cy="1598119"/>
            <wp:effectExtent l="0" t="0" r="0" b="2540"/>
            <wp:wrapThrough wrapText="bothSides">
              <wp:wrapPolygon edited="0">
                <wp:start x="0" y="0"/>
                <wp:lineTo x="0" y="21377"/>
                <wp:lineTo x="21199" y="21377"/>
                <wp:lineTo x="21199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amily-walking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480" cy="15981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8FE2B7" w14:textId="6F21AA30" w:rsidR="00EE6164" w:rsidRPr="00EE6164" w:rsidRDefault="001C368C" w:rsidP="009C6B71">
      <w:pPr>
        <w:pStyle w:val="ListParagraph"/>
        <w:numPr>
          <w:ilvl w:val="0"/>
          <w:numId w:val="24"/>
        </w:numPr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hAnsi="Arial" w:cs="Arial"/>
          <w:b/>
          <w:bCs/>
          <w:color w:val="000000" w:themeColor="text1"/>
          <w:sz w:val="32"/>
          <w:szCs w:val="32"/>
        </w:rPr>
        <w:t>LGBTTIQ+</w:t>
      </w:r>
    </w:p>
    <w:p w14:paraId="1E6ADC4F" w14:textId="77777777" w:rsidR="00561DD1" w:rsidRPr="00561DD1" w:rsidRDefault="00561DD1" w:rsidP="00561DD1">
      <w:pPr>
        <w:ind w:left="3240"/>
        <w:rPr>
          <w:rFonts w:ascii="Arial" w:hAnsi="Arial" w:cs="Arial"/>
          <w:sz w:val="32"/>
          <w:szCs w:val="32"/>
        </w:rPr>
      </w:pPr>
    </w:p>
    <w:p w14:paraId="7B35841A" w14:textId="0C386161" w:rsidR="00561DD1" w:rsidRPr="00561DD1" w:rsidRDefault="00561DD1" w:rsidP="009C6B71">
      <w:pPr>
        <w:pStyle w:val="ListParagraph"/>
        <w:numPr>
          <w:ilvl w:val="0"/>
          <w:numId w:val="20"/>
        </w:numPr>
        <w:ind w:left="3960"/>
        <w:rPr>
          <w:rFonts w:ascii="Arial" w:hAnsi="Arial" w:cs="Arial"/>
          <w:b/>
          <w:sz w:val="32"/>
          <w:szCs w:val="32"/>
        </w:rPr>
      </w:pPr>
      <w:r w:rsidRPr="00561DD1">
        <w:rPr>
          <w:rFonts w:ascii="Arial" w:hAnsi="Arial" w:cs="Arial"/>
          <w:sz w:val="32"/>
          <w:szCs w:val="32"/>
        </w:rPr>
        <w:t>whānau / family ways of life.</w:t>
      </w:r>
    </w:p>
    <w:p w14:paraId="45498E68" w14:textId="77777777" w:rsidR="00561DD1" w:rsidRPr="00561DD1" w:rsidRDefault="00561DD1" w:rsidP="00561DD1">
      <w:pPr>
        <w:rPr>
          <w:rFonts w:ascii="Arial" w:hAnsi="Arial" w:cs="Arial"/>
          <w:sz w:val="32"/>
          <w:szCs w:val="32"/>
        </w:rPr>
      </w:pPr>
    </w:p>
    <w:p w14:paraId="31E9101D" w14:textId="001F5F0D" w:rsidR="00561DD1" w:rsidRPr="00561DD1" w:rsidRDefault="00561DD1" w:rsidP="00561DD1">
      <w:pPr>
        <w:rPr>
          <w:rFonts w:ascii="Arial" w:hAnsi="Arial" w:cs="Arial"/>
          <w:sz w:val="32"/>
          <w:szCs w:val="32"/>
        </w:rPr>
      </w:pPr>
    </w:p>
    <w:p w14:paraId="36FE1F4D" w14:textId="55D26D1A" w:rsidR="00343BBE" w:rsidRDefault="00280DAB" w:rsidP="00343BBE">
      <w:pPr>
        <w:rPr>
          <w:rFonts w:ascii="Arial" w:hAnsi="Arial" w:cs="Arial"/>
          <w:sz w:val="32"/>
          <w:szCs w:val="32"/>
        </w:rPr>
      </w:pPr>
      <w:r w:rsidRPr="00D734A7"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211200" behindDoc="1" locked="0" layoutInCell="1" allowOverlap="1" wp14:anchorId="0773150F" wp14:editId="35036313">
                <wp:simplePos x="0" y="0"/>
                <wp:positionH relativeFrom="margin">
                  <wp:posOffset>1987550</wp:posOffset>
                </wp:positionH>
                <wp:positionV relativeFrom="paragraph">
                  <wp:posOffset>-138623</wp:posOffset>
                </wp:positionV>
                <wp:extent cx="4067175" cy="6877878"/>
                <wp:effectExtent l="0" t="0" r="28575" b="184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7175" cy="687787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17EE07" id="Rectangle 2" o:spid="_x0000_s1026" style="position:absolute;margin-left:156.5pt;margin-top:-10.9pt;width:320.25pt;height:541.55pt;z-index:-25110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" fillcolor="#deeaf6 [664]" strokecolor="#deeaf6 [664]" strokeweight="1pt">
                <w10:wrap anchorx="margin"/>
              </v:rect>
            </w:pict>
          </mc:Fallback>
        </mc:AlternateContent>
      </w:r>
      <w:r w:rsidR="00FD3FE4" w:rsidRPr="00F77571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2213248" behindDoc="1" locked="0" layoutInCell="1" allowOverlap="1" wp14:anchorId="08297A7F" wp14:editId="04B04EEC">
            <wp:simplePos x="0" y="0"/>
            <wp:positionH relativeFrom="column">
              <wp:posOffset>-338455</wp:posOffset>
            </wp:positionH>
            <wp:positionV relativeFrom="paragraph">
              <wp:posOffset>-99170</wp:posOffset>
            </wp:positionV>
            <wp:extent cx="1834515" cy="13614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" name="Diverse group different cultures (1)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4515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3BBE" w:rsidRPr="00343BBE">
        <w:rPr>
          <w:rFonts w:ascii="Arial" w:hAnsi="Arial" w:cs="Arial"/>
          <w:b/>
          <w:sz w:val="32"/>
          <w:szCs w:val="32"/>
        </w:rPr>
        <w:t>Culture</w:t>
      </w:r>
      <w:r w:rsidR="00343BBE" w:rsidRPr="00343BBE">
        <w:rPr>
          <w:rFonts w:ascii="Arial" w:hAnsi="Arial" w:cs="Arial"/>
          <w:sz w:val="32"/>
          <w:szCs w:val="32"/>
        </w:rPr>
        <w:t xml:space="preserve"> is a way of</w:t>
      </w:r>
      <w:r w:rsidR="00343BBE">
        <w:rPr>
          <w:rFonts w:ascii="Arial" w:hAnsi="Arial" w:cs="Arial"/>
          <w:sz w:val="32"/>
          <w:szCs w:val="32"/>
        </w:rPr>
        <w:t>:</w:t>
      </w:r>
    </w:p>
    <w:p w14:paraId="7B9C5CD2" w14:textId="77777777" w:rsidR="00343BBE" w:rsidRDefault="00343BBE" w:rsidP="00343BBE">
      <w:pPr>
        <w:rPr>
          <w:rFonts w:ascii="Arial" w:hAnsi="Arial" w:cs="Arial"/>
          <w:sz w:val="32"/>
          <w:szCs w:val="32"/>
        </w:rPr>
      </w:pPr>
    </w:p>
    <w:p w14:paraId="47C53103" w14:textId="4035C561" w:rsidR="00343BBE" w:rsidRPr="00343BBE" w:rsidRDefault="00343BBE" w:rsidP="009C6B71">
      <w:pPr>
        <w:pStyle w:val="ListParagraph"/>
        <w:numPr>
          <w:ilvl w:val="0"/>
          <w:numId w:val="20"/>
        </w:numPr>
        <w:ind w:left="39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</w:t>
      </w:r>
      <w:r w:rsidRPr="00343BBE">
        <w:rPr>
          <w:rFonts w:ascii="Arial" w:hAnsi="Arial" w:cs="Arial"/>
          <w:sz w:val="32"/>
          <w:szCs w:val="32"/>
        </w:rPr>
        <w:t xml:space="preserve">hinking </w:t>
      </w:r>
      <w:r w:rsidR="008318D5">
        <w:rPr>
          <w:rFonts w:ascii="Arial" w:hAnsi="Arial" w:cs="Arial"/>
          <w:sz w:val="32"/>
          <w:szCs w:val="32"/>
        </w:rPr>
        <w:t>that a group shares</w:t>
      </w:r>
    </w:p>
    <w:p w14:paraId="18781B62" w14:textId="50B1A638" w:rsidR="00343BBE" w:rsidRPr="00343BBE" w:rsidRDefault="00343BBE" w:rsidP="00343BBE">
      <w:pPr>
        <w:ind w:left="3240"/>
        <w:rPr>
          <w:rFonts w:ascii="Arial" w:hAnsi="Arial" w:cs="Arial"/>
          <w:sz w:val="32"/>
          <w:szCs w:val="32"/>
        </w:rPr>
      </w:pPr>
    </w:p>
    <w:p w14:paraId="72F60ED6" w14:textId="4A429639" w:rsidR="00343BBE" w:rsidRPr="00343BBE" w:rsidRDefault="00FD3FE4" w:rsidP="009C6B71">
      <w:pPr>
        <w:pStyle w:val="ListParagraph"/>
        <w:numPr>
          <w:ilvl w:val="0"/>
          <w:numId w:val="20"/>
        </w:numPr>
        <w:ind w:left="39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14272" behindDoc="0" locked="0" layoutInCell="1" allowOverlap="1" wp14:anchorId="35C122FB" wp14:editId="7A7369F9">
            <wp:simplePos x="0" y="0"/>
            <wp:positionH relativeFrom="column">
              <wp:posOffset>-324485</wp:posOffset>
            </wp:positionH>
            <wp:positionV relativeFrom="paragraph">
              <wp:posOffset>371834</wp:posOffset>
            </wp:positionV>
            <wp:extent cx="1821180" cy="1391285"/>
            <wp:effectExtent l="0" t="0" r="7620" b="0"/>
            <wp:wrapThrough wrapText="bothSides">
              <wp:wrapPolygon edited="0">
                <wp:start x="0" y="0"/>
                <wp:lineTo x="0" y="21294"/>
                <wp:lineTo x="21464" y="21294"/>
                <wp:lineTo x="21464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ifferent Greetings_Culture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18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3BBE" w:rsidRPr="00343BBE">
        <w:rPr>
          <w:rFonts w:ascii="Arial" w:hAnsi="Arial" w:cs="Arial"/>
          <w:sz w:val="32"/>
          <w:szCs w:val="32"/>
        </w:rPr>
        <w:t>doing things as a group.</w:t>
      </w:r>
    </w:p>
    <w:p w14:paraId="64A42445" w14:textId="788AF756" w:rsidR="00343BBE" w:rsidRPr="00343BBE" w:rsidRDefault="00343BBE" w:rsidP="00343BBE">
      <w:pPr>
        <w:rPr>
          <w:rFonts w:ascii="Arial" w:hAnsi="Arial" w:cs="Arial"/>
          <w:sz w:val="32"/>
          <w:szCs w:val="32"/>
        </w:rPr>
      </w:pPr>
    </w:p>
    <w:p w14:paraId="503FCCA9" w14:textId="2D21F5CA" w:rsidR="00343BBE" w:rsidRDefault="00343BBE" w:rsidP="00343BBE">
      <w:pPr>
        <w:rPr>
          <w:rFonts w:ascii="Arial" w:hAnsi="Arial" w:cs="Arial"/>
          <w:sz w:val="32"/>
          <w:szCs w:val="32"/>
        </w:rPr>
      </w:pPr>
    </w:p>
    <w:p w14:paraId="08106714" w14:textId="73C22F11" w:rsidR="00343BBE" w:rsidRPr="00343BBE" w:rsidRDefault="00343BBE" w:rsidP="00343BBE">
      <w:pPr>
        <w:rPr>
          <w:rFonts w:ascii="Arial" w:hAnsi="Arial" w:cs="Arial"/>
          <w:sz w:val="32"/>
          <w:szCs w:val="32"/>
        </w:rPr>
      </w:pPr>
      <w:r w:rsidRPr="00343BBE">
        <w:rPr>
          <w:rFonts w:ascii="Arial" w:hAnsi="Arial" w:cs="Arial"/>
          <w:sz w:val="32"/>
          <w:szCs w:val="32"/>
        </w:rPr>
        <w:t>There are many different cultures in</w:t>
      </w:r>
    </w:p>
    <w:p w14:paraId="784F0EFA" w14:textId="74D6F6EE" w:rsidR="00343BBE" w:rsidRPr="00343BBE" w:rsidRDefault="00343BBE" w:rsidP="00343BBE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otearoa </w:t>
      </w:r>
      <w:r w:rsidRPr="00343BBE">
        <w:rPr>
          <w:rFonts w:ascii="Arial" w:hAnsi="Arial" w:cs="Arial"/>
          <w:sz w:val="32"/>
          <w:szCs w:val="32"/>
        </w:rPr>
        <w:t>New Zealand.</w:t>
      </w:r>
    </w:p>
    <w:p w14:paraId="0BFE8D2D" w14:textId="2214821F" w:rsidR="00343BBE" w:rsidRPr="00343BBE" w:rsidRDefault="00280DAB" w:rsidP="00343BBE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16320" behindDoc="0" locked="0" layoutInCell="1" allowOverlap="1" wp14:anchorId="63FC51C6" wp14:editId="5C188834">
            <wp:simplePos x="0" y="0"/>
            <wp:positionH relativeFrom="column">
              <wp:posOffset>-158943</wp:posOffset>
            </wp:positionH>
            <wp:positionV relativeFrom="paragraph">
              <wp:posOffset>420922</wp:posOffset>
            </wp:positionV>
            <wp:extent cx="1430655" cy="1654810"/>
            <wp:effectExtent l="0" t="0" r="0" b="2540"/>
            <wp:wrapThrough wrapText="bothSides">
              <wp:wrapPolygon edited="0">
                <wp:start x="0" y="0"/>
                <wp:lineTo x="0" y="21384"/>
                <wp:lineTo x="21284" y="21384"/>
                <wp:lineTo x="21284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Marae_meeting_Maori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596FE2" w14:textId="7E33BE32" w:rsidR="00FD3FE4" w:rsidRDefault="00FD3FE4" w:rsidP="00343BBE">
      <w:pPr>
        <w:rPr>
          <w:rFonts w:ascii="Arial" w:hAnsi="Arial" w:cs="Arial"/>
          <w:sz w:val="32"/>
          <w:szCs w:val="32"/>
        </w:rPr>
      </w:pPr>
    </w:p>
    <w:p w14:paraId="604FEF17" w14:textId="087C6B56" w:rsidR="00343BBE" w:rsidRDefault="00FD3FE4" w:rsidP="00343BBE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Some examples of </w:t>
      </w:r>
      <w:r w:rsidR="00D71A77">
        <w:rPr>
          <w:rFonts w:ascii="Arial" w:hAnsi="Arial" w:cs="Arial"/>
          <w:sz w:val="32"/>
          <w:szCs w:val="32"/>
        </w:rPr>
        <w:t>the</w:t>
      </w:r>
      <w:r>
        <w:rPr>
          <w:rFonts w:ascii="Arial" w:hAnsi="Arial" w:cs="Arial"/>
          <w:sz w:val="32"/>
          <w:szCs w:val="32"/>
        </w:rPr>
        <w:t xml:space="preserve"> different cultures are:</w:t>
      </w:r>
      <w:r w:rsidR="00343BBE" w:rsidRPr="00343BBE">
        <w:rPr>
          <w:rFonts w:ascii="Arial" w:hAnsi="Arial" w:cs="Arial"/>
          <w:sz w:val="32"/>
          <w:szCs w:val="32"/>
        </w:rPr>
        <w:t xml:space="preserve"> </w:t>
      </w:r>
    </w:p>
    <w:p w14:paraId="52716550" w14:textId="20B54113" w:rsidR="00343BBE" w:rsidRDefault="00343BBE" w:rsidP="00343BBE">
      <w:pPr>
        <w:rPr>
          <w:rFonts w:ascii="Arial" w:hAnsi="Arial" w:cs="Arial"/>
          <w:sz w:val="32"/>
          <w:szCs w:val="32"/>
        </w:rPr>
      </w:pPr>
    </w:p>
    <w:p w14:paraId="3F7AB0AB" w14:textId="0541B61A" w:rsidR="00343BBE" w:rsidRPr="00343BBE" w:rsidRDefault="00343BBE" w:rsidP="009C6B71">
      <w:pPr>
        <w:pStyle w:val="ListParagraph"/>
        <w:numPr>
          <w:ilvl w:val="0"/>
          <w:numId w:val="25"/>
        </w:numPr>
        <w:ind w:left="3960"/>
        <w:rPr>
          <w:rFonts w:ascii="Arial" w:hAnsi="Arial" w:cs="Arial"/>
          <w:sz w:val="32"/>
          <w:szCs w:val="32"/>
        </w:rPr>
      </w:pPr>
      <w:r w:rsidRPr="00343BBE">
        <w:rPr>
          <w:rFonts w:ascii="Arial" w:hAnsi="Arial" w:cs="Arial"/>
          <w:sz w:val="32"/>
          <w:szCs w:val="32"/>
        </w:rPr>
        <w:t xml:space="preserve">Māori culture </w:t>
      </w:r>
    </w:p>
    <w:p w14:paraId="77962DD7" w14:textId="4DAB5C0E" w:rsidR="00343BBE" w:rsidRDefault="00343BBE" w:rsidP="00343BBE">
      <w:pPr>
        <w:ind w:left="324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17344" behindDoc="0" locked="0" layoutInCell="1" allowOverlap="1" wp14:anchorId="1B771CA1" wp14:editId="7D5E56D7">
            <wp:simplePos x="0" y="0"/>
            <wp:positionH relativeFrom="column">
              <wp:posOffset>-149252</wp:posOffset>
            </wp:positionH>
            <wp:positionV relativeFrom="paragraph">
              <wp:posOffset>94228</wp:posOffset>
            </wp:positionV>
            <wp:extent cx="1638300" cy="1638300"/>
            <wp:effectExtent l="0" t="0" r="0" b="0"/>
            <wp:wrapThrough wrapText="bothSides">
              <wp:wrapPolygon edited="0">
                <wp:start x="4019" y="753"/>
                <wp:lineTo x="1005" y="5023"/>
                <wp:lineTo x="0" y="7786"/>
                <wp:lineTo x="0" y="16577"/>
                <wp:lineTo x="502" y="17330"/>
                <wp:lineTo x="3265" y="17330"/>
                <wp:lineTo x="3265" y="18586"/>
                <wp:lineTo x="8037" y="20595"/>
                <wp:lineTo x="10800" y="21098"/>
                <wp:lineTo x="12056" y="21098"/>
                <wp:lineTo x="17833" y="17833"/>
                <wp:lineTo x="20344" y="17330"/>
                <wp:lineTo x="21098" y="16326"/>
                <wp:lineTo x="21349" y="2512"/>
                <wp:lineTo x="18335" y="1758"/>
                <wp:lineTo x="5526" y="753"/>
                <wp:lineTo x="4019" y="753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eaf conversation sign language interview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69791B" w14:textId="44B0CCBE" w:rsidR="00343BBE" w:rsidRPr="00343BBE" w:rsidRDefault="00343BBE" w:rsidP="009C6B71">
      <w:pPr>
        <w:pStyle w:val="ListParagraph"/>
        <w:numPr>
          <w:ilvl w:val="0"/>
          <w:numId w:val="25"/>
        </w:numPr>
        <w:ind w:left="3960"/>
        <w:rPr>
          <w:rFonts w:ascii="Arial" w:hAnsi="Arial" w:cs="Arial"/>
          <w:sz w:val="32"/>
          <w:szCs w:val="32"/>
        </w:rPr>
      </w:pPr>
      <w:r w:rsidRPr="00343BBE">
        <w:rPr>
          <w:rFonts w:ascii="Arial" w:hAnsi="Arial" w:cs="Arial"/>
          <w:sz w:val="32"/>
          <w:szCs w:val="32"/>
        </w:rPr>
        <w:t>Pacifica culture</w:t>
      </w:r>
    </w:p>
    <w:p w14:paraId="539698A6" w14:textId="094939B3" w:rsidR="00343BBE" w:rsidRPr="00343BBE" w:rsidRDefault="00343BBE" w:rsidP="00343BBE">
      <w:pPr>
        <w:ind w:left="3240"/>
        <w:rPr>
          <w:rFonts w:ascii="Arial" w:hAnsi="Arial" w:cs="Arial"/>
          <w:sz w:val="32"/>
          <w:szCs w:val="32"/>
        </w:rPr>
      </w:pPr>
    </w:p>
    <w:p w14:paraId="60D8683C" w14:textId="4433DB3F" w:rsidR="00343BBE" w:rsidRPr="00343BBE" w:rsidRDefault="00343BBE" w:rsidP="009C6B71">
      <w:pPr>
        <w:pStyle w:val="ListParagraph"/>
        <w:numPr>
          <w:ilvl w:val="0"/>
          <w:numId w:val="25"/>
        </w:numPr>
        <w:ind w:left="3960"/>
        <w:rPr>
          <w:rFonts w:ascii="Arial" w:hAnsi="Arial" w:cs="Arial"/>
          <w:sz w:val="32"/>
          <w:szCs w:val="32"/>
        </w:rPr>
      </w:pPr>
      <w:r w:rsidRPr="00343BBE">
        <w:rPr>
          <w:rFonts w:ascii="Arial" w:hAnsi="Arial" w:cs="Arial"/>
          <w:sz w:val="32"/>
          <w:szCs w:val="32"/>
        </w:rPr>
        <w:t>Deaf culture.</w:t>
      </w:r>
    </w:p>
    <w:p w14:paraId="6923B703" w14:textId="77777777" w:rsidR="00343BBE" w:rsidRPr="00343BBE" w:rsidRDefault="00343BBE" w:rsidP="00343BBE">
      <w:pPr>
        <w:rPr>
          <w:rFonts w:ascii="Arial" w:hAnsi="Arial" w:cs="Arial"/>
          <w:sz w:val="32"/>
          <w:szCs w:val="32"/>
        </w:rPr>
      </w:pPr>
    </w:p>
    <w:p w14:paraId="4A79145C" w14:textId="77777777" w:rsidR="00343BBE" w:rsidRDefault="00343BBE">
      <w:pPr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>
        <w:rPr>
          <w:rFonts w:ascii="Arial" w:hAnsi="Arial" w:cs="Arial"/>
          <w:b/>
          <w:bCs/>
          <w:color w:val="000000" w:themeColor="text1"/>
          <w:sz w:val="32"/>
          <w:szCs w:val="32"/>
        </w:rPr>
        <w:br w:type="page"/>
      </w:r>
    </w:p>
    <w:p w14:paraId="658A63A6" w14:textId="1C5125A2" w:rsidR="00D13297" w:rsidRPr="00434741" w:rsidRDefault="001C368C" w:rsidP="004C5D4E">
      <w:pPr>
        <w:ind w:left="3686"/>
        <w:rPr>
          <w:rFonts w:ascii="Arial" w:hAnsi="Arial" w:cs="Arial"/>
          <w:color w:val="000000" w:themeColor="text1"/>
          <w:sz w:val="32"/>
          <w:szCs w:val="32"/>
        </w:rPr>
      </w:pPr>
      <w:r w:rsidRPr="00D734A7"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89696" behindDoc="1" locked="0" layoutInCell="1" allowOverlap="1" wp14:anchorId="611C6B58" wp14:editId="5DC02B62">
                <wp:simplePos x="0" y="0"/>
                <wp:positionH relativeFrom="margin">
                  <wp:posOffset>2226365</wp:posOffset>
                </wp:positionH>
                <wp:positionV relativeFrom="paragraph">
                  <wp:posOffset>-99391</wp:posOffset>
                </wp:positionV>
                <wp:extent cx="3838575" cy="6139290"/>
                <wp:effectExtent l="0" t="0" r="28575" b="139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38575" cy="61392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3FD3B" id="Rectangle 14" o:spid="_x0000_s1026" style="position:absolute;margin-left:175.3pt;margin-top:-7.85pt;width:302.25pt;height:483.4pt;z-index:-25112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" fillcolor="#deeaf6 [664]" strokecolor="#deeaf6 [664]" strokeweight="1pt">
                <w10:wrap anchorx="margin"/>
              </v:rect>
            </w:pict>
          </mc:Fallback>
        </mc:AlternateContent>
      </w:r>
      <w:r w:rsidR="009E72B6" w:rsidRPr="00434741">
        <w:rPr>
          <w:noProof/>
          <w:color w:val="000000" w:themeColor="text1"/>
          <w:lang w:eastAsia="en-NZ"/>
        </w:rPr>
        <w:drawing>
          <wp:anchor distT="0" distB="0" distL="114300" distR="114300" simplePos="0" relativeHeight="252186624" behindDoc="1" locked="0" layoutInCell="1" allowOverlap="1" wp14:anchorId="21CE89B0" wp14:editId="701D8925">
            <wp:simplePos x="0" y="0"/>
            <wp:positionH relativeFrom="column">
              <wp:posOffset>-146228</wp:posOffset>
            </wp:positionH>
            <wp:positionV relativeFrom="paragraph">
              <wp:posOffset>180974</wp:posOffset>
            </wp:positionV>
            <wp:extent cx="1880414" cy="1381125"/>
            <wp:effectExtent l="0" t="0" r="5715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80860" cy="13814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3297" w:rsidRPr="00434741">
        <w:rPr>
          <w:rFonts w:ascii="Arial" w:hAnsi="Arial" w:cs="Arial"/>
          <w:b/>
          <w:bCs/>
          <w:color w:val="000000" w:themeColor="text1"/>
          <w:sz w:val="32"/>
          <w:szCs w:val="32"/>
        </w:rPr>
        <w:t>Gender</w:t>
      </w:r>
      <w:r w:rsidR="00D13297" w:rsidRPr="00434741">
        <w:rPr>
          <w:rFonts w:ascii="Arial" w:hAnsi="Arial" w:cs="Arial"/>
          <w:color w:val="000000" w:themeColor="text1"/>
          <w:sz w:val="32"/>
          <w:szCs w:val="32"/>
        </w:rPr>
        <w:t xml:space="preserve"> means different things: </w:t>
      </w:r>
    </w:p>
    <w:p w14:paraId="091DCA66" w14:textId="77777777" w:rsidR="00D13297" w:rsidRPr="00434741" w:rsidRDefault="00D13297" w:rsidP="004C5D4E">
      <w:pPr>
        <w:ind w:left="3686"/>
        <w:rPr>
          <w:rFonts w:ascii="Arial" w:hAnsi="Arial" w:cs="Arial"/>
          <w:color w:val="000000" w:themeColor="text1"/>
          <w:sz w:val="32"/>
          <w:szCs w:val="32"/>
        </w:rPr>
      </w:pPr>
    </w:p>
    <w:p w14:paraId="56EA5E88" w14:textId="77777777" w:rsidR="00D13297" w:rsidRPr="00434741" w:rsidRDefault="00D13297" w:rsidP="004C5D4E">
      <w:pPr>
        <w:pStyle w:val="ListParagraph"/>
        <w:numPr>
          <w:ilvl w:val="0"/>
          <w:numId w:val="22"/>
        </w:numPr>
        <w:ind w:left="3686" w:firstLine="0"/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color w:val="000000" w:themeColor="text1"/>
          <w:sz w:val="32"/>
          <w:szCs w:val="32"/>
        </w:rPr>
        <w:t>to different people</w:t>
      </w:r>
    </w:p>
    <w:p w14:paraId="78395913" w14:textId="77777777" w:rsidR="00D13297" w:rsidRPr="00D66A8C" w:rsidRDefault="00D13297" w:rsidP="004C5D4E">
      <w:pPr>
        <w:pStyle w:val="ListParagraph"/>
        <w:ind w:left="3686"/>
        <w:rPr>
          <w:rFonts w:ascii="Arial" w:hAnsi="Arial" w:cs="Arial"/>
          <w:color w:val="000000" w:themeColor="text1"/>
          <w:sz w:val="26"/>
          <w:szCs w:val="32"/>
        </w:rPr>
      </w:pPr>
    </w:p>
    <w:p w14:paraId="3017538A" w14:textId="77777777" w:rsidR="004C5D4E" w:rsidRDefault="00D13297" w:rsidP="004C5D4E">
      <w:pPr>
        <w:pStyle w:val="ListParagraph"/>
        <w:numPr>
          <w:ilvl w:val="0"/>
          <w:numId w:val="22"/>
        </w:numPr>
        <w:ind w:left="3686" w:firstLine="0"/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color w:val="000000" w:themeColor="text1"/>
          <w:sz w:val="32"/>
          <w:szCs w:val="32"/>
        </w:rPr>
        <w:t>in different cultures.</w:t>
      </w:r>
    </w:p>
    <w:p w14:paraId="56830954" w14:textId="1CE9488F" w:rsidR="004C5D4E" w:rsidRDefault="004C5D4E" w:rsidP="004C5D4E">
      <w:pPr>
        <w:pStyle w:val="ListParagraph"/>
        <w:ind w:left="3686"/>
        <w:rPr>
          <w:rFonts w:ascii="Arial" w:hAnsi="Arial" w:cs="Arial"/>
          <w:color w:val="000000" w:themeColor="text1"/>
          <w:sz w:val="32"/>
          <w:szCs w:val="32"/>
        </w:rPr>
      </w:pPr>
      <w:r w:rsidRPr="00D66A8C">
        <w:rPr>
          <w:noProof/>
          <w:sz w:val="16"/>
          <w:lang w:eastAsia="en-NZ"/>
        </w:rPr>
        <w:drawing>
          <wp:anchor distT="0" distB="0" distL="114300" distR="114300" simplePos="0" relativeHeight="252182528" behindDoc="1" locked="0" layoutInCell="1" allowOverlap="1" wp14:anchorId="04E4AFDC" wp14:editId="2C647027">
            <wp:simplePos x="0" y="0"/>
            <wp:positionH relativeFrom="page">
              <wp:posOffset>485775</wp:posOffset>
            </wp:positionH>
            <wp:positionV relativeFrom="paragraph">
              <wp:posOffset>344805</wp:posOffset>
            </wp:positionV>
            <wp:extent cx="1238250" cy="1617345"/>
            <wp:effectExtent l="0" t="0" r="0" b="190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23439"/>
                    <a:stretch/>
                  </pic:blipFill>
                  <pic:spPr bwMode="auto">
                    <a:xfrm>
                      <a:off x="0" y="0"/>
                      <a:ext cx="1238250" cy="1617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2CF929" w14:textId="6E2858F3" w:rsidR="004C5D4E" w:rsidRPr="004C5D4E" w:rsidRDefault="004C5D4E" w:rsidP="004C5D4E">
      <w:pPr>
        <w:pStyle w:val="ListParagraph"/>
        <w:ind w:left="3686"/>
        <w:rPr>
          <w:rFonts w:ascii="Arial" w:hAnsi="Arial" w:cs="Arial"/>
          <w:color w:val="000000" w:themeColor="text1"/>
          <w:sz w:val="32"/>
          <w:szCs w:val="32"/>
        </w:rPr>
      </w:pPr>
    </w:p>
    <w:p w14:paraId="2877C2CE" w14:textId="55913080" w:rsidR="00D13297" w:rsidRPr="004C5D4E" w:rsidRDefault="00D13297" w:rsidP="004C5D4E">
      <w:pPr>
        <w:ind w:left="3686"/>
        <w:rPr>
          <w:rFonts w:ascii="Arial" w:hAnsi="Arial" w:cs="Arial"/>
          <w:color w:val="000000" w:themeColor="text1"/>
          <w:sz w:val="32"/>
          <w:szCs w:val="32"/>
        </w:rPr>
      </w:pPr>
      <w:r w:rsidRPr="004C5D4E">
        <w:rPr>
          <w:rFonts w:ascii="Arial" w:hAnsi="Arial" w:cs="Arial"/>
          <w:color w:val="000000" w:themeColor="text1"/>
          <w:sz w:val="32"/>
          <w:szCs w:val="32"/>
        </w:rPr>
        <w:t xml:space="preserve">The </w:t>
      </w:r>
      <w:r w:rsidRPr="004C5D4E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genders </w:t>
      </w:r>
      <w:r w:rsidRPr="004C5D4E">
        <w:rPr>
          <w:rFonts w:ascii="Arial" w:hAnsi="Arial" w:cs="Arial"/>
          <w:color w:val="000000" w:themeColor="text1"/>
          <w:sz w:val="32"/>
          <w:szCs w:val="32"/>
        </w:rPr>
        <w:t>we hear about most are:</w:t>
      </w:r>
    </w:p>
    <w:p w14:paraId="389F3E33" w14:textId="77777777" w:rsidR="009E72B6" w:rsidRDefault="009E72B6" w:rsidP="004C5D4E">
      <w:pPr>
        <w:ind w:left="3686"/>
        <w:rPr>
          <w:noProof/>
          <w:color w:val="000000" w:themeColor="text1"/>
          <w:sz w:val="16"/>
          <w:lang w:eastAsia="en-NZ"/>
        </w:rPr>
      </w:pPr>
    </w:p>
    <w:p w14:paraId="60F6BDEE" w14:textId="50220005" w:rsidR="00D13297" w:rsidRPr="008318D5" w:rsidRDefault="00D13297" w:rsidP="004C5D4E">
      <w:pPr>
        <w:pStyle w:val="ListParagraph"/>
        <w:numPr>
          <w:ilvl w:val="0"/>
          <w:numId w:val="27"/>
        </w:numPr>
        <w:ind w:left="3686" w:firstLine="0"/>
        <w:rPr>
          <w:rFonts w:ascii="Arial" w:hAnsi="Arial" w:cs="Arial"/>
          <w:color w:val="000000" w:themeColor="text1"/>
          <w:sz w:val="32"/>
          <w:szCs w:val="32"/>
        </w:rPr>
      </w:pPr>
      <w:r w:rsidRPr="00D66A8C">
        <w:rPr>
          <w:noProof/>
          <w:sz w:val="16"/>
          <w:lang w:eastAsia="en-NZ"/>
        </w:rPr>
        <w:drawing>
          <wp:anchor distT="0" distB="0" distL="114300" distR="114300" simplePos="0" relativeHeight="252185600" behindDoc="1" locked="0" layoutInCell="1" allowOverlap="1" wp14:anchorId="027EE215" wp14:editId="1CCD652B">
            <wp:simplePos x="0" y="0"/>
            <wp:positionH relativeFrom="margin">
              <wp:posOffset>809625</wp:posOffset>
            </wp:positionH>
            <wp:positionV relativeFrom="paragraph">
              <wp:posOffset>36195</wp:posOffset>
            </wp:positionV>
            <wp:extent cx="1230630" cy="1459230"/>
            <wp:effectExtent l="0" t="0" r="7620" b="762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15666"/>
                    <a:stretch/>
                  </pic:blipFill>
                  <pic:spPr bwMode="auto">
                    <a:xfrm>
                      <a:off x="0" y="0"/>
                      <a:ext cx="1230630" cy="1459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18D5">
        <w:rPr>
          <w:rFonts w:ascii="Arial" w:hAnsi="Arial" w:cs="Arial"/>
          <w:color w:val="000000" w:themeColor="text1"/>
          <w:sz w:val="32"/>
          <w:szCs w:val="32"/>
        </w:rPr>
        <w:t>boy or man</w:t>
      </w:r>
    </w:p>
    <w:p w14:paraId="74E13ADC" w14:textId="02AF393B" w:rsidR="00D13297" w:rsidRPr="00434741" w:rsidRDefault="00D13297" w:rsidP="004C5D4E">
      <w:pPr>
        <w:pStyle w:val="ListParagraph"/>
        <w:ind w:left="3686"/>
        <w:rPr>
          <w:rFonts w:ascii="Arial" w:hAnsi="Arial" w:cs="Arial"/>
          <w:color w:val="000000" w:themeColor="text1"/>
          <w:sz w:val="32"/>
          <w:szCs w:val="32"/>
        </w:rPr>
      </w:pPr>
    </w:p>
    <w:p w14:paraId="7F9BFD3C" w14:textId="77777777" w:rsidR="00D13297" w:rsidRPr="00434741" w:rsidRDefault="00D13297" w:rsidP="004C5D4E">
      <w:pPr>
        <w:pStyle w:val="ListParagraph"/>
        <w:numPr>
          <w:ilvl w:val="0"/>
          <w:numId w:val="21"/>
        </w:numPr>
        <w:ind w:left="3686" w:firstLine="0"/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color w:val="000000" w:themeColor="text1"/>
          <w:sz w:val="32"/>
          <w:szCs w:val="32"/>
        </w:rPr>
        <w:t>girl or woman.</w:t>
      </w:r>
    </w:p>
    <w:p w14:paraId="0E2632A4" w14:textId="77777777" w:rsidR="00D13297" w:rsidRDefault="00D13297" w:rsidP="004C5D4E">
      <w:pPr>
        <w:ind w:left="3686"/>
        <w:rPr>
          <w:rFonts w:ascii="Arial" w:hAnsi="Arial" w:cs="Arial"/>
          <w:color w:val="000000" w:themeColor="text1"/>
          <w:sz w:val="32"/>
          <w:szCs w:val="32"/>
        </w:rPr>
      </w:pPr>
    </w:p>
    <w:p w14:paraId="6A717CBE" w14:textId="2AA3D205" w:rsidR="00D13297" w:rsidRDefault="00D13297" w:rsidP="004C5D4E">
      <w:pPr>
        <w:ind w:left="3686"/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noProof/>
          <w:color w:val="000000" w:themeColor="text1"/>
          <w:lang w:eastAsia="en-NZ"/>
        </w:rPr>
        <w:drawing>
          <wp:anchor distT="0" distB="0" distL="114300" distR="114300" simplePos="0" relativeHeight="252187648" behindDoc="1" locked="0" layoutInCell="1" allowOverlap="1" wp14:anchorId="337A0A8F" wp14:editId="0EAEF319">
            <wp:simplePos x="0" y="0"/>
            <wp:positionH relativeFrom="margin">
              <wp:posOffset>-121920</wp:posOffset>
            </wp:positionH>
            <wp:positionV relativeFrom="paragraph">
              <wp:posOffset>260350</wp:posOffset>
            </wp:positionV>
            <wp:extent cx="1863090" cy="1378585"/>
            <wp:effectExtent l="0" t="0" r="3810" b="0"/>
            <wp:wrapNone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3090" cy="137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4ED59E" w14:textId="08324E2C" w:rsidR="00D13297" w:rsidRPr="00434741" w:rsidRDefault="00D13297" w:rsidP="004C5D4E">
      <w:pPr>
        <w:ind w:left="3686"/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color w:val="000000" w:themeColor="text1"/>
          <w:sz w:val="32"/>
          <w:szCs w:val="32"/>
        </w:rPr>
        <w:t xml:space="preserve">Some people are not a </w:t>
      </w:r>
      <w:r w:rsidR="008318D5">
        <w:rPr>
          <w:rFonts w:ascii="Arial" w:hAnsi="Arial" w:cs="Arial"/>
          <w:color w:val="000000" w:themeColor="text1"/>
          <w:sz w:val="32"/>
          <w:szCs w:val="32"/>
        </w:rPr>
        <w:t>man or a woman</w:t>
      </w:r>
      <w:r w:rsidRPr="00434741">
        <w:rPr>
          <w:rFonts w:ascii="Arial" w:hAnsi="Arial" w:cs="Arial"/>
          <w:color w:val="000000" w:themeColor="text1"/>
          <w:sz w:val="32"/>
          <w:szCs w:val="32"/>
        </w:rPr>
        <w:t>.</w:t>
      </w:r>
    </w:p>
    <w:p w14:paraId="5165DAC0" w14:textId="77777777" w:rsidR="00D13297" w:rsidRPr="00F17EFA" w:rsidRDefault="00D13297" w:rsidP="004C5D4E">
      <w:pPr>
        <w:ind w:left="3686"/>
        <w:rPr>
          <w:rFonts w:ascii="Arial" w:hAnsi="Arial" w:cs="Arial"/>
          <w:color w:val="000000" w:themeColor="text1"/>
          <w:sz w:val="24"/>
          <w:szCs w:val="32"/>
        </w:rPr>
      </w:pPr>
    </w:p>
    <w:p w14:paraId="4B85D51C" w14:textId="0C00A72E" w:rsidR="00D13297" w:rsidRPr="00F17EFA" w:rsidRDefault="00D13297" w:rsidP="004C5D4E">
      <w:pPr>
        <w:ind w:left="3686"/>
        <w:rPr>
          <w:rFonts w:ascii="Arial" w:hAnsi="Arial" w:cs="Arial"/>
          <w:color w:val="000000" w:themeColor="text1"/>
          <w:sz w:val="24"/>
          <w:szCs w:val="32"/>
        </w:rPr>
      </w:pPr>
    </w:p>
    <w:p w14:paraId="684D7972" w14:textId="3B3CAC5F" w:rsidR="00D13297" w:rsidRPr="00434741" w:rsidRDefault="00D13297" w:rsidP="004C5D4E">
      <w:pPr>
        <w:ind w:left="3686"/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hAnsi="Arial" w:cs="Arial"/>
          <w:color w:val="000000" w:themeColor="text1"/>
          <w:sz w:val="32"/>
          <w:szCs w:val="32"/>
        </w:rPr>
        <w:t xml:space="preserve">They may call themselves </w:t>
      </w:r>
      <w:r w:rsidRPr="00434741">
        <w:rPr>
          <w:rFonts w:ascii="Arial" w:hAnsi="Arial" w:cs="Arial"/>
          <w:b/>
          <w:bCs/>
          <w:color w:val="000000" w:themeColor="text1"/>
          <w:sz w:val="32"/>
          <w:szCs w:val="32"/>
        </w:rPr>
        <w:t>non-binary</w:t>
      </w:r>
      <w:r w:rsidRPr="00434741">
        <w:rPr>
          <w:rFonts w:ascii="Arial" w:hAnsi="Arial" w:cs="Arial"/>
          <w:color w:val="000000" w:themeColor="text1"/>
          <w:sz w:val="32"/>
          <w:szCs w:val="32"/>
        </w:rPr>
        <w:t>.</w:t>
      </w:r>
    </w:p>
    <w:p w14:paraId="7F39084A" w14:textId="77777777" w:rsidR="00D13297" w:rsidRPr="00434741" w:rsidRDefault="00D13297" w:rsidP="00D13297">
      <w:pPr>
        <w:rPr>
          <w:rFonts w:ascii="Arial" w:hAnsi="Arial" w:cs="Arial"/>
          <w:color w:val="000000" w:themeColor="text1"/>
          <w:sz w:val="32"/>
          <w:szCs w:val="32"/>
        </w:rPr>
      </w:pPr>
    </w:p>
    <w:p w14:paraId="4A000514" w14:textId="77777777" w:rsidR="00D13297" w:rsidRDefault="00D13297" w:rsidP="00D13297">
      <w:pPr>
        <w:rPr>
          <w:rFonts w:ascii="Arial" w:hAnsi="Arial" w:cs="Arial"/>
          <w:color w:val="000000" w:themeColor="text1"/>
          <w:sz w:val="32"/>
          <w:szCs w:val="32"/>
        </w:rPr>
      </w:pPr>
    </w:p>
    <w:p w14:paraId="7DCFB664" w14:textId="55638F9C" w:rsidR="00D13297" w:rsidRDefault="00D13297" w:rsidP="00D13297">
      <w:pPr>
        <w:rPr>
          <w:rFonts w:ascii="Arial" w:hAnsi="Arial" w:cs="Arial"/>
          <w:color w:val="000000" w:themeColor="text1"/>
          <w:sz w:val="32"/>
          <w:szCs w:val="32"/>
        </w:rPr>
      </w:pPr>
    </w:p>
    <w:p w14:paraId="24950A46" w14:textId="3CCCFCB5" w:rsidR="00D13297" w:rsidRPr="00434741" w:rsidRDefault="00D13297" w:rsidP="00D13297">
      <w:pPr>
        <w:rPr>
          <w:rFonts w:ascii="Arial" w:hAnsi="Arial" w:cs="Arial"/>
          <w:color w:val="000000" w:themeColor="text1"/>
          <w:sz w:val="32"/>
          <w:szCs w:val="32"/>
        </w:rPr>
      </w:pPr>
    </w:p>
    <w:p w14:paraId="0DBF118E" w14:textId="77777777" w:rsidR="00D13297" w:rsidRDefault="00D13297">
      <w:pPr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>
        <w:rPr>
          <w:rFonts w:ascii="Arial" w:hAnsi="Arial" w:cs="Arial"/>
          <w:b/>
          <w:bCs/>
          <w:color w:val="000000" w:themeColor="text1"/>
          <w:sz w:val="32"/>
          <w:szCs w:val="32"/>
        </w:rPr>
        <w:br w:type="page"/>
      </w:r>
    </w:p>
    <w:p w14:paraId="53D3C6CA" w14:textId="0CD5337D" w:rsidR="00EE6164" w:rsidRPr="00434741" w:rsidRDefault="004C5D4E" w:rsidP="00EE6164">
      <w:pPr>
        <w:rPr>
          <w:rFonts w:ascii="Arial" w:hAnsi="Arial" w:cs="Arial"/>
          <w:color w:val="000000" w:themeColor="text1"/>
          <w:sz w:val="32"/>
          <w:szCs w:val="32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194816" behindDoc="0" locked="0" layoutInCell="1" allowOverlap="1" wp14:anchorId="0F15FA82" wp14:editId="220FFB2E">
            <wp:simplePos x="0" y="0"/>
            <wp:positionH relativeFrom="column">
              <wp:posOffset>-62230</wp:posOffset>
            </wp:positionH>
            <wp:positionV relativeFrom="paragraph">
              <wp:posOffset>118745</wp:posOffset>
            </wp:positionV>
            <wp:extent cx="1558290" cy="1558290"/>
            <wp:effectExtent l="0" t="0" r="0" b="3810"/>
            <wp:wrapThrough wrapText="bothSides">
              <wp:wrapPolygon edited="0">
                <wp:start x="6073" y="0"/>
                <wp:lineTo x="5281" y="1056"/>
                <wp:lineTo x="3697" y="5809"/>
                <wp:lineTo x="3697" y="17164"/>
                <wp:lineTo x="4225" y="21389"/>
                <wp:lineTo x="16900" y="21389"/>
                <wp:lineTo x="17956" y="12939"/>
                <wp:lineTo x="18220" y="8450"/>
                <wp:lineTo x="16636" y="528"/>
                <wp:lineTo x="15051" y="0"/>
                <wp:lineTo x="6073" y="0"/>
              </wp:wrapPolygon>
            </wp:wrapThrough>
            <wp:docPr id="23" name="Picture 23" descr="Felix sebastia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elix sebastian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290" cy="155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368C" w:rsidRPr="00D734A7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196864" behindDoc="1" locked="0" layoutInCell="1" allowOverlap="1" wp14:anchorId="6075C609" wp14:editId="6A250BC3">
                <wp:simplePos x="0" y="0"/>
                <wp:positionH relativeFrom="margin">
                  <wp:posOffset>2095501</wp:posOffset>
                </wp:positionH>
                <wp:positionV relativeFrom="paragraph">
                  <wp:posOffset>-133350</wp:posOffset>
                </wp:positionV>
                <wp:extent cx="3962400" cy="6258560"/>
                <wp:effectExtent l="0" t="0" r="19050" b="279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0" cy="62585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585974" id="Rectangle 31" o:spid="_x0000_s1026" style="position:absolute;margin-left:165pt;margin-top:-10.5pt;width:312pt;height:492.8pt;z-index:-25111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" fillcolor="#deeaf6 [664]" strokecolor="#deeaf6 [664]" strokeweight="1pt">
                <w10:wrap anchorx="margin"/>
              </v:rect>
            </w:pict>
          </mc:Fallback>
        </mc:AlternateContent>
      </w:r>
      <w:r w:rsidR="00EE6164" w:rsidRPr="00434741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LGBTTIQ+ </w:t>
      </w:r>
      <w:r w:rsidR="00EE6164" w:rsidRPr="00434741">
        <w:rPr>
          <w:rFonts w:ascii="Arial" w:hAnsi="Arial" w:cs="Arial"/>
          <w:color w:val="000000" w:themeColor="text1"/>
          <w:sz w:val="32"/>
          <w:szCs w:val="32"/>
        </w:rPr>
        <w:t>stands for people who are:</w:t>
      </w:r>
    </w:p>
    <w:p w14:paraId="7E7E2173" w14:textId="77777777" w:rsidR="00EE6164" w:rsidRPr="00434741" w:rsidRDefault="00EE6164" w:rsidP="00EE6164">
      <w:pPr>
        <w:ind w:left="3960"/>
        <w:rPr>
          <w:rFonts w:ascii="Arial" w:hAnsi="Arial" w:cs="Arial"/>
          <w:color w:val="000000" w:themeColor="text1"/>
          <w:sz w:val="32"/>
          <w:szCs w:val="32"/>
        </w:rPr>
      </w:pPr>
    </w:p>
    <w:p w14:paraId="47D63276" w14:textId="77777777" w:rsidR="00EE6164" w:rsidRPr="00434741" w:rsidRDefault="00EE6164" w:rsidP="009C6B71">
      <w:pPr>
        <w:pStyle w:val="ListParagraph"/>
        <w:numPr>
          <w:ilvl w:val="0"/>
          <w:numId w:val="23"/>
        </w:numPr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color w:val="000000" w:themeColor="text1"/>
          <w:sz w:val="32"/>
          <w:szCs w:val="32"/>
        </w:rPr>
        <w:t>Lesbian</w:t>
      </w:r>
    </w:p>
    <w:p w14:paraId="7F5AB21A" w14:textId="77777777" w:rsidR="00EE6164" w:rsidRPr="00434741" w:rsidRDefault="00EE6164" w:rsidP="00EE6164">
      <w:pPr>
        <w:pStyle w:val="ListParagraph"/>
        <w:ind w:left="3960"/>
        <w:rPr>
          <w:rFonts w:ascii="Arial" w:hAnsi="Arial" w:cs="Arial"/>
          <w:color w:val="000000" w:themeColor="text1"/>
          <w:sz w:val="32"/>
          <w:szCs w:val="32"/>
        </w:rPr>
      </w:pPr>
    </w:p>
    <w:p w14:paraId="556F9C76" w14:textId="77777777" w:rsidR="00EE6164" w:rsidRPr="00434741" w:rsidRDefault="00EE6164" w:rsidP="009C6B71">
      <w:pPr>
        <w:pStyle w:val="ListParagraph"/>
        <w:numPr>
          <w:ilvl w:val="0"/>
          <w:numId w:val="23"/>
        </w:numPr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color w:val="000000" w:themeColor="text1"/>
          <w:sz w:val="32"/>
          <w:szCs w:val="32"/>
        </w:rPr>
        <w:t xml:space="preserve">Gay </w:t>
      </w:r>
    </w:p>
    <w:p w14:paraId="35D22F03" w14:textId="1EACF841" w:rsidR="00EE6164" w:rsidRPr="00434741" w:rsidRDefault="00EE6164" w:rsidP="00EE6164">
      <w:pPr>
        <w:pStyle w:val="ListParagraph"/>
        <w:ind w:left="3960"/>
        <w:rPr>
          <w:rFonts w:ascii="Arial" w:hAnsi="Arial" w:cs="Arial"/>
          <w:color w:val="000000" w:themeColor="text1"/>
          <w:sz w:val="32"/>
          <w:szCs w:val="32"/>
        </w:rPr>
      </w:pPr>
    </w:p>
    <w:p w14:paraId="5B625F41" w14:textId="6CBCAACE" w:rsidR="00EE6164" w:rsidRPr="00434741" w:rsidRDefault="009E72B6" w:rsidP="009C6B71">
      <w:pPr>
        <w:pStyle w:val="ListParagraph"/>
        <w:numPr>
          <w:ilvl w:val="0"/>
          <w:numId w:val="23"/>
        </w:numPr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b/>
          <w:bCs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2191744" behindDoc="0" locked="0" layoutInCell="1" allowOverlap="1" wp14:anchorId="5820414A" wp14:editId="55D3308F">
            <wp:simplePos x="0" y="0"/>
            <wp:positionH relativeFrom="column">
              <wp:posOffset>-158115</wp:posOffset>
            </wp:positionH>
            <wp:positionV relativeFrom="paragraph">
              <wp:posOffset>59055</wp:posOffset>
            </wp:positionV>
            <wp:extent cx="1978660" cy="1276985"/>
            <wp:effectExtent l="0" t="0" r="254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660" cy="1276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6164" w:rsidRPr="00434741">
        <w:rPr>
          <w:rFonts w:ascii="Arial" w:hAnsi="Arial" w:cs="Arial"/>
          <w:color w:val="000000" w:themeColor="text1"/>
          <w:sz w:val="32"/>
          <w:szCs w:val="32"/>
        </w:rPr>
        <w:t>Bisexual</w:t>
      </w:r>
    </w:p>
    <w:p w14:paraId="67ED204B" w14:textId="77777777" w:rsidR="00EE6164" w:rsidRPr="00434741" w:rsidRDefault="00EE6164" w:rsidP="00EE6164">
      <w:pPr>
        <w:pStyle w:val="ListParagraph"/>
        <w:ind w:left="3960"/>
        <w:rPr>
          <w:rFonts w:ascii="Arial" w:hAnsi="Arial" w:cs="Arial"/>
          <w:color w:val="000000" w:themeColor="text1"/>
          <w:sz w:val="32"/>
          <w:szCs w:val="32"/>
        </w:rPr>
      </w:pPr>
    </w:p>
    <w:p w14:paraId="0EFCDBBA" w14:textId="77777777" w:rsidR="00EE6164" w:rsidRPr="00434741" w:rsidRDefault="00EE6164" w:rsidP="009C6B71">
      <w:pPr>
        <w:pStyle w:val="ListParagraph"/>
        <w:numPr>
          <w:ilvl w:val="0"/>
          <w:numId w:val="23"/>
        </w:numPr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color w:val="000000" w:themeColor="text1"/>
          <w:sz w:val="32"/>
          <w:szCs w:val="32"/>
        </w:rPr>
        <w:t xml:space="preserve">Transgender </w:t>
      </w:r>
    </w:p>
    <w:p w14:paraId="1586396D" w14:textId="77777777" w:rsidR="00EE6164" w:rsidRPr="00434741" w:rsidRDefault="00EE6164" w:rsidP="00EE6164">
      <w:pPr>
        <w:pStyle w:val="ListParagraph"/>
        <w:ind w:left="3960"/>
        <w:rPr>
          <w:rFonts w:ascii="Arial" w:hAnsi="Arial" w:cs="Arial"/>
          <w:color w:val="000000" w:themeColor="text1"/>
          <w:sz w:val="32"/>
          <w:szCs w:val="32"/>
        </w:rPr>
      </w:pPr>
    </w:p>
    <w:p w14:paraId="5955CFAE" w14:textId="77777777" w:rsidR="00EE6164" w:rsidRPr="00434741" w:rsidRDefault="00EE6164" w:rsidP="009C6B71">
      <w:pPr>
        <w:pStyle w:val="ListParagraph"/>
        <w:numPr>
          <w:ilvl w:val="0"/>
          <w:numId w:val="23"/>
        </w:numPr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2192768" behindDoc="1" locked="0" layoutInCell="1" allowOverlap="1" wp14:anchorId="0277109D" wp14:editId="21FABBE9">
            <wp:simplePos x="0" y="0"/>
            <wp:positionH relativeFrom="column">
              <wp:posOffset>-63500</wp:posOffset>
            </wp:positionH>
            <wp:positionV relativeFrom="paragraph">
              <wp:posOffset>328295</wp:posOffset>
            </wp:positionV>
            <wp:extent cx="1823085" cy="1718945"/>
            <wp:effectExtent l="0" t="0" r="5715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085" cy="1718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4741">
        <w:rPr>
          <w:rFonts w:ascii="Arial" w:hAnsi="Arial" w:cs="Arial"/>
          <w:color w:val="000000" w:themeColor="text1"/>
          <w:sz w:val="32"/>
          <w:szCs w:val="32"/>
        </w:rPr>
        <w:t>Takatāpui</w:t>
      </w:r>
    </w:p>
    <w:p w14:paraId="4C0D322F" w14:textId="77777777" w:rsidR="00EE6164" w:rsidRPr="00434741" w:rsidRDefault="00EE6164" w:rsidP="00EE6164">
      <w:pPr>
        <w:pStyle w:val="ListParagraph"/>
        <w:ind w:left="3960"/>
        <w:rPr>
          <w:rFonts w:ascii="Arial" w:hAnsi="Arial" w:cs="Arial"/>
          <w:color w:val="000000" w:themeColor="text1"/>
          <w:sz w:val="32"/>
          <w:szCs w:val="32"/>
        </w:rPr>
      </w:pPr>
    </w:p>
    <w:p w14:paraId="314B0519" w14:textId="77777777" w:rsidR="00EE6164" w:rsidRPr="00434741" w:rsidRDefault="00EE6164" w:rsidP="009C6B71">
      <w:pPr>
        <w:pStyle w:val="ListParagraph"/>
        <w:numPr>
          <w:ilvl w:val="0"/>
          <w:numId w:val="23"/>
        </w:numPr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color w:val="000000" w:themeColor="text1"/>
          <w:sz w:val="32"/>
          <w:szCs w:val="32"/>
        </w:rPr>
        <w:t>Intersex</w:t>
      </w:r>
    </w:p>
    <w:p w14:paraId="260F69A0" w14:textId="77777777" w:rsidR="00EE6164" w:rsidRPr="00434741" w:rsidRDefault="00EE6164" w:rsidP="00EE6164">
      <w:pPr>
        <w:pStyle w:val="ListParagraph"/>
        <w:ind w:left="3960"/>
        <w:rPr>
          <w:rFonts w:ascii="Arial" w:hAnsi="Arial" w:cs="Arial"/>
          <w:color w:val="000000" w:themeColor="text1"/>
          <w:sz w:val="32"/>
          <w:szCs w:val="32"/>
        </w:rPr>
      </w:pPr>
    </w:p>
    <w:p w14:paraId="3853D4ED" w14:textId="77777777" w:rsidR="00EE6164" w:rsidRPr="00434741" w:rsidRDefault="00EE6164" w:rsidP="009C6B71">
      <w:pPr>
        <w:pStyle w:val="ListParagraph"/>
        <w:numPr>
          <w:ilvl w:val="0"/>
          <w:numId w:val="23"/>
        </w:numPr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color w:val="000000" w:themeColor="text1"/>
          <w:sz w:val="32"/>
          <w:szCs w:val="32"/>
        </w:rPr>
        <w:t>Queer</w:t>
      </w:r>
    </w:p>
    <w:p w14:paraId="031C4B9D" w14:textId="77777777" w:rsidR="00EE6164" w:rsidRPr="00434741" w:rsidRDefault="00EE6164" w:rsidP="00EE6164">
      <w:pPr>
        <w:pStyle w:val="ListParagraph"/>
        <w:ind w:left="3960"/>
        <w:rPr>
          <w:rFonts w:ascii="Arial" w:hAnsi="Arial" w:cs="Arial"/>
          <w:color w:val="000000" w:themeColor="text1"/>
          <w:sz w:val="32"/>
          <w:szCs w:val="32"/>
        </w:rPr>
      </w:pPr>
    </w:p>
    <w:p w14:paraId="6F8D6C65" w14:textId="3CE54A5F" w:rsidR="00EE6164" w:rsidRPr="00434741" w:rsidRDefault="00EE6164" w:rsidP="009C6B71">
      <w:pPr>
        <w:pStyle w:val="ListParagraph"/>
        <w:numPr>
          <w:ilvl w:val="0"/>
          <w:numId w:val="23"/>
        </w:numPr>
        <w:rPr>
          <w:rFonts w:ascii="Arial" w:hAnsi="Arial" w:cs="Arial"/>
          <w:color w:val="000000" w:themeColor="text1"/>
          <w:sz w:val="32"/>
          <w:szCs w:val="32"/>
        </w:rPr>
      </w:pPr>
      <w:r w:rsidRPr="00434741">
        <w:rPr>
          <w:rFonts w:ascii="Arial" w:hAnsi="Arial" w:cs="Arial"/>
          <w:color w:val="000000" w:themeColor="text1"/>
          <w:sz w:val="32"/>
          <w:szCs w:val="32"/>
        </w:rPr>
        <w:t>and others.</w:t>
      </w:r>
    </w:p>
    <w:p w14:paraId="1F845EE6" w14:textId="77777777" w:rsidR="00EE6164" w:rsidRPr="00434741" w:rsidRDefault="00EE6164" w:rsidP="00EE6164">
      <w:pPr>
        <w:rPr>
          <w:rFonts w:ascii="Arial" w:hAnsi="Arial" w:cs="Arial"/>
          <w:color w:val="000000" w:themeColor="text1"/>
          <w:sz w:val="32"/>
          <w:szCs w:val="32"/>
        </w:rPr>
      </w:pPr>
    </w:p>
    <w:p w14:paraId="2E329AB6" w14:textId="740706B6" w:rsidR="00A64A07" w:rsidRDefault="00A64A07" w:rsidP="00D13297">
      <w:pPr>
        <w:ind w:left="3686"/>
        <w:rPr>
          <w:rFonts w:cs="Arial"/>
          <w:color w:val="000000" w:themeColor="text1"/>
          <w:sz w:val="32"/>
          <w:szCs w:val="32"/>
          <w:lang w:val="en-US"/>
        </w:rPr>
      </w:pPr>
    </w:p>
    <w:p w14:paraId="276C7CA8" w14:textId="6EBD815F" w:rsidR="00D13297" w:rsidRDefault="00D13297" w:rsidP="00D13297">
      <w:pPr>
        <w:ind w:left="3686"/>
        <w:rPr>
          <w:rFonts w:ascii="Arial" w:hAnsi="Arial" w:cs="Arial"/>
          <w:sz w:val="32"/>
          <w:szCs w:val="32"/>
        </w:rPr>
      </w:pPr>
    </w:p>
    <w:p w14:paraId="2C3FCAD3" w14:textId="11FF9904" w:rsidR="00D13297" w:rsidRDefault="00D13297" w:rsidP="00D13297">
      <w:pPr>
        <w:ind w:left="3686"/>
        <w:rPr>
          <w:rFonts w:ascii="Arial" w:hAnsi="Arial" w:cs="Arial"/>
          <w:sz w:val="32"/>
          <w:szCs w:val="32"/>
        </w:rPr>
      </w:pPr>
    </w:p>
    <w:p w14:paraId="2654C477" w14:textId="77777777" w:rsidR="00D13297" w:rsidRDefault="00D13297" w:rsidP="00D13297">
      <w:pPr>
        <w:ind w:left="3686"/>
        <w:rPr>
          <w:rFonts w:ascii="Arial" w:hAnsi="Arial" w:cs="Arial"/>
          <w:sz w:val="32"/>
          <w:szCs w:val="32"/>
        </w:rPr>
      </w:pPr>
    </w:p>
    <w:p w14:paraId="39E7EEC4" w14:textId="77777777" w:rsidR="00D13297" w:rsidRDefault="00D13297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4A07A9BF" w14:textId="242F43BD" w:rsidR="007164DB" w:rsidRPr="00561DD1" w:rsidRDefault="009E72B6" w:rsidP="007164DB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161024" behindDoc="1" locked="0" layoutInCell="1" allowOverlap="1" wp14:anchorId="755654D3" wp14:editId="53C9ABD9">
            <wp:simplePos x="0" y="0"/>
            <wp:positionH relativeFrom="column">
              <wp:posOffset>-101145</wp:posOffset>
            </wp:positionH>
            <wp:positionV relativeFrom="paragraph">
              <wp:posOffset>-111125</wp:posOffset>
            </wp:positionV>
            <wp:extent cx="1876425" cy="132302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igrants_culture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323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64DB" w:rsidRPr="00561DD1">
        <w:rPr>
          <w:rFonts w:ascii="Arial" w:hAnsi="Arial" w:cs="Arial"/>
          <w:sz w:val="32"/>
          <w:szCs w:val="32"/>
        </w:rPr>
        <w:t>Aotearoa New Zealand is home to people from over 2</w:t>
      </w:r>
      <w:r w:rsidR="004C5D4E">
        <w:rPr>
          <w:rFonts w:ascii="Arial" w:hAnsi="Arial" w:cs="Arial"/>
          <w:sz w:val="32"/>
          <w:szCs w:val="32"/>
        </w:rPr>
        <w:t xml:space="preserve"> hundred and </w:t>
      </w:r>
      <w:r w:rsidR="007164DB" w:rsidRPr="00561DD1">
        <w:rPr>
          <w:rFonts w:ascii="Arial" w:hAnsi="Arial" w:cs="Arial"/>
          <w:sz w:val="32"/>
          <w:szCs w:val="32"/>
        </w:rPr>
        <w:t>13 different ethnic groups who:</w:t>
      </w:r>
    </w:p>
    <w:p w14:paraId="02C7E782" w14:textId="77777777" w:rsidR="007164DB" w:rsidRPr="00561DD1" w:rsidRDefault="007164DB" w:rsidP="007164DB">
      <w:pPr>
        <w:rPr>
          <w:rFonts w:ascii="Arial" w:hAnsi="Arial" w:cs="Arial"/>
          <w:sz w:val="32"/>
          <w:szCs w:val="32"/>
        </w:rPr>
      </w:pPr>
    </w:p>
    <w:p w14:paraId="32F2DD27" w14:textId="44466CA5" w:rsidR="007164DB" w:rsidRPr="00561DD1" w:rsidRDefault="009E72B6" w:rsidP="009C6B71">
      <w:pPr>
        <w:pStyle w:val="ListParagraph"/>
        <w:numPr>
          <w:ilvl w:val="0"/>
          <w:numId w:val="19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98912" behindDoc="0" locked="0" layoutInCell="1" allowOverlap="1" wp14:anchorId="3EF78ECB" wp14:editId="3E6F7C5C">
            <wp:simplePos x="0" y="0"/>
            <wp:positionH relativeFrom="column">
              <wp:posOffset>-106680</wp:posOffset>
            </wp:positionH>
            <wp:positionV relativeFrom="paragraph">
              <wp:posOffset>434340</wp:posOffset>
            </wp:positionV>
            <wp:extent cx="1962150" cy="1119505"/>
            <wp:effectExtent l="0" t="0" r="0" b="4445"/>
            <wp:wrapThrough wrapText="bothSides">
              <wp:wrapPolygon edited="0">
                <wp:start x="0" y="0"/>
                <wp:lineTo x="0" y="21318"/>
                <wp:lineTo x="21390" y="21318"/>
                <wp:lineTo x="21390" y="0"/>
                <wp:lineTo x="0" y="0"/>
              </wp:wrapPolygon>
            </wp:wrapThrough>
            <wp:docPr id="1346" name="Picture 1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" name="different religions-beleifs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119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64DB" w:rsidRPr="00561DD1">
        <w:rPr>
          <w:rFonts w:ascii="Arial" w:hAnsi="Arial" w:cs="Arial"/>
          <w:sz w:val="32"/>
          <w:szCs w:val="32"/>
        </w:rPr>
        <w:t>speak over 1</w:t>
      </w:r>
      <w:r w:rsidR="004C5D4E">
        <w:rPr>
          <w:rFonts w:ascii="Arial" w:hAnsi="Arial" w:cs="Arial"/>
          <w:sz w:val="32"/>
          <w:szCs w:val="32"/>
        </w:rPr>
        <w:t xml:space="preserve"> hundred and </w:t>
      </w:r>
      <w:r w:rsidR="007164DB" w:rsidRPr="00561DD1">
        <w:rPr>
          <w:rFonts w:ascii="Arial" w:hAnsi="Arial" w:cs="Arial"/>
          <w:sz w:val="32"/>
          <w:szCs w:val="32"/>
        </w:rPr>
        <w:t>50 different languages</w:t>
      </w:r>
    </w:p>
    <w:p w14:paraId="67E6FBCB" w14:textId="588D2B62" w:rsidR="007164DB" w:rsidRPr="00561DD1" w:rsidRDefault="007164DB" w:rsidP="007164DB">
      <w:pPr>
        <w:pStyle w:val="ListParagraph"/>
        <w:ind w:left="3960"/>
        <w:rPr>
          <w:rFonts w:ascii="Arial" w:hAnsi="Arial" w:cs="Arial"/>
          <w:sz w:val="32"/>
          <w:szCs w:val="32"/>
        </w:rPr>
      </w:pPr>
    </w:p>
    <w:p w14:paraId="2ED7199E" w14:textId="1956A8DA" w:rsidR="007164DB" w:rsidRPr="00561DD1" w:rsidRDefault="007164DB" w:rsidP="009C6B71">
      <w:pPr>
        <w:pStyle w:val="ListParagraph"/>
        <w:numPr>
          <w:ilvl w:val="0"/>
          <w:numId w:val="19"/>
        </w:numPr>
        <w:rPr>
          <w:rFonts w:ascii="Arial" w:hAnsi="Arial" w:cs="Arial"/>
          <w:sz w:val="32"/>
          <w:szCs w:val="32"/>
        </w:rPr>
      </w:pPr>
      <w:r w:rsidRPr="00561DD1">
        <w:rPr>
          <w:rFonts w:ascii="Arial" w:hAnsi="Arial" w:cs="Arial"/>
          <w:sz w:val="32"/>
          <w:szCs w:val="32"/>
        </w:rPr>
        <w:t xml:space="preserve">belong to many different religious communities. </w:t>
      </w:r>
    </w:p>
    <w:p w14:paraId="1BCB83B8" w14:textId="77777777" w:rsidR="007164DB" w:rsidRPr="00561DD1" w:rsidRDefault="007164DB" w:rsidP="007164DB">
      <w:pPr>
        <w:pStyle w:val="ListParagraph"/>
        <w:ind w:left="3960"/>
        <w:rPr>
          <w:rFonts w:ascii="Arial" w:hAnsi="Arial" w:cs="Arial"/>
          <w:sz w:val="32"/>
          <w:szCs w:val="32"/>
        </w:rPr>
      </w:pPr>
    </w:p>
    <w:p w14:paraId="23567F74" w14:textId="71E3EB2F" w:rsidR="007164DB" w:rsidRPr="00561DD1" w:rsidRDefault="009E72B6" w:rsidP="007164DB">
      <w:pPr>
        <w:pStyle w:val="ListParagraph"/>
        <w:ind w:left="39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99936" behindDoc="0" locked="0" layoutInCell="1" allowOverlap="1" wp14:anchorId="51FDFCAC" wp14:editId="758C23BC">
            <wp:simplePos x="0" y="0"/>
            <wp:positionH relativeFrom="column">
              <wp:posOffset>249555</wp:posOffset>
            </wp:positionH>
            <wp:positionV relativeFrom="paragraph">
              <wp:posOffset>240665</wp:posOffset>
            </wp:positionV>
            <wp:extent cx="1000125" cy="1004357"/>
            <wp:effectExtent l="0" t="0" r="0" b="5715"/>
            <wp:wrapThrough wrapText="bothSides">
              <wp:wrapPolygon edited="0">
                <wp:start x="0" y="0"/>
                <wp:lineTo x="0" y="21313"/>
                <wp:lineTo x="20983" y="21313"/>
                <wp:lineTo x="20983" y="0"/>
                <wp:lineTo x="0" y="0"/>
              </wp:wrapPolygon>
            </wp:wrapThrough>
            <wp:docPr id="1347" name="Picture 1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" name="World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0043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50B14D" w14:textId="6208C235" w:rsidR="007164DB" w:rsidRPr="00561DD1" w:rsidRDefault="00561DD1" w:rsidP="007164DB">
      <w:pPr>
        <w:rPr>
          <w:rFonts w:ascii="Arial" w:hAnsi="Arial" w:cs="Arial"/>
          <w:sz w:val="32"/>
          <w:szCs w:val="32"/>
        </w:rPr>
      </w:pPr>
      <w:r w:rsidRPr="00561DD1">
        <w:rPr>
          <w:rFonts w:ascii="Arial" w:hAnsi="Arial" w:cs="Arial"/>
          <w:sz w:val="32"/>
          <w:szCs w:val="32"/>
        </w:rPr>
        <w:t xml:space="preserve">We know that about 1 in 4 </w:t>
      </w:r>
      <w:r w:rsidR="007164DB" w:rsidRPr="00561DD1">
        <w:rPr>
          <w:rFonts w:ascii="Arial" w:hAnsi="Arial" w:cs="Arial"/>
          <w:sz w:val="32"/>
          <w:szCs w:val="32"/>
        </w:rPr>
        <w:t xml:space="preserve">people living in </w:t>
      </w:r>
      <w:r w:rsidR="00F77571">
        <w:rPr>
          <w:rFonts w:ascii="Arial" w:hAnsi="Arial" w:cs="Arial"/>
          <w:sz w:val="32"/>
          <w:szCs w:val="32"/>
        </w:rPr>
        <w:t xml:space="preserve">Aotearoa </w:t>
      </w:r>
      <w:r w:rsidR="007164DB" w:rsidRPr="00561DD1">
        <w:rPr>
          <w:rFonts w:ascii="Arial" w:hAnsi="Arial" w:cs="Arial"/>
          <w:sz w:val="32"/>
          <w:szCs w:val="32"/>
        </w:rPr>
        <w:t xml:space="preserve">New Zealand </w:t>
      </w:r>
      <w:r w:rsidR="00F77571">
        <w:rPr>
          <w:rFonts w:ascii="Arial" w:hAnsi="Arial" w:cs="Arial"/>
          <w:sz w:val="32"/>
          <w:szCs w:val="32"/>
        </w:rPr>
        <w:t>were</w:t>
      </w:r>
      <w:r w:rsidR="007164DB" w:rsidRPr="00561DD1">
        <w:rPr>
          <w:rFonts w:ascii="Arial" w:hAnsi="Arial" w:cs="Arial"/>
          <w:sz w:val="32"/>
          <w:szCs w:val="32"/>
        </w:rPr>
        <w:t xml:space="preserve"> born overseas.</w:t>
      </w:r>
    </w:p>
    <w:p w14:paraId="67401086" w14:textId="44916D26" w:rsidR="007164DB" w:rsidRPr="00561DD1" w:rsidRDefault="004C5D4E" w:rsidP="007164DB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03008" behindDoc="0" locked="0" layoutInCell="1" allowOverlap="1" wp14:anchorId="26BF7229" wp14:editId="70F0A3D5">
            <wp:simplePos x="0" y="0"/>
            <wp:positionH relativeFrom="column">
              <wp:posOffset>-85090</wp:posOffset>
            </wp:positionH>
            <wp:positionV relativeFrom="paragraph">
              <wp:posOffset>328295</wp:posOffset>
            </wp:positionV>
            <wp:extent cx="1991360" cy="1259205"/>
            <wp:effectExtent l="0" t="0" r="8890" b="0"/>
            <wp:wrapThrough wrapText="bothSides">
              <wp:wrapPolygon edited="0">
                <wp:start x="0" y="0"/>
                <wp:lineTo x="0" y="21241"/>
                <wp:lineTo x="21490" y="21241"/>
                <wp:lineTo x="21490" y="0"/>
                <wp:lineTo x="0" y="0"/>
              </wp:wrapPolygon>
            </wp:wrapThrough>
            <wp:docPr id="1352" name="Picture 1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iverse-disabilities_group people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136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0524BF" w14:textId="61DBB3E6" w:rsidR="007164DB" w:rsidRPr="00561DD1" w:rsidRDefault="007164DB" w:rsidP="007164DB">
      <w:pPr>
        <w:rPr>
          <w:rFonts w:ascii="Arial" w:hAnsi="Arial" w:cs="Arial"/>
          <w:sz w:val="32"/>
          <w:szCs w:val="32"/>
        </w:rPr>
      </w:pPr>
    </w:p>
    <w:p w14:paraId="4C289B5E" w14:textId="5FC1FC73" w:rsidR="007164DB" w:rsidRPr="00561DD1" w:rsidRDefault="00561DD1" w:rsidP="007164DB">
      <w:pPr>
        <w:rPr>
          <w:rFonts w:ascii="Arial" w:hAnsi="Arial" w:cs="Arial"/>
          <w:sz w:val="32"/>
          <w:szCs w:val="32"/>
        </w:rPr>
      </w:pPr>
      <w:r w:rsidRPr="00561DD1">
        <w:rPr>
          <w:rFonts w:ascii="Arial" w:hAnsi="Arial" w:cs="Arial"/>
          <w:sz w:val="32"/>
          <w:szCs w:val="32"/>
        </w:rPr>
        <w:t xml:space="preserve">We also know that about 1 in 4 </w:t>
      </w:r>
      <w:r w:rsidR="007164DB" w:rsidRPr="00561DD1">
        <w:rPr>
          <w:rFonts w:ascii="Arial" w:hAnsi="Arial" w:cs="Arial"/>
          <w:sz w:val="32"/>
          <w:szCs w:val="32"/>
        </w:rPr>
        <w:t xml:space="preserve">people in </w:t>
      </w:r>
      <w:r w:rsidR="00F77571">
        <w:rPr>
          <w:rFonts w:ascii="Arial" w:hAnsi="Arial" w:cs="Arial"/>
          <w:sz w:val="32"/>
          <w:szCs w:val="32"/>
        </w:rPr>
        <w:t xml:space="preserve">Aotearoa </w:t>
      </w:r>
      <w:r w:rsidR="007164DB" w:rsidRPr="00561DD1">
        <w:rPr>
          <w:rFonts w:ascii="Arial" w:hAnsi="Arial" w:cs="Arial"/>
          <w:sz w:val="32"/>
          <w:szCs w:val="32"/>
        </w:rPr>
        <w:t>New Zealand have a disability.</w:t>
      </w:r>
    </w:p>
    <w:p w14:paraId="3A5289BF" w14:textId="1B827074" w:rsidR="007164DB" w:rsidRDefault="007164DB" w:rsidP="007164DB">
      <w:pPr>
        <w:rPr>
          <w:rFonts w:ascii="Arial" w:hAnsi="Arial" w:cs="Arial"/>
          <w:sz w:val="32"/>
          <w:szCs w:val="32"/>
        </w:rPr>
      </w:pPr>
    </w:p>
    <w:p w14:paraId="5ACA05F5" w14:textId="4F4D2801" w:rsidR="004C5D4E" w:rsidRPr="00561DD1" w:rsidRDefault="004C5D4E" w:rsidP="007164DB">
      <w:pPr>
        <w:rPr>
          <w:rFonts w:ascii="Arial" w:hAnsi="Arial" w:cs="Arial"/>
          <w:sz w:val="32"/>
          <w:szCs w:val="32"/>
        </w:rPr>
      </w:pPr>
    </w:p>
    <w:p w14:paraId="0B7B374C" w14:textId="5E047D09" w:rsidR="007164DB" w:rsidRPr="00561DD1" w:rsidRDefault="004C5D4E" w:rsidP="007164DB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05056" behindDoc="0" locked="0" layoutInCell="1" allowOverlap="1" wp14:anchorId="45E28D6D" wp14:editId="6B623819">
            <wp:simplePos x="0" y="0"/>
            <wp:positionH relativeFrom="column">
              <wp:posOffset>247650</wp:posOffset>
            </wp:positionH>
            <wp:positionV relativeFrom="paragraph">
              <wp:posOffset>-334645</wp:posOffset>
            </wp:positionV>
            <wp:extent cx="1092835" cy="1517015"/>
            <wp:effectExtent l="0" t="0" r="0" b="6985"/>
            <wp:wrapThrough wrapText="bothSides">
              <wp:wrapPolygon edited="0">
                <wp:start x="0" y="0"/>
                <wp:lineTo x="0" y="21428"/>
                <wp:lineTo x="21085" y="21428"/>
                <wp:lineTo x="21085" y="0"/>
                <wp:lineTo x="0" y="0"/>
              </wp:wrapPolygon>
            </wp:wrapThrough>
            <wp:docPr id="1353" name="Picture 1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New Zealand NZ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283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1DD1" w:rsidRPr="00561DD1">
        <w:rPr>
          <w:rFonts w:ascii="Arial" w:hAnsi="Arial" w:cs="Arial"/>
          <w:sz w:val="32"/>
          <w:szCs w:val="32"/>
        </w:rPr>
        <w:t xml:space="preserve">Having good </w:t>
      </w:r>
      <w:r w:rsidR="00561DD1" w:rsidRPr="00561DD1">
        <w:rPr>
          <w:rFonts w:ascii="Arial" w:hAnsi="Arial" w:cs="Arial"/>
          <w:b/>
          <w:sz w:val="32"/>
          <w:szCs w:val="32"/>
        </w:rPr>
        <w:t>social cohesion</w:t>
      </w:r>
      <w:r w:rsidR="00561DD1" w:rsidRPr="00561DD1">
        <w:rPr>
          <w:rFonts w:ascii="Arial" w:hAnsi="Arial" w:cs="Arial"/>
          <w:sz w:val="32"/>
          <w:szCs w:val="32"/>
        </w:rPr>
        <w:t xml:space="preserve"> is </w:t>
      </w:r>
      <w:r w:rsidR="009E72B6">
        <w:rPr>
          <w:rFonts w:ascii="Arial" w:hAnsi="Arial" w:cs="Arial"/>
          <w:sz w:val="32"/>
          <w:szCs w:val="32"/>
        </w:rPr>
        <w:t xml:space="preserve">  </w:t>
      </w:r>
      <w:r w:rsidR="00561DD1" w:rsidRPr="00561DD1">
        <w:rPr>
          <w:rFonts w:ascii="Arial" w:hAnsi="Arial" w:cs="Arial"/>
          <w:sz w:val="32"/>
          <w:szCs w:val="32"/>
        </w:rPr>
        <w:t xml:space="preserve">important for </w:t>
      </w:r>
      <w:r w:rsidR="00D13297">
        <w:rPr>
          <w:rFonts w:ascii="Arial" w:hAnsi="Arial" w:cs="Arial"/>
          <w:sz w:val="32"/>
          <w:szCs w:val="32"/>
        </w:rPr>
        <w:t xml:space="preserve">our way of life in </w:t>
      </w:r>
      <w:r w:rsidR="009E72B6">
        <w:rPr>
          <w:rFonts w:ascii="Arial" w:hAnsi="Arial" w:cs="Arial"/>
          <w:sz w:val="32"/>
          <w:szCs w:val="32"/>
        </w:rPr>
        <w:t xml:space="preserve">       </w:t>
      </w:r>
      <w:r w:rsidR="00D13297">
        <w:rPr>
          <w:rFonts w:ascii="Arial" w:hAnsi="Arial" w:cs="Arial"/>
          <w:sz w:val="32"/>
          <w:szCs w:val="32"/>
        </w:rPr>
        <w:t xml:space="preserve">Aotearoa </w:t>
      </w:r>
      <w:r w:rsidR="00561DD1" w:rsidRPr="00561DD1">
        <w:rPr>
          <w:rFonts w:ascii="Arial" w:hAnsi="Arial" w:cs="Arial"/>
          <w:sz w:val="32"/>
          <w:szCs w:val="32"/>
        </w:rPr>
        <w:t>New Z</w:t>
      </w:r>
      <w:r w:rsidR="00485D76">
        <w:rPr>
          <w:rFonts w:ascii="Arial" w:hAnsi="Arial" w:cs="Arial"/>
          <w:sz w:val="32"/>
          <w:szCs w:val="32"/>
        </w:rPr>
        <w:t>ealand</w:t>
      </w:r>
      <w:r w:rsidR="00561DD1" w:rsidRPr="00561DD1">
        <w:rPr>
          <w:rFonts w:ascii="Arial" w:hAnsi="Arial" w:cs="Arial"/>
          <w:sz w:val="32"/>
          <w:szCs w:val="32"/>
        </w:rPr>
        <w:t xml:space="preserve">. </w:t>
      </w:r>
    </w:p>
    <w:p w14:paraId="59640E13" w14:textId="47E1372E" w:rsidR="00F70FF5" w:rsidRDefault="007164DB" w:rsidP="008A71E1">
      <w:pPr>
        <w:rPr>
          <w:rFonts w:ascii="Arial" w:hAnsi="Arial" w:cs="Arial"/>
          <w:noProof/>
          <w:sz w:val="32"/>
          <w:szCs w:val="32"/>
          <w:lang w:eastAsia="en-NZ"/>
        </w:rPr>
      </w:pPr>
      <w:r w:rsidRPr="00427716">
        <w:rPr>
          <w:rFonts w:ascii="Arial" w:hAnsi="Arial" w:cs="Arial"/>
          <w:noProof/>
          <w:lang w:eastAsia="en-NZ"/>
        </w:rPr>
        <w:lastRenderedPageBreak/>
        <w:drawing>
          <wp:anchor distT="0" distB="0" distL="114300" distR="114300" simplePos="0" relativeHeight="252075008" behindDoc="1" locked="0" layoutInCell="1" allowOverlap="1" wp14:anchorId="59B72327" wp14:editId="5C25B53C">
            <wp:simplePos x="0" y="0"/>
            <wp:positionH relativeFrom="column">
              <wp:posOffset>-228600</wp:posOffset>
            </wp:positionH>
            <wp:positionV relativeFrom="paragraph">
              <wp:posOffset>-19050</wp:posOffset>
            </wp:positionV>
            <wp:extent cx="2400984" cy="933450"/>
            <wp:effectExtent l="0" t="0" r="0" b="0"/>
            <wp:wrapNone/>
            <wp:docPr id="476" name="Picture 476" descr="Royal Commission of Inquiry into the Attack on Christchurch Mosques on 15 March 2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oyal Commission of Inquiry into the Attack on Christchurch Mosques on 15 March 20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082" cy="93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 xml:space="preserve">The </w:t>
      </w:r>
      <w:r w:rsidR="00F70FF5">
        <w:rPr>
          <w:rFonts w:ascii="Arial" w:hAnsi="Arial" w:cs="Arial"/>
          <w:noProof/>
          <w:sz w:val="32"/>
          <w:szCs w:val="32"/>
          <w:lang w:eastAsia="en-NZ"/>
        </w:rPr>
        <w:t>Royal Commission</w:t>
      </w:r>
      <w:r w:rsidR="00561DD1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>wrote</w:t>
      </w:r>
      <w:r w:rsidR="00561DD1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 xml:space="preserve">in their report about </w:t>
      </w:r>
      <w:r w:rsidR="002D636E">
        <w:rPr>
          <w:rFonts w:ascii="Arial" w:hAnsi="Arial" w:cs="Arial"/>
          <w:noProof/>
          <w:sz w:val="32"/>
          <w:szCs w:val="32"/>
          <w:lang w:eastAsia="en-NZ"/>
        </w:rPr>
        <w:t>what they think</w:t>
      </w:r>
      <w:r w:rsidR="00F77571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960142">
        <w:rPr>
          <w:rFonts w:ascii="Arial" w:hAnsi="Arial" w:cs="Arial"/>
          <w:noProof/>
          <w:sz w:val="32"/>
          <w:szCs w:val="32"/>
          <w:lang w:eastAsia="en-NZ"/>
        </w:rPr>
        <w:t>s</w:t>
      </w:r>
      <w:r w:rsidR="00F70FF5">
        <w:rPr>
          <w:rFonts w:ascii="Arial" w:hAnsi="Arial" w:cs="Arial"/>
          <w:noProof/>
          <w:sz w:val="32"/>
          <w:szCs w:val="32"/>
          <w:lang w:eastAsia="en-NZ"/>
        </w:rPr>
        <w:t>ocial cohesion means.</w:t>
      </w:r>
    </w:p>
    <w:p w14:paraId="44870EB0" w14:textId="219256EE" w:rsidR="00F70FF5" w:rsidRDefault="00F70FF5" w:rsidP="008A71E1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5B929541" w14:textId="2875D646" w:rsidR="00F70FF5" w:rsidRDefault="00F70FF5" w:rsidP="008A71E1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0B792226" w14:textId="4B135DB2" w:rsidR="00F70FF5" w:rsidRDefault="00F70FF5" w:rsidP="008A71E1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08448" behindDoc="0" locked="0" layoutInCell="1" allowOverlap="1" wp14:anchorId="21417A99" wp14:editId="2C6532E7">
            <wp:simplePos x="0" y="0"/>
            <wp:positionH relativeFrom="margin">
              <wp:posOffset>107950</wp:posOffset>
            </wp:positionH>
            <wp:positionV relativeFrom="paragraph">
              <wp:posOffset>219291</wp:posOffset>
            </wp:positionV>
            <wp:extent cx="1557347" cy="1028700"/>
            <wp:effectExtent l="0" t="0" r="5080" b="0"/>
            <wp:wrapNone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347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7EA">
        <w:rPr>
          <w:rFonts w:ascii="Arial" w:hAnsi="Arial" w:cs="Arial"/>
          <w:noProof/>
          <w:sz w:val="32"/>
          <w:szCs w:val="32"/>
          <w:lang w:eastAsia="en-NZ"/>
        </w:rPr>
        <w:t>We are using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 the</w:t>
      </w:r>
      <w:r w:rsidR="003F065E">
        <w:rPr>
          <w:rFonts w:ascii="Arial" w:hAnsi="Arial" w:cs="Arial"/>
          <w:noProof/>
          <w:sz w:val="32"/>
          <w:szCs w:val="32"/>
          <w:lang w:eastAsia="en-NZ"/>
        </w:rPr>
        <w:t>se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 Royal Commission meanings as part of </w:t>
      </w:r>
      <w:r w:rsidR="009267EA">
        <w:rPr>
          <w:rFonts w:ascii="Arial" w:hAnsi="Arial" w:cs="Arial"/>
          <w:noProof/>
          <w:sz w:val="32"/>
          <w:szCs w:val="32"/>
          <w:lang w:eastAsia="en-NZ"/>
        </w:rPr>
        <w:t xml:space="preserve">finding out from </w:t>
      </w:r>
      <w:r w:rsidR="00FA7AFE">
        <w:rPr>
          <w:rFonts w:ascii="Arial" w:hAnsi="Arial" w:cs="Arial"/>
          <w:noProof/>
          <w:sz w:val="32"/>
          <w:szCs w:val="32"/>
          <w:lang w:eastAsia="en-NZ"/>
        </w:rPr>
        <w:t xml:space="preserve">    </w:t>
      </w:r>
      <w:r w:rsidR="009267EA">
        <w:rPr>
          <w:rFonts w:ascii="Arial" w:hAnsi="Arial" w:cs="Arial"/>
          <w:noProof/>
          <w:sz w:val="32"/>
          <w:szCs w:val="32"/>
          <w:lang w:eastAsia="en-NZ"/>
        </w:rPr>
        <w:t xml:space="preserve">New Zealanders what they think of </w:t>
      </w:r>
      <w:r w:rsidR="00FA7AFE">
        <w:rPr>
          <w:rFonts w:ascii="Arial" w:hAnsi="Arial" w:cs="Arial"/>
          <w:noProof/>
          <w:sz w:val="32"/>
          <w:szCs w:val="32"/>
          <w:lang w:eastAsia="en-NZ"/>
        </w:rPr>
        <w:t xml:space="preserve">    social cohesion</w:t>
      </w:r>
      <w:r>
        <w:rPr>
          <w:rFonts w:ascii="Arial" w:hAnsi="Arial" w:cs="Arial"/>
          <w:noProof/>
          <w:sz w:val="32"/>
          <w:szCs w:val="32"/>
          <w:lang w:eastAsia="en-NZ"/>
        </w:rPr>
        <w:t>.</w:t>
      </w:r>
    </w:p>
    <w:p w14:paraId="79F71EF4" w14:textId="77777777" w:rsidR="00F70FF5" w:rsidRDefault="00F70FF5" w:rsidP="008A71E1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2174C771" w14:textId="7F2A1F6C" w:rsidR="00F70FF5" w:rsidRDefault="00F70FF5" w:rsidP="00F70FF5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62DCB704" w14:textId="0E047EBA" w:rsidR="008A71E1" w:rsidRDefault="00960142" w:rsidP="00F70FF5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2010496" behindDoc="0" locked="0" layoutInCell="1" allowOverlap="1" wp14:anchorId="5909A9FD" wp14:editId="6DC76EC7">
                <wp:simplePos x="0" y="0"/>
                <wp:positionH relativeFrom="column">
                  <wp:posOffset>123190</wp:posOffset>
                </wp:positionH>
                <wp:positionV relativeFrom="paragraph">
                  <wp:posOffset>38100</wp:posOffset>
                </wp:positionV>
                <wp:extent cx="1608666" cy="1147884"/>
                <wp:effectExtent l="0" t="0" r="0" b="0"/>
                <wp:wrapNone/>
                <wp:docPr id="356" name="Group 3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8666" cy="1147884"/>
                          <a:chOff x="0" y="0"/>
                          <a:chExt cx="2068098" cy="1566545"/>
                        </a:xfrm>
                      </wpg:grpSpPr>
                      <pic:pic xmlns:pic="http://schemas.openxmlformats.org/drawingml/2006/picture">
                        <pic:nvPicPr>
                          <pic:cNvPr id="361" name="image120.jpe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315" cy="1566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4" name="Picture 364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31853" y="977705"/>
                            <a:ext cx="436245" cy="394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547F49" id="Group 356" o:spid="_x0000_s1026" style="position:absolute;margin-left:9.7pt;margin-top:3pt;width:126.65pt;height:90.4pt;z-index:252010496;mso-width-relative:margin;mso-height-relative:margin" coordsize="20680,1566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20.jpeg" o:spid="_x0000_s1027" type="#_x0000_t75" style="position:absolute;width:17583;height:156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YvFHfHAAAA3AAAAA8AAABkcnMvZG93bnJldi54bWxEj09rwkAUxO8Fv8PyhN7qRltEoqto0ZJa&#10;cvDPxdsj+0yC2bdpdqPx27sFocdhZn7DzBadqcSVGldaVjAcRCCIM6tLzhUcD5u3CQjnkTVWlknB&#10;nRws5r2XGcba3nhH173PRYCwi1FB4X0dS+myggy6ga2Jg3e2jUEfZJNL3eAtwE0lR1E0lgZLDgsF&#10;1vRZUHbZt0ZBOkrvabJdn7aHr1Xy235PftqPTKnXfrecgvDU+f/ws51oBe/jIfydCUdAzh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EYvFHfHAAAA3AAAAA8AAAAAAAAAAAAA&#10;AAAAnwIAAGRycy9kb3ducmV2LnhtbFBLBQYAAAAABAAEAPcAAACTAwAAAAA=&#10;">
                  <v:imagedata r:id="rId48" o:title=""/>
                </v:shape>
                <v:shape id="Picture 364" o:spid="_x0000_s1028" type="#_x0000_t75" style="position:absolute;left:16318;top:9777;width:4362;height:39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j/9CHFAAAA3AAAAA8AAABkcnMvZG93bnJldi54bWxEj1trwkAUhN8L/oflCH2rG2tRiW7ECpZS&#10;Ba8vvh2yJxfMng3ZbUz+fbdQ6OMwM98wy1VnKtFS40rLCsajCARxanXJuYLrZfsyB+E8ssbKMino&#10;ycEqGTwtMdb2wSdqzz4XAcIuRgWF93UspUsLMuhGtiYOXmYbgz7IJpe6wUeAm0q+RtFUGiw5LBRY&#10;06ag9H7+Ngqio7xtvvrZgd7lfrfrP9q6yzOlnofdegHCU+f/w3/tT61gMn2D3zPhCMjkB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Y//QhxQAAANwAAAAPAAAAAAAAAAAAAAAA&#10;AJ8CAABkcnMvZG93bnJldi54bWxQSwUGAAAAAAQABAD3AAAAkQMAAAAA&#10;">
                  <v:imagedata r:id="rId49" o:title=""/>
                </v:shape>
              </v:group>
            </w:pict>
          </mc:Fallback>
        </mc:AlternateContent>
      </w:r>
      <w:r w:rsidR="00F70FF5">
        <w:rPr>
          <w:rFonts w:ascii="Arial" w:hAnsi="Arial" w:cs="Arial"/>
          <w:noProof/>
          <w:sz w:val="32"/>
          <w:szCs w:val="32"/>
          <w:lang w:eastAsia="en-NZ"/>
        </w:rPr>
        <w:t>The Royal Commission said that social cohesion is when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 xml:space="preserve"> everyone feels</w:t>
      </w:r>
      <w:r w:rsidR="00F70FF5">
        <w:rPr>
          <w:rFonts w:ascii="Arial" w:hAnsi="Arial" w:cs="Arial"/>
          <w:noProof/>
          <w:sz w:val="32"/>
          <w:szCs w:val="32"/>
          <w:lang w:eastAsia="en-NZ"/>
        </w:rPr>
        <w:t xml:space="preserve"> they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4865F99B" w14:textId="77777777" w:rsidR="008A71E1" w:rsidRDefault="008A71E1" w:rsidP="008A71E1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0B259165" w14:textId="44EAD2CE" w:rsidR="008A71E1" w:rsidRDefault="00F70FF5" w:rsidP="009C6B71">
      <w:pPr>
        <w:pStyle w:val="ListParagraph"/>
        <w:numPr>
          <w:ilvl w:val="0"/>
          <w:numId w:val="1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 w:rsidRPr="00F70FF5"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2011520" behindDoc="0" locked="0" layoutInCell="1" allowOverlap="1" wp14:anchorId="2951239E" wp14:editId="4631996C">
                <wp:simplePos x="0" y="0"/>
                <wp:positionH relativeFrom="column">
                  <wp:posOffset>196215</wp:posOffset>
                </wp:positionH>
                <wp:positionV relativeFrom="paragraph">
                  <wp:posOffset>597535</wp:posOffset>
                </wp:positionV>
                <wp:extent cx="1532890" cy="906780"/>
                <wp:effectExtent l="0" t="0" r="0" b="7620"/>
                <wp:wrapNone/>
                <wp:docPr id="365" name="Group 3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2890" cy="906780"/>
                          <a:chOff x="0" y="0"/>
                          <a:chExt cx="1532890" cy="906992"/>
                        </a:xfrm>
                      </wpg:grpSpPr>
                      <pic:pic xmlns:pic="http://schemas.openxmlformats.org/drawingml/2006/picture">
                        <pic:nvPicPr>
                          <pic:cNvPr id="366" name="Picture 366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0965" cy="9055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369" name="Picture 369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93800" y="618067"/>
                            <a:ext cx="339090" cy="2889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072F1BA" id="Group 365" o:spid="_x0000_s1026" style="position:absolute;margin-left:15.45pt;margin-top:47.05pt;width:120.7pt;height:71.4pt;z-index:252011520" coordsize="15328,906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">
                <v:shape id="Picture 366" o:spid="_x0000_s1027" type="#_x0000_t75" style="position:absolute;width:13709;height:90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/6DxnHAAAA3AAAAA8AAABkcnMvZG93bnJldi54bWxEj91qwkAUhO8LvsNyhN4U3a1CKNFVbLG0&#10;YC34h3h3yB6TYPZsyG5NfHu3UOjlMDPfMNN5ZytxpcaXjjU8DxUI4syZknMN+9374AWED8gGK8ek&#10;4UYe5rPewxRT41re0HUbchEh7FPUUIRQp1L6rCCLfuhq4uidXWMxRNnk0jTYRrit5EipRFosOS4U&#10;WNNbQdll+2M1tIfVOjvV6vs2Puaj14/TUn09LbV+7HeLCYhAXfgP/7U/jYZxksDvmXgE5OwO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B/6DxnHAAAA3AAAAA8AAAAAAAAAAAAA&#10;AAAAnwIAAGRycy9kb3ducmV2LnhtbFBLBQYAAAAABAAEAPcAAACTAwAAAAA=&#10;">
                  <v:imagedata r:id="rId51" o:title=""/>
                  <v:path arrowok="t"/>
                </v:shape>
                <v:shape id="Picture 369" o:spid="_x0000_s1028" type="#_x0000_t75" style="position:absolute;left:11938;top:6180;width:3390;height:28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gwnmTGAAAA3AAAAA8AAABkcnMvZG93bnJldi54bWxEj09rwkAUxO+C32F5gjfdqFRs6ioiFiz0&#10;4p8Kvb1mX7PR7Ns0u03Sb98tCD0OM/MbZrnubCkaqn3hWMFknIAgzpwuOFdwPj2PFiB8QNZYOiYF&#10;P+Rhver3lphq1/KBmmPIRYSwT1GBCaFKpfSZIYt+7Cri6H262mKIss6lrrGNcFvKaZLMpcWC44LB&#10;iraGstvx2yp43eySj6+H2dv7xfhL075cdRtOSg0H3eYJRKAu/Ifv7b1WMJs/wt+ZeATk6hc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KDCeZMYAAADcAAAADwAAAAAAAAAAAAAA&#10;AACfAgAAZHJzL2Rvd25yZXYueG1sUEsFBgAAAAAEAAQA9wAAAJIDAAAAAA==&#10;">
                  <v:imagedata r:id="rId52" o:title=""/>
                </v:shape>
              </v:group>
            </w:pict>
          </mc:Fallback>
        </mc:AlternateContent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belong </w:t>
      </w:r>
      <w:r w:rsidRPr="00F70FF5">
        <w:rPr>
          <w:rFonts w:ascii="Arial" w:hAnsi="Arial" w:cs="Arial"/>
          <w:bCs/>
          <w:noProof/>
          <w:sz w:val="32"/>
          <w:szCs w:val="32"/>
          <w:lang w:eastAsia="en-NZ"/>
        </w:rPr>
        <w:t>as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 xml:space="preserve"> part of the community 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3B477A40" w14:textId="2ED261C2" w:rsidR="008A71E1" w:rsidRDefault="00FA7AFE" w:rsidP="009C6B71">
      <w:pPr>
        <w:pStyle w:val="ListParagraph"/>
        <w:numPr>
          <w:ilvl w:val="0"/>
          <w:numId w:val="1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 w:rsidRPr="00FA7AFE">
        <w:rPr>
          <w:rFonts w:ascii="Arial" w:hAnsi="Arial" w:cs="Arial"/>
          <w:bCs/>
          <w:noProof/>
          <w:sz w:val="32"/>
          <w:szCs w:val="32"/>
          <w:lang w:eastAsia="en-NZ"/>
        </w:rPr>
        <w:t>have</w:t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 </w:t>
      </w:r>
      <w:r w:rsidR="008A71E1" w:rsidRPr="00F70FF5">
        <w:rPr>
          <w:rFonts w:ascii="Arial" w:hAnsi="Arial" w:cs="Arial"/>
          <w:b/>
          <w:noProof/>
          <w:sz w:val="32"/>
          <w:szCs w:val="32"/>
          <w:lang w:eastAsia="en-NZ"/>
        </w:rPr>
        <w:t>trust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 xml:space="preserve"> in the Government to look after everyone.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6730FA88" w14:textId="475E44AC" w:rsidR="00E72461" w:rsidRDefault="00F14C1E" w:rsidP="00F70FF5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 w:type="page"/>
      </w:r>
      <w:r w:rsidR="00E72461" w:rsidRPr="005605A9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016640" behindDoc="0" locked="0" layoutInCell="1" allowOverlap="1" wp14:anchorId="45BFDFA4" wp14:editId="41866165">
            <wp:simplePos x="0" y="0"/>
            <wp:positionH relativeFrom="column">
              <wp:posOffset>118110</wp:posOffset>
            </wp:positionH>
            <wp:positionV relativeFrom="paragraph">
              <wp:posOffset>341630</wp:posOffset>
            </wp:positionV>
            <wp:extent cx="1371600" cy="1382395"/>
            <wp:effectExtent l="0" t="0" r="0" b="8255"/>
            <wp:wrapNone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2461">
        <w:rPr>
          <w:rFonts w:ascii="Arial" w:hAnsi="Arial" w:cs="Arial"/>
          <w:noProof/>
          <w:sz w:val="32"/>
          <w:szCs w:val="32"/>
          <w:lang w:eastAsia="en-NZ"/>
        </w:rPr>
        <w:t>The Royal Commission</w:t>
      </w:r>
      <w:r w:rsidR="00F70FF5">
        <w:rPr>
          <w:rFonts w:ascii="Arial" w:hAnsi="Arial" w:cs="Arial"/>
          <w:noProof/>
          <w:sz w:val="32"/>
          <w:szCs w:val="32"/>
          <w:lang w:eastAsia="en-NZ"/>
        </w:rPr>
        <w:t xml:space="preserve"> also said that s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>ocial cohesion is</w:t>
      </w:r>
      <w:r w:rsidR="00E72461">
        <w:rPr>
          <w:rFonts w:ascii="Arial" w:hAnsi="Arial" w:cs="Arial"/>
          <w:noProof/>
          <w:sz w:val="32"/>
          <w:szCs w:val="32"/>
          <w:lang w:eastAsia="en-NZ"/>
        </w:rPr>
        <w:t xml:space="preserve"> when</w:t>
      </w:r>
      <w:r w:rsidR="00F07BF9">
        <w:rPr>
          <w:rFonts w:ascii="Arial" w:hAnsi="Arial" w:cs="Arial"/>
          <w:noProof/>
          <w:sz w:val="32"/>
          <w:szCs w:val="32"/>
          <w:lang w:eastAsia="en-NZ"/>
        </w:rPr>
        <w:t xml:space="preserve"> everyone feels</w:t>
      </w:r>
      <w:r w:rsidR="00E72461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1C0A57DE" w14:textId="1D3802EB" w:rsidR="00E72461" w:rsidRPr="00E72461" w:rsidRDefault="00E72461" w:rsidP="00F70FF5">
      <w:pPr>
        <w:rPr>
          <w:rFonts w:ascii="Arial" w:hAnsi="Arial" w:cs="Arial"/>
          <w:noProof/>
          <w:sz w:val="28"/>
          <w:szCs w:val="32"/>
          <w:lang w:eastAsia="en-NZ"/>
        </w:rPr>
      </w:pPr>
    </w:p>
    <w:p w14:paraId="540674B5" w14:textId="57FD0B58" w:rsidR="00E72461" w:rsidRDefault="008A71E1" w:rsidP="009C6B71">
      <w:pPr>
        <w:pStyle w:val="ListParagraph"/>
        <w:numPr>
          <w:ilvl w:val="0"/>
          <w:numId w:val="13"/>
        </w:numPr>
        <w:rPr>
          <w:rFonts w:ascii="Arial" w:hAnsi="Arial" w:cs="Arial"/>
          <w:noProof/>
          <w:sz w:val="32"/>
          <w:szCs w:val="32"/>
          <w:lang w:eastAsia="en-NZ"/>
        </w:rPr>
      </w:pPr>
      <w:r w:rsidRPr="00E72461">
        <w:rPr>
          <w:rFonts w:ascii="Arial" w:hAnsi="Arial" w:cs="Arial"/>
          <w:b/>
          <w:bCs/>
          <w:noProof/>
          <w:sz w:val="32"/>
          <w:szCs w:val="32"/>
          <w:lang w:eastAsia="en-NZ"/>
        </w:rPr>
        <w:t>valued</w:t>
      </w:r>
      <w:r w:rsidRPr="00E72461">
        <w:rPr>
          <w:rFonts w:ascii="Arial" w:hAnsi="Arial" w:cs="Arial"/>
          <w:noProof/>
          <w:sz w:val="32"/>
          <w:szCs w:val="32"/>
          <w:lang w:eastAsia="en-NZ"/>
        </w:rPr>
        <w:t xml:space="preserve"> by others</w:t>
      </w:r>
    </w:p>
    <w:p w14:paraId="2FE12711" w14:textId="6A05DB79" w:rsidR="00E72461" w:rsidRPr="00E72461" w:rsidRDefault="00E72461" w:rsidP="00E72461">
      <w:pPr>
        <w:pStyle w:val="ListParagraph"/>
        <w:ind w:left="3960"/>
        <w:rPr>
          <w:rFonts w:ascii="Arial" w:hAnsi="Arial" w:cs="Arial"/>
          <w:noProof/>
          <w:sz w:val="28"/>
          <w:szCs w:val="32"/>
          <w:lang w:eastAsia="en-NZ"/>
        </w:rPr>
      </w:pPr>
    </w:p>
    <w:p w14:paraId="042EEA57" w14:textId="0166C3C2" w:rsidR="00E72461" w:rsidRDefault="009F7A7A" w:rsidP="009C6B71">
      <w:pPr>
        <w:pStyle w:val="ListParagraph"/>
        <w:numPr>
          <w:ilvl w:val="0"/>
          <w:numId w:val="13"/>
        </w:num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t</w:t>
      </w:r>
      <w:r w:rsidR="005760F8">
        <w:rPr>
          <w:rFonts w:ascii="Arial" w:hAnsi="Arial" w:cs="Arial"/>
          <w:noProof/>
          <w:sz w:val="32"/>
          <w:szCs w:val="32"/>
          <w:lang w:eastAsia="en-NZ"/>
        </w:rPr>
        <w:t xml:space="preserve">hat </w:t>
      </w:r>
      <w:r w:rsidR="00E72461">
        <w:rPr>
          <w:rFonts w:ascii="Arial" w:hAnsi="Arial" w:cs="Arial"/>
          <w:noProof/>
          <w:sz w:val="32"/>
          <w:szCs w:val="32"/>
          <w:lang w:eastAsia="en-NZ"/>
        </w:rPr>
        <w:t xml:space="preserve">there is good </w:t>
      </w:r>
      <w:r w:rsidR="00E72461" w:rsidRPr="00E72461">
        <w:rPr>
          <w:rFonts w:ascii="Arial" w:hAnsi="Arial" w:cs="Arial"/>
          <w:b/>
          <w:noProof/>
          <w:sz w:val="32"/>
          <w:szCs w:val="32"/>
          <w:lang w:eastAsia="en-NZ"/>
        </w:rPr>
        <w:t>inclusion</w:t>
      </w:r>
      <w:r w:rsidR="00E72461">
        <w:rPr>
          <w:rFonts w:ascii="Arial" w:hAnsi="Arial" w:cs="Arial"/>
          <w:b/>
          <w:noProof/>
          <w:sz w:val="32"/>
          <w:szCs w:val="32"/>
          <w:lang w:eastAsia="en-NZ"/>
        </w:rPr>
        <w:t>.</w:t>
      </w:r>
    </w:p>
    <w:p w14:paraId="48684AC8" w14:textId="5853A1D7" w:rsidR="00E72461" w:rsidRPr="00E72461" w:rsidRDefault="00E72461" w:rsidP="00E72461">
      <w:pPr>
        <w:pStyle w:val="ListParagraph"/>
        <w:rPr>
          <w:rFonts w:ascii="Arial" w:hAnsi="Arial" w:cs="Arial"/>
          <w:noProof/>
          <w:sz w:val="24"/>
          <w:szCs w:val="32"/>
          <w:lang w:eastAsia="en-NZ"/>
        </w:rPr>
      </w:pPr>
    </w:p>
    <w:p w14:paraId="4F93C892" w14:textId="396385D1" w:rsidR="00E72461" w:rsidRPr="00E72461" w:rsidRDefault="003F065E" w:rsidP="00E72461">
      <w:pPr>
        <w:rPr>
          <w:rFonts w:ascii="Arial" w:hAnsi="Arial" w:cs="Arial"/>
          <w:noProof/>
          <w:sz w:val="24"/>
          <w:szCs w:val="32"/>
          <w:lang w:eastAsia="en-NZ"/>
        </w:rPr>
      </w:pPr>
      <w:r w:rsidRPr="00D734A7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07424" behindDoc="1" locked="0" layoutInCell="1" allowOverlap="1" wp14:anchorId="395ED483" wp14:editId="1020A2CA">
                <wp:simplePos x="0" y="0"/>
                <wp:positionH relativeFrom="margin">
                  <wp:posOffset>2162175</wp:posOffset>
                </wp:positionH>
                <wp:positionV relativeFrom="paragraph">
                  <wp:posOffset>180340</wp:posOffset>
                </wp:positionV>
                <wp:extent cx="3895725" cy="2124123"/>
                <wp:effectExtent l="0" t="0" r="28575" b="28575"/>
                <wp:wrapNone/>
                <wp:docPr id="371" name="Rectangle 3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95725" cy="212412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FE6DC" id="Rectangle 371" o:spid="_x0000_s1026" style="position:absolute;margin-left:170.25pt;margin-top:14.2pt;width:306.75pt;height:167.25pt;z-index:-25130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" fillcolor="#deeaf6 [664]" strokecolor="#deeaf6 [664]" strokeweight="1pt">
                <w10:wrap anchorx="margin"/>
              </v:rect>
            </w:pict>
          </mc:Fallback>
        </mc:AlternateContent>
      </w:r>
    </w:p>
    <w:p w14:paraId="1E2B0FA6" w14:textId="39DBD19E" w:rsidR="008A71E1" w:rsidRPr="00E72461" w:rsidRDefault="00E72461" w:rsidP="00E72461">
      <w:pPr>
        <w:rPr>
          <w:rFonts w:ascii="Arial" w:hAnsi="Arial" w:cs="Arial"/>
          <w:noProof/>
          <w:sz w:val="28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14592" behindDoc="0" locked="0" layoutInCell="1" allowOverlap="1" wp14:anchorId="5057FF9F" wp14:editId="23544243">
            <wp:simplePos x="0" y="0"/>
            <wp:positionH relativeFrom="column">
              <wp:posOffset>137295</wp:posOffset>
            </wp:positionH>
            <wp:positionV relativeFrom="paragraph">
              <wp:posOffset>303530</wp:posOffset>
            </wp:positionV>
            <wp:extent cx="1371600" cy="1400948"/>
            <wp:effectExtent l="0" t="0" r="0" b="8890"/>
            <wp:wrapNone/>
            <wp:docPr id="417" name="Picture 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00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71E1" w:rsidRPr="00E72461">
        <w:rPr>
          <w:rFonts w:ascii="Arial" w:hAnsi="Arial" w:cs="Arial"/>
          <w:noProof/>
          <w:sz w:val="32"/>
          <w:szCs w:val="32"/>
          <w:lang w:eastAsia="en-NZ"/>
        </w:rPr>
        <w:t xml:space="preserve">Feeling </w:t>
      </w:r>
      <w:r w:rsidR="008A71E1" w:rsidRPr="00E72461">
        <w:rPr>
          <w:rFonts w:ascii="Arial" w:hAnsi="Arial" w:cs="Arial"/>
          <w:b/>
          <w:bCs/>
          <w:noProof/>
          <w:sz w:val="32"/>
          <w:szCs w:val="32"/>
          <w:lang w:eastAsia="en-NZ"/>
        </w:rPr>
        <w:t>v</w:t>
      </w:r>
      <w:r w:rsidR="008A71E1" w:rsidRPr="00E72461">
        <w:rPr>
          <w:rFonts w:ascii="Arial" w:hAnsi="Arial" w:cs="Arial"/>
          <w:b/>
          <w:noProof/>
          <w:sz w:val="32"/>
          <w:szCs w:val="32"/>
          <w:lang w:eastAsia="en-NZ"/>
        </w:rPr>
        <w:t>alued</w:t>
      </w:r>
      <w:r w:rsidR="008A71E1" w:rsidRPr="00E72461"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 </w:t>
      </w:r>
      <w:r w:rsidR="008A71E1" w:rsidRPr="00E72461">
        <w:rPr>
          <w:rFonts w:ascii="Arial" w:hAnsi="Arial" w:cs="Arial"/>
          <w:noProof/>
          <w:sz w:val="32"/>
          <w:szCs w:val="32"/>
          <w:lang w:eastAsia="en-NZ"/>
        </w:rPr>
        <w:t>is when other people care about:</w:t>
      </w:r>
      <w:r w:rsidR="008A71E1" w:rsidRPr="00E7246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75041B4F" w14:textId="2DA20D1C" w:rsidR="008A71E1" w:rsidRPr="00E72461" w:rsidRDefault="008A71E1" w:rsidP="009C6B71">
      <w:pPr>
        <w:pStyle w:val="ListParagraph"/>
        <w:numPr>
          <w:ilvl w:val="0"/>
          <w:numId w:val="11"/>
        </w:numPr>
        <w:ind w:left="3960"/>
        <w:rPr>
          <w:rFonts w:ascii="Arial" w:hAnsi="Arial" w:cs="Arial"/>
          <w:noProof/>
          <w:sz w:val="28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you</w:t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399894E5" w14:textId="2BF53505" w:rsidR="008A71E1" w:rsidRDefault="00E72461" w:rsidP="009C6B71">
      <w:pPr>
        <w:pStyle w:val="ListParagraph"/>
        <w:numPr>
          <w:ilvl w:val="0"/>
          <w:numId w:val="11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what you think</w:t>
      </w:r>
      <w:r w:rsidR="005760F8">
        <w:rPr>
          <w:rFonts w:ascii="Arial" w:hAnsi="Arial" w:cs="Arial"/>
          <w:noProof/>
          <w:sz w:val="32"/>
          <w:szCs w:val="32"/>
          <w:lang w:eastAsia="en-NZ"/>
        </w:rPr>
        <w:t>.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</w:p>
    <w:p w14:paraId="2D94DDF3" w14:textId="278D7CC6" w:rsidR="008A71E1" w:rsidRPr="00E72461" w:rsidRDefault="008A71E1" w:rsidP="008A71E1">
      <w:pPr>
        <w:ind w:left="3240"/>
        <w:rPr>
          <w:rFonts w:ascii="Arial" w:hAnsi="Arial" w:cs="Arial"/>
          <w:noProof/>
          <w:sz w:val="28"/>
          <w:szCs w:val="32"/>
          <w:lang w:eastAsia="en-NZ"/>
        </w:rPr>
      </w:pPr>
    </w:p>
    <w:p w14:paraId="0874B888" w14:textId="5BA12D65" w:rsidR="008A71E1" w:rsidRPr="00E72461" w:rsidRDefault="00117948" w:rsidP="008A71E1">
      <w:pPr>
        <w:ind w:left="3240"/>
        <w:rPr>
          <w:rFonts w:ascii="Arial" w:hAnsi="Arial" w:cs="Arial"/>
          <w:noProof/>
          <w:sz w:val="32"/>
          <w:szCs w:val="32"/>
          <w:lang w:eastAsia="en-NZ"/>
        </w:rPr>
      </w:pPr>
      <w:r w:rsidRPr="00E72461"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03328" behindDoc="1" locked="0" layoutInCell="1" allowOverlap="1" wp14:anchorId="47FA861D" wp14:editId="040EECC1">
                <wp:simplePos x="0" y="0"/>
                <wp:positionH relativeFrom="margin">
                  <wp:posOffset>2181225</wp:posOffset>
                </wp:positionH>
                <wp:positionV relativeFrom="paragraph">
                  <wp:posOffset>225425</wp:posOffset>
                </wp:positionV>
                <wp:extent cx="3876675" cy="2799080"/>
                <wp:effectExtent l="0" t="0" r="28575" b="20320"/>
                <wp:wrapNone/>
                <wp:docPr id="382" name="Rectangle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6675" cy="27990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862EF" id="Rectangle 382" o:spid="_x0000_s1026" style="position:absolute;margin-left:171.75pt;margin-top:17.75pt;width:305.25pt;height:220.4pt;z-index:-251313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" fillcolor="#deeaf6 [664]" strokecolor="#deeaf6 [664]" strokeweight="1pt">
                <w10:wrap anchorx="margin"/>
              </v:rect>
            </w:pict>
          </mc:Fallback>
        </mc:AlternateContent>
      </w:r>
      <w:r w:rsidR="009F7A7A" w:rsidRPr="002060F1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2012544" behindDoc="0" locked="0" layoutInCell="1" allowOverlap="1" wp14:anchorId="3F8493B3" wp14:editId="5157536F">
            <wp:simplePos x="0" y="0"/>
            <wp:positionH relativeFrom="column">
              <wp:posOffset>-5715</wp:posOffset>
            </wp:positionH>
            <wp:positionV relativeFrom="paragraph">
              <wp:posOffset>280035</wp:posOffset>
            </wp:positionV>
            <wp:extent cx="1672320" cy="1195754"/>
            <wp:effectExtent l="0" t="0" r="4445" b="4445"/>
            <wp:wrapNone/>
            <wp:docPr id="428" name="Picture 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320" cy="1195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D7DC1A" w14:textId="4B9D57B1" w:rsidR="008A71E1" w:rsidRPr="00E72461" w:rsidRDefault="00E72461" w:rsidP="00E72461">
      <w:pPr>
        <w:rPr>
          <w:rFonts w:ascii="Arial" w:hAnsi="Arial" w:cs="Arial"/>
          <w:noProof/>
          <w:sz w:val="28"/>
          <w:szCs w:val="32"/>
          <w:lang w:eastAsia="en-NZ"/>
        </w:rPr>
      </w:pP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t>I</w:t>
      </w:r>
      <w:r w:rsidR="008A71E1" w:rsidRPr="00E72461">
        <w:rPr>
          <w:rFonts w:ascii="Arial" w:hAnsi="Arial" w:cs="Arial"/>
          <w:b/>
          <w:bCs/>
          <w:noProof/>
          <w:sz w:val="32"/>
          <w:szCs w:val="32"/>
          <w:lang w:eastAsia="en-NZ"/>
        </w:rPr>
        <w:t>nclusion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 is when everyone can</w:t>
      </w:r>
      <w:r w:rsidR="008A71E1" w:rsidRPr="00E72461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have </w:t>
      </w:r>
      <w:r w:rsidR="00117948">
        <w:rPr>
          <w:rFonts w:ascii="Arial" w:hAnsi="Arial" w:cs="Arial"/>
          <w:noProof/>
          <w:sz w:val="32"/>
          <w:szCs w:val="32"/>
          <w:lang w:eastAsia="en-NZ"/>
        </w:rPr>
        <w:t xml:space="preserve">  </w:t>
      </w:r>
      <w:r w:rsidR="009F7A7A">
        <w:rPr>
          <w:rFonts w:ascii="Arial" w:hAnsi="Arial" w:cs="Arial"/>
          <w:noProof/>
          <w:sz w:val="32"/>
          <w:szCs w:val="32"/>
          <w:lang w:eastAsia="en-NZ"/>
        </w:rPr>
        <w:t xml:space="preserve">fair </w:t>
      </w:r>
      <w:r w:rsidR="008A71E1" w:rsidRPr="00E72461">
        <w:rPr>
          <w:rFonts w:ascii="Arial" w:hAnsi="Arial" w:cs="Arial"/>
          <w:noProof/>
          <w:sz w:val="32"/>
          <w:szCs w:val="32"/>
          <w:lang w:eastAsia="en-NZ"/>
        </w:rPr>
        <w:t>access to things like:</w:t>
      </w:r>
      <w:r w:rsidR="008A71E1" w:rsidRPr="00E7246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111C285F" w14:textId="33A58680" w:rsidR="00E72461" w:rsidRDefault="008A71E1" w:rsidP="009C6B71">
      <w:pPr>
        <w:pStyle w:val="ListParagraph"/>
        <w:numPr>
          <w:ilvl w:val="0"/>
          <w:numId w:val="1"/>
        </w:numPr>
        <w:ind w:left="3969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work</w:t>
      </w:r>
    </w:p>
    <w:p w14:paraId="45A36487" w14:textId="7025AEFE" w:rsidR="00E72461" w:rsidRPr="00E72461" w:rsidRDefault="002D636E" w:rsidP="00E72461">
      <w:pPr>
        <w:pStyle w:val="ListParagraph"/>
        <w:ind w:left="3969"/>
        <w:rPr>
          <w:rFonts w:ascii="Arial" w:hAnsi="Arial" w:cs="Arial"/>
          <w:noProof/>
          <w:sz w:val="28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07104" behindDoc="0" locked="0" layoutInCell="1" allowOverlap="1" wp14:anchorId="708DC48B" wp14:editId="0AB1DA6A">
            <wp:simplePos x="0" y="0"/>
            <wp:positionH relativeFrom="column">
              <wp:posOffset>266700</wp:posOffset>
            </wp:positionH>
            <wp:positionV relativeFrom="paragraph">
              <wp:posOffset>54610</wp:posOffset>
            </wp:positionV>
            <wp:extent cx="1247775" cy="1247775"/>
            <wp:effectExtent l="0" t="0" r="0" b="9525"/>
            <wp:wrapThrough wrapText="bothSides">
              <wp:wrapPolygon edited="0">
                <wp:start x="9563" y="0"/>
                <wp:lineTo x="6266" y="660"/>
                <wp:lineTo x="2308" y="3627"/>
                <wp:lineTo x="2308" y="5606"/>
                <wp:lineTo x="0" y="7585"/>
                <wp:lineTo x="0" y="8244"/>
                <wp:lineTo x="660" y="21435"/>
                <wp:lineTo x="20776" y="21435"/>
                <wp:lineTo x="21105" y="7585"/>
                <wp:lineTo x="11542" y="0"/>
                <wp:lineTo x="9563" y="0"/>
              </wp:wrapPolygon>
            </wp:wrapThrough>
            <wp:docPr id="1355" name="Picture 1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" name="Household group flatting house home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936DE5" w14:textId="0F95C1B3" w:rsidR="00E72461" w:rsidRDefault="008A71E1" w:rsidP="009C6B71">
      <w:pPr>
        <w:pStyle w:val="ListParagraph"/>
        <w:numPr>
          <w:ilvl w:val="0"/>
          <w:numId w:val="1"/>
        </w:numPr>
        <w:ind w:left="3969"/>
        <w:rPr>
          <w:rFonts w:ascii="Arial" w:hAnsi="Arial" w:cs="Arial"/>
          <w:noProof/>
          <w:sz w:val="32"/>
          <w:szCs w:val="32"/>
          <w:lang w:eastAsia="en-NZ"/>
        </w:rPr>
      </w:pPr>
      <w:r w:rsidRPr="00E72461">
        <w:rPr>
          <w:rFonts w:ascii="Arial" w:hAnsi="Arial" w:cs="Arial"/>
          <w:noProof/>
          <w:sz w:val="32"/>
          <w:szCs w:val="32"/>
          <w:lang w:eastAsia="en-NZ"/>
        </w:rPr>
        <w:t>educ</w:t>
      </w:r>
      <w:r w:rsidR="00E72461">
        <w:rPr>
          <w:rFonts w:ascii="Arial" w:hAnsi="Arial" w:cs="Arial"/>
          <w:noProof/>
          <w:sz w:val="32"/>
          <w:szCs w:val="32"/>
          <w:lang w:eastAsia="en-NZ"/>
        </w:rPr>
        <w:t>ation like school or university</w:t>
      </w:r>
    </w:p>
    <w:p w14:paraId="134DBE46" w14:textId="77777777" w:rsidR="00E72461" w:rsidRPr="00E72461" w:rsidRDefault="00E72461" w:rsidP="00E72461">
      <w:pPr>
        <w:pStyle w:val="ListParagraph"/>
        <w:rPr>
          <w:rFonts w:ascii="Arial" w:hAnsi="Arial" w:cs="Arial"/>
          <w:noProof/>
          <w:sz w:val="28"/>
          <w:szCs w:val="32"/>
          <w:lang w:eastAsia="en-NZ"/>
        </w:rPr>
      </w:pPr>
    </w:p>
    <w:p w14:paraId="232CBA82" w14:textId="7894AE71" w:rsidR="008A71E1" w:rsidRPr="00E72461" w:rsidRDefault="008A71E1" w:rsidP="009C6B71">
      <w:pPr>
        <w:pStyle w:val="ListParagraph"/>
        <w:numPr>
          <w:ilvl w:val="0"/>
          <w:numId w:val="1"/>
        </w:numPr>
        <w:ind w:left="3969"/>
        <w:rPr>
          <w:rFonts w:ascii="Arial" w:hAnsi="Arial" w:cs="Arial"/>
          <w:noProof/>
          <w:sz w:val="32"/>
          <w:szCs w:val="32"/>
          <w:lang w:eastAsia="en-NZ"/>
        </w:rPr>
      </w:pPr>
      <w:r w:rsidRPr="00E72461">
        <w:rPr>
          <w:rFonts w:ascii="Arial" w:hAnsi="Arial" w:cs="Arial"/>
          <w:noProof/>
          <w:sz w:val="32"/>
          <w:szCs w:val="32"/>
          <w:lang w:eastAsia="en-NZ"/>
        </w:rPr>
        <w:t>housing</w:t>
      </w:r>
      <w:r w:rsidR="005760F8">
        <w:rPr>
          <w:rFonts w:ascii="Arial" w:hAnsi="Arial" w:cs="Arial"/>
          <w:noProof/>
          <w:sz w:val="32"/>
          <w:szCs w:val="32"/>
          <w:lang w:eastAsia="en-NZ"/>
        </w:rPr>
        <w:t>.</w:t>
      </w:r>
      <w:r w:rsidRPr="00E72461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Pr="00E7246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4004EFCE" w14:textId="2DA6B3E9" w:rsidR="00E90EF3" w:rsidRDefault="003F065E" w:rsidP="00E90EF3">
      <w:pPr>
        <w:rPr>
          <w:rFonts w:ascii="Arial" w:hAnsi="Arial" w:cs="Arial"/>
          <w:noProof/>
          <w:sz w:val="32"/>
          <w:szCs w:val="32"/>
          <w:lang w:eastAsia="en-NZ"/>
        </w:rPr>
      </w:pPr>
      <w:r w:rsidRPr="005605A9">
        <w:rPr>
          <w:noProof/>
          <w:lang w:eastAsia="en-NZ"/>
        </w:rPr>
        <w:lastRenderedPageBreak/>
        <w:drawing>
          <wp:anchor distT="0" distB="0" distL="114300" distR="114300" simplePos="0" relativeHeight="252077056" behindDoc="0" locked="0" layoutInCell="1" allowOverlap="1" wp14:anchorId="6234EA99" wp14:editId="7AD1D421">
            <wp:simplePos x="0" y="0"/>
            <wp:positionH relativeFrom="column">
              <wp:posOffset>66477</wp:posOffset>
            </wp:positionH>
            <wp:positionV relativeFrom="paragraph">
              <wp:posOffset>-180340</wp:posOffset>
            </wp:positionV>
            <wp:extent cx="1371600" cy="1382395"/>
            <wp:effectExtent l="0" t="0" r="0" b="8255"/>
            <wp:wrapNone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F065E">
        <w:rPr>
          <w:rFonts w:ascii="Arial" w:hAnsi="Arial" w:cs="Arial"/>
          <w:noProof/>
          <w:sz w:val="32"/>
          <w:szCs w:val="32"/>
          <w:lang w:eastAsia="en-NZ"/>
        </w:rPr>
        <w:t>The Royal Commission also said that social cohesion is when</w:t>
      </w:r>
      <w:r w:rsidR="00E90EF3">
        <w:rPr>
          <w:rFonts w:ascii="Arial" w:hAnsi="Arial" w:cs="Arial"/>
          <w:noProof/>
          <w:sz w:val="32"/>
          <w:szCs w:val="32"/>
          <w:lang w:eastAsia="en-NZ"/>
        </w:rPr>
        <w:t xml:space="preserve"> everyone</w:t>
      </w:r>
      <w:r w:rsidR="00F07BF9">
        <w:rPr>
          <w:rFonts w:ascii="Arial" w:hAnsi="Arial" w:cs="Arial"/>
          <w:noProof/>
          <w:sz w:val="32"/>
          <w:szCs w:val="32"/>
          <w:lang w:eastAsia="en-NZ"/>
        </w:rPr>
        <w:t xml:space="preserve"> feel</w:t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>s</w:t>
      </w:r>
      <w:r w:rsidR="004A5137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F07BF9">
        <w:rPr>
          <w:rFonts w:ascii="Arial" w:hAnsi="Arial" w:cs="Arial"/>
          <w:noProof/>
          <w:sz w:val="32"/>
          <w:szCs w:val="32"/>
          <w:lang w:eastAsia="en-NZ"/>
        </w:rPr>
        <w:t xml:space="preserve">they are able </w:t>
      </w:r>
      <w:r w:rsidR="00F07BF9" w:rsidRPr="00FA7AFE">
        <w:rPr>
          <w:rFonts w:ascii="Arial" w:hAnsi="Arial" w:cs="Arial"/>
          <w:b/>
          <w:noProof/>
          <w:sz w:val="32"/>
          <w:szCs w:val="32"/>
          <w:lang w:eastAsia="en-NZ"/>
        </w:rPr>
        <w:t>to take part</w:t>
      </w:r>
      <w:r w:rsidR="00E90EF3">
        <w:rPr>
          <w:rFonts w:ascii="Arial" w:hAnsi="Arial" w:cs="Arial"/>
          <w:noProof/>
          <w:sz w:val="32"/>
          <w:szCs w:val="32"/>
          <w:lang w:eastAsia="en-NZ"/>
        </w:rPr>
        <w:t xml:space="preserve"> in </w:t>
      </w:r>
      <w:r w:rsidR="00F07BF9">
        <w:rPr>
          <w:rFonts w:ascii="Arial" w:hAnsi="Arial" w:cs="Arial"/>
          <w:noProof/>
          <w:sz w:val="32"/>
          <w:szCs w:val="32"/>
          <w:lang w:eastAsia="en-NZ"/>
        </w:rPr>
        <w:t xml:space="preserve">their </w:t>
      </w:r>
      <w:r w:rsidR="00E90EF3">
        <w:rPr>
          <w:rFonts w:ascii="Arial" w:hAnsi="Arial" w:cs="Arial"/>
          <w:noProof/>
          <w:sz w:val="32"/>
          <w:szCs w:val="32"/>
          <w:lang w:eastAsia="en-NZ"/>
        </w:rPr>
        <w:t>community</w:t>
      </w:r>
      <w:r w:rsidR="00F07BF9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E90EF3">
        <w:rPr>
          <w:rFonts w:ascii="Arial" w:hAnsi="Arial" w:cs="Arial"/>
          <w:noProof/>
          <w:sz w:val="32"/>
          <w:szCs w:val="32"/>
          <w:lang w:eastAsia="en-NZ"/>
        </w:rPr>
        <w:t>like:</w:t>
      </w:r>
    </w:p>
    <w:p w14:paraId="2E35B9D8" w14:textId="624C3592" w:rsidR="00E90EF3" w:rsidRDefault="00960142" w:rsidP="00E90EF3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2013568" behindDoc="0" locked="0" layoutInCell="1" allowOverlap="1" wp14:anchorId="3711AB9C" wp14:editId="6B4CC338">
                <wp:simplePos x="0" y="0"/>
                <wp:positionH relativeFrom="column">
                  <wp:posOffset>67310</wp:posOffset>
                </wp:positionH>
                <wp:positionV relativeFrom="paragraph">
                  <wp:posOffset>216136</wp:posOffset>
                </wp:positionV>
                <wp:extent cx="1608455" cy="1147445"/>
                <wp:effectExtent l="0" t="0" r="0" b="0"/>
                <wp:wrapNone/>
                <wp:docPr id="398" name="Group 3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8455" cy="1147445"/>
                          <a:chOff x="0" y="0"/>
                          <a:chExt cx="2068098" cy="1566545"/>
                        </a:xfrm>
                      </wpg:grpSpPr>
                      <pic:pic xmlns:pic="http://schemas.openxmlformats.org/drawingml/2006/picture">
                        <pic:nvPicPr>
                          <pic:cNvPr id="407" name="image120.jpe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315" cy="1566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0" name="Picture 200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31853" y="977705"/>
                            <a:ext cx="436245" cy="394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504080" id="Group 398" o:spid="_x0000_s1026" style="position:absolute;margin-left:5.3pt;margin-top:17pt;width:126.65pt;height:90.35pt;z-index:252013568;mso-width-relative:margin;mso-height-relative:margin" coordsize="20680,1566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">
                <v:shape id="image120.jpeg" o:spid="_x0000_s1027" type="#_x0000_t75" style="position:absolute;width:17583;height:156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v/AV3HAAAA3AAAAA8AAABkcnMvZG93bnJldi54bWxEj09rwkAUxO+FfoflCb3VjSJWoqvYoiUq&#10;Ofjn4u2RfSbB7Ns0u9H47buFgsdhZn7DzBadqcSNGldaVjDoRyCIM6tLzhWcjuv3CQjnkTVWlknB&#10;gxws5q8vM4y1vfOebgefiwBhF6OCwvs6ltJlBRl0fVsTB+9iG4M+yCaXusF7gJtKDqNoLA2WHBYK&#10;rOmroOx6aI2CdJg+0mS7Om+P35/JT7uZ7NpRptRbr1tOQXjq/DP83060glH0AX9nwhGQ81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v/AV3HAAAA3AAAAA8AAAAAAAAAAAAA&#10;AAAAnwIAAGRycy9kb3ducmV2LnhtbFBLBQYAAAAABAAEAPcAAACTAwAAAAA=&#10;">
                  <v:imagedata r:id="rId48" o:title=""/>
                </v:shape>
                <v:shape id="Picture 200" o:spid="_x0000_s1028" type="#_x0000_t75" style="position:absolute;left:16318;top:9777;width:4362;height:39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z6GB/DAAAA3AAAAA8AAABkcnMvZG93bnJldi54bWxEj0GLwjAUhO+C/yE8YW+a6sGVapRVUGQV&#10;1LqXvT2aZ1u2eSlNrO2/3wiCx2FmvmEWq9aUoqHaFZYVjEcRCOLU6oIzBT/X7XAGwnlkjaVlUtCR&#10;g9Wy31tgrO2DL9QkPhMBwi5GBbn3VSylS3My6Ea2Ig7ezdYGfZB1JnWNjwA3pZxE0VQaLDgs5FjR&#10;Jqf0L7kbBdFZ/m6+u88TreXxcOh2TdVmN6U+Bu3XHISn1r/Dr/ZeKwhEeJ4JR0Au/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PoYH8MAAADcAAAADwAAAAAAAAAAAAAAAACf&#10;AgAAZHJzL2Rvd25yZXYueG1sUEsFBgAAAAAEAAQA9wAAAI8DAAAAAA==&#10;">
                  <v:imagedata r:id="rId49" o:title=""/>
                </v:shape>
              </v:group>
            </w:pict>
          </mc:Fallback>
        </mc:AlternateContent>
      </w:r>
    </w:p>
    <w:p w14:paraId="5E275AA6" w14:textId="4C3682FE" w:rsidR="00E90EF3" w:rsidRDefault="00E90EF3" w:rsidP="009C6B71">
      <w:pPr>
        <w:pStyle w:val="ListParagraph"/>
        <w:numPr>
          <w:ilvl w:val="1"/>
          <w:numId w:val="14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events with other people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</w:p>
    <w:p w14:paraId="34F0B421" w14:textId="77777777" w:rsidR="00E90EF3" w:rsidRDefault="00E90EF3" w:rsidP="00E90EF3">
      <w:pPr>
        <w:pStyle w:val="ListParagraph"/>
        <w:ind w:left="6480"/>
        <w:rPr>
          <w:rFonts w:ascii="Arial" w:hAnsi="Arial" w:cs="Arial"/>
          <w:noProof/>
          <w:sz w:val="32"/>
          <w:szCs w:val="32"/>
          <w:lang w:eastAsia="en-NZ"/>
        </w:rPr>
      </w:pPr>
    </w:p>
    <w:p w14:paraId="27DCF6E4" w14:textId="287609B8" w:rsidR="008A71E1" w:rsidRPr="002D2C5C" w:rsidRDefault="00960142" w:rsidP="009C6B71">
      <w:pPr>
        <w:pStyle w:val="ListParagraph"/>
        <w:numPr>
          <w:ilvl w:val="1"/>
          <w:numId w:val="14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08128" behindDoc="0" locked="0" layoutInCell="1" allowOverlap="1" wp14:anchorId="1D81DE21" wp14:editId="0456A212">
            <wp:simplePos x="0" y="0"/>
            <wp:positionH relativeFrom="column">
              <wp:posOffset>228600</wp:posOffset>
            </wp:positionH>
            <wp:positionV relativeFrom="paragraph">
              <wp:posOffset>571500</wp:posOffset>
            </wp:positionV>
            <wp:extent cx="1257300" cy="1257300"/>
            <wp:effectExtent l="0" t="0" r="0" b="0"/>
            <wp:wrapThrough wrapText="bothSides">
              <wp:wrapPolygon edited="0">
                <wp:start x="5891" y="0"/>
                <wp:lineTo x="6218" y="5236"/>
                <wp:lineTo x="2291" y="6545"/>
                <wp:lineTo x="1636" y="7527"/>
                <wp:lineTo x="2291" y="17018"/>
                <wp:lineTo x="7527" y="20945"/>
                <wp:lineTo x="9818" y="21273"/>
                <wp:lineTo x="11455" y="21273"/>
                <wp:lineTo x="13745" y="20945"/>
                <wp:lineTo x="18655" y="17018"/>
                <wp:lineTo x="19636" y="7527"/>
                <wp:lineTo x="18655" y="6545"/>
                <wp:lineTo x="14073" y="5236"/>
                <wp:lineTo x="12436" y="2945"/>
                <wp:lineTo x="10145" y="0"/>
                <wp:lineTo x="5891" y="0"/>
              </wp:wrapPolygon>
            </wp:wrapThrough>
            <wp:docPr id="1356" name="Picture 1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" name="vote election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0EF3">
        <w:rPr>
          <w:rFonts w:ascii="Arial" w:hAnsi="Arial" w:cs="Arial"/>
          <w:noProof/>
          <w:sz w:val="32"/>
          <w:szCs w:val="32"/>
          <w:lang w:eastAsia="en-NZ"/>
        </w:rPr>
        <w:t>playing sports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62F84525" w14:textId="04576979" w:rsidR="008A71E1" w:rsidRDefault="00E90EF3" w:rsidP="009C6B71">
      <w:pPr>
        <w:pStyle w:val="ListParagraph"/>
        <w:numPr>
          <w:ilvl w:val="1"/>
          <w:numId w:val="14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civic life which is 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>things like voting.</w:t>
      </w:r>
    </w:p>
    <w:p w14:paraId="69817EBF" w14:textId="77777777" w:rsidR="008A71E1" w:rsidRDefault="008A71E1" w:rsidP="008A71E1">
      <w:pPr>
        <w:ind w:left="3960"/>
        <w:rPr>
          <w:rFonts w:ascii="Arial" w:hAnsi="Arial" w:cs="Arial"/>
          <w:noProof/>
          <w:sz w:val="32"/>
          <w:szCs w:val="32"/>
          <w:lang w:eastAsia="en-NZ"/>
        </w:rPr>
      </w:pPr>
    </w:p>
    <w:p w14:paraId="4542B46E" w14:textId="16FE6D7E" w:rsidR="00E90EF3" w:rsidRDefault="00E90EF3" w:rsidP="008A71E1">
      <w:pPr>
        <w:ind w:left="3960"/>
        <w:rPr>
          <w:rFonts w:ascii="Arial" w:hAnsi="Arial" w:cs="Arial"/>
          <w:noProof/>
          <w:sz w:val="32"/>
          <w:szCs w:val="32"/>
          <w:lang w:eastAsia="en-NZ"/>
        </w:rPr>
      </w:pPr>
    </w:p>
    <w:p w14:paraId="78E76A7C" w14:textId="77777777" w:rsidR="00F07BF9" w:rsidRDefault="00F07BF9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27E84B37" w14:textId="7051A3A7" w:rsidR="008A71E1" w:rsidRDefault="002D636E" w:rsidP="008A71E1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079104" behindDoc="0" locked="0" layoutInCell="1" allowOverlap="1" wp14:anchorId="3FF0D384" wp14:editId="7CF914B6">
            <wp:simplePos x="0" y="0"/>
            <wp:positionH relativeFrom="column">
              <wp:posOffset>114300</wp:posOffset>
            </wp:positionH>
            <wp:positionV relativeFrom="paragraph">
              <wp:posOffset>0</wp:posOffset>
            </wp:positionV>
            <wp:extent cx="1257300" cy="1454150"/>
            <wp:effectExtent l="0" t="0" r="0" b="0"/>
            <wp:wrapThrough wrapText="bothSides">
              <wp:wrapPolygon edited="0">
                <wp:start x="0" y="0"/>
                <wp:lineTo x="0" y="21223"/>
                <wp:lineTo x="21273" y="21223"/>
                <wp:lineTo x="21273" y="0"/>
                <wp:lineTo x="0" y="0"/>
              </wp:wrapPolygon>
            </wp:wrapThrough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Marae_meeting_Maori.jp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>Social cohesion for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 xml:space="preserve"> Māori </w:t>
      </w:r>
      <w:r w:rsidR="00F07BF9">
        <w:rPr>
          <w:rFonts w:ascii="Arial" w:hAnsi="Arial" w:cs="Arial"/>
          <w:noProof/>
          <w:sz w:val="32"/>
          <w:szCs w:val="32"/>
          <w:lang w:eastAsia="en-NZ"/>
        </w:rPr>
        <w:t>is when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159A510E" w14:textId="29AB5269" w:rsidR="008A71E1" w:rsidRDefault="008A71E1" w:rsidP="008A71E1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5C2431EB" w14:textId="4A7ACB9E" w:rsidR="008A71E1" w:rsidRDefault="00F07BF9" w:rsidP="009C6B71">
      <w:pPr>
        <w:pStyle w:val="ListParagraph"/>
        <w:numPr>
          <w:ilvl w:val="0"/>
          <w:numId w:val="3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their culture is valued</w:t>
      </w:r>
      <w:r w:rsidR="008A71E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2AD8C0BE" w14:textId="6E1387B2" w:rsidR="00F07BF9" w:rsidRDefault="00323696" w:rsidP="009C6B71">
      <w:pPr>
        <w:pStyle w:val="ListParagraph"/>
        <w:numPr>
          <w:ilvl w:val="0"/>
          <w:numId w:val="3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2209152" behindDoc="0" locked="0" layoutInCell="1" allowOverlap="1" wp14:anchorId="65B552D6" wp14:editId="29246F2B">
            <wp:simplePos x="0" y="0"/>
            <wp:positionH relativeFrom="column">
              <wp:posOffset>-191135</wp:posOffset>
            </wp:positionH>
            <wp:positionV relativeFrom="paragraph">
              <wp:posOffset>413385</wp:posOffset>
            </wp:positionV>
            <wp:extent cx="2020570" cy="1428750"/>
            <wp:effectExtent l="0" t="0" r="0" b="0"/>
            <wp:wrapThrough wrapText="bothSides">
              <wp:wrapPolygon edited="0">
                <wp:start x="9775" y="288"/>
                <wp:lineTo x="5498" y="2304"/>
                <wp:lineTo x="3055" y="4032"/>
                <wp:lineTo x="2444" y="6336"/>
                <wp:lineTo x="2240" y="10080"/>
                <wp:lineTo x="3055" y="14688"/>
                <wp:lineTo x="2851" y="16128"/>
                <wp:lineTo x="2851" y="19296"/>
                <wp:lineTo x="3055" y="20160"/>
                <wp:lineTo x="18532" y="20160"/>
                <wp:lineTo x="19143" y="9792"/>
                <wp:lineTo x="18124" y="7488"/>
                <wp:lineTo x="17310" y="3456"/>
                <wp:lineTo x="15681" y="2016"/>
                <wp:lineTo x="12219" y="288"/>
                <wp:lineTo x="9775" y="288"/>
              </wp:wrapPolygon>
            </wp:wrapThrough>
            <wp:docPr id="1357" name="Picture 1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" name="talk te reo Māori.pn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057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7BF9">
        <w:rPr>
          <w:rFonts w:ascii="Arial" w:hAnsi="Arial" w:cs="Arial"/>
          <w:noProof/>
          <w:sz w:val="32"/>
          <w:szCs w:val="32"/>
          <w:lang w:eastAsia="en-NZ"/>
        </w:rPr>
        <w:t>they feel they belong</w:t>
      </w:r>
    </w:p>
    <w:p w14:paraId="60ED1DD7" w14:textId="605D15A0" w:rsidR="00F07BF9" w:rsidRDefault="00F07BF9" w:rsidP="00F07BF9">
      <w:pPr>
        <w:pStyle w:val="ListParagraph"/>
        <w:ind w:left="3960"/>
        <w:rPr>
          <w:rFonts w:ascii="Arial" w:hAnsi="Arial" w:cs="Arial"/>
          <w:noProof/>
          <w:sz w:val="32"/>
          <w:szCs w:val="32"/>
          <w:lang w:eastAsia="en-NZ"/>
        </w:rPr>
      </w:pPr>
    </w:p>
    <w:p w14:paraId="0D0E476F" w14:textId="035DCBCF" w:rsidR="008A71E1" w:rsidRPr="00F07BF9" w:rsidRDefault="00F07BF9" w:rsidP="009C6B71">
      <w:pPr>
        <w:pStyle w:val="ListParagraph"/>
        <w:numPr>
          <w:ilvl w:val="0"/>
          <w:numId w:val="3"/>
        </w:numPr>
        <w:ind w:left="3960"/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</w:pPr>
      <w:r w:rsidRPr="00F07BF9">
        <w:rPr>
          <w:rFonts w:ascii="Arial" w:hAnsi="Arial" w:cs="Arial"/>
          <w:noProof/>
          <w:sz w:val="32"/>
          <w:szCs w:val="32"/>
          <w:lang w:eastAsia="en-NZ"/>
        </w:rPr>
        <w:t xml:space="preserve">there is </w:t>
      </w:r>
      <w:r w:rsidRPr="00F07BF9">
        <w:rPr>
          <w:rFonts w:ascii="Arial" w:hAnsi="Arial" w:cs="Arial"/>
          <w:b/>
          <w:bCs/>
          <w:noProof/>
          <w:color w:val="000000" w:themeColor="text1"/>
          <w:sz w:val="32"/>
          <w:szCs w:val="32"/>
          <w:lang w:eastAsia="en-NZ"/>
        </w:rPr>
        <w:t>m</w:t>
      </w:r>
      <w:r w:rsidR="008A71E1" w:rsidRPr="00F07BF9">
        <w:rPr>
          <w:rFonts w:ascii="Arial" w:hAnsi="Arial" w:cs="Arial"/>
          <w:b/>
          <w:bCs/>
          <w:noProof/>
          <w:color w:val="000000" w:themeColor="text1"/>
          <w:sz w:val="32"/>
          <w:szCs w:val="32"/>
          <w:lang w:eastAsia="en-NZ"/>
        </w:rPr>
        <w:t>anaakitanga</w:t>
      </w:r>
      <w:r>
        <w:rPr>
          <w:rFonts w:ascii="Arial" w:hAnsi="Arial" w:cs="Arial"/>
          <w:b/>
          <w:bCs/>
          <w:noProof/>
          <w:color w:val="000000" w:themeColor="text1"/>
          <w:sz w:val="32"/>
          <w:szCs w:val="32"/>
          <w:lang w:eastAsia="en-NZ"/>
        </w:rPr>
        <w:t>.</w:t>
      </w:r>
    </w:p>
    <w:p w14:paraId="21B6797A" w14:textId="1DB60FAB" w:rsidR="00F07BF9" w:rsidRPr="00F07BF9" w:rsidRDefault="00F07BF9" w:rsidP="00F07BF9">
      <w:pPr>
        <w:ind w:left="0"/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</w:pPr>
    </w:p>
    <w:p w14:paraId="77D72B83" w14:textId="2D1BADBB" w:rsidR="008A71E1" w:rsidRPr="009C4426" w:rsidRDefault="008A71E1" w:rsidP="008A71E1">
      <w:pPr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</w:pPr>
      <w:r w:rsidRPr="0054301F"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06400" behindDoc="1" locked="0" layoutInCell="1" allowOverlap="1" wp14:anchorId="6F5DF35F" wp14:editId="1974DA3E">
                <wp:simplePos x="0" y="0"/>
                <wp:positionH relativeFrom="margin">
                  <wp:posOffset>2209800</wp:posOffset>
                </wp:positionH>
                <wp:positionV relativeFrom="paragraph">
                  <wp:posOffset>174625</wp:posOffset>
                </wp:positionV>
                <wp:extent cx="3848100" cy="2364828"/>
                <wp:effectExtent l="0" t="0" r="19050" b="16510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8100" cy="2364828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CE791" id="Rectangle 202" o:spid="_x0000_s1026" style="position:absolute;margin-left:174pt;margin-top:13.75pt;width:303pt;height:186.2pt;z-index:-251310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" fillcolor="#deeaf6 [664]" strokecolor="#deeaf6 [664]" strokeweight="1pt">
                <w10:wrap anchorx="margin"/>
              </v:rect>
            </w:pict>
          </mc:Fallback>
        </mc:AlternateContent>
      </w:r>
    </w:p>
    <w:p w14:paraId="14AD37A7" w14:textId="19E4B9F9" w:rsidR="008A71E1" w:rsidRDefault="00F07BF9" w:rsidP="008A71E1">
      <w:pPr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78080" behindDoc="0" locked="0" layoutInCell="1" allowOverlap="1" wp14:anchorId="5EBEEBC7" wp14:editId="1FDFBA69">
            <wp:simplePos x="0" y="0"/>
            <wp:positionH relativeFrom="column">
              <wp:posOffset>20320</wp:posOffset>
            </wp:positionH>
            <wp:positionV relativeFrom="paragraph">
              <wp:posOffset>559435</wp:posOffset>
            </wp:positionV>
            <wp:extent cx="1656715" cy="1291590"/>
            <wp:effectExtent l="0" t="0" r="635" b="3810"/>
            <wp:wrapThrough wrapText="bothSides">
              <wp:wrapPolygon edited="0">
                <wp:start x="0" y="0"/>
                <wp:lineTo x="0" y="21345"/>
                <wp:lineTo x="21360" y="21345"/>
                <wp:lineTo x="21360" y="0"/>
                <wp:lineTo x="0" y="0"/>
              </wp:wrapPolygon>
            </wp:wrapThrough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Cultural greeting Maori.jp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715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71E1" w:rsidRPr="009C4426">
        <w:rPr>
          <w:rFonts w:ascii="Arial" w:hAnsi="Arial" w:cs="Arial"/>
          <w:b/>
          <w:bCs/>
          <w:noProof/>
          <w:color w:val="000000" w:themeColor="text1"/>
          <w:sz w:val="32"/>
          <w:szCs w:val="32"/>
          <w:lang w:eastAsia="en-NZ"/>
        </w:rPr>
        <w:t>Manaakitanga</w:t>
      </w:r>
      <w:r w:rsidR="008A71E1">
        <w:rPr>
          <w:rFonts w:ascii="Arial" w:hAnsi="Arial" w:cs="Arial"/>
          <w:b/>
          <w:bCs/>
          <w:noProof/>
          <w:color w:val="000000" w:themeColor="text1"/>
          <w:sz w:val="32"/>
          <w:szCs w:val="32"/>
          <w:lang w:eastAsia="en-NZ"/>
        </w:rPr>
        <w:t xml:space="preserve"> </w:t>
      </w:r>
      <w:r w:rsidR="008A71E1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t>means showing other people:</w:t>
      </w:r>
    </w:p>
    <w:p w14:paraId="543CCD45" w14:textId="039EB89F" w:rsidR="008A71E1" w:rsidRDefault="008A71E1" w:rsidP="008A71E1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3B9BB479" w14:textId="77777777" w:rsidR="008A71E1" w:rsidRDefault="008A71E1" w:rsidP="009C6B71">
      <w:pPr>
        <w:pStyle w:val="ListParagraph"/>
        <w:numPr>
          <w:ilvl w:val="0"/>
          <w:numId w:val="4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respect </w:t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5F6748B7" w14:textId="77777777" w:rsidR="008A71E1" w:rsidRPr="009C4426" w:rsidRDefault="008A71E1" w:rsidP="009C6B71">
      <w:pPr>
        <w:pStyle w:val="ListParagraph"/>
        <w:numPr>
          <w:ilvl w:val="0"/>
          <w:numId w:val="4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care.</w:t>
      </w:r>
    </w:p>
    <w:p w14:paraId="185D8E9E" w14:textId="77777777" w:rsidR="008A71E1" w:rsidRDefault="008A71E1" w:rsidP="008A71E1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2E2C0E87" w14:textId="77777777" w:rsidR="00117948" w:rsidRDefault="000B368D" w:rsidP="00725C45">
      <w:pPr>
        <w:pStyle w:val="Heading1"/>
        <w:spacing w:before="0"/>
        <w:ind w:left="0"/>
        <w:jc w:val="center"/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</w:pPr>
      <w:r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082B405F" wp14:editId="70A612CC">
                <wp:simplePos x="0" y="0"/>
                <wp:positionH relativeFrom="column">
                  <wp:posOffset>0</wp:posOffset>
                </wp:positionH>
                <wp:positionV relativeFrom="paragraph">
                  <wp:posOffset>-238125</wp:posOffset>
                </wp:positionV>
                <wp:extent cx="6057900" cy="1152525"/>
                <wp:effectExtent l="19050" t="19050" r="19050" b="28575"/>
                <wp:wrapNone/>
                <wp:docPr id="76" name="Rectangle: Rounded Corners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1525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98020A" id="Rectangle: Rounded Corners 76" o:spid="_x0000_s1026" style="position:absolute;margin-left:0;margin-top:-18.75pt;width:477pt;height:90.75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" filled="f" strokecolor="black [3213]" strokeweight="3pt"/>
            </w:pict>
          </mc:Fallback>
        </mc:AlternateContent>
      </w:r>
      <w:r w:rsidR="004A5137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 xml:space="preserve">Part </w:t>
      </w:r>
      <w:r w:rsidR="00725C45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>2</w:t>
      </w:r>
      <w:r w:rsidR="004A5137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 xml:space="preserve">: Have your say about </w:t>
      </w:r>
      <w:r w:rsidR="00117948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 xml:space="preserve">what </w:t>
      </w:r>
    </w:p>
    <w:p w14:paraId="24AA0D7B" w14:textId="14749BAE" w:rsidR="00176F0D" w:rsidRPr="005E40C6" w:rsidRDefault="004A5137" w:rsidP="00725C45">
      <w:pPr>
        <w:pStyle w:val="Heading1"/>
        <w:spacing w:before="0"/>
        <w:ind w:left="0"/>
        <w:jc w:val="center"/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</w:pPr>
      <w:r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>social cohesion means to you</w:t>
      </w:r>
    </w:p>
    <w:p w14:paraId="5C4FBD39" w14:textId="77777777" w:rsidR="002D636E" w:rsidRDefault="002D636E" w:rsidP="00725C45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39A39F12" w14:textId="2C6A9A70" w:rsidR="00725C45" w:rsidRDefault="002D636E" w:rsidP="00725C45">
      <w:pPr>
        <w:rPr>
          <w:rFonts w:ascii="Arial" w:hAnsi="Arial" w:cs="Arial"/>
          <w:noProof/>
          <w:sz w:val="32"/>
          <w:szCs w:val="32"/>
          <w:lang w:eastAsia="en-NZ"/>
        </w:rPr>
      </w:pPr>
      <w:r w:rsidRPr="005605A9">
        <w:rPr>
          <w:noProof/>
          <w:lang w:eastAsia="en-NZ"/>
        </w:rPr>
        <w:drawing>
          <wp:anchor distT="0" distB="0" distL="114300" distR="114300" simplePos="0" relativeHeight="252104704" behindDoc="0" locked="0" layoutInCell="1" allowOverlap="1" wp14:anchorId="6BEA9FFB" wp14:editId="690A7F6E">
            <wp:simplePos x="0" y="0"/>
            <wp:positionH relativeFrom="column">
              <wp:posOffset>113030</wp:posOffset>
            </wp:positionH>
            <wp:positionV relativeFrom="paragraph">
              <wp:posOffset>261620</wp:posOffset>
            </wp:positionV>
            <wp:extent cx="1371600" cy="1382395"/>
            <wp:effectExtent l="0" t="0" r="0" b="8255"/>
            <wp:wrapNone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0FD62C" w14:textId="1DD5C170" w:rsidR="001216FD" w:rsidRDefault="00725C45" w:rsidP="00725C45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W</w:t>
      </w:r>
      <w:r w:rsidR="001216FD">
        <w:rPr>
          <w:rFonts w:ascii="Arial" w:hAnsi="Arial" w:cs="Arial"/>
          <w:noProof/>
          <w:sz w:val="32"/>
          <w:szCs w:val="32"/>
          <w:lang w:eastAsia="en-NZ"/>
        </w:rPr>
        <w:t>e want to know:</w:t>
      </w:r>
    </w:p>
    <w:p w14:paraId="550759F0" w14:textId="77777777" w:rsidR="001216FD" w:rsidRDefault="001216FD" w:rsidP="00725C45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675BBAA5" w14:textId="0CA54FA3" w:rsidR="004C66D3" w:rsidRDefault="004C66D3" w:rsidP="009C6B71">
      <w:pPr>
        <w:pStyle w:val="ListParagraph"/>
        <w:numPr>
          <w:ilvl w:val="0"/>
          <w:numId w:val="17"/>
        </w:num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what does social cohesion mean to you?</w:t>
      </w:r>
    </w:p>
    <w:p w14:paraId="45143A76" w14:textId="15EB7398" w:rsidR="004C66D3" w:rsidRDefault="004C66D3" w:rsidP="004C66D3">
      <w:pPr>
        <w:pStyle w:val="ListParagraph"/>
        <w:tabs>
          <w:tab w:val="left" w:leader="underscore" w:pos="8640"/>
        </w:tabs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36448" behindDoc="0" locked="0" layoutInCell="1" allowOverlap="1" wp14:anchorId="7CC74346" wp14:editId="587C8D23">
            <wp:simplePos x="0" y="0"/>
            <wp:positionH relativeFrom="column">
              <wp:posOffset>910</wp:posOffset>
            </wp:positionH>
            <wp:positionV relativeFrom="paragraph">
              <wp:posOffset>261620</wp:posOffset>
            </wp:positionV>
            <wp:extent cx="1489356" cy="1630018"/>
            <wp:effectExtent l="0" t="0" r="0" b="8890"/>
            <wp:wrapThrough wrapText="bothSides">
              <wp:wrapPolygon edited="0">
                <wp:start x="0" y="0"/>
                <wp:lineTo x="0" y="21465"/>
                <wp:lineTo x="21278" y="21465"/>
                <wp:lineTo x="21278" y="0"/>
                <wp:lineTo x="0" y="0"/>
              </wp:wrapPolygon>
            </wp:wrapThrough>
            <wp:docPr id="486" name="Picture 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me woman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356" cy="1630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1397A3" w14:textId="77777777" w:rsidR="004C66D3" w:rsidRDefault="004C66D3" w:rsidP="009C6B71">
      <w:pPr>
        <w:pStyle w:val="ListParagraph"/>
        <w:numPr>
          <w:ilvl w:val="0"/>
          <w:numId w:val="17"/>
        </w:num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why is social cohesion important to you?</w:t>
      </w:r>
    </w:p>
    <w:p w14:paraId="6EAD08BA" w14:textId="77777777" w:rsidR="004C66D3" w:rsidRPr="001754A0" w:rsidRDefault="004C66D3" w:rsidP="004C66D3">
      <w:pPr>
        <w:pStyle w:val="ListParagraph"/>
        <w:rPr>
          <w:rFonts w:ascii="Arial" w:hAnsi="Arial" w:cs="Arial"/>
          <w:noProof/>
          <w:sz w:val="32"/>
          <w:szCs w:val="32"/>
          <w:lang w:eastAsia="en-NZ"/>
        </w:rPr>
      </w:pPr>
    </w:p>
    <w:p w14:paraId="7F34B077" w14:textId="69FC878E" w:rsidR="004C66D3" w:rsidRDefault="004C66D3" w:rsidP="009C6B71">
      <w:pPr>
        <w:pStyle w:val="ListParagraph"/>
        <w:numPr>
          <w:ilvl w:val="0"/>
          <w:numId w:val="17"/>
        </w:num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37472" behindDoc="0" locked="0" layoutInCell="1" allowOverlap="1" wp14:anchorId="019357B0" wp14:editId="4220A79C">
            <wp:simplePos x="0" y="0"/>
            <wp:positionH relativeFrom="column">
              <wp:posOffset>118828</wp:posOffset>
            </wp:positionH>
            <wp:positionV relativeFrom="paragraph">
              <wp:posOffset>1010174</wp:posOffset>
            </wp:positionV>
            <wp:extent cx="1092835" cy="1517015"/>
            <wp:effectExtent l="0" t="0" r="0" b="6985"/>
            <wp:wrapThrough wrapText="bothSides">
              <wp:wrapPolygon edited="0">
                <wp:start x="0" y="0"/>
                <wp:lineTo x="0" y="21428"/>
                <wp:lineTo x="21085" y="21428"/>
                <wp:lineTo x="21085" y="0"/>
                <wp:lineTo x="0" y="0"/>
              </wp:wrapPolygon>
            </wp:wrapThrough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New Zealand NZ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283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w:t>what do you think needs to happen for there to be better social cohesion in Aotearoa New Zealand?</w:t>
      </w:r>
    </w:p>
    <w:p w14:paraId="2362D0D3" w14:textId="411F3E3A" w:rsidR="004C66D3" w:rsidRPr="00993A60" w:rsidRDefault="004C66D3" w:rsidP="004C66D3">
      <w:pPr>
        <w:pStyle w:val="ListParagraph"/>
        <w:rPr>
          <w:rFonts w:ascii="Arial" w:hAnsi="Arial" w:cs="Arial"/>
          <w:noProof/>
          <w:sz w:val="32"/>
          <w:szCs w:val="32"/>
          <w:lang w:eastAsia="en-NZ"/>
        </w:rPr>
      </w:pPr>
    </w:p>
    <w:p w14:paraId="20F1F16A" w14:textId="5CA68B8E" w:rsidR="004C66D3" w:rsidRPr="009267EA" w:rsidRDefault="004C66D3" w:rsidP="009C6B71">
      <w:pPr>
        <w:pStyle w:val="ListParagraph"/>
        <w:numPr>
          <w:ilvl w:val="0"/>
          <w:numId w:val="17"/>
        </w:num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how will we know when we have better social cohesion in Aotearoa </w:t>
      </w:r>
      <w:r w:rsidR="002D636E">
        <w:rPr>
          <w:rFonts w:ascii="Arial" w:hAnsi="Arial" w:cs="Arial"/>
          <w:noProof/>
          <w:sz w:val="32"/>
          <w:szCs w:val="32"/>
          <w:lang w:eastAsia="en-NZ"/>
        </w:rPr>
        <w:t xml:space="preserve">            </w:t>
      </w:r>
      <w:r>
        <w:rPr>
          <w:rFonts w:ascii="Arial" w:hAnsi="Arial" w:cs="Arial"/>
          <w:noProof/>
          <w:sz w:val="32"/>
          <w:szCs w:val="32"/>
          <w:lang w:eastAsia="en-NZ"/>
        </w:rPr>
        <w:t>New Zealand?</w:t>
      </w:r>
    </w:p>
    <w:p w14:paraId="1E05DCBA" w14:textId="2AE76118" w:rsidR="001216FD" w:rsidRPr="001216FD" w:rsidRDefault="001216FD" w:rsidP="004C66D3">
      <w:pPr>
        <w:pStyle w:val="ListParagraph"/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>.</w:t>
      </w:r>
    </w:p>
    <w:p w14:paraId="606697E2" w14:textId="2DCCD34E" w:rsidR="00725C45" w:rsidRDefault="00725C45" w:rsidP="00725C45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7FEB8BCC" w14:textId="77777777" w:rsidR="007164DB" w:rsidRDefault="007164DB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326F9243" w14:textId="49CFA37B" w:rsidR="00725C45" w:rsidRDefault="00117948" w:rsidP="00993A60">
      <w:pPr>
        <w:rPr>
          <w:rFonts w:ascii="Arial" w:hAnsi="Arial" w:cs="Arial"/>
          <w:noProof/>
          <w:sz w:val="32"/>
          <w:szCs w:val="32"/>
          <w:lang w:eastAsia="en-NZ"/>
        </w:rPr>
      </w:pPr>
      <w:r w:rsidRPr="00427716">
        <w:rPr>
          <w:rFonts w:ascii="Arial" w:eastAsia="Montserrat" w:hAnsi="Arial" w:cs="Arial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34400" behindDoc="1" locked="0" layoutInCell="1" allowOverlap="1" wp14:anchorId="1029E770" wp14:editId="6CB3A764">
                <wp:simplePos x="0" y="0"/>
                <wp:positionH relativeFrom="column">
                  <wp:posOffset>2143125</wp:posOffset>
                </wp:positionH>
                <wp:positionV relativeFrom="paragraph">
                  <wp:posOffset>-133350</wp:posOffset>
                </wp:positionV>
                <wp:extent cx="3914775" cy="973455"/>
                <wp:effectExtent l="0" t="0" r="9525" b="0"/>
                <wp:wrapNone/>
                <wp:docPr id="485" name="Rectangle 4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4775" cy="97345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3663B0" id="Rectangle 485" o:spid="_x0000_s1026" style="position:absolute;margin-left:168.75pt;margin-top:-10.5pt;width:308.25pt;height:76.65pt;z-index:-25118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" fillcolor="#ffe599 [1303]" stroked="f" strokeweight=".5pt"/>
            </w:pict>
          </mc:Fallback>
        </mc:AlternateContent>
      </w:r>
      <w:r>
        <w:rPr>
          <w:rFonts w:ascii="Arial" w:eastAsia="Montserrat" w:hAnsi="Arial" w:cs="Arial"/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96512" behindDoc="1" locked="0" layoutInCell="1" allowOverlap="1" wp14:anchorId="12C4659C" wp14:editId="3DBF7C27">
                <wp:simplePos x="0" y="0"/>
                <wp:positionH relativeFrom="column">
                  <wp:posOffset>-114300</wp:posOffset>
                </wp:positionH>
                <wp:positionV relativeFrom="paragraph">
                  <wp:posOffset>-142875</wp:posOffset>
                </wp:positionV>
                <wp:extent cx="2025015" cy="1003300"/>
                <wp:effectExtent l="0" t="0" r="0" b="635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5015" cy="1003300"/>
                          <a:chOff x="181004" y="0"/>
                          <a:chExt cx="2025345" cy="1003300"/>
                        </a:xfrm>
                      </wpg:grpSpPr>
                      <pic:pic xmlns:pic="http://schemas.openxmlformats.org/drawingml/2006/picture">
                        <pic:nvPicPr>
                          <pic:cNvPr id="246" name="Picture 246" descr="Date Aug 6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1004" y="9525"/>
                            <a:ext cx="993775" cy="99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47" name="Picture 247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12574" y="0"/>
                            <a:ext cx="993775" cy="9937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903543" id="Group 1" o:spid="_x0000_s1026" style="position:absolute;margin-left:-9pt;margin-top:-11.25pt;width:159.45pt;height:79pt;z-index:-251219968;mso-width-relative:margin;mso-height-relative:margin" coordorigin="1810" coordsize="20253,100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">
                <v:shape id="Picture 246" o:spid="_x0000_s1027" type="#_x0000_t75" alt="Date Aug 6" style="position:absolute;left:1810;top:95;width:9937;height:99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DaM8HFAAAA3AAAAA8AAABkcnMvZG93bnJldi54bWxEj9Fqg0AURN8L/YflFvJSmtVQjJpsQigU&#10;Ql9KTT/gxr1RiXvXuGvUv+8WCn0cZuYMs91PphV36l1jWUG8jEAQl1Y3XCn4Pr2/pCCcR9bYWiYF&#10;MznY7x4ftphrO/IX3QtfiQBhl6OC2vsul9KVNRl0S9sRB+9ie4M+yL6SuscxwE0rV1GUSIMNh4Ua&#10;O3qrqbwWg1Hgb8Pnh5yyczxncn5eYzrEVanU4mk6bEB4mvx/+K991ApWrwn8nglHQO5+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g2jPBxQAAANwAAAAPAAAAAAAAAAAAAAAA&#10;AJ8CAABkcnMvZG93bnJldi54bWxQSwUGAAAAAAQABAD3AAAAkQMAAAAA&#10;">
                  <v:imagedata r:id="rId68" o:title="Date Aug 6"/>
                  <v:path arrowok="t"/>
                </v:shape>
                <v:shape id="Picture 247" o:spid="_x0000_s1028" type="#_x0000_t75" style="position:absolute;left:12125;width:9938;height:99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b76e7FAAAA3AAAAA8AAABkcnMvZG93bnJldi54bWxEj0FrwkAUhO9C/8PyCr3pplKtxGyktBWK&#10;4MFU8PrMviax2bdhd2viv+8KgsdhZr5hstVgWnEm5xvLCp4nCQji0uqGKwX77/V4AcIHZI2tZVJw&#10;IQ+r/GGUYaptzzs6F6ESEcI+RQV1CF0qpS9rMugntiOO3o91BkOUrpLaYR/hppXTJJlLgw3HhRo7&#10;eq+p/C3+jILjxXzMisPW+U0/OyWd25/k+lOpp8fhbQki0BDu4Vv7SyuYvrzC9Uw8AjL/B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2++nuxQAAANwAAAAPAAAAAAAAAAAAAAAA&#10;AJ8CAABkcnMvZG93bnJldi54bWxQSwUGAAAAAAQABAD3AAAAkQMAAAAA&#10;">
                  <v:imagedata r:id="rId69" o:title=""/>
                  <v:path arrowok="t"/>
                </v:shape>
              </v:group>
            </w:pict>
          </mc:Fallback>
        </mc:AlternateContent>
      </w:r>
      <w:r w:rsidR="00725C45">
        <w:rPr>
          <w:rFonts w:ascii="Arial" w:hAnsi="Arial" w:cs="Arial"/>
          <w:noProof/>
          <w:sz w:val="32"/>
          <w:szCs w:val="32"/>
          <w:lang w:eastAsia="en-NZ"/>
        </w:rPr>
        <w:t xml:space="preserve">You </w:t>
      </w:r>
      <w:r w:rsidR="00993A60">
        <w:rPr>
          <w:rFonts w:ascii="Arial" w:hAnsi="Arial" w:cs="Arial"/>
          <w:noProof/>
          <w:sz w:val="32"/>
          <w:szCs w:val="32"/>
          <w:lang w:eastAsia="en-NZ"/>
        </w:rPr>
        <w:t xml:space="preserve">have until </w:t>
      </w:r>
      <w:r w:rsidR="00993A60"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Tuesday 6 August 2021 </w:t>
      </w:r>
      <w:r w:rsidR="00993A60" w:rsidRPr="00993A60">
        <w:rPr>
          <w:rFonts w:ascii="Arial" w:hAnsi="Arial" w:cs="Arial"/>
          <w:bCs/>
          <w:noProof/>
          <w:sz w:val="32"/>
          <w:szCs w:val="32"/>
          <w:lang w:eastAsia="en-NZ"/>
        </w:rPr>
        <w:t>to have your say about social cohesion.</w:t>
      </w:r>
      <w:r w:rsidR="001216FD" w:rsidRPr="001216FD">
        <w:rPr>
          <w:rFonts w:ascii="Arial" w:eastAsia="Montserrat" w:hAnsi="Arial" w:cs="Arial"/>
          <w:noProof/>
        </w:rPr>
        <w:t xml:space="preserve"> </w:t>
      </w:r>
    </w:p>
    <w:p w14:paraId="54479EDD" w14:textId="7AA1E457" w:rsidR="00725C45" w:rsidRDefault="00725C45" w:rsidP="00725C45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04D1D276" w14:textId="77777777" w:rsidR="007164DB" w:rsidRDefault="007164DB" w:rsidP="001216FD">
      <w:pPr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6C6A60A8" w14:textId="34501AA1" w:rsidR="00117948" w:rsidRDefault="001216FD" w:rsidP="001216FD">
      <w:pPr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  <w:r w:rsidRPr="003268C1">
        <w:rPr>
          <w:rFonts w:ascii="Arial" w:eastAsia="Times New Roman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2098560" behindDoc="0" locked="0" layoutInCell="1" allowOverlap="1" wp14:anchorId="5A5F09DB" wp14:editId="0E00239E">
            <wp:simplePos x="0" y="0"/>
            <wp:positionH relativeFrom="column">
              <wp:posOffset>78105</wp:posOffset>
            </wp:positionH>
            <wp:positionV relativeFrom="paragraph">
              <wp:posOffset>-159606</wp:posOffset>
            </wp:positionV>
            <wp:extent cx="1311965" cy="1311965"/>
            <wp:effectExtent l="0" t="0" r="0" b="2540"/>
            <wp:wrapNone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965" cy="131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6F0D">
        <w:rPr>
          <w:rFonts w:ascii="Arial" w:hAnsi="Arial" w:cs="Arial"/>
          <w:noProof/>
          <w:sz w:val="32"/>
          <w:szCs w:val="32"/>
          <w:lang w:eastAsia="en-NZ"/>
        </w:rPr>
        <w:t xml:space="preserve">You can let us know what you think </w:t>
      </w:r>
      <w:r w:rsidR="00993A60">
        <w:rPr>
          <w:rFonts w:ascii="Arial" w:hAnsi="Arial" w:cs="Arial"/>
          <w:noProof/>
          <w:sz w:val="32"/>
          <w:szCs w:val="32"/>
          <w:lang w:eastAsia="en-NZ"/>
        </w:rPr>
        <w:t xml:space="preserve">by </w:t>
      </w:r>
      <w:r w:rsidR="00176F0D" w:rsidRPr="00993A60">
        <w:rPr>
          <w:rFonts w:ascii="Arial" w:hAnsi="Arial" w:cs="Arial"/>
          <w:noProof/>
          <w:sz w:val="32"/>
          <w:szCs w:val="32"/>
          <w:lang w:eastAsia="en-NZ"/>
        </w:rPr>
        <w:t>fill</w:t>
      </w:r>
      <w:r w:rsidR="00725C45" w:rsidRPr="00993A60">
        <w:rPr>
          <w:rFonts w:ascii="Arial" w:hAnsi="Arial" w:cs="Arial"/>
          <w:noProof/>
          <w:sz w:val="32"/>
          <w:szCs w:val="32"/>
          <w:lang w:eastAsia="en-NZ"/>
        </w:rPr>
        <w:t>ing</w:t>
      </w:r>
      <w:r w:rsidR="00176F0D" w:rsidRPr="00993A60">
        <w:rPr>
          <w:rFonts w:ascii="Arial" w:hAnsi="Arial" w:cs="Arial"/>
          <w:noProof/>
          <w:sz w:val="32"/>
          <w:szCs w:val="32"/>
          <w:lang w:eastAsia="en-NZ"/>
        </w:rPr>
        <w:t xml:space="preserve"> in </w:t>
      </w:r>
      <w:r w:rsidR="00993A60">
        <w:rPr>
          <w:rFonts w:ascii="Arial" w:hAnsi="Arial" w:cs="Arial"/>
          <w:noProof/>
          <w:sz w:val="32"/>
          <w:szCs w:val="32"/>
          <w:lang w:eastAsia="en-NZ"/>
        </w:rPr>
        <w:t xml:space="preserve">our </w:t>
      </w:r>
      <w:r w:rsidR="00176F0D" w:rsidRPr="00993A60"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online </w:t>
      </w:r>
      <w:r w:rsidR="00993A60" w:rsidRPr="00993A60">
        <w:rPr>
          <w:rFonts w:ascii="Arial" w:hAnsi="Arial" w:cs="Arial"/>
          <w:b/>
          <w:bCs/>
          <w:noProof/>
          <w:sz w:val="32"/>
          <w:szCs w:val="32"/>
          <w:lang w:eastAsia="en-NZ"/>
        </w:rPr>
        <w:t>survey</w:t>
      </w:r>
      <w:r w:rsidR="00176F0D" w:rsidRPr="00993A60">
        <w:rPr>
          <w:rFonts w:ascii="Arial" w:hAnsi="Arial" w:cs="Arial"/>
          <w:noProof/>
          <w:sz w:val="32"/>
          <w:szCs w:val="32"/>
          <w:lang w:eastAsia="en-NZ"/>
        </w:rPr>
        <w:t>:</w:t>
      </w:r>
      <w:r w:rsidR="00176F0D" w:rsidRPr="00993A60">
        <w:rPr>
          <w:rFonts w:ascii="Arial" w:hAnsi="Arial" w:cs="Arial"/>
          <w:noProof/>
          <w:sz w:val="32"/>
          <w:szCs w:val="32"/>
          <w:lang w:eastAsia="en-NZ"/>
        </w:rPr>
        <w:br/>
      </w:r>
      <w:r w:rsidR="00176F0D" w:rsidRPr="00CB0919">
        <w:rPr>
          <w:rFonts w:ascii="Arial" w:hAnsi="Arial" w:cs="Arial"/>
          <w:noProof/>
          <w:sz w:val="18"/>
          <w:szCs w:val="32"/>
          <w:lang w:eastAsia="en-NZ"/>
        </w:rPr>
        <w:br/>
      </w:r>
      <w:r w:rsidR="00117948" w:rsidRPr="00117948">
        <w:rPr>
          <w:rFonts w:ascii="Arial" w:hAnsi="Arial" w:cs="Arial"/>
          <w:b/>
          <w:noProof/>
          <w:sz w:val="32"/>
          <w:szCs w:val="32"/>
          <w:lang w:eastAsia="en-NZ"/>
        </w:rPr>
        <w:t>https://bit.ly/3jtncaa</w:t>
      </w:r>
    </w:p>
    <w:p w14:paraId="3C17E047" w14:textId="777A85F2" w:rsidR="00117948" w:rsidRPr="00CB0919" w:rsidRDefault="00117948" w:rsidP="001216FD">
      <w:pPr>
        <w:ind w:left="3686"/>
        <w:rPr>
          <w:rFonts w:ascii="Arial" w:hAnsi="Arial" w:cs="Arial"/>
          <w:b/>
          <w:noProof/>
          <w:sz w:val="26"/>
          <w:szCs w:val="32"/>
          <w:lang w:eastAsia="en-NZ"/>
        </w:rPr>
      </w:pPr>
    </w:p>
    <w:p w14:paraId="57CC1A67" w14:textId="32719006" w:rsidR="00117948" w:rsidRPr="00CB0919" w:rsidRDefault="00CB0919" w:rsidP="00117948">
      <w:pPr>
        <w:spacing w:after="160" w:line="259" w:lineRule="auto"/>
        <w:rPr>
          <w:rFonts w:ascii="Arial" w:eastAsia="Times New Roman" w:hAnsi="Arial" w:cs="Arial"/>
          <w:color w:val="201F1E"/>
          <w:szCs w:val="32"/>
        </w:rPr>
      </w:pPr>
      <w:r w:rsidRPr="00CB0919">
        <w:rPr>
          <w:rFonts w:ascii="Arial" w:hAnsi="Arial" w:cs="Arial"/>
          <w:bCs/>
          <w:noProof/>
          <w:sz w:val="26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246016" behindDoc="1" locked="0" layoutInCell="1" allowOverlap="1" wp14:anchorId="37FAEF70" wp14:editId="25E1136B">
                <wp:simplePos x="0" y="0"/>
                <wp:positionH relativeFrom="margin">
                  <wp:posOffset>2206487</wp:posOffset>
                </wp:positionH>
                <wp:positionV relativeFrom="paragraph">
                  <wp:posOffset>145526</wp:posOffset>
                </wp:positionV>
                <wp:extent cx="3848100" cy="1995612"/>
                <wp:effectExtent l="0" t="0" r="19050" b="24130"/>
                <wp:wrapNone/>
                <wp:docPr id="243" name="Rectangle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8100" cy="1995612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lumMod val="20000"/>
                              <a:lumOff val="8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B3E186" id="Rectangle 243" o:spid="_x0000_s1026" style="position:absolute;margin-left:173.75pt;margin-top:11.45pt;width:303pt;height:157.15pt;z-index:-25107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" fillcolor="#deebf7" strokecolor="#deebf7" strokeweight="1pt">
                <w10:wrap anchorx="margin"/>
              </v:rect>
            </w:pict>
          </mc:Fallback>
        </mc:AlternateContent>
      </w:r>
    </w:p>
    <w:p w14:paraId="4C1DBF61" w14:textId="1A8D7A6F" w:rsidR="00117948" w:rsidRPr="004C5D4E" w:rsidRDefault="00117948" w:rsidP="00117948">
      <w:pPr>
        <w:pStyle w:val="ListParagraph"/>
        <w:ind w:left="3686"/>
        <w:rPr>
          <w:rFonts w:ascii="Arial" w:eastAsia="Times New Roman" w:hAnsi="Arial" w:cs="Arial"/>
          <w:color w:val="000000" w:themeColor="text1"/>
          <w:sz w:val="32"/>
          <w:szCs w:val="32"/>
        </w:rPr>
      </w:pPr>
      <w:r w:rsidRPr="004C5D4E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2243968" behindDoc="1" locked="0" layoutInCell="1" allowOverlap="1" wp14:anchorId="159F3A30" wp14:editId="202E3566">
            <wp:simplePos x="0" y="0"/>
            <wp:positionH relativeFrom="column">
              <wp:posOffset>87331</wp:posOffset>
            </wp:positionH>
            <wp:positionV relativeFrom="paragraph">
              <wp:posOffset>265209</wp:posOffset>
            </wp:positionV>
            <wp:extent cx="1572908" cy="1558636"/>
            <wp:effectExtent l="0" t="0" r="8255" b="0"/>
            <wp:wrapNone/>
            <wp:docPr id="242" name="Picture 242" descr="Compute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omputer 2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908" cy="1558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C5D4E">
        <w:rPr>
          <w:rFonts w:ascii="Arial" w:eastAsia="Times New Roman" w:hAnsi="Arial" w:cs="Arial"/>
          <w:b/>
          <w:color w:val="000000" w:themeColor="text1"/>
          <w:sz w:val="32"/>
          <w:szCs w:val="32"/>
        </w:rPr>
        <w:t xml:space="preserve">Online </w:t>
      </w:r>
      <w:r w:rsidRPr="004C5D4E">
        <w:rPr>
          <w:rFonts w:ascii="Arial" w:eastAsia="Times New Roman" w:hAnsi="Arial" w:cs="Arial"/>
          <w:color w:val="000000" w:themeColor="text1"/>
          <w:sz w:val="32"/>
          <w:szCs w:val="32"/>
        </w:rPr>
        <w:t>means using the internet to do things like:</w:t>
      </w:r>
    </w:p>
    <w:p w14:paraId="2C43BD89" w14:textId="0BCE85FF" w:rsidR="00117948" w:rsidRPr="004C5D4E" w:rsidRDefault="00117948" w:rsidP="00117948">
      <w:pPr>
        <w:pStyle w:val="ListParagraph"/>
        <w:ind w:left="3686"/>
        <w:rPr>
          <w:rFonts w:ascii="Arial" w:eastAsia="Times New Roman" w:hAnsi="Arial" w:cs="Arial"/>
          <w:color w:val="000000" w:themeColor="text1"/>
          <w:sz w:val="16"/>
          <w:szCs w:val="32"/>
        </w:rPr>
      </w:pPr>
    </w:p>
    <w:p w14:paraId="60C002E0" w14:textId="68A3184D" w:rsidR="00117948" w:rsidRPr="004C5D4E" w:rsidRDefault="00117948" w:rsidP="00117948">
      <w:pPr>
        <w:pStyle w:val="ListParagraph"/>
        <w:numPr>
          <w:ilvl w:val="0"/>
          <w:numId w:val="28"/>
        </w:numPr>
        <w:ind w:left="4046"/>
        <w:rPr>
          <w:rFonts w:ascii="Arial" w:eastAsia="Times New Roman" w:hAnsi="Arial" w:cs="Arial"/>
          <w:color w:val="000000" w:themeColor="text1"/>
          <w:sz w:val="32"/>
          <w:szCs w:val="32"/>
        </w:rPr>
      </w:pPr>
      <w:r w:rsidRPr="004C5D4E">
        <w:rPr>
          <w:rFonts w:ascii="Arial" w:eastAsia="Times New Roman" w:hAnsi="Arial" w:cs="Arial"/>
          <w:color w:val="000000" w:themeColor="text1"/>
          <w:sz w:val="32"/>
          <w:szCs w:val="32"/>
        </w:rPr>
        <w:t>looking at websites</w:t>
      </w:r>
    </w:p>
    <w:p w14:paraId="242E6DB2" w14:textId="0E882E00" w:rsidR="00117948" w:rsidRPr="004C5D4E" w:rsidRDefault="00117948" w:rsidP="00117948">
      <w:pPr>
        <w:pStyle w:val="ListParagraph"/>
        <w:ind w:left="4046"/>
        <w:rPr>
          <w:rFonts w:ascii="Arial" w:eastAsia="Times New Roman" w:hAnsi="Arial" w:cs="Arial"/>
          <w:color w:val="000000" w:themeColor="text1"/>
          <w:szCs w:val="32"/>
        </w:rPr>
      </w:pPr>
    </w:p>
    <w:p w14:paraId="4C76E257" w14:textId="5E6772BB" w:rsidR="00117948" w:rsidRPr="004C5D4E" w:rsidRDefault="00117948" w:rsidP="00117948">
      <w:pPr>
        <w:pStyle w:val="ListParagraph"/>
        <w:numPr>
          <w:ilvl w:val="0"/>
          <w:numId w:val="28"/>
        </w:numPr>
        <w:ind w:left="4046"/>
        <w:rPr>
          <w:rFonts w:ascii="Arial" w:eastAsia="Times New Roman" w:hAnsi="Arial" w:cs="Arial"/>
          <w:color w:val="000000" w:themeColor="text1"/>
          <w:sz w:val="32"/>
          <w:szCs w:val="32"/>
        </w:rPr>
      </w:pPr>
      <w:r w:rsidRPr="004C5D4E">
        <w:rPr>
          <w:rFonts w:ascii="Arial" w:eastAsia="Times New Roman" w:hAnsi="Arial" w:cs="Arial"/>
          <w:color w:val="000000" w:themeColor="text1"/>
          <w:sz w:val="32"/>
          <w:szCs w:val="32"/>
        </w:rPr>
        <w:t>sending emails.</w:t>
      </w:r>
    </w:p>
    <w:p w14:paraId="0762BCA5" w14:textId="7762C65B" w:rsidR="00CB0919" w:rsidRPr="00CB0919" w:rsidRDefault="00CB0919" w:rsidP="00CB0919">
      <w:pPr>
        <w:pStyle w:val="ListParagraph"/>
        <w:ind w:left="4046"/>
        <w:rPr>
          <w:rFonts w:ascii="Arial" w:eastAsia="Times New Roman" w:hAnsi="Arial" w:cs="Arial"/>
          <w:color w:val="201F1E"/>
          <w:sz w:val="32"/>
          <w:szCs w:val="32"/>
        </w:rPr>
      </w:pPr>
    </w:p>
    <w:p w14:paraId="7B03CFC4" w14:textId="5A0381B9" w:rsidR="00117948" w:rsidRPr="00CB0919" w:rsidRDefault="00CB0919" w:rsidP="001216FD">
      <w:pPr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  <w:r w:rsidRPr="00CB0919">
        <w:rPr>
          <w:rFonts w:ascii="Arial" w:eastAsia="Montserrat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41920" behindDoc="0" locked="0" layoutInCell="1" allowOverlap="1" wp14:anchorId="34214020" wp14:editId="5CEC2DD5">
            <wp:simplePos x="0" y="0"/>
            <wp:positionH relativeFrom="margin">
              <wp:posOffset>238126</wp:posOffset>
            </wp:positionH>
            <wp:positionV relativeFrom="paragraph">
              <wp:posOffset>41910</wp:posOffset>
            </wp:positionV>
            <wp:extent cx="1417192" cy="1045845"/>
            <wp:effectExtent l="0" t="0" r="0" b="1905"/>
            <wp:wrapNone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192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0919"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248064" behindDoc="1" locked="0" layoutInCell="1" allowOverlap="1" wp14:anchorId="59C10CC1" wp14:editId="5394840D">
                <wp:simplePos x="0" y="0"/>
                <wp:positionH relativeFrom="margin">
                  <wp:posOffset>2209800</wp:posOffset>
                </wp:positionH>
                <wp:positionV relativeFrom="paragraph">
                  <wp:posOffset>260985</wp:posOffset>
                </wp:positionV>
                <wp:extent cx="3848100" cy="828675"/>
                <wp:effectExtent l="0" t="0" r="19050" b="28575"/>
                <wp:wrapNone/>
                <wp:docPr id="244" name="Rectangle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8100" cy="82867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lumMod val="20000"/>
                              <a:lumOff val="8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D876E6" id="Rectangle 244" o:spid="_x0000_s1026" style="position:absolute;margin-left:174pt;margin-top:20.55pt;width:303pt;height:65.25pt;z-index:-25106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" fillcolor="#deebf7" strokecolor="#deebf7" strokeweight="1pt">
                <w10:wrap anchorx="margin"/>
              </v:rect>
            </w:pict>
          </mc:Fallback>
        </mc:AlternateContent>
      </w:r>
    </w:p>
    <w:p w14:paraId="22F1C0FE" w14:textId="7686B33D" w:rsidR="00117948" w:rsidRPr="004C5D4E" w:rsidRDefault="00117948" w:rsidP="00117948">
      <w:pPr>
        <w:ind w:left="3686"/>
        <w:rPr>
          <w:rFonts w:ascii="Arial" w:eastAsia="Montserrat" w:hAnsi="Arial" w:cs="Arial"/>
          <w:color w:val="000000" w:themeColor="text1"/>
          <w:sz w:val="32"/>
          <w:szCs w:val="32"/>
        </w:rPr>
      </w:pPr>
      <w:r w:rsidRPr="004C5D4E">
        <w:rPr>
          <w:rFonts w:ascii="Arial" w:eastAsia="Montserrat" w:hAnsi="Arial" w:cs="Arial"/>
          <w:color w:val="000000" w:themeColor="text1"/>
          <w:sz w:val="32"/>
          <w:szCs w:val="32"/>
        </w:rPr>
        <w:t xml:space="preserve">A </w:t>
      </w:r>
      <w:r w:rsidRPr="004C5D4E">
        <w:rPr>
          <w:rFonts w:ascii="Arial" w:eastAsia="Montserrat" w:hAnsi="Arial" w:cs="Arial"/>
          <w:b/>
          <w:bCs/>
          <w:color w:val="000000" w:themeColor="text1"/>
          <w:sz w:val="32"/>
          <w:szCs w:val="32"/>
        </w:rPr>
        <w:t>survey</w:t>
      </w:r>
      <w:r w:rsidRPr="004C5D4E">
        <w:rPr>
          <w:rFonts w:ascii="Arial" w:eastAsia="Montserrat" w:hAnsi="Arial" w:cs="Arial"/>
          <w:color w:val="000000" w:themeColor="text1"/>
          <w:sz w:val="32"/>
          <w:szCs w:val="32"/>
        </w:rPr>
        <w:t xml:space="preserve"> is when we ask questions to get information.</w:t>
      </w:r>
    </w:p>
    <w:p w14:paraId="2F859E93" w14:textId="77777777" w:rsidR="00117948" w:rsidRDefault="00117948" w:rsidP="00117948">
      <w:pPr>
        <w:ind w:left="3686"/>
        <w:rPr>
          <w:rFonts w:eastAsia="Montserrat"/>
          <w:sz w:val="32"/>
          <w:szCs w:val="32"/>
        </w:rPr>
      </w:pPr>
    </w:p>
    <w:p w14:paraId="110CD85F" w14:textId="349D5F6D" w:rsidR="00725C45" w:rsidRPr="00993A60" w:rsidRDefault="00CB0919" w:rsidP="001216FD">
      <w:pPr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100608" behindDoc="0" locked="0" layoutInCell="1" allowOverlap="1" wp14:anchorId="444F52C2" wp14:editId="77D4AFA9">
                <wp:simplePos x="0" y="0"/>
                <wp:positionH relativeFrom="column">
                  <wp:posOffset>506095</wp:posOffset>
                </wp:positionH>
                <wp:positionV relativeFrom="paragraph">
                  <wp:posOffset>148702</wp:posOffset>
                </wp:positionV>
                <wp:extent cx="1152525" cy="1219200"/>
                <wp:effectExtent l="0" t="0" r="0" b="0"/>
                <wp:wrapNone/>
                <wp:docPr id="249" name="Group 2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525" cy="1219200"/>
                          <a:chOff x="0" y="0"/>
                          <a:chExt cx="1397000" cy="1587500"/>
                        </a:xfrm>
                      </wpg:grpSpPr>
                      <pic:pic xmlns:pic="http://schemas.openxmlformats.org/drawingml/2006/picture">
                        <pic:nvPicPr>
                          <pic:cNvPr id="250" name="Picture 250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0" cy="14966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1" name="Multiplication Sign 64"/>
                        <wps:cNvSpPr/>
                        <wps:spPr>
                          <a:xfrm>
                            <a:off x="774700" y="1092200"/>
                            <a:ext cx="622300" cy="49530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6E8A8A" id="Group 249" o:spid="_x0000_s1026" style="position:absolute;margin-left:39.85pt;margin-top:11.7pt;width:90.75pt;height:96pt;z-index:252100608;mso-width-relative:margin;mso-height-relative:margin" coordsize="13970,158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">
                <v:shape id="Picture 250" o:spid="_x0000_s1027" type="#_x0000_t75" style="position:absolute;width:10972;height:149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PtXeLDAAAA3AAAAA8AAABkcnMvZG93bnJldi54bWxET89rwjAUvgv7H8IbeNN0jsnoTItsCEOm&#10;MrfDjm/Jsyk2L6WJWv3rzUHw+PH9npW9a8SRulB7VvA0zkAQa29qrhT8/ixGryBCRDbYeCYFZwpQ&#10;Fg+DGebGn/ibjttYiRTCIUcFNsY2lzJoSw7D2LfEidv5zmFMsKuk6fCUwl0jJ1k2lQ5rTg0WW3q3&#10;pPfbg1OwWO/m++X/lw0ffvWnDxe9eY5BqeFjP38DEamPd/HN/WkUTF7S/HQmHQFZXA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+1d4sMAAADcAAAADwAAAAAAAAAAAAAAAACf&#10;AgAAZHJzL2Rvd25yZXYueG1sUEsFBgAAAAAEAAQA9wAAAI8DAAAAAA==&#10;">
                  <v:imagedata r:id="rId73" o:title=""/>
                  <v:path arrowok="t"/>
                </v:shape>
                <v:shape id="Multiplication Sign 64" o:spid="_x0000_s1028" style="position:absolute;left:7747;top:10922;width:6223;height:4953;visibility:visible;mso-wrap-style:square;v-text-anchor:middle" coordsize="622300,4953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+3A8MA&#10;AADcAAAADwAAAGRycy9kb3ducmV2LnhtbESP3YrCMBSE7wXfIRzBO00tWKRrKioIC7Lgzz7AoTm2&#10;pc1JbbJa9+mNIHg5zMw3zHLVm0bcqHOVZQWzaQSCOLe64kLB73k3WYBwHlljY5kUPMjBKhsOlphq&#10;e+cj3U6+EAHCLkUFpfdtKqXLSzLoprYlDt7FdgZ9kF0hdYf3ADeNjKMokQYrDgsltrQtKa9Pf0bB&#10;f0w/iU2uu8O6zpMz7Y+bxvZKjUf9+guEp95/wu/2t1YQz2fwOhOOgMy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m+3A8MAAADcAAAADwAAAAAAAAAAAAAAAACYAgAAZHJzL2Rv&#10;d25yZXYueG1sUEsFBgAAAAAEAAQA9QAAAIgDAAAAAA==&#10;" path="m113188,164533l185734,73385r125416,99820l436566,73385r72546,91148l404683,247650r104429,83117l436566,421915,311150,322095,185734,421915,113188,330767,217617,247650,113188,164533xe" fillcolor="red" strokecolor="red" strokeweight="1pt">
                  <v:stroke joinstyle="miter"/>
                  <v:path arrowok="t" o:connecttype="custom" o:connectlocs="113188,164533;185734,73385;311150,173205;436566,73385;509112,164533;404683,247650;509112,330767;436566,421915;311150,322095;185734,421915;113188,330767;217617,247650;113188,164533" o:connectangles="0,0,0,0,0,0,0,0,0,0,0,0,0"/>
                </v:shape>
              </v:group>
            </w:pict>
          </mc:Fallback>
        </mc:AlternateContent>
      </w:r>
    </w:p>
    <w:p w14:paraId="00F5FDBA" w14:textId="3563D630" w:rsidR="00993A60" w:rsidRDefault="00993A60" w:rsidP="001216FD">
      <w:pPr>
        <w:pStyle w:val="ListParagraph"/>
        <w:tabs>
          <w:tab w:val="left" w:leader="underscore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The online </w:t>
      </w:r>
      <w:r w:rsidR="00117948">
        <w:rPr>
          <w:rFonts w:ascii="Arial" w:hAnsi="Arial" w:cs="Arial"/>
          <w:noProof/>
          <w:sz w:val="32"/>
          <w:szCs w:val="32"/>
          <w:lang w:eastAsia="en-NZ"/>
        </w:rPr>
        <w:t>survey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 is </w:t>
      </w:r>
      <w:r w:rsidRPr="00993A60">
        <w:rPr>
          <w:rFonts w:ascii="Arial" w:hAnsi="Arial" w:cs="Arial"/>
          <w:b/>
          <w:noProof/>
          <w:sz w:val="32"/>
          <w:szCs w:val="32"/>
          <w:lang w:eastAsia="en-NZ"/>
        </w:rPr>
        <w:t>not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 in Easy Read.</w:t>
      </w:r>
    </w:p>
    <w:p w14:paraId="670B7C7C" w14:textId="6523EDBC" w:rsidR="001216FD" w:rsidRDefault="001216FD" w:rsidP="001216FD">
      <w:pPr>
        <w:pStyle w:val="ListParagraph"/>
        <w:tabs>
          <w:tab w:val="left" w:leader="underscore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38FD08A0" w14:textId="3073350B" w:rsidR="00FA7AFE" w:rsidRDefault="00FA7AFE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2EAC78A6" w14:textId="2CBB189E" w:rsidR="00FA7AFE" w:rsidRDefault="00452E2D" w:rsidP="001216FD">
      <w:pPr>
        <w:tabs>
          <w:tab w:val="left" w:leader="underscore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324AFD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254208" behindDoc="0" locked="0" layoutInCell="1" allowOverlap="1" wp14:anchorId="20AC25B0" wp14:editId="5215905D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1371600" cy="137926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C45" w:rsidRPr="00725C45">
        <w:rPr>
          <w:rFonts w:ascii="Arial" w:hAnsi="Arial" w:cs="Arial"/>
          <w:noProof/>
          <w:sz w:val="32"/>
          <w:szCs w:val="32"/>
          <w:lang w:eastAsia="en-NZ"/>
        </w:rPr>
        <w:t xml:space="preserve">You can also </w:t>
      </w:r>
      <w:r w:rsidR="00725C45">
        <w:rPr>
          <w:rFonts w:ascii="Arial" w:hAnsi="Arial" w:cs="Arial"/>
          <w:noProof/>
          <w:sz w:val="32"/>
          <w:szCs w:val="32"/>
          <w:lang w:eastAsia="en-NZ"/>
        </w:rPr>
        <w:t xml:space="preserve">let </w:t>
      </w:r>
      <w:r w:rsidR="00725C45" w:rsidRPr="00725C45">
        <w:rPr>
          <w:rFonts w:ascii="Arial" w:hAnsi="Arial" w:cs="Arial"/>
          <w:noProof/>
          <w:sz w:val="32"/>
          <w:szCs w:val="32"/>
          <w:lang w:eastAsia="en-NZ"/>
        </w:rPr>
        <w:t xml:space="preserve">to us </w:t>
      </w:r>
      <w:r w:rsidR="00725C45">
        <w:rPr>
          <w:rFonts w:ascii="Arial" w:hAnsi="Arial" w:cs="Arial"/>
          <w:noProof/>
          <w:sz w:val="32"/>
          <w:szCs w:val="32"/>
          <w:lang w:eastAsia="en-NZ"/>
        </w:rPr>
        <w:t xml:space="preserve">know </w:t>
      </w:r>
      <w:r w:rsidR="00725C45" w:rsidRPr="00725C45">
        <w:rPr>
          <w:rFonts w:ascii="Arial" w:hAnsi="Arial" w:cs="Arial"/>
          <w:noProof/>
          <w:sz w:val="32"/>
          <w:szCs w:val="32"/>
          <w:lang w:eastAsia="en-NZ"/>
        </w:rPr>
        <w:t>about what you</w:t>
      </w:r>
      <w:r w:rsidR="009820BD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2D636E">
        <w:rPr>
          <w:rFonts w:ascii="Arial" w:hAnsi="Arial" w:cs="Arial"/>
          <w:noProof/>
          <w:sz w:val="32"/>
          <w:szCs w:val="32"/>
          <w:lang w:eastAsia="en-NZ"/>
        </w:rPr>
        <w:t xml:space="preserve">think </w:t>
      </w:r>
      <w:r w:rsidR="009820BD">
        <w:rPr>
          <w:rFonts w:ascii="Arial" w:hAnsi="Arial" w:cs="Arial"/>
          <w:noProof/>
          <w:sz w:val="32"/>
          <w:szCs w:val="32"/>
          <w:lang w:eastAsia="en-NZ"/>
        </w:rPr>
        <w:t>of</w:t>
      </w:r>
      <w:r w:rsidR="00725C45" w:rsidRPr="00725C45">
        <w:rPr>
          <w:rFonts w:ascii="Arial" w:hAnsi="Arial" w:cs="Arial"/>
          <w:noProof/>
          <w:sz w:val="32"/>
          <w:szCs w:val="32"/>
          <w:lang w:eastAsia="en-NZ"/>
        </w:rPr>
        <w:t xml:space="preserve"> social cohesion</w:t>
      </w:r>
      <w:r w:rsidR="00725C45">
        <w:rPr>
          <w:rFonts w:ascii="Arial" w:hAnsi="Arial" w:cs="Arial"/>
          <w:noProof/>
          <w:sz w:val="32"/>
          <w:szCs w:val="32"/>
          <w:lang w:eastAsia="en-NZ"/>
        </w:rPr>
        <w:t xml:space="preserve"> by</w:t>
      </w:r>
      <w:r w:rsidR="00FA7AFE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0F4356B5" w14:textId="77777777" w:rsidR="00FA7AFE" w:rsidRDefault="00FA7AFE" w:rsidP="001216FD">
      <w:pPr>
        <w:tabs>
          <w:tab w:val="left" w:leader="underscore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</w:p>
    <w:p w14:paraId="6DEF70FE" w14:textId="171E61F5" w:rsidR="00725C45" w:rsidRDefault="00725C45" w:rsidP="009C6B71">
      <w:pPr>
        <w:pStyle w:val="ListParagraph"/>
        <w:numPr>
          <w:ilvl w:val="0"/>
          <w:numId w:val="18"/>
        </w:num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 w:rsidRPr="00FA7AFE">
        <w:rPr>
          <w:rFonts w:ascii="Arial" w:hAnsi="Arial" w:cs="Arial"/>
          <w:b/>
          <w:noProof/>
          <w:sz w:val="32"/>
          <w:szCs w:val="32"/>
          <w:lang w:eastAsia="en-NZ"/>
        </w:rPr>
        <w:t>writing</w:t>
      </w:r>
      <w:r w:rsidRPr="00FA7AFE">
        <w:rPr>
          <w:rFonts w:ascii="Arial" w:hAnsi="Arial" w:cs="Arial"/>
          <w:noProof/>
          <w:sz w:val="32"/>
          <w:szCs w:val="32"/>
          <w:lang w:eastAsia="en-NZ"/>
        </w:rPr>
        <w:t xml:space="preserve"> to us at</w:t>
      </w:r>
      <w:r w:rsidR="001754A0" w:rsidRPr="00FA7AFE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26F7CA1F" w14:textId="749E7F7B" w:rsidR="00452E2D" w:rsidRPr="00452E2D" w:rsidRDefault="001B4D76" w:rsidP="00452E2D">
      <w:pPr>
        <w:tabs>
          <w:tab w:val="left" w:leader="underscore" w:pos="8640"/>
        </w:tabs>
        <w:ind w:left="4111"/>
        <w:rPr>
          <w:rFonts w:ascii="Arial" w:hAnsi="Arial" w:cs="Arial"/>
          <w:b/>
          <w:noProof/>
          <w:sz w:val="26"/>
          <w:szCs w:val="32"/>
          <w:lang w:eastAsia="en-NZ"/>
        </w:rPr>
      </w:pPr>
      <w:r w:rsidRPr="00452E2D">
        <w:rPr>
          <w:rFonts w:ascii="Arial" w:hAnsi="Arial" w:cs="Arial"/>
          <w:b/>
          <w:noProof/>
          <w:sz w:val="26"/>
          <w:szCs w:val="32"/>
          <w:lang w:eastAsia="en-NZ"/>
        </w:rPr>
        <w:drawing>
          <wp:anchor distT="0" distB="0" distL="114300" distR="114300" simplePos="0" relativeHeight="252252160" behindDoc="0" locked="0" layoutInCell="1" allowOverlap="1" wp14:anchorId="2B72BD86" wp14:editId="4795052C">
            <wp:simplePos x="0" y="0"/>
            <wp:positionH relativeFrom="column">
              <wp:posOffset>-371475</wp:posOffset>
            </wp:positionH>
            <wp:positionV relativeFrom="paragraph">
              <wp:posOffset>298450</wp:posOffset>
            </wp:positionV>
            <wp:extent cx="2330450" cy="1647825"/>
            <wp:effectExtent l="0" t="0" r="0" b="0"/>
            <wp:wrapThrough wrapText="bothSides">
              <wp:wrapPolygon edited="0">
                <wp:start x="9181" y="3746"/>
                <wp:lineTo x="7416" y="4495"/>
                <wp:lineTo x="6356" y="5993"/>
                <wp:lineTo x="6180" y="8490"/>
                <wp:lineTo x="7063" y="12236"/>
                <wp:lineTo x="7063" y="12735"/>
                <wp:lineTo x="9181" y="16231"/>
                <wp:lineTo x="9888" y="20227"/>
                <wp:lineTo x="9888" y="20726"/>
                <wp:lineTo x="11477" y="20726"/>
                <wp:lineTo x="11653" y="16231"/>
                <wp:lineTo x="12536" y="16231"/>
                <wp:lineTo x="14478" y="13484"/>
                <wp:lineTo x="14832" y="5494"/>
                <wp:lineTo x="14125" y="4495"/>
                <wp:lineTo x="12007" y="3746"/>
                <wp:lineTo x="9181" y="3746"/>
              </wp:wrapPolygon>
            </wp:wrapThrough>
            <wp:docPr id="1348" name="Picture 1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" name="postbox letter post.p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04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8D8E23" w14:textId="523796D5" w:rsidR="00452E2D" w:rsidRDefault="00452E2D" w:rsidP="00452E2D">
      <w:pPr>
        <w:tabs>
          <w:tab w:val="left" w:leader="underscore" w:pos="8640"/>
        </w:tabs>
        <w:ind w:left="4111"/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t>Social Cohesion Survey</w:t>
      </w:r>
    </w:p>
    <w:p w14:paraId="45DECC2C" w14:textId="77777777" w:rsidR="00452E2D" w:rsidRPr="00452E2D" w:rsidRDefault="00452E2D" w:rsidP="00452E2D">
      <w:pPr>
        <w:tabs>
          <w:tab w:val="left" w:leader="underscore" w:pos="8640"/>
        </w:tabs>
        <w:ind w:left="4111"/>
        <w:rPr>
          <w:rFonts w:ascii="Arial" w:hAnsi="Arial" w:cs="Arial"/>
          <w:b/>
          <w:noProof/>
          <w:sz w:val="26"/>
          <w:szCs w:val="32"/>
          <w:lang w:eastAsia="en-NZ"/>
        </w:rPr>
      </w:pPr>
    </w:p>
    <w:p w14:paraId="52AFEA1E" w14:textId="0B11D32B" w:rsidR="00725C45" w:rsidRPr="001216FD" w:rsidRDefault="001754A0" w:rsidP="00452E2D">
      <w:pPr>
        <w:tabs>
          <w:tab w:val="left" w:leader="underscore" w:pos="8640"/>
        </w:tabs>
        <w:ind w:left="4111"/>
        <w:rPr>
          <w:rFonts w:ascii="Arial" w:hAnsi="Arial" w:cs="Arial"/>
          <w:b/>
          <w:noProof/>
          <w:sz w:val="32"/>
          <w:szCs w:val="32"/>
          <w:lang w:eastAsia="en-NZ"/>
        </w:rPr>
      </w:pPr>
      <w:r w:rsidRPr="001216FD">
        <w:rPr>
          <w:rFonts w:ascii="Arial" w:hAnsi="Arial" w:cs="Arial"/>
          <w:b/>
          <w:noProof/>
          <w:sz w:val="32"/>
          <w:szCs w:val="32"/>
          <w:lang w:eastAsia="en-NZ"/>
        </w:rPr>
        <w:t xml:space="preserve">Ministry of Social Development </w:t>
      </w:r>
      <w:r w:rsidRPr="001216FD">
        <w:rPr>
          <w:rFonts w:ascii="Arial" w:hAnsi="Arial" w:cs="Arial"/>
          <w:b/>
          <w:noProof/>
          <w:sz w:val="32"/>
          <w:szCs w:val="32"/>
          <w:lang w:eastAsia="en-NZ"/>
        </w:rPr>
        <w:br/>
      </w:r>
      <w:r w:rsidRPr="00452E2D">
        <w:rPr>
          <w:rFonts w:ascii="Arial" w:hAnsi="Arial" w:cs="Arial"/>
          <w:b/>
          <w:noProof/>
          <w:sz w:val="26"/>
          <w:szCs w:val="32"/>
          <w:lang w:eastAsia="en-NZ"/>
        </w:rPr>
        <w:br/>
      </w:r>
      <w:r w:rsidRPr="001216FD">
        <w:rPr>
          <w:rFonts w:ascii="Arial" w:hAnsi="Arial" w:cs="Arial"/>
          <w:b/>
          <w:noProof/>
          <w:sz w:val="32"/>
          <w:szCs w:val="32"/>
          <w:lang w:eastAsia="en-NZ"/>
        </w:rPr>
        <w:t xml:space="preserve">PO Box 1556 </w:t>
      </w:r>
      <w:r w:rsidRPr="001216FD">
        <w:rPr>
          <w:rFonts w:ascii="Arial" w:hAnsi="Arial" w:cs="Arial"/>
          <w:b/>
          <w:noProof/>
          <w:sz w:val="32"/>
          <w:szCs w:val="32"/>
          <w:lang w:eastAsia="en-NZ"/>
        </w:rPr>
        <w:br/>
      </w:r>
      <w:r w:rsidRPr="00452E2D">
        <w:rPr>
          <w:rFonts w:ascii="Arial" w:hAnsi="Arial" w:cs="Arial"/>
          <w:b/>
          <w:noProof/>
          <w:sz w:val="26"/>
          <w:szCs w:val="32"/>
          <w:lang w:eastAsia="en-NZ"/>
        </w:rPr>
        <w:br/>
      </w:r>
      <w:r w:rsidRPr="001216FD">
        <w:rPr>
          <w:rFonts w:ascii="Arial" w:hAnsi="Arial" w:cs="Arial"/>
          <w:b/>
          <w:noProof/>
          <w:sz w:val="32"/>
          <w:szCs w:val="32"/>
          <w:lang w:eastAsia="en-NZ"/>
        </w:rPr>
        <w:t>Wellington 6140</w:t>
      </w:r>
    </w:p>
    <w:p w14:paraId="41B5623B" w14:textId="49EF69D2" w:rsidR="00725C45" w:rsidRPr="00452E2D" w:rsidRDefault="00725C45" w:rsidP="00725C45">
      <w:pPr>
        <w:tabs>
          <w:tab w:val="left" w:leader="underscore" w:pos="8640"/>
        </w:tabs>
        <w:rPr>
          <w:rFonts w:ascii="Arial" w:hAnsi="Arial" w:cs="Arial"/>
          <w:noProof/>
          <w:sz w:val="28"/>
          <w:szCs w:val="32"/>
          <w:lang w:eastAsia="en-NZ"/>
        </w:rPr>
      </w:pPr>
    </w:p>
    <w:p w14:paraId="769EA439" w14:textId="77777777" w:rsidR="00FA7AFE" w:rsidRPr="00452E2D" w:rsidRDefault="00FA7AFE" w:rsidP="00725C45">
      <w:pPr>
        <w:tabs>
          <w:tab w:val="left" w:leader="underscore" w:pos="8640"/>
        </w:tabs>
        <w:rPr>
          <w:rFonts w:ascii="Arial" w:hAnsi="Arial" w:cs="Arial"/>
          <w:noProof/>
          <w:sz w:val="28"/>
          <w:szCs w:val="32"/>
          <w:lang w:eastAsia="en-NZ"/>
        </w:rPr>
      </w:pPr>
    </w:p>
    <w:p w14:paraId="62DB3610" w14:textId="2D553D74" w:rsidR="00725C45" w:rsidRPr="00FA7AFE" w:rsidRDefault="001216FD" w:rsidP="009C6B71">
      <w:pPr>
        <w:pStyle w:val="ListParagraph"/>
        <w:numPr>
          <w:ilvl w:val="0"/>
          <w:numId w:val="18"/>
        </w:num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88320" behindDoc="0" locked="0" layoutInCell="1" allowOverlap="1" wp14:anchorId="3DB4CB75" wp14:editId="44F0FFF2">
            <wp:simplePos x="0" y="0"/>
            <wp:positionH relativeFrom="column">
              <wp:posOffset>316230</wp:posOffset>
            </wp:positionH>
            <wp:positionV relativeFrom="paragraph">
              <wp:posOffset>18415</wp:posOffset>
            </wp:positionV>
            <wp:extent cx="1372235" cy="1291590"/>
            <wp:effectExtent l="0" t="0" r="0" b="3810"/>
            <wp:wrapThrough wrapText="bothSides">
              <wp:wrapPolygon edited="0">
                <wp:start x="0" y="0"/>
                <wp:lineTo x="0" y="21345"/>
                <wp:lineTo x="21290" y="21345"/>
                <wp:lineTo x="21290" y="0"/>
                <wp:lineTo x="0" y="0"/>
              </wp:wrapPolygon>
            </wp:wrapThrough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con-email-2(1).jp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AFE">
        <w:rPr>
          <w:rFonts w:ascii="Arial" w:hAnsi="Arial" w:cs="Arial"/>
          <w:noProof/>
          <w:sz w:val="32"/>
          <w:szCs w:val="32"/>
          <w:lang w:eastAsia="en-NZ"/>
        </w:rPr>
        <w:t xml:space="preserve">by </w:t>
      </w:r>
      <w:r w:rsidR="00993A60" w:rsidRPr="00FA7AFE">
        <w:rPr>
          <w:rFonts w:ascii="Arial" w:hAnsi="Arial" w:cs="Arial"/>
          <w:b/>
          <w:noProof/>
          <w:sz w:val="32"/>
          <w:szCs w:val="32"/>
          <w:lang w:eastAsia="en-NZ"/>
        </w:rPr>
        <w:t>email</w:t>
      </w:r>
      <w:r w:rsidR="00FA7AFE" w:rsidRPr="00FA7AFE">
        <w:rPr>
          <w:rFonts w:ascii="Arial" w:hAnsi="Arial" w:cs="Arial"/>
          <w:b/>
          <w:noProof/>
          <w:sz w:val="32"/>
          <w:szCs w:val="32"/>
          <w:lang w:eastAsia="en-NZ"/>
        </w:rPr>
        <w:t>ing</w:t>
      </w:r>
      <w:r w:rsidR="009267EA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117948">
        <w:rPr>
          <w:rFonts w:ascii="Arial" w:hAnsi="Arial" w:cs="Arial"/>
          <w:noProof/>
          <w:sz w:val="32"/>
          <w:szCs w:val="32"/>
          <w:lang w:eastAsia="en-NZ"/>
        </w:rPr>
        <w:t>us at</w:t>
      </w:r>
      <w:r w:rsidR="00725C45" w:rsidRPr="00FA7AFE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6A2E2457" w14:textId="607DA61C" w:rsidR="00725C45" w:rsidRPr="00452E2D" w:rsidRDefault="00725C45" w:rsidP="001216FD">
      <w:pPr>
        <w:pStyle w:val="ListParagraph"/>
        <w:tabs>
          <w:tab w:val="left" w:leader="underscore" w:pos="8640"/>
        </w:tabs>
        <w:ind w:left="3686"/>
        <w:rPr>
          <w:rFonts w:ascii="Arial" w:hAnsi="Arial" w:cs="Arial"/>
          <w:noProof/>
          <w:sz w:val="26"/>
          <w:szCs w:val="32"/>
          <w:lang w:eastAsia="en-NZ"/>
        </w:rPr>
      </w:pPr>
    </w:p>
    <w:p w14:paraId="4B5AE3DF" w14:textId="46726F8A" w:rsidR="001754A0" w:rsidRPr="00FA7AFE" w:rsidRDefault="00755DA7" w:rsidP="00FA7AFE">
      <w:pPr>
        <w:tabs>
          <w:tab w:val="left" w:leader="underscore" w:pos="8640"/>
        </w:tabs>
        <w:ind w:left="4140"/>
        <w:rPr>
          <w:rFonts w:ascii="Arial" w:hAnsi="Arial" w:cs="Arial"/>
          <w:b/>
          <w:sz w:val="32"/>
          <w:szCs w:val="32"/>
          <w:shd w:val="clear" w:color="auto" w:fill="FFFFFF"/>
        </w:rPr>
      </w:pPr>
      <w:r w:rsidRPr="00FA7AFE">
        <w:rPr>
          <w:rFonts w:ascii="Arial" w:hAnsi="Arial" w:cs="Arial"/>
          <w:b/>
          <w:sz w:val="32"/>
          <w:szCs w:val="32"/>
          <w:shd w:val="clear" w:color="auto" w:fill="FFFFFF"/>
        </w:rPr>
        <w:t>social_cohesion@msd.govt.nz</w:t>
      </w:r>
    </w:p>
    <w:p w14:paraId="0D968C7C" w14:textId="75CB24F7" w:rsidR="00755DA7" w:rsidRPr="00452E2D" w:rsidRDefault="00755DA7" w:rsidP="001216FD">
      <w:pPr>
        <w:tabs>
          <w:tab w:val="left" w:leader="underscore" w:pos="8640"/>
        </w:tabs>
        <w:ind w:left="3686"/>
        <w:rPr>
          <w:rFonts w:ascii="Arial" w:hAnsi="Arial" w:cs="Arial"/>
          <w:b/>
          <w:sz w:val="25"/>
          <w:szCs w:val="29"/>
          <w:shd w:val="clear" w:color="auto" w:fill="FFFFFF"/>
        </w:rPr>
      </w:pPr>
    </w:p>
    <w:p w14:paraId="4845ED02" w14:textId="231E0E60" w:rsidR="00755DA7" w:rsidRPr="00452E2D" w:rsidRDefault="00990CE6" w:rsidP="001216FD">
      <w:pPr>
        <w:tabs>
          <w:tab w:val="left" w:leader="underscore" w:pos="8640"/>
        </w:tabs>
        <w:ind w:left="3686"/>
        <w:rPr>
          <w:rFonts w:ascii="Arial" w:hAnsi="Arial" w:cs="Arial"/>
          <w:b/>
          <w:sz w:val="25"/>
          <w:szCs w:val="29"/>
          <w:shd w:val="clear" w:color="auto" w:fill="FFFFFF"/>
        </w:rPr>
      </w:pPr>
      <w:r w:rsidRPr="00452E2D">
        <w:rPr>
          <w:rFonts w:ascii="Arial" w:eastAsia="Montserrat" w:hAnsi="Arial" w:cs="Arial"/>
          <w:noProof/>
          <w:sz w:val="18"/>
          <w:lang w:eastAsia="en-NZ"/>
        </w:rPr>
        <mc:AlternateContent>
          <mc:Choice Requires="wps">
            <w:drawing>
              <wp:anchor distT="0" distB="0" distL="114300" distR="114300" simplePos="0" relativeHeight="252140544" behindDoc="1" locked="0" layoutInCell="1" allowOverlap="1" wp14:anchorId="6FEB0942" wp14:editId="3197FDAF">
                <wp:simplePos x="0" y="0"/>
                <wp:positionH relativeFrom="column">
                  <wp:posOffset>2166620</wp:posOffset>
                </wp:positionH>
                <wp:positionV relativeFrom="paragraph">
                  <wp:posOffset>177993</wp:posOffset>
                </wp:positionV>
                <wp:extent cx="4088765" cy="2047460"/>
                <wp:effectExtent l="0" t="0" r="6985" b="0"/>
                <wp:wrapNone/>
                <wp:docPr id="489" name="Rectangle 4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8765" cy="20474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62C4E8" id="Rectangle 489" o:spid="_x0000_s1026" style="position:absolute;margin-left:170.6pt;margin-top:14pt;width:321.95pt;height:161.2pt;z-index:-25117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" fillcolor="#ffe599 [1303]" stroked="f" strokeweight=".5pt"/>
            </w:pict>
          </mc:Fallback>
        </mc:AlternateContent>
      </w:r>
    </w:p>
    <w:p w14:paraId="1BADA17A" w14:textId="08D55D91" w:rsidR="00990CE6" w:rsidRPr="00990CE6" w:rsidRDefault="00990CE6" w:rsidP="00990CE6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41568" behindDoc="0" locked="0" layoutInCell="1" allowOverlap="1" wp14:anchorId="3B51B46D" wp14:editId="61692199">
            <wp:simplePos x="0" y="0"/>
            <wp:positionH relativeFrom="column">
              <wp:posOffset>-315788</wp:posOffset>
            </wp:positionH>
            <wp:positionV relativeFrom="paragraph">
              <wp:posOffset>592869</wp:posOffset>
            </wp:positionV>
            <wp:extent cx="1997710" cy="1068070"/>
            <wp:effectExtent l="0" t="0" r="2540" b="0"/>
            <wp:wrapThrough wrapText="bothSides">
              <wp:wrapPolygon edited="0">
                <wp:start x="0" y="0"/>
                <wp:lineTo x="0" y="21189"/>
                <wp:lineTo x="21421" y="21189"/>
                <wp:lineTo x="21421" y="0"/>
                <wp:lineTo x="0" y="0"/>
              </wp:wrapPolygon>
            </wp:wrapThrough>
            <wp:docPr id="490" name="Picture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last page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7710" cy="1068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4D76">
        <w:rPr>
          <w:rFonts w:ascii="Arial" w:hAnsi="Arial" w:cs="Arial"/>
          <w:noProof/>
          <w:sz w:val="32"/>
          <w:szCs w:val="32"/>
          <w:lang w:eastAsia="en-NZ"/>
        </w:rPr>
        <w:t xml:space="preserve">It is important that you </w:t>
      </w:r>
      <w:r w:rsidR="00755DA7" w:rsidRPr="00FA7AFE">
        <w:rPr>
          <w:rFonts w:ascii="Arial" w:hAnsi="Arial" w:cs="Arial"/>
          <w:noProof/>
          <w:sz w:val="32"/>
          <w:szCs w:val="32"/>
          <w:lang w:eastAsia="en-NZ"/>
        </w:rPr>
        <w:t>read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755DA7" w:rsidRPr="00FA7AFE">
        <w:rPr>
          <w:rFonts w:ascii="Arial" w:hAnsi="Arial" w:cs="Arial"/>
          <w:b/>
          <w:noProof/>
          <w:sz w:val="32"/>
          <w:szCs w:val="32"/>
          <w:lang w:eastAsia="en-NZ"/>
        </w:rPr>
        <w:t xml:space="preserve">pages </w:t>
      </w:r>
      <w:r w:rsidR="006332A1">
        <w:rPr>
          <w:rFonts w:ascii="Arial" w:hAnsi="Arial" w:cs="Arial"/>
          <w:b/>
          <w:noProof/>
          <w:sz w:val="32"/>
          <w:szCs w:val="32"/>
          <w:lang w:eastAsia="en-NZ"/>
        </w:rPr>
        <w:t>20</w:t>
      </w:r>
      <w:r w:rsidR="00FA7AFE" w:rsidRPr="00FA7AFE">
        <w:rPr>
          <w:rFonts w:ascii="Arial" w:hAnsi="Arial" w:cs="Arial"/>
          <w:b/>
          <w:noProof/>
          <w:sz w:val="32"/>
          <w:szCs w:val="32"/>
          <w:lang w:eastAsia="en-NZ"/>
        </w:rPr>
        <w:t xml:space="preserve"> </w:t>
      </w:r>
      <w:r w:rsidR="00755DA7" w:rsidRPr="00FA7AFE">
        <w:rPr>
          <w:rFonts w:ascii="Arial" w:hAnsi="Arial" w:cs="Arial"/>
          <w:b/>
          <w:noProof/>
          <w:sz w:val="32"/>
          <w:szCs w:val="32"/>
          <w:lang w:eastAsia="en-NZ"/>
        </w:rPr>
        <w:t xml:space="preserve">to </w:t>
      </w:r>
      <w:r w:rsidR="006332A1">
        <w:rPr>
          <w:rFonts w:ascii="Arial" w:hAnsi="Arial" w:cs="Arial"/>
          <w:b/>
          <w:noProof/>
          <w:sz w:val="32"/>
          <w:szCs w:val="32"/>
          <w:lang w:eastAsia="en-NZ"/>
        </w:rPr>
        <w:t>24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 before:</w:t>
      </w:r>
    </w:p>
    <w:p w14:paraId="2C748688" w14:textId="77777777" w:rsidR="00990CE6" w:rsidRPr="00990CE6" w:rsidRDefault="00990CE6" w:rsidP="00FA7AFE">
      <w:pPr>
        <w:tabs>
          <w:tab w:val="left" w:leader="underscore" w:pos="8640"/>
        </w:tabs>
        <w:ind w:left="3686"/>
        <w:rPr>
          <w:rFonts w:ascii="Arial" w:hAnsi="Arial" w:cs="Arial"/>
          <w:noProof/>
          <w:szCs w:val="32"/>
          <w:lang w:eastAsia="en-NZ"/>
        </w:rPr>
      </w:pPr>
    </w:p>
    <w:p w14:paraId="0F01CADE" w14:textId="77777777" w:rsidR="00990CE6" w:rsidRDefault="001B4D76" w:rsidP="00990CE6">
      <w:pPr>
        <w:pStyle w:val="ListParagraph"/>
        <w:numPr>
          <w:ilvl w:val="0"/>
          <w:numId w:val="29"/>
        </w:num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 w:rsidRPr="00990CE6">
        <w:rPr>
          <w:rFonts w:ascii="Arial" w:hAnsi="Arial" w:cs="Arial"/>
          <w:noProof/>
          <w:sz w:val="32"/>
          <w:szCs w:val="32"/>
          <w:lang w:eastAsia="en-NZ"/>
        </w:rPr>
        <w:t xml:space="preserve">writing </w:t>
      </w:r>
      <w:r w:rsidR="00990CE6" w:rsidRPr="00990CE6">
        <w:rPr>
          <w:rFonts w:ascii="Arial" w:hAnsi="Arial" w:cs="Arial"/>
          <w:noProof/>
          <w:sz w:val="32"/>
          <w:szCs w:val="32"/>
          <w:lang w:eastAsia="en-NZ"/>
        </w:rPr>
        <w:t>to us</w:t>
      </w:r>
    </w:p>
    <w:p w14:paraId="5CFE8D03" w14:textId="77777777" w:rsidR="00990CE6" w:rsidRPr="00990CE6" w:rsidRDefault="00990CE6" w:rsidP="00990CE6">
      <w:pPr>
        <w:pStyle w:val="ListParagraph"/>
        <w:tabs>
          <w:tab w:val="left" w:leader="underscore" w:pos="8640"/>
        </w:tabs>
        <w:ind w:left="4046"/>
        <w:rPr>
          <w:rFonts w:ascii="Arial" w:hAnsi="Arial" w:cs="Arial"/>
          <w:noProof/>
          <w:szCs w:val="32"/>
          <w:lang w:eastAsia="en-NZ"/>
        </w:rPr>
      </w:pPr>
    </w:p>
    <w:p w14:paraId="3CAC38A2" w14:textId="58F8FD7C" w:rsidR="00725C45" w:rsidRPr="00990CE6" w:rsidRDefault="001B4D76" w:rsidP="00A1071F">
      <w:pPr>
        <w:pStyle w:val="ListParagraph"/>
        <w:numPr>
          <w:ilvl w:val="0"/>
          <w:numId w:val="29"/>
        </w:num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 w:rsidRPr="00990CE6">
        <w:rPr>
          <w:rFonts w:ascii="Arial" w:hAnsi="Arial" w:cs="Arial"/>
          <w:noProof/>
          <w:sz w:val="32"/>
          <w:szCs w:val="32"/>
          <w:lang w:eastAsia="en-NZ"/>
        </w:rPr>
        <w:t>emailing us.</w:t>
      </w:r>
    </w:p>
    <w:p w14:paraId="6C37CA3A" w14:textId="18C190C9" w:rsidR="00B22C74" w:rsidRDefault="000B368D" w:rsidP="00B22C74">
      <w:pPr>
        <w:pStyle w:val="Heading1"/>
        <w:ind w:left="0"/>
        <w:jc w:val="center"/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</w:pPr>
      <w:r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36944FFD" wp14:editId="48C7DB04">
                <wp:simplePos x="0" y="0"/>
                <wp:positionH relativeFrom="column">
                  <wp:posOffset>1</wp:posOffset>
                </wp:positionH>
                <wp:positionV relativeFrom="paragraph">
                  <wp:posOffset>-238125</wp:posOffset>
                </wp:positionV>
                <wp:extent cx="6057900" cy="768350"/>
                <wp:effectExtent l="19050" t="19050" r="19050" b="12700"/>
                <wp:wrapNone/>
                <wp:docPr id="110" name="Rectangle: Rounded Corners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7683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04AA63" id="Rectangle: Rounded Corners 110" o:spid="_x0000_s1026" style="position:absolute;margin-left:0;margin-top:-18.75pt;width:477pt;height:60.5pt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" filled="f" strokecolor="black [3213]" strokeweight="3pt"/>
            </w:pict>
          </mc:Fallback>
        </mc:AlternateContent>
      </w:r>
      <w:r w:rsidR="00B22C74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>What happens next</w:t>
      </w:r>
      <w:r w:rsidR="00993A60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>?</w:t>
      </w:r>
    </w:p>
    <w:p w14:paraId="33560124" w14:textId="394A0B23" w:rsidR="00B22C74" w:rsidRDefault="00B22C74" w:rsidP="00B22C74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30EE5960" w14:textId="52B1F68F" w:rsidR="00755DA7" w:rsidRDefault="00755DA7" w:rsidP="00B22C74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2CAD389C" w14:textId="6D1E6926" w:rsidR="00755DA7" w:rsidRDefault="00FA7AFE" w:rsidP="00755DA7">
      <w:pPr>
        <w:pStyle w:val="NormalWeb"/>
        <w:shd w:val="clear" w:color="auto" w:fill="FFFFFF"/>
        <w:spacing w:before="0" w:beforeAutospacing="0" w:after="0" w:afterAutospacing="0" w:line="360" w:lineRule="auto"/>
        <w:ind w:left="3686" w:right="587"/>
        <w:rPr>
          <w:rFonts w:ascii="Arial" w:hAnsi="Arial" w:cs="Arial"/>
          <w:iCs/>
          <w:color w:val="000000"/>
          <w:sz w:val="32"/>
          <w:szCs w:val="32"/>
          <w:bdr w:val="none" w:sz="0" w:space="0" w:color="auto" w:frame="1"/>
        </w:rPr>
      </w:pPr>
      <w:r w:rsidRPr="00FA7AFE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2143616" behindDoc="0" locked="0" layoutInCell="1" allowOverlap="1" wp14:anchorId="7CEFE5F5" wp14:editId="76097F8D">
            <wp:simplePos x="0" y="0"/>
            <wp:positionH relativeFrom="column">
              <wp:posOffset>342900</wp:posOffset>
            </wp:positionH>
            <wp:positionV relativeFrom="paragraph">
              <wp:posOffset>86387</wp:posOffset>
            </wp:positionV>
            <wp:extent cx="1133061" cy="1150640"/>
            <wp:effectExtent l="0" t="0" r="0" b="0"/>
            <wp:wrapThrough wrapText="bothSides">
              <wp:wrapPolygon edited="0">
                <wp:start x="0" y="0"/>
                <wp:lineTo x="0" y="21099"/>
                <wp:lineTo x="21067" y="21099"/>
                <wp:lineTo x="21067" y="0"/>
                <wp:lineTo x="0" y="0"/>
              </wp:wrapPolygon>
            </wp:wrapThrough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Report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061" cy="1150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4D76">
        <w:rPr>
          <w:rFonts w:ascii="Arial" w:hAnsi="Arial" w:cs="Arial"/>
          <w:iCs/>
          <w:color w:val="000000"/>
          <w:sz w:val="32"/>
          <w:szCs w:val="32"/>
          <w:bdr w:val="none" w:sz="0" w:space="0" w:color="auto" w:frame="1"/>
        </w:rPr>
        <w:t xml:space="preserve">We will use the </w:t>
      </w:r>
      <w:r w:rsidR="00755DA7" w:rsidRPr="00FA7AFE">
        <w:rPr>
          <w:rFonts w:ascii="Arial" w:hAnsi="Arial" w:cs="Arial"/>
          <w:iCs/>
          <w:color w:val="000000"/>
          <w:sz w:val="32"/>
          <w:szCs w:val="32"/>
          <w:bdr w:val="none" w:sz="0" w:space="0" w:color="auto" w:frame="1"/>
        </w:rPr>
        <w:t xml:space="preserve">information you give </w:t>
      </w:r>
      <w:r w:rsidR="001B4D76">
        <w:rPr>
          <w:rFonts w:ascii="Arial" w:hAnsi="Arial" w:cs="Arial"/>
          <w:iCs/>
          <w:color w:val="000000"/>
          <w:sz w:val="32"/>
          <w:szCs w:val="32"/>
          <w:bdr w:val="none" w:sz="0" w:space="0" w:color="auto" w:frame="1"/>
        </w:rPr>
        <w:t xml:space="preserve">us to </w:t>
      </w:r>
      <w:r w:rsidR="00755DA7" w:rsidRPr="00FA7AFE">
        <w:rPr>
          <w:rFonts w:ascii="Arial" w:hAnsi="Arial" w:cs="Arial"/>
          <w:iCs/>
          <w:color w:val="000000"/>
          <w:sz w:val="32"/>
          <w:szCs w:val="32"/>
          <w:bdr w:val="none" w:sz="0" w:space="0" w:color="auto" w:frame="1"/>
        </w:rPr>
        <w:t xml:space="preserve">write </w:t>
      </w:r>
      <w:r w:rsidR="001B4D76">
        <w:rPr>
          <w:rFonts w:ascii="Arial" w:hAnsi="Arial" w:cs="Arial"/>
          <w:iCs/>
          <w:color w:val="000000"/>
          <w:sz w:val="32"/>
          <w:szCs w:val="32"/>
          <w:bdr w:val="none" w:sz="0" w:space="0" w:color="auto" w:frame="1"/>
        </w:rPr>
        <w:t xml:space="preserve">our own report </w:t>
      </w:r>
      <w:r w:rsidR="00755DA7" w:rsidRPr="00FA7AFE">
        <w:rPr>
          <w:rFonts w:ascii="Arial" w:hAnsi="Arial" w:cs="Arial"/>
          <w:iCs/>
          <w:color w:val="000000"/>
          <w:sz w:val="32"/>
          <w:szCs w:val="32"/>
          <w:bdr w:val="none" w:sz="0" w:space="0" w:color="auto" w:frame="1"/>
        </w:rPr>
        <w:t xml:space="preserve">about how to make social cohesion better in Aotearoa New Zealand. </w:t>
      </w:r>
    </w:p>
    <w:p w14:paraId="29BD61BF" w14:textId="6CFD7012" w:rsidR="006332A1" w:rsidRDefault="001B4D76" w:rsidP="00755DA7">
      <w:pPr>
        <w:pStyle w:val="NormalWeb"/>
        <w:shd w:val="clear" w:color="auto" w:fill="FFFFFF"/>
        <w:spacing w:before="0" w:beforeAutospacing="0" w:after="0" w:afterAutospacing="0" w:line="360" w:lineRule="auto"/>
        <w:ind w:left="3686" w:right="587"/>
        <w:rPr>
          <w:rFonts w:ascii="Arial" w:hAnsi="Arial" w:cs="Arial"/>
          <w:iCs/>
          <w:color w:val="000000"/>
          <w:sz w:val="32"/>
          <w:szCs w:val="32"/>
          <w:bdr w:val="none" w:sz="0" w:space="0" w:color="auto" w:frame="1"/>
        </w:rPr>
      </w:pPr>
      <w:r w:rsidRPr="007F1C5D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2236800" behindDoc="0" locked="0" layoutInCell="1" allowOverlap="1" wp14:anchorId="7133F0C8" wp14:editId="70358677">
            <wp:simplePos x="0" y="0"/>
            <wp:positionH relativeFrom="column">
              <wp:posOffset>228600</wp:posOffset>
            </wp:positionH>
            <wp:positionV relativeFrom="paragraph">
              <wp:posOffset>316230</wp:posOffset>
            </wp:positionV>
            <wp:extent cx="1167756" cy="1314450"/>
            <wp:effectExtent l="0" t="0" r="0" b="0"/>
            <wp:wrapNone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756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5B9D7F" w14:textId="77777777" w:rsidR="006332A1" w:rsidRPr="00FA7AFE" w:rsidRDefault="006332A1" w:rsidP="00755DA7">
      <w:pPr>
        <w:pStyle w:val="NormalWeb"/>
        <w:shd w:val="clear" w:color="auto" w:fill="FFFFFF"/>
        <w:spacing w:before="0" w:beforeAutospacing="0" w:after="0" w:afterAutospacing="0" w:line="360" w:lineRule="auto"/>
        <w:ind w:left="3686" w:right="587"/>
        <w:rPr>
          <w:rFonts w:ascii="Arial" w:hAnsi="Arial" w:cs="Arial"/>
          <w:iCs/>
          <w:color w:val="000000"/>
          <w:sz w:val="32"/>
          <w:szCs w:val="32"/>
          <w:bdr w:val="none" w:sz="0" w:space="0" w:color="auto" w:frame="1"/>
        </w:rPr>
      </w:pPr>
    </w:p>
    <w:p w14:paraId="6DFA8C28" w14:textId="700438A1" w:rsidR="006332A1" w:rsidRDefault="006332A1" w:rsidP="006332A1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We will follow the rules of the </w:t>
      </w:r>
      <w:r w:rsidR="00117948">
        <w:rPr>
          <w:rFonts w:ascii="Arial" w:hAnsi="Arial" w:cs="Arial"/>
          <w:noProof/>
          <w:sz w:val="32"/>
          <w:szCs w:val="32"/>
          <w:lang w:eastAsia="en-NZ"/>
        </w:rPr>
        <w:t xml:space="preserve">         </w:t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Privacy Act 2020 </w:t>
      </w:r>
      <w:r>
        <w:rPr>
          <w:rFonts w:ascii="Arial" w:hAnsi="Arial" w:cs="Arial"/>
          <w:noProof/>
          <w:sz w:val="32"/>
          <w:szCs w:val="32"/>
          <w:lang w:eastAsia="en-NZ"/>
        </w:rPr>
        <w:t>when we:</w:t>
      </w:r>
    </w:p>
    <w:p w14:paraId="3FDFD843" w14:textId="77777777" w:rsidR="006332A1" w:rsidRPr="004E6484" w:rsidRDefault="006332A1" w:rsidP="006332A1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09785464" w14:textId="1498158B" w:rsidR="006332A1" w:rsidRPr="004E6484" w:rsidRDefault="006332A1" w:rsidP="009C6B71">
      <w:pPr>
        <w:pStyle w:val="ListParagraph"/>
        <w:numPr>
          <w:ilvl w:val="0"/>
          <w:numId w:val="6"/>
        </w:numPr>
        <w:tabs>
          <w:tab w:val="left" w:leader="underscore" w:pos="8640"/>
        </w:tabs>
        <w:ind w:left="3960"/>
        <w:rPr>
          <w:rFonts w:ascii="Arial" w:hAnsi="Arial" w:cs="Arial"/>
          <w:b/>
          <w:bCs/>
          <w:noProof/>
          <w:sz w:val="32"/>
          <w:szCs w:val="32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35776" behindDoc="0" locked="0" layoutInCell="1" allowOverlap="1" wp14:anchorId="23F8F89A" wp14:editId="77422B1E">
            <wp:simplePos x="0" y="0"/>
            <wp:positionH relativeFrom="column">
              <wp:posOffset>57624</wp:posOffset>
            </wp:positionH>
            <wp:positionV relativeFrom="paragraph">
              <wp:posOffset>141605</wp:posOffset>
            </wp:positionV>
            <wp:extent cx="1371600" cy="1058153"/>
            <wp:effectExtent l="0" t="0" r="0" b="8890"/>
            <wp:wrapNone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58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use your </w:t>
      </w:r>
      <w:r w:rsidR="001B4D76">
        <w:rPr>
          <w:rFonts w:ascii="Arial" w:hAnsi="Arial" w:cs="Arial"/>
          <w:noProof/>
          <w:sz w:val="32"/>
          <w:szCs w:val="32"/>
          <w:lang w:eastAsia="en-NZ"/>
        </w:rPr>
        <w:t>ideas</w:t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684A2FD5" w14:textId="118410E8" w:rsidR="006332A1" w:rsidRPr="005A5E5A" w:rsidRDefault="006332A1" w:rsidP="009C6B71">
      <w:pPr>
        <w:pStyle w:val="ListParagraph"/>
        <w:numPr>
          <w:ilvl w:val="0"/>
          <w:numId w:val="6"/>
        </w:numPr>
        <w:tabs>
          <w:tab w:val="left" w:leader="underscore" w:pos="8640"/>
        </w:tabs>
        <w:ind w:left="3960"/>
        <w:rPr>
          <w:rFonts w:ascii="Arial" w:hAnsi="Arial" w:cs="Arial"/>
          <w:b/>
          <w:bCs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share your </w:t>
      </w:r>
      <w:r w:rsidR="001B4D76">
        <w:rPr>
          <w:rFonts w:ascii="Arial" w:hAnsi="Arial" w:cs="Arial"/>
          <w:noProof/>
          <w:sz w:val="32"/>
          <w:szCs w:val="32"/>
          <w:lang w:eastAsia="en-NZ"/>
        </w:rPr>
        <w:t>ideas</w:t>
      </w:r>
      <w:r>
        <w:rPr>
          <w:rFonts w:ascii="Arial" w:hAnsi="Arial" w:cs="Arial"/>
          <w:noProof/>
          <w:sz w:val="32"/>
          <w:szCs w:val="32"/>
          <w:lang w:eastAsia="en-NZ"/>
        </w:rPr>
        <w:t>.</w:t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0119DE5E" w14:textId="77777777" w:rsidR="006332A1" w:rsidRDefault="006332A1" w:rsidP="006332A1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34752" behindDoc="0" locked="0" layoutInCell="1" allowOverlap="1" wp14:anchorId="5C7E00CD" wp14:editId="182F8AB5">
            <wp:simplePos x="0" y="0"/>
            <wp:positionH relativeFrom="column">
              <wp:posOffset>257409</wp:posOffset>
            </wp:positionH>
            <wp:positionV relativeFrom="paragraph">
              <wp:posOffset>203835</wp:posOffset>
            </wp:positionV>
            <wp:extent cx="923925" cy="1270958"/>
            <wp:effectExtent l="0" t="0" r="0" b="5715"/>
            <wp:wrapNone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270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301F"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233728" behindDoc="1" locked="0" layoutInCell="1" allowOverlap="1" wp14:anchorId="18E27D94" wp14:editId="1C8DEAE2">
                <wp:simplePos x="0" y="0"/>
                <wp:positionH relativeFrom="margin">
                  <wp:posOffset>2167467</wp:posOffset>
                </wp:positionH>
                <wp:positionV relativeFrom="paragraph">
                  <wp:posOffset>262255</wp:posOffset>
                </wp:positionV>
                <wp:extent cx="3788703" cy="821267"/>
                <wp:effectExtent l="0" t="0" r="21590" b="17145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8703" cy="821267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lumMod val="20000"/>
                              <a:lumOff val="8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30E248F0" id="Rectangle 73" o:spid="_x0000_s1026" style="position:absolute;margin-left:170.65pt;margin-top:20.65pt;width:298.3pt;height:64.65pt;z-index:-25108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" fillcolor="#deebf7" strokecolor="#deebf7" strokeweight="1pt">
                <w10:wrap anchorx="margin"/>
              </v:rect>
            </w:pict>
          </mc:Fallback>
        </mc:AlternateContent>
      </w:r>
    </w:p>
    <w:p w14:paraId="58746369" w14:textId="77777777" w:rsidR="006332A1" w:rsidRDefault="006332A1" w:rsidP="006332A1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The </w:t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t>Privacy Act 2020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 is a law about protecting your personal information. </w:t>
      </w:r>
    </w:p>
    <w:p w14:paraId="041693E2" w14:textId="591E02F8" w:rsidR="006332A1" w:rsidRDefault="006332A1" w:rsidP="006332A1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6DD809F4" w14:textId="3F500CAF" w:rsidR="001B4D76" w:rsidRDefault="001B4D76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590A679C" w14:textId="4E6F4740" w:rsidR="00B22C74" w:rsidRPr="006332A1" w:rsidRDefault="00323696" w:rsidP="00EC7639">
      <w:pPr>
        <w:tabs>
          <w:tab w:val="left" w:leader="underscore" w:pos="8640"/>
        </w:tabs>
        <w:rPr>
          <w:rFonts w:ascii="Arial" w:hAnsi="Arial" w:cs="Arial"/>
          <w:b/>
          <w:noProof/>
          <w:sz w:val="32"/>
          <w:szCs w:val="32"/>
          <w:lang w:eastAsia="en-NZ"/>
        </w:rPr>
      </w:pPr>
      <w:r w:rsidRPr="00FA7AFE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935744" behindDoc="0" locked="0" layoutInCell="1" allowOverlap="1" wp14:anchorId="4AEE2EE5" wp14:editId="43E1EAF7">
            <wp:simplePos x="0" y="0"/>
            <wp:positionH relativeFrom="column">
              <wp:posOffset>391237</wp:posOffset>
            </wp:positionH>
            <wp:positionV relativeFrom="paragraph">
              <wp:posOffset>762894</wp:posOffset>
            </wp:positionV>
            <wp:extent cx="894080" cy="932815"/>
            <wp:effectExtent l="0" t="0" r="1270" b="635"/>
            <wp:wrapNone/>
            <wp:docPr id="401" name="Picture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" name="Picture 401"/>
                    <pic:cNvPicPr>
                      <a:picLocks noChangeAspect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080" cy="93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noProof/>
          <w:sz w:val="40"/>
          <w:szCs w:val="40"/>
          <w:lang w:eastAsia="en-NZ"/>
        </w:rPr>
        <w:drawing>
          <wp:anchor distT="0" distB="0" distL="114300" distR="114300" simplePos="0" relativeHeight="252256256" behindDoc="0" locked="0" layoutInCell="1" allowOverlap="1" wp14:anchorId="21FAA86D" wp14:editId="1E0D3F03">
            <wp:simplePos x="0" y="0"/>
            <wp:positionH relativeFrom="column">
              <wp:posOffset>-311785</wp:posOffset>
            </wp:positionH>
            <wp:positionV relativeFrom="paragraph">
              <wp:posOffset>0</wp:posOffset>
            </wp:positionV>
            <wp:extent cx="2230120" cy="657225"/>
            <wp:effectExtent l="0" t="0" r="0" b="9525"/>
            <wp:wrapThrough wrapText="bothSides">
              <wp:wrapPolygon edited="0">
                <wp:start x="0" y="0"/>
                <wp:lineTo x="0" y="21287"/>
                <wp:lineTo x="21403" y="21287"/>
                <wp:lineTo x="21403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Msd Logo Crest Below 30mm   Black_9179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012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639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This report will go </w:t>
      </w:r>
      <w:r w:rsidR="00B22C74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on </w:t>
      </w:r>
      <w:r w:rsidR="006E79CC" w:rsidRPr="00FA7AFE">
        <w:rPr>
          <w:rFonts w:ascii="Arial" w:hAnsi="Arial" w:cs="Arial"/>
          <w:noProof/>
          <w:sz w:val="32"/>
          <w:szCs w:val="32"/>
          <w:lang w:eastAsia="en-NZ"/>
        </w:rPr>
        <w:t>M</w:t>
      </w:r>
      <w:r w:rsidR="00EC7639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inistry of </w:t>
      </w:r>
      <w:r w:rsidR="006E79CC" w:rsidRPr="00FA7AFE">
        <w:rPr>
          <w:rFonts w:ascii="Arial" w:hAnsi="Arial" w:cs="Arial"/>
          <w:noProof/>
          <w:sz w:val="32"/>
          <w:szCs w:val="32"/>
          <w:lang w:eastAsia="en-NZ"/>
        </w:rPr>
        <w:t>S</w:t>
      </w:r>
      <w:r w:rsidR="00EC7639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ocial </w:t>
      </w:r>
      <w:r w:rsidR="006E79CC" w:rsidRPr="00FA7AFE">
        <w:rPr>
          <w:rFonts w:ascii="Arial" w:hAnsi="Arial" w:cs="Arial"/>
          <w:noProof/>
          <w:sz w:val="32"/>
          <w:szCs w:val="32"/>
          <w:lang w:eastAsia="en-NZ"/>
        </w:rPr>
        <w:t>D</w:t>
      </w:r>
      <w:r w:rsidR="00EC7639" w:rsidRPr="00FA7AFE">
        <w:rPr>
          <w:rFonts w:ascii="Arial" w:hAnsi="Arial" w:cs="Arial"/>
          <w:noProof/>
          <w:sz w:val="32"/>
          <w:szCs w:val="32"/>
          <w:lang w:eastAsia="en-NZ"/>
        </w:rPr>
        <w:t>evelopment</w:t>
      </w:r>
      <w:r w:rsidR="00B22C74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B22C74" w:rsidRPr="00FA7AFE">
        <w:rPr>
          <w:rFonts w:ascii="Arial" w:hAnsi="Arial" w:cs="Arial"/>
          <w:b/>
          <w:noProof/>
          <w:sz w:val="32"/>
          <w:szCs w:val="32"/>
          <w:lang w:eastAsia="en-NZ"/>
        </w:rPr>
        <w:t>websi</w:t>
      </w:r>
      <w:r w:rsidR="00D52A77" w:rsidRPr="00FA7AFE">
        <w:rPr>
          <w:rFonts w:ascii="Arial" w:hAnsi="Arial" w:cs="Arial"/>
          <w:b/>
          <w:noProof/>
          <w:sz w:val="32"/>
          <w:szCs w:val="32"/>
          <w:lang w:eastAsia="en-NZ"/>
        </w:rPr>
        <w:t>t</w:t>
      </w:r>
      <w:r w:rsidR="00EC7639" w:rsidRPr="00FA7AFE">
        <w:rPr>
          <w:rFonts w:ascii="Arial" w:hAnsi="Arial" w:cs="Arial"/>
          <w:b/>
          <w:noProof/>
          <w:sz w:val="32"/>
          <w:szCs w:val="32"/>
          <w:lang w:eastAsia="en-NZ"/>
        </w:rPr>
        <w:t>e:</w:t>
      </w:r>
      <w:r w:rsidR="00B22C74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. </w:t>
      </w:r>
      <w:r w:rsidR="009A0D31" w:rsidRPr="00FA7AFE">
        <w:rPr>
          <w:rFonts w:ascii="Arial" w:hAnsi="Arial" w:cs="Arial"/>
          <w:noProof/>
          <w:sz w:val="32"/>
          <w:szCs w:val="32"/>
          <w:lang w:eastAsia="en-NZ"/>
        </w:rPr>
        <w:br/>
      </w:r>
      <w:r w:rsidR="009A0D31" w:rsidRPr="006332A1">
        <w:rPr>
          <w:rFonts w:ascii="Arial" w:hAnsi="Arial" w:cs="Arial"/>
          <w:b/>
          <w:noProof/>
          <w:sz w:val="32"/>
          <w:szCs w:val="32"/>
          <w:lang w:eastAsia="en-NZ"/>
        </w:rPr>
        <w:br/>
      </w:r>
      <w:r w:rsidR="005760F8" w:rsidRPr="006332A1">
        <w:rPr>
          <w:rFonts w:ascii="Arial" w:hAnsi="Arial" w:cs="Arial"/>
          <w:b/>
          <w:noProof/>
          <w:sz w:val="32"/>
          <w:szCs w:val="32"/>
          <w:lang w:eastAsia="en-NZ"/>
        </w:rPr>
        <w:t>https://bit.ly/3x4kv2S</w:t>
      </w:r>
    </w:p>
    <w:p w14:paraId="7F35A4E8" w14:textId="32E2697D" w:rsidR="00B22C74" w:rsidRPr="00FA7AFE" w:rsidRDefault="00B22C74" w:rsidP="00B22C74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13A4E77C" w14:textId="0785E534" w:rsidR="00EC7639" w:rsidRPr="00FA7AFE" w:rsidRDefault="00EC7639" w:rsidP="00B22C74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29481BA5" w14:textId="480DD73D" w:rsidR="00755DA7" w:rsidRPr="00FA7AFE" w:rsidRDefault="00755DA7" w:rsidP="00B22C74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 w:rsidRPr="00FA7AFE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18016" behindDoc="0" locked="0" layoutInCell="1" allowOverlap="1" wp14:anchorId="627CE2BD" wp14:editId="32274B27">
            <wp:simplePos x="0" y="0"/>
            <wp:positionH relativeFrom="column">
              <wp:posOffset>94838</wp:posOffset>
            </wp:positionH>
            <wp:positionV relativeFrom="paragraph">
              <wp:posOffset>328002</wp:posOffset>
            </wp:positionV>
            <wp:extent cx="1600200" cy="595937"/>
            <wp:effectExtent l="0" t="0" r="0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595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639" w:rsidRPr="00FA7AFE">
        <w:rPr>
          <w:rFonts w:ascii="Arial" w:hAnsi="Arial" w:cs="Arial"/>
          <w:noProof/>
          <w:sz w:val="32"/>
          <w:szCs w:val="32"/>
          <w:lang w:eastAsia="en-NZ"/>
        </w:rPr>
        <w:t>The report</w:t>
      </w:r>
      <w:r w:rsidRPr="00FA7AFE">
        <w:rPr>
          <w:rFonts w:ascii="Arial" w:hAnsi="Arial" w:cs="Arial"/>
          <w:noProof/>
          <w:sz w:val="32"/>
          <w:szCs w:val="32"/>
          <w:lang w:eastAsia="en-NZ"/>
        </w:rPr>
        <w:t xml:space="preserve"> will also be given to the:</w:t>
      </w:r>
    </w:p>
    <w:p w14:paraId="7B3BEF2A" w14:textId="2F67A551" w:rsidR="00755DA7" w:rsidRPr="00FA7AFE" w:rsidRDefault="00755DA7" w:rsidP="00755DA7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45532880" w14:textId="77777777" w:rsidR="00755DA7" w:rsidRPr="00FA7AFE" w:rsidRDefault="00755DA7" w:rsidP="009C6B71">
      <w:pPr>
        <w:pStyle w:val="ListParagraph"/>
        <w:numPr>
          <w:ilvl w:val="0"/>
          <w:numId w:val="5"/>
        </w:numPr>
        <w:tabs>
          <w:tab w:val="left" w:leader="underscore" w:pos="8640"/>
        </w:tabs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 w:rsidRPr="00FA7AFE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19040" behindDoc="0" locked="0" layoutInCell="1" allowOverlap="1" wp14:anchorId="3FAEB2AF" wp14:editId="49AC8477">
            <wp:simplePos x="0" y="0"/>
            <wp:positionH relativeFrom="column">
              <wp:posOffset>93780</wp:posOffset>
            </wp:positionH>
            <wp:positionV relativeFrom="paragraph">
              <wp:posOffset>589657</wp:posOffset>
            </wp:positionV>
            <wp:extent cx="1828800" cy="659922"/>
            <wp:effectExtent l="0" t="0" r="0" b="6985"/>
            <wp:wrapNone/>
            <wp:docPr id="447" name="Picture 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59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A7AFE">
        <w:rPr>
          <w:rFonts w:ascii="Arial" w:hAnsi="Arial" w:cs="Arial"/>
          <w:noProof/>
          <w:sz w:val="32"/>
          <w:szCs w:val="32"/>
          <w:lang w:eastAsia="en-NZ"/>
        </w:rPr>
        <w:t xml:space="preserve">Ministry of Justice </w:t>
      </w:r>
      <w:r w:rsidRPr="00FA7AFE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22459549" w14:textId="3CC2151D" w:rsidR="00755DA7" w:rsidRPr="00FA7AFE" w:rsidRDefault="00755DA7" w:rsidP="009C6B71">
      <w:pPr>
        <w:pStyle w:val="ListParagraph"/>
        <w:numPr>
          <w:ilvl w:val="0"/>
          <w:numId w:val="5"/>
        </w:numPr>
        <w:tabs>
          <w:tab w:val="left" w:leader="underscore" w:pos="8640"/>
        </w:tabs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 w:rsidRPr="00FA7AFE">
        <w:rPr>
          <w:rFonts w:ascii="Arial" w:hAnsi="Arial" w:cs="Arial"/>
          <w:noProof/>
          <w:sz w:val="32"/>
          <w:szCs w:val="32"/>
          <w:lang w:eastAsia="en-NZ"/>
        </w:rPr>
        <w:t xml:space="preserve">Department of Internal Affairs. </w:t>
      </w:r>
    </w:p>
    <w:p w14:paraId="7BC60AFA" w14:textId="77777777" w:rsidR="00755DA7" w:rsidRPr="00FA7AFE" w:rsidRDefault="00755DA7" w:rsidP="00755DA7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16FB10F6" w14:textId="77777777" w:rsidR="00755DA7" w:rsidRPr="00FA7AFE" w:rsidRDefault="00755DA7" w:rsidP="00755DA7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7F8927E7" w14:textId="55055626" w:rsidR="00503ED8" w:rsidRPr="00FA7AFE" w:rsidRDefault="00755DA7" w:rsidP="00B22C74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 w:rsidRPr="00FA7AFE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20064" behindDoc="0" locked="0" layoutInCell="1" allowOverlap="1" wp14:anchorId="035AC901" wp14:editId="4663E61C">
            <wp:simplePos x="0" y="0"/>
            <wp:positionH relativeFrom="column">
              <wp:posOffset>344170</wp:posOffset>
            </wp:positionH>
            <wp:positionV relativeFrom="paragraph">
              <wp:posOffset>219075</wp:posOffset>
            </wp:positionV>
            <wp:extent cx="1133061" cy="1150640"/>
            <wp:effectExtent l="0" t="0" r="0" b="0"/>
            <wp:wrapThrough wrapText="bothSides">
              <wp:wrapPolygon edited="0">
                <wp:start x="0" y="0"/>
                <wp:lineTo x="0" y="21099"/>
                <wp:lineTo x="21067" y="21099"/>
                <wp:lineTo x="21067" y="0"/>
                <wp:lineTo x="0" y="0"/>
              </wp:wrapPolygon>
            </wp:wrapThrough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Report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061" cy="1150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A7AFE">
        <w:rPr>
          <w:rFonts w:ascii="Arial" w:hAnsi="Arial" w:cs="Arial"/>
          <w:noProof/>
          <w:sz w:val="32"/>
          <w:szCs w:val="32"/>
          <w:lang w:eastAsia="en-NZ"/>
        </w:rPr>
        <w:t>The report will be given to</w:t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 xml:space="preserve"> these G</w:t>
      </w:r>
      <w:r w:rsidR="00503ED8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overnment departments </w:t>
      </w:r>
      <w:r w:rsidR="005760F8">
        <w:rPr>
          <w:rFonts w:ascii="Arial" w:hAnsi="Arial" w:cs="Arial"/>
          <w:noProof/>
          <w:sz w:val="32"/>
          <w:szCs w:val="32"/>
          <w:lang w:eastAsia="en-NZ"/>
        </w:rPr>
        <w:t>because</w:t>
      </w:r>
      <w:r w:rsidR="005760F8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="00503ED8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they are also working on the things that the </w:t>
      </w:r>
      <w:r w:rsidR="000A4B91">
        <w:rPr>
          <w:rFonts w:ascii="Arial" w:hAnsi="Arial" w:cs="Arial"/>
          <w:noProof/>
          <w:sz w:val="32"/>
          <w:szCs w:val="32"/>
          <w:lang w:eastAsia="en-NZ"/>
        </w:rPr>
        <w:t xml:space="preserve">Royal </w:t>
      </w:r>
      <w:r w:rsidR="00503ED8" w:rsidRPr="00FA7AFE">
        <w:rPr>
          <w:rFonts w:ascii="Arial" w:hAnsi="Arial" w:cs="Arial"/>
          <w:noProof/>
          <w:sz w:val="32"/>
          <w:szCs w:val="32"/>
          <w:lang w:eastAsia="en-NZ"/>
        </w:rPr>
        <w:t xml:space="preserve">Commission would like to see happen. </w:t>
      </w:r>
    </w:p>
    <w:p w14:paraId="1F2F9C70" w14:textId="7DEC10D1" w:rsidR="00503ED8" w:rsidRPr="00FA7AFE" w:rsidRDefault="00503ED8" w:rsidP="00B22C74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42226CD6" w14:textId="4840DB9E" w:rsidR="006332A1" w:rsidRDefault="00B22C74" w:rsidP="00755DA7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 w:rsidRPr="00FA7AFE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1152A2B5" w14:textId="77777777" w:rsidR="006332A1" w:rsidRDefault="006332A1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75B05BC2" w14:textId="0CE3AC2D" w:rsidR="00503ED8" w:rsidRPr="006332A1" w:rsidRDefault="006332A1" w:rsidP="006332A1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 w:rsidRPr="006332A1"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941888" behindDoc="0" locked="0" layoutInCell="1" allowOverlap="1" wp14:anchorId="4133CA1F" wp14:editId="466FEE90">
                <wp:simplePos x="0" y="0"/>
                <wp:positionH relativeFrom="column">
                  <wp:posOffset>-539</wp:posOffset>
                </wp:positionH>
                <wp:positionV relativeFrom="paragraph">
                  <wp:posOffset>-85891</wp:posOffset>
                </wp:positionV>
                <wp:extent cx="1441381" cy="1371600"/>
                <wp:effectExtent l="0" t="0" r="0" b="0"/>
                <wp:wrapNone/>
                <wp:docPr id="406" name="Group 4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1381" cy="1371600"/>
                          <a:chOff x="0" y="0"/>
                          <a:chExt cx="1441381" cy="1371600"/>
                        </a:xfrm>
                      </wpg:grpSpPr>
                      <pic:pic xmlns:pic="http://schemas.openxmlformats.org/drawingml/2006/picture">
                        <pic:nvPicPr>
                          <pic:cNvPr id="404" name="Picture 404"/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05" name="Multiplication Sign 405"/>
                        <wps:cNvSpPr/>
                        <wps:spPr>
                          <a:xfrm>
                            <a:off x="942975" y="1000125"/>
                            <a:ext cx="498406" cy="370287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72C26F73" id="Group 406" o:spid="_x0000_s1026" style="position:absolute;margin-left:-.05pt;margin-top:-6.75pt;width:113.5pt;height:108pt;z-index:251941888" coordsize="14413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">
                <v:shape id="Picture 404" o:spid="_x0000_s1027" type="#_x0000_t75" style="position:absolute;width:13716;height:137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19myTDAAAA3AAAAA8AAABkcnMvZG93bnJldi54bWxEj82LwjAUxO8L/g/hCd7WVJG1VKP4CR48&#10;rB8Hj4/m2RSbl9JErf+9WRD2OMzMb5jpvLWVeFDjS8cKBv0EBHHudMmFgvNp+52C8AFZY+WYFLzI&#10;w3zW+Zpipt2TD/Q4hkJECPsMFZgQ6kxKnxuy6PuuJo7e1TUWQ5RNIXWDzwi3lRwmyY+0WHJcMFjT&#10;ylB+O96tgvtZmnQ3JrcZpJfXcvyL6/0Jlep128UERKA2/Ic/7Z1WMEpG8HcmHgE5e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X2bJMMAAADcAAAADwAAAAAAAAAAAAAAAACf&#10;AgAAZHJzL2Rvd25yZXYueG1sUEsFBgAAAAAEAAQA9wAAAI8DAAAAAA==&#10;">
                  <v:imagedata r:id="rId84" o:title=""/>
                  <v:path arrowok="t"/>
                </v:shape>
                <v:shape id="Multiplication Sign 405" o:spid="_x0000_s1028" style="position:absolute;left:9429;top:10001;width:4984;height:3703;visibility:visible;mso-wrap-style:square;v-text-anchor:middle" coordsize="498406,3702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2Ks5cMA&#10;AADcAAAADwAAAGRycy9kb3ducmV2LnhtbESPQWvCQBSE7wX/w/KE3uqutRGJriLV0t6KMXh+ZJ9J&#10;NPs2ZNcY/323UOhxmJlvmNVmsI3oqfO1Yw3TiQJBXDhTc6khP368LED4gGywcUwaHuRhsx49rTA1&#10;7s4H6rNQighhn6KGKoQ2ldIXFVn0E9cSR+/sOoshyq6UpsN7hNtGvio1lxZrjgsVtvReUXHNblZD&#10;8rlP+nx3muX4bR7K4SWrTxetn8fDdgki0BD+w3/tL6PhTSXweyYeAbn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2Ks5cMAAADcAAAADwAAAAAAAAAAAAAAAACYAgAAZHJzL2Rv&#10;d25yZXYueG1sUEsFBgAAAAAEAAQA9QAAAIgDAAAAAA==&#10;" path="m93735,123888l145674,53979r103529,76916l352732,53979r51939,69909l322221,185144r82450,61255l352732,316308,249203,239392,145674,316308,93735,246399r82450,-61255l93735,123888xe" fillcolor="red" strokecolor="red" strokeweight="1pt">
                  <v:stroke joinstyle="miter"/>
                  <v:path arrowok="t" o:connecttype="custom" o:connectlocs="93735,123888;145674,53979;249203,130895;352732,53979;404671,123888;322221,185144;404671,246399;352732,316308;249203,239392;145674,316308;93735,246399;176185,185144;93735,123888" o:connectangles="0,0,0,0,0,0,0,0,0,0,0,0,0"/>
                </v:shape>
              </v:group>
            </w:pict>
          </mc:Fallback>
        </mc:AlternateContent>
      </w:r>
      <w:r w:rsidR="00B22C74" w:rsidRPr="006332A1">
        <w:rPr>
          <w:rFonts w:ascii="Arial" w:hAnsi="Arial" w:cs="Arial"/>
          <w:noProof/>
          <w:sz w:val="32"/>
          <w:szCs w:val="32"/>
          <w:lang w:eastAsia="en-NZ"/>
        </w:rPr>
        <w:t xml:space="preserve">We will </w:t>
      </w:r>
      <w:r w:rsidR="00B22C74" w:rsidRPr="006332A1">
        <w:rPr>
          <w:rFonts w:ascii="Arial" w:hAnsi="Arial" w:cs="Arial"/>
          <w:b/>
          <w:bCs/>
          <w:noProof/>
          <w:sz w:val="32"/>
          <w:szCs w:val="32"/>
          <w:lang w:eastAsia="en-NZ"/>
        </w:rPr>
        <w:t>not</w:t>
      </w:r>
      <w:r w:rsidR="00EC7639" w:rsidRPr="006332A1">
        <w:rPr>
          <w:rFonts w:ascii="Arial" w:hAnsi="Arial" w:cs="Arial"/>
          <w:noProof/>
          <w:sz w:val="32"/>
          <w:szCs w:val="32"/>
          <w:lang w:eastAsia="en-NZ"/>
        </w:rPr>
        <w:t xml:space="preserve"> use </w:t>
      </w:r>
      <w:r w:rsidR="00B22C74" w:rsidRPr="006332A1">
        <w:rPr>
          <w:rFonts w:ascii="Arial" w:hAnsi="Arial" w:cs="Arial"/>
          <w:noProof/>
          <w:sz w:val="32"/>
          <w:szCs w:val="32"/>
          <w:lang w:eastAsia="en-NZ"/>
        </w:rPr>
        <w:t xml:space="preserve">your name in the report.  </w:t>
      </w:r>
    </w:p>
    <w:p w14:paraId="348BC6F2" w14:textId="1EE33136" w:rsidR="00503ED8" w:rsidRPr="006332A1" w:rsidRDefault="00503ED8" w:rsidP="006332A1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729DA3E5" w14:textId="77777777" w:rsidR="00503ED8" w:rsidRPr="006332A1" w:rsidRDefault="00503ED8" w:rsidP="006332A1">
      <w:pPr>
        <w:tabs>
          <w:tab w:val="left" w:leader="underscore" w:pos="8640"/>
        </w:tabs>
        <w:rPr>
          <w:rFonts w:ascii="Arial" w:hAnsi="Arial" w:cs="Arial"/>
          <w:iCs/>
          <w:color w:val="000000"/>
          <w:sz w:val="32"/>
          <w:szCs w:val="32"/>
          <w:shd w:val="clear" w:color="auto" w:fill="FFFFFF"/>
        </w:rPr>
      </w:pPr>
    </w:p>
    <w:p w14:paraId="715C07A1" w14:textId="4C73C4C4" w:rsidR="00503ED8" w:rsidRPr="006332A1" w:rsidRDefault="00503ED8" w:rsidP="006332A1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 w:rsidRPr="006332A1">
        <w:rPr>
          <w:rFonts w:ascii="Arial" w:hAnsi="Arial" w:cs="Arial"/>
          <w:iCs/>
          <w:color w:val="000000"/>
          <w:sz w:val="32"/>
          <w:szCs w:val="32"/>
          <w:shd w:val="clear" w:color="auto" w:fill="FFFFFF"/>
        </w:rPr>
        <w:t xml:space="preserve">Please tell us if you do </w:t>
      </w:r>
      <w:r w:rsidRPr="00117948">
        <w:rPr>
          <w:rFonts w:ascii="Arial" w:hAnsi="Arial" w:cs="Arial"/>
          <w:b/>
          <w:iCs/>
          <w:color w:val="000000"/>
          <w:sz w:val="32"/>
          <w:szCs w:val="32"/>
          <w:shd w:val="clear" w:color="auto" w:fill="FFFFFF"/>
        </w:rPr>
        <w:t>not</w:t>
      </w:r>
      <w:r w:rsidRPr="006332A1">
        <w:rPr>
          <w:rFonts w:ascii="Arial" w:hAnsi="Arial" w:cs="Arial"/>
          <w:iCs/>
          <w:color w:val="000000"/>
          <w:sz w:val="32"/>
          <w:szCs w:val="32"/>
          <w:shd w:val="clear" w:color="auto" w:fill="FFFFFF"/>
        </w:rPr>
        <w:t xml:space="preserve"> wish for your </w:t>
      </w:r>
      <w:r w:rsidR="00F14C1E" w:rsidRPr="006332A1">
        <w:rPr>
          <w:rFonts w:ascii="Arial" w:hAnsi="Arial" w:cs="Arial"/>
          <w:iCs/>
          <w:color w:val="000000"/>
          <w:sz w:val="32"/>
          <w:szCs w:val="32"/>
          <w:shd w:val="clear" w:color="auto" w:fill="FFFFFF"/>
        </w:rPr>
        <w:t>ideas to be shared in the report.</w:t>
      </w:r>
    </w:p>
    <w:p w14:paraId="2275C641" w14:textId="18CD2009" w:rsidR="00755DA7" w:rsidRPr="006332A1" w:rsidRDefault="00755DA7" w:rsidP="006332A1">
      <w:pPr>
        <w:rPr>
          <w:rFonts w:ascii="Arial" w:hAnsi="Arial" w:cs="Arial"/>
          <w:noProof/>
          <w:sz w:val="32"/>
          <w:szCs w:val="32"/>
          <w:lang w:eastAsia="en-NZ"/>
        </w:rPr>
      </w:pPr>
    </w:p>
    <w:p w14:paraId="1CFAACB5" w14:textId="1052C5ED" w:rsidR="00F14C1E" w:rsidRPr="006332A1" w:rsidRDefault="00117948" w:rsidP="006332A1">
      <w:pPr>
        <w:rPr>
          <w:rFonts w:ascii="Arial" w:hAnsi="Arial" w:cs="Arial"/>
          <w:noProof/>
          <w:sz w:val="32"/>
          <w:szCs w:val="32"/>
          <w:lang w:eastAsia="en-NZ"/>
        </w:rPr>
      </w:pPr>
      <w:r w:rsidRPr="006332A1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60320" behindDoc="0" locked="0" layoutInCell="1" allowOverlap="1" wp14:anchorId="04171D1D" wp14:editId="249F23C0">
                <wp:simplePos x="0" y="0"/>
                <wp:positionH relativeFrom="column">
                  <wp:posOffset>111760</wp:posOffset>
                </wp:positionH>
                <wp:positionV relativeFrom="paragraph">
                  <wp:posOffset>29845</wp:posOffset>
                </wp:positionV>
                <wp:extent cx="1391285" cy="1371600"/>
                <wp:effectExtent l="0" t="0" r="0" b="0"/>
                <wp:wrapNone/>
                <wp:docPr id="418" name="Group 4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1285" cy="1371600"/>
                          <a:chOff x="0" y="0"/>
                          <a:chExt cx="1828095" cy="1714500"/>
                        </a:xfrm>
                      </wpg:grpSpPr>
                      <pic:pic xmlns:pic="http://schemas.openxmlformats.org/drawingml/2006/picture">
                        <pic:nvPicPr>
                          <pic:cNvPr id="419" name="Picture 419"/>
                          <pic:cNvPicPr>
                            <a:picLocks noChangeAspect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20" name="Multiplication Sign 420"/>
                        <wps:cNvSpPr/>
                        <wps:spPr>
                          <a:xfrm>
                            <a:off x="752282" y="841044"/>
                            <a:ext cx="1075813" cy="873456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2C4B95" id="Group 418" o:spid="_x0000_s1026" style="position:absolute;margin-left:8.8pt;margin-top:2.35pt;width:109.55pt;height:108pt;z-index:251960320;mso-width-relative:margin;mso-height-relative:margin" coordsize="18280,171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">
                <v:shape id="Picture 419" o:spid="_x0000_s1027" type="#_x0000_t75" style="position:absolute;width:13716;height:137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4wy1THAAAA3AAAAA8AAABkcnMvZG93bnJldi54bWxEj0FLw0AUhO+C/2F5gje7idaoMdtShELx&#10;YEntxdsj+0yC2bfr7rZJ++tdQfA4zMw3TLWczCCO5ENvWUE+y0AQN1b33CrYv69vHkGEiKxxsEwK&#10;ThRgubi8qLDUduSajrvYigThUKKCLkZXShmajgyGmXXEyfu03mBM0rdSexwT3AzyNssKabDntNCh&#10;o5eOmq/dwSj4Pq/ux/nHmz8X6/3dtn4o3Mm9KnV9Na2eQUSa4n/4r73RCub5E/yeSUdALn4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M4wy1THAAAA3AAAAA8AAAAAAAAAAAAA&#10;AAAAnwIAAGRycy9kb3ducmV2LnhtbFBLBQYAAAAABAAEAPcAAACTAwAAAAA=&#10;">
                  <v:imagedata r:id="rId86" o:title=""/>
                  <v:path arrowok="t"/>
                </v:shape>
                <v:shape id="Multiplication Sign 420" o:spid="_x0000_s1028" style="position:absolute;left:7522;top:8410;width:10758;height:8735;visibility:visible;mso-wrap-style:square;v-text-anchor:middle" coordsize="1075813,8734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Zb9MAA&#10;AADcAAAADwAAAGRycy9kb3ducmV2LnhtbERPTYvCMBC9L/gfwgh7WTRVlkWqUVRWkL1tFfQ4JGNT&#10;bCalibb+e3MQPD7e92LVu1rcqQ2VZwWTcQaCWHtTcangeNiNZiBCRDZYeyYFDwqwWg4+Fpgb3/E/&#10;3YtYihTCIUcFNsYmlzJoSw7D2DfEibv41mFMsC2labFL4a6W0yz7kQ4rTg0WG9pa0tfi5hQ0u+o8&#10;+bLdvujptjn9XY56q3+V+hz26zmISH18i1/uvVHwPU3z05l0BOTy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QZb9MAAAADcAAAADwAAAAAAAAAAAAAAAACYAgAAZHJzL2Rvd25y&#10;ZXYueG1sUEsFBgAAAAAEAAQA9QAAAIUDAAAAAA==&#10;" path="m193639,289527l323128,130038,537907,304417,752685,130038,882174,289527,700871,436728,882174,583929,752685,743418,537907,569039,323128,743418,193639,583929,374942,436728,193639,289527xe" fillcolor="red" strokecolor="red" strokeweight="1pt">
                  <v:stroke joinstyle="miter"/>
                  <v:path arrowok="t" o:connecttype="custom" o:connectlocs="193639,289527;323128,130038;537907,304417;752685,130038;882174,289527;700871,436728;882174,583929;752685,743418;537907,569039;323128,743418;193639,583929;374942,436728;193639,289527" o:connectangles="0,0,0,0,0,0,0,0,0,0,0,0,0"/>
                </v:shape>
              </v:group>
            </w:pict>
          </mc:Fallback>
        </mc:AlternateContent>
      </w:r>
    </w:p>
    <w:p w14:paraId="79B10613" w14:textId="47297ED0" w:rsidR="003829A2" w:rsidRPr="006332A1" w:rsidRDefault="00F14C1E" w:rsidP="006332A1">
      <w:pPr>
        <w:rPr>
          <w:rFonts w:ascii="Arial" w:hAnsi="Arial" w:cs="Arial"/>
          <w:noProof/>
          <w:sz w:val="32"/>
          <w:szCs w:val="32"/>
          <w:lang w:eastAsia="en-NZ"/>
        </w:rPr>
      </w:pPr>
      <w:r w:rsidRPr="006332A1">
        <w:rPr>
          <w:rFonts w:ascii="Arial" w:hAnsi="Arial" w:cs="Arial"/>
          <w:noProof/>
          <w:sz w:val="32"/>
          <w:szCs w:val="32"/>
          <w:lang w:eastAsia="en-NZ"/>
        </w:rPr>
        <w:t>P</w:t>
      </w:r>
      <w:r w:rsidR="004A00A7" w:rsidRPr="006332A1">
        <w:rPr>
          <w:rFonts w:ascii="Arial" w:hAnsi="Arial" w:cs="Arial"/>
          <w:noProof/>
          <w:sz w:val="32"/>
          <w:szCs w:val="32"/>
          <w:lang w:eastAsia="en-NZ"/>
        </w:rPr>
        <w:t xml:space="preserve">lease do </w:t>
      </w:r>
      <w:r w:rsidR="004A00A7" w:rsidRPr="006332A1">
        <w:rPr>
          <w:rFonts w:ascii="Arial" w:hAnsi="Arial" w:cs="Arial"/>
          <w:b/>
          <w:bCs/>
          <w:noProof/>
          <w:sz w:val="32"/>
          <w:szCs w:val="32"/>
          <w:lang w:eastAsia="en-NZ"/>
        </w:rPr>
        <w:t>not</w:t>
      </w:r>
      <w:r w:rsidR="009820BD" w:rsidRPr="006332A1">
        <w:rPr>
          <w:rFonts w:ascii="Arial" w:hAnsi="Arial" w:cs="Arial"/>
          <w:noProof/>
          <w:sz w:val="32"/>
          <w:szCs w:val="32"/>
          <w:lang w:eastAsia="en-NZ"/>
        </w:rPr>
        <w:t xml:space="preserve"> tell us </w:t>
      </w:r>
      <w:bookmarkStart w:id="1" w:name="_Hlk75771929"/>
      <w:r w:rsidR="003829A2" w:rsidRPr="006332A1">
        <w:rPr>
          <w:rFonts w:ascii="Arial" w:hAnsi="Arial" w:cs="Arial"/>
          <w:noProof/>
          <w:sz w:val="32"/>
          <w:szCs w:val="32"/>
          <w:lang w:eastAsia="en-NZ"/>
        </w:rPr>
        <w:t>your personal details like your:</w:t>
      </w:r>
      <w:r w:rsidR="003829A2" w:rsidRPr="006332A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41C7C71E" w14:textId="76BC598F" w:rsidR="003829A2" w:rsidRPr="006332A1" w:rsidRDefault="006332A1" w:rsidP="009C6B71">
      <w:pPr>
        <w:pStyle w:val="ListParagraph"/>
        <w:numPr>
          <w:ilvl w:val="6"/>
          <w:numId w:val="16"/>
        </w:numPr>
        <w:ind w:left="3969" w:hanging="425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2112896" behindDoc="0" locked="0" layoutInCell="1" allowOverlap="1" wp14:anchorId="32C4C267" wp14:editId="3D3149FB">
                <wp:simplePos x="0" y="0"/>
                <wp:positionH relativeFrom="column">
                  <wp:posOffset>107315</wp:posOffset>
                </wp:positionH>
                <wp:positionV relativeFrom="paragraph">
                  <wp:posOffset>290830</wp:posOffset>
                </wp:positionV>
                <wp:extent cx="1514552" cy="1136087"/>
                <wp:effectExtent l="0" t="0" r="0" b="0"/>
                <wp:wrapNone/>
                <wp:docPr id="238" name="Group 2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4552" cy="1136087"/>
                          <a:chOff x="0" y="0"/>
                          <a:chExt cx="1514552" cy="1136087"/>
                        </a:xfrm>
                      </wpg:grpSpPr>
                      <pic:pic xmlns:pic="http://schemas.openxmlformats.org/drawingml/2006/picture">
                        <pic:nvPicPr>
                          <pic:cNvPr id="421" name="Picture 421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828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54" name="Multiplication Sign 420"/>
                        <wps:cNvSpPr/>
                        <wps:spPr>
                          <a:xfrm>
                            <a:off x="695739" y="437322"/>
                            <a:ext cx="818813" cy="69876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D1C464" id="Group 238" o:spid="_x0000_s1026" style="position:absolute;margin-left:8.45pt;margin-top:22.9pt;width:119.25pt;height:89.45pt;z-index:252112896" coordsize="15145,1136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">
                <v:shape id="Picture 421" o:spid="_x0000_s1027" type="#_x0000_t75" style="position:absolute;width:10972;height:82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2Vf3HAAAA3AAAAA8AAABkcnMvZG93bnJldi54bWxEj0FrwkAUhO+F/oflFXoR3SRoKdFVWosi&#10;FQpNPHh8ZF+T0OzbmF01+uu7gtDjMDPfMLNFbxpxos7VlhXEowgEcWF1zaWCXb4avoJwHlljY5kU&#10;XMjBYv74MMNU2zN/0ynzpQgQdikqqLxvUyldUZFBN7ItcfB+bGfQB9mVUnd4DnDTyCSKXqTBmsNC&#10;hS0tKyp+s6NRILfX9eEzu+zz8eTjOKi/Eh2/G6Wen/q3KQhPvf8P39sbrWCcxHA7E46AnP8B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GK2Vf3HAAAA3AAAAA8AAAAAAAAAAAAA&#10;AAAAnwIAAGRycy9kb3ducmV2LnhtbFBLBQYAAAAABAAEAPcAAACTAwAAAAA=&#10;">
                  <v:imagedata r:id="rId88" o:title=""/>
                  <v:path arrowok="t"/>
                </v:shape>
                <v:shape id="Multiplication Sign 420" o:spid="_x0000_s1028" style="position:absolute;left:6957;top:4373;width:8188;height:6987;visibility:visible;mso-wrap-style:square;v-text-anchor:middle" coordsize="818813,6987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orSccA&#10;AADcAAAADwAAAGRycy9kb3ducmV2LnhtbESPQWvCQBSE70L/w/IKXqRuDDaU1FVsrSLYHmJ76e2R&#10;fSbB7NuQ3cbor3eFgsdhZr5hZove1KKj1lWWFUzGEQji3OqKCwU/3+unFxDOI2usLZOCMzlYzB8G&#10;M0y1PXFG3d4XIkDYpaig9L5JpXR5SQbd2DbEwTvY1qAPsi2kbvEU4KaWcRQl0mDFYaHEht5Lyo/7&#10;P6Pga/o5SUY73HQfb/E5yQ6rzv9elBo+9stXEJ56fw//t7daQfw8hduZcATk/Ao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baK0nHAAAA3AAAAA8AAAAAAAAAAAAAAAAAmAIAAGRy&#10;cy9kb3ducmV2LnhtbFBLBQYAAAAABAAEAPUAAACMAwAAAAA=&#10;" path="m143315,230333l250002,105318,409407,241353,568811,105318,675498,230333,535996,349383,675498,468432,568811,593447,409407,457412,250002,593447,143315,468432,282817,349383,143315,230333xe" fillcolor="red" strokecolor="red" strokeweight="1pt">
                  <v:stroke joinstyle="miter"/>
                  <v:path arrowok="t" o:connecttype="custom" o:connectlocs="143315,230333;250002,105318;409407,241353;568811,105318;675498,230333;535996,349383;675498,468432;568811,593447;409407,457412;250002,593447;143315,468432;282817,349383;143315,230333" o:connectangles="0,0,0,0,0,0,0,0,0,0,0,0,0"/>
                </v:shape>
              </v:group>
            </w:pict>
          </mc:Fallback>
        </mc:AlternateContent>
      </w:r>
      <w:r w:rsidR="003829A2" w:rsidRPr="006332A1">
        <w:rPr>
          <w:rFonts w:ascii="Arial" w:hAnsi="Arial" w:cs="Arial"/>
          <w:noProof/>
          <w:sz w:val="32"/>
          <w:szCs w:val="32"/>
          <w:lang w:eastAsia="en-NZ"/>
        </w:rPr>
        <w:t>name</w:t>
      </w:r>
      <w:r w:rsidR="003829A2" w:rsidRPr="006332A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14E7D163" w14:textId="50FE1EE5" w:rsidR="003829A2" w:rsidRPr="006332A1" w:rsidRDefault="003829A2" w:rsidP="009C6B71">
      <w:pPr>
        <w:pStyle w:val="ListParagraph"/>
        <w:numPr>
          <w:ilvl w:val="6"/>
          <w:numId w:val="16"/>
        </w:numPr>
        <w:ind w:left="3969" w:hanging="425"/>
        <w:rPr>
          <w:rFonts w:ascii="Arial" w:hAnsi="Arial" w:cs="Arial"/>
          <w:noProof/>
          <w:sz w:val="32"/>
          <w:szCs w:val="32"/>
          <w:lang w:eastAsia="en-NZ"/>
        </w:rPr>
      </w:pPr>
      <w:r w:rsidRPr="006332A1">
        <w:rPr>
          <w:rFonts w:ascii="Arial" w:hAnsi="Arial" w:cs="Arial"/>
          <w:noProof/>
          <w:sz w:val="32"/>
          <w:szCs w:val="32"/>
          <w:lang w:eastAsia="en-NZ"/>
        </w:rPr>
        <w:t>address</w:t>
      </w:r>
      <w:r w:rsidRPr="006332A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6EB78CAF" w14:textId="1F2ABF31" w:rsidR="004A00A7" w:rsidRPr="006332A1" w:rsidRDefault="006332A1" w:rsidP="009C6B71">
      <w:pPr>
        <w:pStyle w:val="ListParagraph"/>
        <w:numPr>
          <w:ilvl w:val="6"/>
          <w:numId w:val="16"/>
        </w:numPr>
        <w:ind w:left="3969" w:hanging="425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2115968" behindDoc="0" locked="0" layoutInCell="1" allowOverlap="1" wp14:anchorId="6B85D4B0" wp14:editId="3C87F421">
                <wp:simplePos x="0" y="0"/>
                <wp:positionH relativeFrom="column">
                  <wp:posOffset>182896</wp:posOffset>
                </wp:positionH>
                <wp:positionV relativeFrom="paragraph">
                  <wp:posOffset>293453</wp:posOffset>
                </wp:positionV>
                <wp:extent cx="1395282" cy="1155965"/>
                <wp:effectExtent l="0" t="0" r="0" b="0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5282" cy="1155965"/>
                          <a:chOff x="0" y="0"/>
                          <a:chExt cx="1395282" cy="1155965"/>
                        </a:xfrm>
                      </wpg:grpSpPr>
                      <pic:pic xmlns:pic="http://schemas.openxmlformats.org/drawingml/2006/picture">
                        <pic:nvPicPr>
                          <pic:cNvPr id="422" name="Picture 422"/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55" name="Multiplication Sign 420"/>
                        <wps:cNvSpPr/>
                        <wps:spPr>
                          <a:xfrm>
                            <a:off x="576469" y="457200"/>
                            <a:ext cx="818813" cy="69876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07F8CE8F" id="Group 237" o:spid="_x0000_s1026" style="position:absolute;margin-left:14.4pt;margin-top:23.1pt;width:109.85pt;height:91pt;z-index:252115968" coordsize="13952,115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">
                <v:shape id="Picture 422" o:spid="_x0000_s1027" type="#_x0000_t75" style="position:absolute;width:10972;height:109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b4cAzFAAAA3AAAAA8AAABkcnMvZG93bnJldi54bWxEj0FrwkAUhO8F/8PyBC9FNw0iTeoqIggt&#10;eNHm4PGRfcmGZt+G3VXjv+8KhR6HmfmGWW9H24sb+dA5VvC2yEAQ10533Cqovg/zdxAhImvsHZOC&#10;BwXYbiYvayy1u/OJbufYigThUKICE+NQShlqQxbDwg3EyWuctxiT9K3UHu8JbnuZZ9lKWuw4LRgc&#10;aG+o/jlfrYJieVkdXo+FyZtYN76rhlNx/VJqNh13HyAijfE//Nf+1AqWeQ7PM+kIyM0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m+HAMxQAAANwAAAAPAAAAAAAAAAAAAAAA&#10;AJ8CAABkcnMvZG93bnJldi54bWxQSwUGAAAAAAQABAD3AAAAkQMAAAAA&#10;">
                  <v:imagedata r:id="rId90" o:title=""/>
                  <v:path arrowok="t"/>
                </v:shape>
                <v:shape id="Multiplication Sign 420" o:spid="_x0000_s1028" style="position:absolute;left:5764;top:4572;width:8188;height:6987;visibility:visible;mso-wrap-style:square;v-text-anchor:middle" coordsize="818813,6987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aO0sYA&#10;AADcAAAADwAAAGRycy9kb3ducmV2LnhtbESPT2vCQBTE74LfYXlCL6IbQw0SXaX/EaqHqBdvj+wz&#10;Cc2+DdltjP303YLQ4zAzv2FWm97UoqPWVZYVzKYRCOLc6ooLBafj+2QBwnlkjbVlUnAjB5v1cLDC&#10;VNsrZ9QdfCEChF2KCkrvm1RKl5dk0E1tQxy8i20N+iDbQuoWrwFuahlHUSINVhwWSmzopaT86/Bt&#10;FOwfd7Nk/Ikf3dtzfEuyy2vnzz9KPYz6pyUIT73/D9/bW60gns/h70w4AnL9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ZaO0sYAAADcAAAADwAAAAAAAAAAAAAAAACYAgAAZHJz&#10;L2Rvd25yZXYueG1sUEsFBgAAAAAEAAQA9QAAAIsDAAAAAA==&#10;" path="m143315,230333l250002,105318,409407,241353,568811,105318,675498,230333,535996,349383,675498,468432,568811,593447,409407,457412,250002,593447,143315,468432,282817,349383,143315,230333xe" fillcolor="red" strokecolor="red" strokeweight="1pt">
                  <v:stroke joinstyle="miter"/>
                  <v:path arrowok="t" o:connecttype="custom" o:connectlocs="143315,230333;250002,105318;409407,241353;568811,105318;675498,230333;535996,349383;675498,468432;568811,593447;409407,457412;250002,593447;143315,468432;282817,349383;143315,230333" o:connectangles="0,0,0,0,0,0,0,0,0,0,0,0,0"/>
                </v:shape>
              </v:group>
            </w:pict>
          </mc:Fallback>
        </mc:AlternateContent>
      </w:r>
      <w:r w:rsidR="003829A2" w:rsidRPr="006332A1">
        <w:rPr>
          <w:rFonts w:ascii="Arial" w:hAnsi="Arial" w:cs="Arial"/>
          <w:noProof/>
          <w:sz w:val="32"/>
          <w:szCs w:val="32"/>
          <w:lang w:eastAsia="en-NZ"/>
        </w:rPr>
        <w:t>phone number</w:t>
      </w:r>
      <w:r w:rsidR="008318D5">
        <w:rPr>
          <w:rFonts w:ascii="Arial" w:hAnsi="Arial" w:cs="Arial"/>
          <w:noProof/>
          <w:sz w:val="32"/>
          <w:szCs w:val="32"/>
          <w:lang w:eastAsia="en-NZ"/>
        </w:rPr>
        <w:t>.</w:t>
      </w:r>
      <w:r w:rsidR="004A00A7" w:rsidRPr="006332A1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bookmarkEnd w:id="1"/>
      <w:r w:rsidR="00462C61" w:rsidRPr="006332A1"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5483FC80" w14:textId="77777777" w:rsidR="008318D5" w:rsidRDefault="008318D5" w:rsidP="008318D5">
      <w:pPr>
        <w:tabs>
          <w:tab w:val="left" w:leader="underscore" w:pos="8640"/>
        </w:tabs>
        <w:ind w:left="3544"/>
        <w:rPr>
          <w:rFonts w:ascii="Arial" w:hAnsi="Arial" w:cs="Arial"/>
          <w:noProof/>
          <w:sz w:val="32"/>
          <w:szCs w:val="32"/>
          <w:lang w:eastAsia="en-NZ"/>
        </w:rPr>
      </w:pPr>
    </w:p>
    <w:p w14:paraId="6378A7F0" w14:textId="0409BDFC" w:rsidR="006332A1" w:rsidRPr="001C368C" w:rsidRDefault="008318D5" w:rsidP="001C368C">
      <w:pPr>
        <w:tabs>
          <w:tab w:val="left" w:leader="underscore" w:pos="8640"/>
        </w:tabs>
        <w:ind w:left="3544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Please also do not tell us the </w:t>
      </w:r>
      <w:r w:rsidR="003829A2" w:rsidRPr="001C368C">
        <w:rPr>
          <w:rFonts w:ascii="Arial" w:hAnsi="Arial" w:cs="Arial"/>
          <w:noProof/>
          <w:sz w:val="32"/>
          <w:szCs w:val="32"/>
          <w:lang w:eastAsia="en-NZ"/>
        </w:rPr>
        <w:t>personal details of anyone else</w:t>
      </w:r>
      <w:r w:rsidR="004A00A7" w:rsidRPr="001C368C">
        <w:rPr>
          <w:rFonts w:ascii="Arial" w:hAnsi="Arial" w:cs="Arial"/>
          <w:noProof/>
          <w:sz w:val="32"/>
          <w:szCs w:val="32"/>
          <w:lang w:eastAsia="en-NZ"/>
        </w:rPr>
        <w:t>.</w:t>
      </w:r>
    </w:p>
    <w:p w14:paraId="623DF9B5" w14:textId="77777777" w:rsidR="006332A1" w:rsidRPr="006332A1" w:rsidRDefault="006332A1" w:rsidP="006332A1">
      <w:pPr>
        <w:rPr>
          <w:rFonts w:ascii="Arial" w:hAnsi="Arial" w:cs="Arial"/>
          <w:noProof/>
          <w:sz w:val="32"/>
          <w:szCs w:val="32"/>
          <w:lang w:eastAsia="en-NZ"/>
        </w:rPr>
      </w:pPr>
      <w:r w:rsidRPr="006332A1"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6C808C92" w14:textId="1289427A" w:rsidR="006332A1" w:rsidRDefault="006332A1" w:rsidP="006332A1">
      <w:pPr>
        <w:rPr>
          <w:rFonts w:ascii="Arial" w:hAnsi="Arial" w:cs="Arial"/>
          <w:b/>
          <w:bCs/>
          <w:noProof/>
          <w:sz w:val="32"/>
          <w:szCs w:val="32"/>
          <w:lang w:eastAsia="en-NZ"/>
        </w:rPr>
      </w:pPr>
      <w:r w:rsidRPr="00FE120D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224512" behindDoc="0" locked="0" layoutInCell="1" allowOverlap="1" wp14:anchorId="5B20B750" wp14:editId="472C7580">
            <wp:simplePos x="0" y="0"/>
            <wp:positionH relativeFrom="column">
              <wp:posOffset>104775</wp:posOffset>
            </wp:positionH>
            <wp:positionV relativeFrom="paragraph">
              <wp:posOffset>-113665</wp:posOffset>
            </wp:positionV>
            <wp:extent cx="913996" cy="1257300"/>
            <wp:effectExtent l="0" t="0" r="63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996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We will also follow the rules of the </w:t>
      </w:r>
      <w:r w:rsidR="001B4D76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 w:rsidRPr="00955FDC">
        <w:rPr>
          <w:rFonts w:ascii="Arial" w:hAnsi="Arial" w:cs="Arial"/>
          <w:b/>
          <w:bCs/>
          <w:noProof/>
          <w:sz w:val="32"/>
          <w:szCs w:val="32"/>
          <w:lang w:eastAsia="en-NZ"/>
        </w:rPr>
        <w:t>Offi</w:t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t>ci</w:t>
      </w:r>
      <w:r w:rsidRPr="00955FDC">
        <w:rPr>
          <w:rFonts w:ascii="Arial" w:hAnsi="Arial" w:cs="Arial"/>
          <w:b/>
          <w:bCs/>
          <w:noProof/>
          <w:sz w:val="32"/>
          <w:szCs w:val="32"/>
          <w:lang w:eastAsia="en-NZ"/>
        </w:rPr>
        <w:t>al Information Act 1982.</w:t>
      </w:r>
    </w:p>
    <w:p w14:paraId="1A9DAD83" w14:textId="77777777" w:rsidR="006332A1" w:rsidRDefault="006332A1" w:rsidP="006332A1">
      <w:pPr>
        <w:rPr>
          <w:rFonts w:ascii="Arial" w:hAnsi="Arial" w:cs="Arial"/>
          <w:b/>
          <w:bCs/>
          <w:noProof/>
          <w:sz w:val="32"/>
          <w:szCs w:val="32"/>
          <w:lang w:eastAsia="en-NZ"/>
        </w:rPr>
      </w:pPr>
    </w:p>
    <w:p w14:paraId="2E162BF8" w14:textId="53514F5C" w:rsidR="006332A1" w:rsidRDefault="006332A1" w:rsidP="006332A1">
      <w:pPr>
        <w:rPr>
          <w:rFonts w:ascii="Arial" w:hAnsi="Arial" w:cs="Arial"/>
          <w:b/>
          <w:bCs/>
          <w:noProof/>
          <w:sz w:val="32"/>
          <w:szCs w:val="32"/>
          <w:lang w:eastAsia="en-NZ"/>
        </w:rPr>
      </w:pPr>
      <w:r w:rsidRPr="0054301F"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223488" behindDoc="1" locked="0" layoutInCell="1" allowOverlap="1" wp14:anchorId="632515A9" wp14:editId="00E7F365">
                <wp:simplePos x="0" y="0"/>
                <wp:positionH relativeFrom="margin">
                  <wp:posOffset>2085975</wp:posOffset>
                </wp:positionH>
                <wp:positionV relativeFrom="paragraph">
                  <wp:posOffset>205739</wp:posOffset>
                </wp:positionV>
                <wp:extent cx="4094370" cy="4862195"/>
                <wp:effectExtent l="0" t="0" r="20955" b="1460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4370" cy="486219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lumMod val="20000"/>
                              <a:lumOff val="8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2889BB" id="Rectangle 81" o:spid="_x0000_s1026" style="position:absolute;margin-left:164.25pt;margin-top:16.2pt;width:322.4pt;height:382.85pt;z-index:-25109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" fillcolor="#deebf7" strokecolor="#deebf7" strokeweight="1pt">
                <w10:wrap anchorx="margin"/>
              </v:rect>
            </w:pict>
          </mc:Fallback>
        </mc:AlternateContent>
      </w:r>
    </w:p>
    <w:p w14:paraId="23A19779" w14:textId="7E9D44B8" w:rsidR="006332A1" w:rsidRPr="00462C61" w:rsidRDefault="006332A1" w:rsidP="006332A1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26560" behindDoc="0" locked="0" layoutInCell="1" allowOverlap="1" wp14:anchorId="0A039A26" wp14:editId="1DA3B42B">
            <wp:simplePos x="0" y="0"/>
            <wp:positionH relativeFrom="column">
              <wp:posOffset>38735</wp:posOffset>
            </wp:positionH>
            <wp:positionV relativeFrom="paragraph">
              <wp:posOffset>83820</wp:posOffset>
            </wp:positionV>
            <wp:extent cx="1609710" cy="1537158"/>
            <wp:effectExtent l="0" t="0" r="0" b="635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10" cy="1537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The </w:t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t>Offic</w:t>
      </w:r>
      <w:r w:rsidR="00570EAD">
        <w:rPr>
          <w:rFonts w:ascii="Arial" w:hAnsi="Arial" w:cs="Arial"/>
          <w:b/>
          <w:bCs/>
          <w:noProof/>
          <w:sz w:val="32"/>
          <w:szCs w:val="32"/>
          <w:lang w:eastAsia="en-NZ"/>
        </w:rPr>
        <w:t>i</w:t>
      </w:r>
      <w:r>
        <w:rPr>
          <w:rFonts w:ascii="Arial" w:hAnsi="Arial" w:cs="Arial"/>
          <w:b/>
          <w:bCs/>
          <w:noProof/>
          <w:sz w:val="32"/>
          <w:szCs w:val="32"/>
          <w:lang w:eastAsia="en-NZ"/>
        </w:rPr>
        <w:t>al Information Act 1982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 is a law that allows everyone in New Zealand the right to ac</w:t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 xml:space="preserve">cess personal information that </w:t>
      </w:r>
      <w:r w:rsidR="003B2E74">
        <w:rPr>
          <w:rFonts w:ascii="Arial" w:hAnsi="Arial" w:cs="Arial"/>
          <w:noProof/>
          <w:sz w:val="32"/>
          <w:szCs w:val="32"/>
          <w:lang w:eastAsia="en-NZ"/>
        </w:rPr>
        <w:t xml:space="preserve">the </w:t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>G</w:t>
      </w:r>
      <w:r>
        <w:rPr>
          <w:rFonts w:ascii="Arial" w:hAnsi="Arial" w:cs="Arial"/>
          <w:noProof/>
          <w:sz w:val="32"/>
          <w:szCs w:val="32"/>
          <w:lang w:eastAsia="en-NZ"/>
        </w:rPr>
        <w:t>overnment has about them.</w:t>
      </w:r>
    </w:p>
    <w:p w14:paraId="093CB049" w14:textId="38FBF658" w:rsidR="006332A1" w:rsidRDefault="006332A1" w:rsidP="006332A1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38848" behindDoc="0" locked="0" layoutInCell="1" allowOverlap="1" wp14:anchorId="61B3BBBE" wp14:editId="5AAB5F5F">
            <wp:simplePos x="0" y="0"/>
            <wp:positionH relativeFrom="margin">
              <wp:posOffset>-635</wp:posOffset>
            </wp:positionH>
            <wp:positionV relativeFrom="paragraph">
              <wp:posOffset>512445</wp:posOffset>
            </wp:positionV>
            <wp:extent cx="1557347" cy="1028700"/>
            <wp:effectExtent l="0" t="0" r="5080" b="0"/>
            <wp:wrapNone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347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  <w:r>
        <w:rPr>
          <w:rFonts w:ascii="Arial" w:hAnsi="Arial" w:cs="Arial"/>
          <w:noProof/>
          <w:sz w:val="32"/>
          <w:szCs w:val="32"/>
          <w:lang w:eastAsia="en-NZ"/>
        </w:rPr>
        <w:br/>
        <w:t>This means you have the right to</w:t>
      </w:r>
      <w:r w:rsidR="006A74F0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7843A440" w14:textId="7CEB2287" w:rsidR="006332A1" w:rsidRDefault="006332A1" w:rsidP="006332A1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5601333E" w14:textId="047636B2" w:rsidR="006332A1" w:rsidRDefault="006332A1" w:rsidP="009C6B71">
      <w:pPr>
        <w:pStyle w:val="ListParagraph"/>
        <w:numPr>
          <w:ilvl w:val="0"/>
          <w:numId w:val="7"/>
        </w:numPr>
        <w:tabs>
          <w:tab w:val="left" w:leader="underscore" w:pos="8640"/>
        </w:tabs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 w:rsidRPr="00FA1B3E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25536" behindDoc="0" locked="0" layoutInCell="1" allowOverlap="1" wp14:anchorId="7A348035" wp14:editId="693767FE">
            <wp:simplePos x="0" y="0"/>
            <wp:positionH relativeFrom="column">
              <wp:posOffset>73632</wp:posOffset>
            </wp:positionH>
            <wp:positionV relativeFrom="paragraph">
              <wp:posOffset>398752</wp:posOffset>
            </wp:positionV>
            <wp:extent cx="1597093" cy="1507332"/>
            <wp:effectExtent l="0" t="0" r="3175" b="0"/>
            <wp:wrapNone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093" cy="1507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>see the information the G</w:t>
      </w:r>
      <w:r>
        <w:rPr>
          <w:rFonts w:ascii="Arial" w:hAnsi="Arial" w:cs="Arial"/>
          <w:noProof/>
          <w:sz w:val="32"/>
          <w:szCs w:val="32"/>
          <w:lang w:eastAsia="en-NZ"/>
        </w:rPr>
        <w:t>overnment   has about you</w:t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0717C571" w14:textId="17B4B0D3" w:rsidR="006332A1" w:rsidRDefault="006332A1" w:rsidP="009C6B71">
      <w:pPr>
        <w:pStyle w:val="ListParagraph"/>
        <w:numPr>
          <w:ilvl w:val="0"/>
          <w:numId w:val="7"/>
        </w:numPr>
        <w:tabs>
          <w:tab w:val="left" w:leader="underscore" w:pos="8640"/>
        </w:tabs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t xml:space="preserve">ask </w:t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>for changes to</w:t>
      </w:r>
      <w:r w:rsidR="006165A7">
        <w:rPr>
          <w:rFonts w:ascii="Arial" w:hAnsi="Arial" w:cs="Arial"/>
          <w:noProof/>
          <w:sz w:val="32"/>
          <w:szCs w:val="32"/>
          <w:lang w:eastAsia="en-NZ"/>
        </w:rPr>
        <w:t xml:space="preserve"> the</w:t>
      </w:r>
      <w:r w:rsidR="004C5D4E">
        <w:rPr>
          <w:rFonts w:ascii="Arial" w:hAnsi="Arial" w:cs="Arial"/>
          <w:noProof/>
          <w:sz w:val="32"/>
          <w:szCs w:val="32"/>
          <w:lang w:eastAsia="en-NZ"/>
        </w:rPr>
        <w:t xml:space="preserve"> information the G</w:t>
      </w:r>
      <w:r>
        <w:rPr>
          <w:rFonts w:ascii="Arial" w:hAnsi="Arial" w:cs="Arial"/>
          <w:noProof/>
          <w:sz w:val="32"/>
          <w:szCs w:val="32"/>
          <w:lang w:eastAsia="en-NZ"/>
        </w:rPr>
        <w:t xml:space="preserve">overnment has about you. </w:t>
      </w:r>
    </w:p>
    <w:p w14:paraId="35FE3374" w14:textId="77777777" w:rsidR="006332A1" w:rsidRPr="00462C61" w:rsidRDefault="006332A1" w:rsidP="006332A1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7408B3D7" w14:textId="77777777" w:rsidR="006332A1" w:rsidRPr="00462C61" w:rsidRDefault="006332A1" w:rsidP="006332A1">
      <w:pPr>
        <w:rPr>
          <w:rFonts w:ascii="Arial" w:eastAsiaTheme="majorEastAsia" w:hAnsi="Arial" w:cs="Arial"/>
          <w:noProof/>
          <w:sz w:val="32"/>
          <w:szCs w:val="32"/>
          <w:lang w:eastAsia="en-NZ"/>
        </w:rPr>
      </w:pPr>
      <w:r w:rsidRPr="00462C61">
        <w:rPr>
          <w:rFonts w:ascii="Arial" w:eastAsiaTheme="majorEastAsia" w:hAnsi="Arial" w:cs="Arial"/>
          <w:noProof/>
          <w:sz w:val="32"/>
          <w:szCs w:val="32"/>
          <w:lang w:eastAsia="en-NZ"/>
        </w:rPr>
        <w:br w:type="page"/>
      </w:r>
    </w:p>
    <w:p w14:paraId="0CE842FC" w14:textId="0F8EB7BB" w:rsidR="006332A1" w:rsidRPr="00EA158E" w:rsidRDefault="006332A1" w:rsidP="006332A1">
      <w:pPr>
        <w:rPr>
          <w:rFonts w:ascii="Arial" w:eastAsiaTheme="majorEastAsia" w:hAnsi="Arial" w:cs="Arial"/>
          <w:noProof/>
          <w:sz w:val="32"/>
          <w:szCs w:val="32"/>
          <w:lang w:eastAsia="en-NZ"/>
        </w:rPr>
      </w:pPr>
      <w:r w:rsidRPr="00585841">
        <w:rPr>
          <w:rFonts w:ascii="Arial" w:eastAsiaTheme="majorEastAsia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230656" behindDoc="0" locked="0" layoutInCell="1" allowOverlap="1" wp14:anchorId="4094E591" wp14:editId="7DDB0622">
            <wp:simplePos x="0" y="0"/>
            <wp:positionH relativeFrom="column">
              <wp:posOffset>-15875</wp:posOffset>
            </wp:positionH>
            <wp:positionV relativeFrom="paragraph">
              <wp:posOffset>29210</wp:posOffset>
            </wp:positionV>
            <wp:extent cx="1371600" cy="1012134"/>
            <wp:effectExtent l="0" t="0" r="0" b="0"/>
            <wp:wrapNone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12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Theme="majorEastAsia" w:hAnsi="Arial" w:cs="Arial"/>
          <w:noProof/>
          <w:sz w:val="32"/>
          <w:szCs w:val="32"/>
          <w:lang w:eastAsia="en-NZ"/>
        </w:rPr>
        <w:t xml:space="preserve">We will also record your </w:t>
      </w:r>
      <w:r w:rsidRPr="006332A1">
        <w:rPr>
          <w:rFonts w:ascii="Arial" w:eastAsiaTheme="majorEastAsia" w:hAnsi="Arial" w:cs="Arial"/>
          <w:b/>
          <w:noProof/>
          <w:sz w:val="32"/>
          <w:szCs w:val="32"/>
          <w:lang w:eastAsia="en-NZ"/>
        </w:rPr>
        <w:t>IP ad</w:t>
      </w:r>
      <w:r w:rsidR="008B5E31">
        <w:rPr>
          <w:rFonts w:ascii="Arial" w:eastAsiaTheme="majorEastAsia" w:hAnsi="Arial" w:cs="Arial"/>
          <w:b/>
          <w:noProof/>
          <w:sz w:val="32"/>
          <w:szCs w:val="32"/>
          <w:lang w:eastAsia="en-NZ"/>
        </w:rPr>
        <w:t>d</w:t>
      </w:r>
      <w:r w:rsidRPr="006332A1">
        <w:rPr>
          <w:rFonts w:ascii="Arial" w:eastAsiaTheme="majorEastAsia" w:hAnsi="Arial" w:cs="Arial"/>
          <w:b/>
          <w:noProof/>
          <w:sz w:val="32"/>
          <w:szCs w:val="32"/>
          <w:lang w:eastAsia="en-NZ"/>
        </w:rPr>
        <w:t>ress</w:t>
      </w:r>
      <w:r>
        <w:rPr>
          <w:rFonts w:ascii="Arial" w:eastAsiaTheme="majorEastAsia" w:hAnsi="Arial" w:cs="Arial"/>
          <w:noProof/>
          <w:sz w:val="32"/>
          <w:szCs w:val="32"/>
          <w:lang w:eastAsia="en-NZ"/>
        </w:rPr>
        <w:t xml:space="preserve"> when you send us information </w:t>
      </w:r>
      <w:r w:rsidRPr="00EA158E">
        <w:rPr>
          <w:rFonts w:ascii="Arial" w:eastAsiaTheme="majorEastAsia" w:hAnsi="Arial" w:cs="Arial"/>
          <w:noProof/>
          <w:sz w:val="32"/>
          <w:szCs w:val="32"/>
          <w:lang w:eastAsia="en-NZ"/>
        </w:rPr>
        <w:t>online</w:t>
      </w:r>
      <w:r w:rsidRPr="00EA158E">
        <w:rPr>
          <w:rFonts w:ascii="Arial" w:eastAsiaTheme="majorEastAsia" w:hAnsi="Arial" w:cs="Arial"/>
          <w:b/>
          <w:bCs/>
          <w:noProof/>
          <w:sz w:val="32"/>
          <w:szCs w:val="32"/>
          <w:lang w:eastAsia="en-NZ"/>
        </w:rPr>
        <w:t xml:space="preserve">. </w:t>
      </w:r>
    </w:p>
    <w:p w14:paraId="455E6509" w14:textId="77777777" w:rsidR="006332A1" w:rsidRPr="00EA158E" w:rsidRDefault="006332A1" w:rsidP="006332A1">
      <w:pPr>
        <w:rPr>
          <w:rFonts w:ascii="Arial" w:eastAsiaTheme="majorEastAsia" w:hAnsi="Arial" w:cs="Arial"/>
          <w:noProof/>
          <w:sz w:val="32"/>
          <w:szCs w:val="32"/>
          <w:lang w:eastAsia="en-NZ"/>
        </w:rPr>
      </w:pPr>
    </w:p>
    <w:p w14:paraId="5156D98B" w14:textId="77777777" w:rsidR="006332A1" w:rsidRPr="00EA158E" w:rsidRDefault="006332A1" w:rsidP="006332A1">
      <w:pPr>
        <w:rPr>
          <w:rFonts w:ascii="Arial" w:eastAsiaTheme="majorEastAsia" w:hAnsi="Arial" w:cs="Arial"/>
          <w:noProof/>
          <w:sz w:val="32"/>
          <w:szCs w:val="32"/>
          <w:lang w:eastAsia="en-NZ"/>
        </w:rPr>
      </w:pPr>
      <w:r w:rsidRPr="0054301F"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222464" behindDoc="1" locked="0" layoutInCell="1" allowOverlap="1" wp14:anchorId="16F73B3D" wp14:editId="2C90466F">
                <wp:simplePos x="0" y="0"/>
                <wp:positionH relativeFrom="margin">
                  <wp:posOffset>2107096</wp:posOffset>
                </wp:positionH>
                <wp:positionV relativeFrom="paragraph">
                  <wp:posOffset>180892</wp:posOffset>
                </wp:positionV>
                <wp:extent cx="3953933" cy="3081131"/>
                <wp:effectExtent l="0" t="0" r="27940" b="2413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3933" cy="3081131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lumMod val="20000"/>
                              <a:lumOff val="8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72444BF6" id="Rectangle 67" o:spid="_x0000_s1026" style="position:absolute;margin-left:165.9pt;margin-top:14.25pt;width:311.35pt;height:242.6pt;z-index:-25109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" fillcolor="#deebf7" strokecolor="#deebf7" strokeweight="1pt">
                <w10:wrap anchorx="margin"/>
              </v:rect>
            </w:pict>
          </mc:Fallback>
        </mc:AlternateContent>
      </w:r>
    </w:p>
    <w:p w14:paraId="0BE48A15" w14:textId="0C598A6A" w:rsidR="006332A1" w:rsidRPr="00EA158E" w:rsidRDefault="006332A1" w:rsidP="006332A1">
      <w:pPr>
        <w:rPr>
          <w:rFonts w:ascii="Arial" w:hAnsi="Arial" w:cs="Arial"/>
          <w:noProof/>
          <w:sz w:val="32"/>
          <w:szCs w:val="32"/>
          <w:lang w:eastAsia="en-NZ"/>
        </w:rPr>
      </w:pPr>
      <w:r w:rsidRPr="003268C1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27584" behindDoc="0" locked="0" layoutInCell="1" allowOverlap="1" wp14:anchorId="44D87F4F" wp14:editId="5E22BD59">
            <wp:simplePos x="0" y="0"/>
            <wp:positionH relativeFrom="column">
              <wp:posOffset>-224790</wp:posOffset>
            </wp:positionH>
            <wp:positionV relativeFrom="paragraph">
              <wp:posOffset>799465</wp:posOffset>
            </wp:positionV>
            <wp:extent cx="1828800" cy="1828800"/>
            <wp:effectExtent l="0" t="0" r="0" b="0"/>
            <wp:wrapNone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158E">
        <w:rPr>
          <w:rFonts w:ascii="Arial" w:hAnsi="Arial" w:cs="Arial"/>
          <w:noProof/>
          <w:sz w:val="32"/>
          <w:szCs w:val="32"/>
          <w:lang w:eastAsia="en-NZ"/>
        </w:rPr>
        <w:t xml:space="preserve">An </w:t>
      </w:r>
      <w:r w:rsidRPr="00EA158E">
        <w:rPr>
          <w:rFonts w:ascii="Arial" w:hAnsi="Arial" w:cs="Arial"/>
          <w:b/>
          <w:bCs/>
          <w:noProof/>
          <w:sz w:val="32"/>
          <w:szCs w:val="32"/>
          <w:lang w:eastAsia="en-NZ"/>
        </w:rPr>
        <w:t xml:space="preserve">IP address </w:t>
      </w:r>
      <w:r w:rsidRPr="00EA158E">
        <w:rPr>
          <w:rFonts w:ascii="Arial" w:hAnsi="Arial" w:cs="Arial"/>
          <w:noProof/>
          <w:sz w:val="32"/>
          <w:szCs w:val="32"/>
          <w:lang w:eastAsia="en-NZ"/>
        </w:rPr>
        <w:t xml:space="preserve">is </w:t>
      </w:r>
      <w:r>
        <w:rPr>
          <w:rFonts w:ascii="Arial" w:hAnsi="Arial" w:cs="Arial"/>
          <w:noProof/>
          <w:sz w:val="32"/>
          <w:szCs w:val="32"/>
          <w:lang w:eastAsia="en-NZ"/>
        </w:rPr>
        <w:t>a code that shows the</w:t>
      </w:r>
      <w:r w:rsidRPr="00EA158E">
        <w:rPr>
          <w:rFonts w:ascii="Arial" w:hAnsi="Arial" w:cs="Arial"/>
          <w:noProof/>
          <w:sz w:val="32"/>
          <w:szCs w:val="32"/>
          <w:lang w:eastAsia="en-NZ"/>
        </w:rPr>
        <w:t xml:space="preserve"> device that you use the internet on like a:</w:t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59920046" w14:textId="13A06BF0" w:rsidR="006332A1" w:rsidRPr="00EA158E" w:rsidRDefault="006332A1" w:rsidP="009C6B71">
      <w:pPr>
        <w:pStyle w:val="ListParagraph"/>
        <w:numPr>
          <w:ilvl w:val="0"/>
          <w:numId w:val="9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 w:rsidRPr="00EA158E">
        <w:rPr>
          <w:rFonts w:ascii="Arial" w:hAnsi="Arial" w:cs="Arial"/>
          <w:noProof/>
          <w:sz w:val="32"/>
          <w:szCs w:val="32"/>
          <w:lang w:eastAsia="en-NZ"/>
        </w:rPr>
        <w:t>computer</w:t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5121638E" w14:textId="77777777" w:rsidR="006332A1" w:rsidRPr="00EA158E" w:rsidRDefault="006332A1" w:rsidP="009C6B71">
      <w:pPr>
        <w:pStyle w:val="ListParagraph"/>
        <w:numPr>
          <w:ilvl w:val="0"/>
          <w:numId w:val="9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 w:rsidRPr="00EA158E">
        <w:rPr>
          <w:rFonts w:ascii="Arial" w:hAnsi="Arial" w:cs="Arial"/>
          <w:noProof/>
          <w:sz w:val="32"/>
          <w:szCs w:val="32"/>
          <w:lang w:eastAsia="en-NZ"/>
        </w:rPr>
        <w:t>phone</w:t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08F52E88" w14:textId="77777777" w:rsidR="006332A1" w:rsidRPr="00EA158E" w:rsidRDefault="006332A1" w:rsidP="009C6B71">
      <w:pPr>
        <w:pStyle w:val="ListParagraph"/>
        <w:numPr>
          <w:ilvl w:val="0"/>
          <w:numId w:val="9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 w:rsidRPr="00EA158E">
        <w:rPr>
          <w:rFonts w:ascii="Arial" w:hAnsi="Arial" w:cs="Arial"/>
          <w:noProof/>
          <w:sz w:val="32"/>
          <w:szCs w:val="32"/>
          <w:lang w:eastAsia="en-NZ"/>
        </w:rPr>
        <w:t>tablet.</w:t>
      </w:r>
    </w:p>
    <w:p w14:paraId="4106D91E" w14:textId="6DEBB8DE" w:rsidR="006332A1" w:rsidRPr="00EA158E" w:rsidRDefault="006332A1" w:rsidP="006332A1">
      <w:pPr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228608" behindDoc="0" locked="0" layoutInCell="1" allowOverlap="1" wp14:anchorId="404BDA13" wp14:editId="39EC112A">
            <wp:simplePos x="0" y="0"/>
            <wp:positionH relativeFrom="column">
              <wp:posOffset>217805</wp:posOffset>
            </wp:positionH>
            <wp:positionV relativeFrom="paragraph">
              <wp:posOffset>617855</wp:posOffset>
            </wp:positionV>
            <wp:extent cx="993913" cy="1037397"/>
            <wp:effectExtent l="0" t="0" r="0" b="0"/>
            <wp:wrapNone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" name="Picture 401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913" cy="1037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3EC43934" w14:textId="1FCBF110" w:rsidR="006332A1" w:rsidRDefault="006332A1" w:rsidP="006332A1">
      <w:pPr>
        <w:rPr>
          <w:rFonts w:ascii="Arial" w:hAnsi="Arial" w:cs="Arial"/>
          <w:noProof/>
          <w:sz w:val="32"/>
          <w:szCs w:val="32"/>
          <w:lang w:eastAsia="en-NZ"/>
        </w:rPr>
      </w:pPr>
      <w:r w:rsidRPr="00EA158E">
        <w:rPr>
          <w:rFonts w:ascii="Arial" w:hAnsi="Arial" w:cs="Arial"/>
          <w:noProof/>
          <w:sz w:val="32"/>
          <w:szCs w:val="32"/>
          <w:lang w:eastAsia="en-NZ"/>
        </w:rPr>
        <w:t xml:space="preserve">This will help </w:t>
      </w:r>
      <w:r>
        <w:rPr>
          <w:rFonts w:ascii="Arial" w:hAnsi="Arial" w:cs="Arial"/>
          <w:noProof/>
          <w:sz w:val="32"/>
          <w:szCs w:val="32"/>
          <w:lang w:eastAsia="en-NZ"/>
        </w:rPr>
        <w:t>us know</w:t>
      </w:r>
      <w:r w:rsidRPr="00EA158E">
        <w:rPr>
          <w:rFonts w:ascii="Arial" w:hAnsi="Arial" w:cs="Arial"/>
          <w:noProof/>
          <w:sz w:val="32"/>
          <w:szCs w:val="32"/>
          <w:lang w:eastAsia="en-NZ"/>
        </w:rPr>
        <w:t xml:space="preserve"> if something goes wrong with </w:t>
      </w:r>
      <w:r>
        <w:rPr>
          <w:rFonts w:ascii="Arial" w:hAnsi="Arial" w:cs="Arial"/>
          <w:noProof/>
          <w:sz w:val="32"/>
          <w:szCs w:val="32"/>
          <w:lang w:eastAsia="en-NZ"/>
        </w:rPr>
        <w:t>our:</w:t>
      </w:r>
      <w:r w:rsidRPr="00EA158E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08D3498D" w14:textId="77777777" w:rsidR="006332A1" w:rsidRDefault="006332A1" w:rsidP="009C6B71">
      <w:pPr>
        <w:pStyle w:val="ListParagraph"/>
        <w:numPr>
          <w:ilvl w:val="0"/>
          <w:numId w:val="10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 w:rsidRPr="003268C1">
        <w:rPr>
          <w:rFonts w:ascii="Arial" w:eastAsia="Times New Roman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2229632" behindDoc="0" locked="0" layoutInCell="1" allowOverlap="1" wp14:anchorId="65C07F15" wp14:editId="2249978E">
            <wp:simplePos x="0" y="0"/>
            <wp:positionH relativeFrom="column">
              <wp:posOffset>215900</wp:posOffset>
            </wp:positionH>
            <wp:positionV relativeFrom="paragraph">
              <wp:posOffset>163830</wp:posOffset>
            </wp:positionV>
            <wp:extent cx="1133061" cy="1133061"/>
            <wp:effectExtent l="0" t="0" r="0" b="0"/>
            <wp:wrapNone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061" cy="1133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eastAsia="en-NZ"/>
        </w:rPr>
        <w:t>internet</w:t>
      </w:r>
      <w:r>
        <w:rPr>
          <w:rFonts w:ascii="Arial" w:hAnsi="Arial" w:cs="Arial"/>
          <w:noProof/>
          <w:sz w:val="32"/>
          <w:szCs w:val="32"/>
          <w:lang w:eastAsia="en-NZ"/>
        </w:rPr>
        <w:br/>
      </w:r>
    </w:p>
    <w:p w14:paraId="00B64BA4" w14:textId="11CFC5B8" w:rsidR="006332A1" w:rsidRPr="006332A1" w:rsidRDefault="006332A1" w:rsidP="009C6B71">
      <w:pPr>
        <w:pStyle w:val="ListParagraph"/>
        <w:numPr>
          <w:ilvl w:val="0"/>
          <w:numId w:val="10"/>
        </w:numPr>
        <w:ind w:left="3960"/>
        <w:rPr>
          <w:rFonts w:ascii="Arial" w:hAnsi="Arial" w:cs="Arial"/>
          <w:noProof/>
          <w:sz w:val="32"/>
          <w:szCs w:val="32"/>
          <w:lang w:eastAsia="en-NZ"/>
        </w:rPr>
      </w:pPr>
      <w:r w:rsidRPr="006332A1">
        <w:rPr>
          <w:rFonts w:ascii="Arial" w:hAnsi="Arial" w:cs="Arial"/>
          <w:noProof/>
          <w:sz w:val="32"/>
          <w:szCs w:val="32"/>
          <w:lang w:eastAsia="en-NZ"/>
        </w:rPr>
        <w:t xml:space="preserve">computers. </w:t>
      </w:r>
    </w:p>
    <w:p w14:paraId="7038AF3E" w14:textId="26CF7B34" w:rsidR="00F14C1E" w:rsidRPr="00F14C1E" w:rsidRDefault="00F14C1E" w:rsidP="009C6B71">
      <w:pPr>
        <w:pStyle w:val="ListParagraph"/>
        <w:numPr>
          <w:ilvl w:val="0"/>
          <w:numId w:val="8"/>
        </w:numPr>
        <w:tabs>
          <w:tab w:val="left" w:leader="underscore" w:pos="8640"/>
        </w:tabs>
        <w:ind w:left="3969" w:hanging="425"/>
        <w:rPr>
          <w:rFonts w:ascii="Arial" w:hAnsi="Arial" w:cs="Arial"/>
          <w:noProof/>
          <w:sz w:val="32"/>
          <w:szCs w:val="32"/>
          <w:lang w:eastAsia="en-NZ"/>
        </w:rPr>
      </w:pPr>
      <w:r w:rsidRPr="00F14C1E">
        <w:rPr>
          <w:rFonts w:ascii="Arial" w:hAnsi="Arial" w:cs="Arial"/>
          <w:noProof/>
          <w:sz w:val="32"/>
          <w:szCs w:val="32"/>
          <w:lang w:eastAsia="en-NZ"/>
        </w:rPr>
        <w:br w:type="page"/>
      </w:r>
    </w:p>
    <w:p w14:paraId="1DA9F4B3" w14:textId="18522949" w:rsidR="00F14C1E" w:rsidRDefault="00F14C1E" w:rsidP="00F14C1E">
      <w:pPr>
        <w:pStyle w:val="Heading1"/>
        <w:ind w:left="0"/>
        <w:jc w:val="center"/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</w:pPr>
      <w:r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24160" behindDoc="0" locked="0" layoutInCell="1" allowOverlap="1" wp14:anchorId="26D1BE94" wp14:editId="221283DF">
                <wp:simplePos x="0" y="0"/>
                <wp:positionH relativeFrom="column">
                  <wp:posOffset>0</wp:posOffset>
                </wp:positionH>
                <wp:positionV relativeFrom="paragraph">
                  <wp:posOffset>-238125</wp:posOffset>
                </wp:positionV>
                <wp:extent cx="6057900" cy="768350"/>
                <wp:effectExtent l="19050" t="19050" r="19050" b="12700"/>
                <wp:wrapNone/>
                <wp:docPr id="480" name="Rectangle: Rounded Corners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7683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6A035" id="Rectangle: Rounded Corners 110" o:spid="_x0000_s1026" style="position:absolute;margin-left:0;margin-top:-18.75pt;width:477pt;height:60.5pt;z-index:25212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" filled="f" strokecolor="black [3213]" strokeweight="3pt"/>
            </w:pict>
          </mc:Fallback>
        </mc:AlternateContent>
      </w:r>
      <w:r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>Wh</w:t>
      </w:r>
      <w:r w:rsidR="00FA7AFE">
        <w:rPr>
          <w:rFonts w:ascii="Arial" w:hAnsi="Arial" w:cs="Arial"/>
          <w:b/>
          <w:bCs/>
          <w:noProof/>
          <w:color w:val="auto"/>
          <w:sz w:val="40"/>
          <w:szCs w:val="40"/>
          <w:lang w:eastAsia="en-NZ"/>
        </w:rPr>
        <w:t>ere to find more information</w:t>
      </w:r>
    </w:p>
    <w:p w14:paraId="1C1D3046" w14:textId="77777777" w:rsidR="00F14C1E" w:rsidRDefault="00F14C1E" w:rsidP="00F14C1E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p w14:paraId="1ED05508" w14:textId="77777777" w:rsidR="00F14C1E" w:rsidRPr="00F14C1E" w:rsidRDefault="00F14C1E" w:rsidP="00F14C1E">
      <w:pPr>
        <w:pStyle w:val="ListParagraph"/>
        <w:tabs>
          <w:tab w:val="left" w:leader="underscore" w:pos="8640"/>
        </w:tabs>
        <w:ind w:left="4320"/>
        <w:rPr>
          <w:rFonts w:ascii="Arial" w:hAnsi="Arial" w:cs="Arial"/>
          <w:noProof/>
          <w:sz w:val="32"/>
          <w:szCs w:val="32"/>
          <w:lang w:eastAsia="en-NZ"/>
        </w:rPr>
      </w:pPr>
    </w:p>
    <w:p w14:paraId="395AD791" w14:textId="7E51AE86" w:rsidR="00F14C1E" w:rsidRPr="00F14C1E" w:rsidRDefault="00F14C1E" w:rsidP="00F14C1E">
      <w:pPr>
        <w:tabs>
          <w:tab w:val="left" w:leader="underscore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122112" behindDoc="0" locked="0" layoutInCell="1" allowOverlap="1" wp14:anchorId="16E15C64" wp14:editId="1E28AC9F">
            <wp:simplePos x="0" y="0"/>
            <wp:positionH relativeFrom="column">
              <wp:posOffset>344170</wp:posOffset>
            </wp:positionH>
            <wp:positionV relativeFrom="paragraph">
              <wp:posOffset>117475</wp:posOffset>
            </wp:positionV>
            <wp:extent cx="1123658" cy="1172818"/>
            <wp:effectExtent l="0" t="0" r="635" b="8890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" name="Picture 401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658" cy="1172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4C1E">
        <w:rPr>
          <w:rFonts w:ascii="Arial" w:hAnsi="Arial" w:cs="Arial"/>
          <w:noProof/>
          <w:sz w:val="32"/>
          <w:szCs w:val="32"/>
          <w:lang w:eastAsia="en-NZ"/>
        </w:rPr>
        <w:t>You can find more information about this social cohesion wo</w:t>
      </w:r>
      <w:r w:rsidR="00117948">
        <w:rPr>
          <w:rFonts w:ascii="Arial" w:hAnsi="Arial" w:cs="Arial"/>
          <w:noProof/>
          <w:sz w:val="32"/>
          <w:szCs w:val="32"/>
          <w:lang w:eastAsia="en-NZ"/>
        </w:rPr>
        <w:t>rk on the Ministry of Social De</w:t>
      </w:r>
      <w:r w:rsidRPr="00F14C1E">
        <w:rPr>
          <w:rFonts w:ascii="Arial" w:hAnsi="Arial" w:cs="Arial"/>
          <w:noProof/>
          <w:sz w:val="32"/>
          <w:szCs w:val="32"/>
          <w:lang w:eastAsia="en-NZ"/>
        </w:rPr>
        <w:t xml:space="preserve">velopment </w:t>
      </w:r>
      <w:r w:rsidRPr="00F14C1E">
        <w:rPr>
          <w:rFonts w:ascii="Arial" w:hAnsi="Arial" w:cs="Arial"/>
          <w:b/>
          <w:noProof/>
          <w:sz w:val="32"/>
          <w:szCs w:val="32"/>
          <w:lang w:eastAsia="en-NZ"/>
        </w:rPr>
        <w:t>website</w:t>
      </w:r>
      <w:r w:rsidRPr="00F14C1E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6D0CB056" w14:textId="5012C68E" w:rsidR="00F14C1E" w:rsidRDefault="00F14C1E" w:rsidP="00F14C1E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  <w:r w:rsidRPr="00F14C1E">
        <w:rPr>
          <w:rFonts w:ascii="Arial" w:hAnsi="Arial" w:cs="Arial"/>
          <w:noProof/>
          <w:sz w:val="32"/>
          <w:szCs w:val="32"/>
          <w:lang w:eastAsia="en-NZ"/>
        </w:rPr>
        <w:br/>
      </w:r>
      <w:r w:rsidR="00343BBE" w:rsidRPr="006332A1">
        <w:rPr>
          <w:rFonts w:ascii="Arial" w:hAnsi="Arial" w:cs="Arial"/>
          <w:b/>
          <w:noProof/>
          <w:sz w:val="32"/>
          <w:szCs w:val="32"/>
          <w:lang w:eastAsia="en-NZ"/>
        </w:rPr>
        <w:t>https://bit.ly/3wcNtw5</w:t>
      </w:r>
    </w:p>
    <w:p w14:paraId="25BCD574" w14:textId="7514D2DD" w:rsidR="00343BBE" w:rsidRDefault="00343BBE" w:rsidP="00F14C1E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02DC8FE1" w14:textId="322DE675" w:rsidR="00343BBE" w:rsidRDefault="00343BBE" w:rsidP="00F14C1E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62886136" w14:textId="25EEEABA" w:rsidR="00343BBE" w:rsidRPr="00117948" w:rsidRDefault="00343BBE" w:rsidP="00F14C1E">
      <w:pPr>
        <w:tabs>
          <w:tab w:val="left" w:leader="underscore" w:pos="8640"/>
        </w:tabs>
        <w:ind w:left="3686"/>
        <w:rPr>
          <w:rFonts w:ascii="Arial" w:hAnsi="Arial" w:cs="Arial"/>
          <w:noProof/>
          <w:sz w:val="32"/>
          <w:szCs w:val="32"/>
          <w:lang w:eastAsia="en-NZ"/>
        </w:rPr>
      </w:pPr>
      <w:r w:rsidRPr="0011794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219392" behindDoc="0" locked="0" layoutInCell="1" allowOverlap="1" wp14:anchorId="2F4DB343" wp14:editId="00E0379C">
            <wp:simplePos x="0" y="0"/>
            <wp:positionH relativeFrom="column">
              <wp:posOffset>89010</wp:posOffset>
            </wp:positionH>
            <wp:positionV relativeFrom="paragraph">
              <wp:posOffset>488536</wp:posOffset>
            </wp:positionV>
            <wp:extent cx="1372235" cy="1291590"/>
            <wp:effectExtent l="0" t="0" r="0" b="3810"/>
            <wp:wrapThrough wrapText="bothSides">
              <wp:wrapPolygon edited="0">
                <wp:start x="0" y="0"/>
                <wp:lineTo x="0" y="21345"/>
                <wp:lineTo x="21290" y="21345"/>
                <wp:lineTo x="21290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con-email-2(1).jp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948">
        <w:rPr>
          <w:rFonts w:ascii="Arial" w:hAnsi="Arial" w:cs="Arial"/>
          <w:noProof/>
          <w:sz w:val="32"/>
          <w:szCs w:val="32"/>
          <w:lang w:eastAsia="en-NZ"/>
        </w:rPr>
        <w:t>You can also contact us to ask for more information by:</w:t>
      </w:r>
    </w:p>
    <w:p w14:paraId="09013F55" w14:textId="3D564215" w:rsidR="00343BBE" w:rsidRDefault="00343BBE" w:rsidP="00F14C1E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0FE749FE" w14:textId="22CADCE2" w:rsidR="00343BBE" w:rsidRPr="00343BBE" w:rsidRDefault="00343BBE" w:rsidP="009C6B71">
      <w:pPr>
        <w:pStyle w:val="ListParagraph"/>
        <w:numPr>
          <w:ilvl w:val="0"/>
          <w:numId w:val="26"/>
        </w:numPr>
        <w:tabs>
          <w:tab w:val="left" w:leader="underscore" w:pos="8640"/>
        </w:tabs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t>e</w:t>
      </w:r>
      <w:r w:rsidRPr="00343BBE">
        <w:rPr>
          <w:rFonts w:ascii="Arial" w:hAnsi="Arial" w:cs="Arial"/>
          <w:b/>
          <w:noProof/>
          <w:sz w:val="32"/>
          <w:szCs w:val="32"/>
          <w:lang w:eastAsia="en-NZ"/>
        </w:rPr>
        <w:t>mail</w:t>
      </w:r>
      <w:r w:rsidRPr="00343BBE">
        <w:rPr>
          <w:rFonts w:ascii="Arial" w:hAnsi="Arial" w:cs="Arial"/>
          <w:noProof/>
          <w:sz w:val="32"/>
          <w:szCs w:val="32"/>
          <w:lang w:eastAsia="en-NZ"/>
        </w:rPr>
        <w:t>:</w:t>
      </w:r>
    </w:p>
    <w:p w14:paraId="247BA97C" w14:textId="77777777" w:rsidR="00343BBE" w:rsidRDefault="00343BBE" w:rsidP="00F14C1E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443B693E" w14:textId="77777777" w:rsidR="00343BBE" w:rsidRPr="00FA7AFE" w:rsidRDefault="00343BBE" w:rsidP="00343BBE">
      <w:pPr>
        <w:tabs>
          <w:tab w:val="left" w:leader="underscore" w:pos="8640"/>
        </w:tabs>
        <w:ind w:left="4111"/>
        <w:rPr>
          <w:rFonts w:ascii="Arial" w:hAnsi="Arial" w:cs="Arial"/>
          <w:b/>
          <w:sz w:val="32"/>
          <w:szCs w:val="32"/>
          <w:shd w:val="clear" w:color="auto" w:fill="FFFFFF"/>
        </w:rPr>
      </w:pPr>
      <w:r w:rsidRPr="00FA7AFE">
        <w:rPr>
          <w:rFonts w:ascii="Arial" w:hAnsi="Arial" w:cs="Arial"/>
          <w:b/>
          <w:sz w:val="32"/>
          <w:szCs w:val="32"/>
          <w:shd w:val="clear" w:color="auto" w:fill="FFFFFF"/>
        </w:rPr>
        <w:t>social_cohesion@msd.govt.nz</w:t>
      </w:r>
    </w:p>
    <w:p w14:paraId="3721C3ED" w14:textId="3838644E" w:rsidR="00343BBE" w:rsidRDefault="00343BBE" w:rsidP="00F14C1E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761A0C25" w14:textId="666CC659" w:rsidR="00343BBE" w:rsidRDefault="00343BBE" w:rsidP="00F14C1E">
      <w:pPr>
        <w:tabs>
          <w:tab w:val="left" w:leader="underscore" w:pos="8640"/>
        </w:tabs>
        <w:ind w:left="3686"/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2220416" behindDoc="0" locked="0" layoutInCell="1" allowOverlap="1" wp14:anchorId="64EFECFE" wp14:editId="16CAADB2">
            <wp:simplePos x="0" y="0"/>
            <wp:positionH relativeFrom="column">
              <wp:posOffset>158750</wp:posOffset>
            </wp:positionH>
            <wp:positionV relativeFrom="paragraph">
              <wp:posOffset>102262</wp:posOffset>
            </wp:positionV>
            <wp:extent cx="1470660" cy="1470660"/>
            <wp:effectExtent l="0" t="0" r="0" b="0"/>
            <wp:wrapThrough wrapText="bothSides">
              <wp:wrapPolygon edited="0">
                <wp:start x="6995" y="0"/>
                <wp:lineTo x="5596" y="560"/>
                <wp:lineTo x="3917" y="3078"/>
                <wp:lineTo x="3637" y="9233"/>
                <wp:lineTo x="2238" y="13710"/>
                <wp:lineTo x="3358" y="18187"/>
                <wp:lineTo x="4756" y="21264"/>
                <wp:lineTo x="19306" y="21264"/>
                <wp:lineTo x="18746" y="13150"/>
                <wp:lineTo x="16788" y="10632"/>
                <wp:lineTo x="14549" y="9233"/>
                <wp:lineTo x="12870" y="4197"/>
                <wp:lineTo x="10352" y="1399"/>
                <wp:lineTo x="8953" y="0"/>
                <wp:lineTo x="6995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hone 1 Happy.png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66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1563AF" w14:textId="2DBF698B" w:rsidR="00343BBE" w:rsidRDefault="00343BBE" w:rsidP="009C6B71">
      <w:pPr>
        <w:pStyle w:val="ListParagraph"/>
        <w:numPr>
          <w:ilvl w:val="0"/>
          <w:numId w:val="26"/>
        </w:numPr>
        <w:tabs>
          <w:tab w:val="left" w:leader="underscore" w:pos="8640"/>
        </w:tabs>
        <w:rPr>
          <w:rFonts w:ascii="Arial" w:hAnsi="Arial" w:cs="Arial"/>
          <w:b/>
          <w:noProof/>
          <w:sz w:val="32"/>
          <w:szCs w:val="32"/>
          <w:lang w:eastAsia="en-NZ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t>phone</w:t>
      </w:r>
      <w:r w:rsidRPr="00343BBE">
        <w:rPr>
          <w:rFonts w:ascii="Arial" w:hAnsi="Arial" w:cs="Arial"/>
          <w:b/>
          <w:noProof/>
          <w:sz w:val="32"/>
          <w:szCs w:val="32"/>
          <w:lang w:eastAsia="en-NZ"/>
        </w:rPr>
        <w:t xml:space="preserve">: </w:t>
      </w:r>
    </w:p>
    <w:p w14:paraId="29FBE866" w14:textId="77777777" w:rsidR="00343BBE" w:rsidRDefault="00343BBE" w:rsidP="00343BBE">
      <w:pPr>
        <w:pStyle w:val="ListParagraph"/>
        <w:tabs>
          <w:tab w:val="left" w:leader="underscore" w:pos="8640"/>
        </w:tabs>
        <w:ind w:left="4046"/>
        <w:rPr>
          <w:rFonts w:ascii="Arial" w:hAnsi="Arial" w:cs="Arial"/>
          <w:b/>
          <w:noProof/>
          <w:sz w:val="32"/>
          <w:szCs w:val="32"/>
          <w:lang w:eastAsia="en-NZ"/>
        </w:rPr>
      </w:pPr>
    </w:p>
    <w:p w14:paraId="256638AF" w14:textId="400F6965" w:rsidR="00343BBE" w:rsidRPr="00117948" w:rsidRDefault="00343BBE" w:rsidP="00343BBE">
      <w:pPr>
        <w:pStyle w:val="ListParagraph"/>
        <w:tabs>
          <w:tab w:val="left" w:leader="underscore" w:pos="8640"/>
        </w:tabs>
        <w:ind w:left="4046"/>
        <w:rPr>
          <w:rFonts w:ascii="Arial" w:hAnsi="Arial" w:cs="Arial"/>
          <w:b/>
          <w:noProof/>
          <w:sz w:val="32"/>
          <w:szCs w:val="32"/>
          <w:lang w:eastAsia="en-NZ"/>
        </w:rPr>
      </w:pPr>
      <w:r w:rsidRPr="00117948">
        <w:rPr>
          <w:rFonts w:ascii="Arial" w:hAnsi="Arial" w:cs="Arial"/>
          <w:b/>
          <w:noProof/>
          <w:sz w:val="32"/>
          <w:szCs w:val="32"/>
          <w:lang w:eastAsia="en-NZ"/>
        </w:rPr>
        <w:t>0</w:t>
      </w:r>
      <w:r w:rsidRPr="00117948">
        <w:rPr>
          <w:rFonts w:ascii="Arial" w:hAnsi="Arial" w:cs="Arial"/>
          <w:b/>
          <w:color w:val="000000"/>
          <w:sz w:val="32"/>
          <w:szCs w:val="32"/>
          <w:shd w:val="clear" w:color="auto" w:fill="FFFFFF"/>
        </w:rPr>
        <w:t>4 916 3300</w:t>
      </w:r>
    </w:p>
    <w:p w14:paraId="4C789BBC" w14:textId="7411C452" w:rsidR="00FA7AFE" w:rsidRPr="00031C7B" w:rsidRDefault="00F14C1E" w:rsidP="00FA7AFE">
      <w:pPr>
        <w:ind w:left="3544" w:right="-188"/>
        <w:rPr>
          <w:rFonts w:ascii="Arial" w:eastAsia="Times New Roman" w:hAnsi="Arial" w:cs="Arial"/>
          <w:sz w:val="32"/>
          <w:szCs w:val="32"/>
          <w:lang w:eastAsia="en-NZ"/>
        </w:rPr>
      </w:pPr>
      <w:r w:rsidRPr="00F14C1E">
        <w:rPr>
          <w:rFonts w:ascii="Arial" w:hAnsi="Arial" w:cs="Arial"/>
          <w:b/>
          <w:bCs/>
          <w:noProof/>
          <w:sz w:val="40"/>
          <w:szCs w:val="40"/>
          <w:lang w:eastAsia="en-NZ"/>
        </w:rPr>
        <w:br w:type="page"/>
      </w:r>
      <w:r w:rsidR="00031C7B">
        <w:rPr>
          <w:rFonts w:ascii="Arial" w:hAnsi="Arial" w:cs="Arial"/>
          <w:b/>
          <w:bCs/>
          <w:noProof/>
          <w:sz w:val="40"/>
          <w:szCs w:val="40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155904" behindDoc="0" locked="0" layoutInCell="1" allowOverlap="1" wp14:anchorId="22C5F0AD" wp14:editId="77E7F97D">
                <wp:simplePos x="0" y="0"/>
                <wp:positionH relativeFrom="column">
                  <wp:posOffset>-218661</wp:posOffset>
                </wp:positionH>
                <wp:positionV relativeFrom="paragraph">
                  <wp:posOffset>-218660</wp:posOffset>
                </wp:positionV>
                <wp:extent cx="6557962" cy="8229296"/>
                <wp:effectExtent l="0" t="0" r="14605" b="19685"/>
                <wp:wrapNone/>
                <wp:docPr id="494" name="Rectangle: Rounded Corners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7962" cy="822929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284428FB" id="Rectangle: Rounded Corners 110" o:spid="_x0000_s1026" style="position:absolute;margin-left:-17.2pt;margin-top:-17.2pt;width:516.35pt;height:9in;z-index:25215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" filled="f" strokecolor="black [3213]" strokeweight=".5pt"/>
            </w:pict>
          </mc:Fallback>
        </mc:AlternateContent>
      </w:r>
      <w:r w:rsidR="00031C7B" w:rsidRPr="00031C7B">
        <w:rPr>
          <w:rFonts w:ascii="Arial" w:hAnsi="Arial" w:cs="Arial"/>
          <w:bCs/>
          <w:noProof/>
          <w:sz w:val="40"/>
          <w:szCs w:val="40"/>
          <w:lang w:eastAsia="en-NZ"/>
        </w:rPr>
        <w:drawing>
          <wp:anchor distT="0" distB="0" distL="114300" distR="114300" simplePos="0" relativeHeight="252153856" behindDoc="0" locked="0" layoutInCell="1" allowOverlap="1" wp14:anchorId="2A364408" wp14:editId="40C57B5F">
            <wp:simplePos x="0" y="0"/>
            <wp:positionH relativeFrom="column">
              <wp:posOffset>0</wp:posOffset>
            </wp:positionH>
            <wp:positionV relativeFrom="paragraph">
              <wp:posOffset>79099</wp:posOffset>
            </wp:positionV>
            <wp:extent cx="1943100" cy="572770"/>
            <wp:effectExtent l="0" t="0" r="0" b="0"/>
            <wp:wrapThrough wrapText="bothSides">
              <wp:wrapPolygon edited="0">
                <wp:start x="0" y="0"/>
                <wp:lineTo x="0" y="20834"/>
                <wp:lineTo x="21388" y="20834"/>
                <wp:lineTo x="21388" y="0"/>
                <wp:lineTo x="0" y="0"/>
              </wp:wrapPolygon>
            </wp:wrapThrough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Msd Logo Crest Below 30mm   Black_91792.jpg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AFE" w:rsidRPr="00031C7B">
        <w:rPr>
          <w:rFonts w:ascii="Arial" w:eastAsia="Times New Roman" w:hAnsi="Arial" w:cs="Arial"/>
          <w:sz w:val="32"/>
          <w:szCs w:val="32"/>
          <w:lang w:eastAsia="en-NZ"/>
        </w:rPr>
        <w:t xml:space="preserve">This information has been written </w:t>
      </w:r>
      <w:r w:rsidR="00452E2D">
        <w:rPr>
          <w:rFonts w:ascii="Arial" w:eastAsia="Times New Roman" w:hAnsi="Arial" w:cs="Arial"/>
          <w:sz w:val="32"/>
          <w:szCs w:val="32"/>
          <w:lang w:eastAsia="en-NZ"/>
        </w:rPr>
        <w:t xml:space="preserve">by </w:t>
      </w:r>
      <w:r w:rsidR="00FA7AFE" w:rsidRPr="00031C7B">
        <w:rPr>
          <w:rFonts w:ascii="Arial" w:eastAsia="Times New Roman" w:hAnsi="Arial" w:cs="Arial"/>
          <w:sz w:val="32"/>
          <w:szCs w:val="32"/>
          <w:lang w:eastAsia="en-NZ"/>
        </w:rPr>
        <w:t xml:space="preserve">the Ministry of Social </w:t>
      </w:r>
      <w:r w:rsidR="00031C7B" w:rsidRPr="00031C7B">
        <w:rPr>
          <w:rFonts w:ascii="Arial" w:hAnsi="Arial" w:cs="Arial"/>
          <w:noProof/>
          <w:sz w:val="20"/>
          <w:szCs w:val="32"/>
          <w:lang w:eastAsia="en-NZ"/>
        </w:rPr>
        <w:drawing>
          <wp:anchor distT="0" distB="0" distL="114300" distR="114300" simplePos="0" relativeHeight="252148736" behindDoc="0" locked="0" layoutInCell="1" allowOverlap="1" wp14:anchorId="32C52772" wp14:editId="1E03302E">
            <wp:simplePos x="0" y="0"/>
            <wp:positionH relativeFrom="column">
              <wp:posOffset>317500</wp:posOffset>
            </wp:positionH>
            <wp:positionV relativeFrom="paragraph">
              <wp:posOffset>1033145</wp:posOffset>
            </wp:positionV>
            <wp:extent cx="1064260" cy="1595120"/>
            <wp:effectExtent l="0" t="0" r="2540" b="5080"/>
            <wp:wrapThrough wrapText="bothSides">
              <wp:wrapPolygon edited="0">
                <wp:start x="0" y="0"/>
                <wp:lineTo x="0" y="21411"/>
                <wp:lineTo x="21265" y="21411"/>
                <wp:lineTo x="21265" y="0"/>
                <wp:lineTo x="0" y="0"/>
              </wp:wrapPolygon>
            </wp:wrapThrough>
            <wp:docPr id="233" name="Picture 233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0" cy="1595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AFE" w:rsidRPr="00031C7B">
        <w:rPr>
          <w:rFonts w:ascii="Arial" w:eastAsia="Times New Roman" w:hAnsi="Arial" w:cs="Arial"/>
          <w:sz w:val="32"/>
          <w:szCs w:val="32"/>
          <w:lang w:eastAsia="en-NZ"/>
        </w:rPr>
        <w:t>Development.</w:t>
      </w:r>
    </w:p>
    <w:p w14:paraId="7CB26523" w14:textId="3448C20C" w:rsidR="00FA7AFE" w:rsidRPr="00031C7B" w:rsidRDefault="00FA7AFE" w:rsidP="00FA7AFE">
      <w:pPr>
        <w:ind w:left="3544"/>
        <w:rPr>
          <w:rFonts w:ascii="Arial" w:eastAsia="Times New Roman" w:hAnsi="Arial" w:cs="Arial"/>
          <w:sz w:val="20"/>
          <w:szCs w:val="32"/>
          <w:lang w:eastAsia="en-NZ"/>
        </w:rPr>
      </w:pPr>
    </w:p>
    <w:p w14:paraId="49FB6745" w14:textId="209874FE" w:rsidR="00FA7AFE" w:rsidRPr="00031C7B" w:rsidRDefault="00FA7AFE" w:rsidP="00FA7AFE">
      <w:pPr>
        <w:ind w:left="3544"/>
        <w:rPr>
          <w:rFonts w:ascii="Arial" w:eastAsia="Times New Roman" w:hAnsi="Arial" w:cs="Arial"/>
          <w:sz w:val="20"/>
          <w:szCs w:val="32"/>
          <w:lang w:eastAsia="en-NZ"/>
        </w:rPr>
      </w:pPr>
    </w:p>
    <w:p w14:paraId="4CB59217" w14:textId="77777777" w:rsidR="00FA7AFE" w:rsidRPr="00031C7B" w:rsidRDefault="00FA7AFE" w:rsidP="00FA7AFE">
      <w:pPr>
        <w:ind w:left="3544"/>
        <w:rPr>
          <w:rFonts w:ascii="Arial" w:eastAsia="Times New Roman" w:hAnsi="Arial" w:cs="Arial"/>
          <w:sz w:val="32"/>
          <w:szCs w:val="32"/>
          <w:lang w:eastAsia="en-NZ"/>
        </w:rPr>
      </w:pPr>
      <w:r w:rsidRPr="00031C7B">
        <w:rPr>
          <w:rFonts w:ascii="Arial" w:eastAsia="Times New Roman" w:hAnsi="Arial" w:cs="Arial"/>
          <w:sz w:val="32"/>
          <w:szCs w:val="32"/>
          <w:lang w:eastAsia="en-NZ"/>
        </w:rPr>
        <w:t>It has been translated into Easy Read by the Make It Easy service of People First New Zealand Inc. Ngā Tāngata Tuatahi.</w:t>
      </w:r>
    </w:p>
    <w:p w14:paraId="62DEDA90" w14:textId="77777777" w:rsidR="00FA7AFE" w:rsidRPr="00031C7B" w:rsidRDefault="00FA7AFE" w:rsidP="00FA7AFE">
      <w:pPr>
        <w:rPr>
          <w:rFonts w:ascii="Arial" w:eastAsia="Times New Roman" w:hAnsi="Arial" w:cs="Arial"/>
          <w:sz w:val="20"/>
          <w:szCs w:val="32"/>
          <w:lang w:eastAsia="en-NZ"/>
        </w:rPr>
      </w:pPr>
    </w:p>
    <w:p w14:paraId="6CB255E4" w14:textId="382D8024" w:rsidR="00FA7AFE" w:rsidRPr="00031C7B" w:rsidRDefault="00FA7AFE" w:rsidP="00FA7AFE">
      <w:pPr>
        <w:rPr>
          <w:rFonts w:ascii="Arial" w:eastAsia="Times New Roman" w:hAnsi="Arial" w:cs="Arial"/>
          <w:sz w:val="20"/>
          <w:szCs w:val="32"/>
          <w:lang w:eastAsia="en-NZ"/>
        </w:rPr>
      </w:pPr>
    </w:p>
    <w:p w14:paraId="10960E5B" w14:textId="4499BC85" w:rsidR="00FA7AFE" w:rsidRPr="00031C7B" w:rsidRDefault="00031C7B" w:rsidP="00FA7AFE">
      <w:pPr>
        <w:rPr>
          <w:rFonts w:ascii="Arial" w:eastAsia="Times New Roman" w:hAnsi="Arial" w:cs="Arial"/>
          <w:sz w:val="32"/>
          <w:szCs w:val="32"/>
          <w:lang w:eastAsia="en-NZ"/>
        </w:rPr>
      </w:pPr>
      <w:r w:rsidRPr="00031C7B">
        <w:rPr>
          <w:rFonts w:ascii="Arial" w:hAnsi="Arial" w:cs="Arial"/>
          <w:noProof/>
          <w:sz w:val="20"/>
          <w:szCs w:val="32"/>
          <w:lang w:eastAsia="en-NZ"/>
        </w:rPr>
        <w:drawing>
          <wp:anchor distT="0" distB="0" distL="114300" distR="114300" simplePos="0" relativeHeight="252145664" behindDoc="1" locked="0" layoutInCell="1" allowOverlap="1" wp14:anchorId="6A4BFE2E" wp14:editId="7C48AFB3">
            <wp:simplePos x="0" y="0"/>
            <wp:positionH relativeFrom="page">
              <wp:posOffset>943003</wp:posOffset>
            </wp:positionH>
            <wp:positionV relativeFrom="paragraph">
              <wp:posOffset>101600</wp:posOffset>
            </wp:positionV>
            <wp:extent cx="1644015" cy="690245"/>
            <wp:effectExtent l="0" t="0" r="0" b="0"/>
            <wp:wrapThrough wrapText="bothSides">
              <wp:wrapPolygon edited="0">
                <wp:start x="0" y="0"/>
                <wp:lineTo x="0" y="20865"/>
                <wp:lineTo x="21275" y="20865"/>
                <wp:lineTo x="21275" y="0"/>
                <wp:lineTo x="0" y="0"/>
              </wp:wrapPolygon>
            </wp:wrapThrough>
            <wp:docPr id="492" name="Picture 492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015" cy="690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7AFE" w:rsidRPr="00031C7B">
        <w:rPr>
          <w:rFonts w:ascii="Arial" w:eastAsia="Times New Roman" w:hAnsi="Arial" w:cs="Arial"/>
          <w:sz w:val="32"/>
          <w:szCs w:val="32"/>
          <w:lang w:eastAsia="en-NZ"/>
        </w:rPr>
        <w:t>The ideas in this document are not the ideas of People First New Zealand Inc. Ngā Tāngata Tuatahi.</w:t>
      </w:r>
    </w:p>
    <w:p w14:paraId="1A73A10E" w14:textId="4A34B1A6" w:rsidR="00FA7AFE" w:rsidRPr="00031C7B" w:rsidRDefault="00031C7B" w:rsidP="00FA7AFE">
      <w:pPr>
        <w:tabs>
          <w:tab w:val="left" w:pos="2520"/>
        </w:tabs>
        <w:rPr>
          <w:rFonts w:ascii="Arial" w:eastAsia="Times New Roman" w:hAnsi="Arial" w:cs="Arial"/>
          <w:sz w:val="20"/>
          <w:szCs w:val="32"/>
          <w:lang w:eastAsia="en-NZ"/>
        </w:rPr>
      </w:pPr>
      <w:r w:rsidRPr="00031C7B">
        <w:rPr>
          <w:rFonts w:ascii="Arial" w:hAnsi="Arial" w:cs="Arial"/>
          <w:noProof/>
          <w:sz w:val="20"/>
          <w:szCs w:val="32"/>
          <w:lang w:eastAsia="en-NZ"/>
        </w:rPr>
        <w:drawing>
          <wp:anchor distT="0" distB="0" distL="114300" distR="114300" simplePos="0" relativeHeight="252146688" behindDoc="1" locked="0" layoutInCell="1" allowOverlap="1" wp14:anchorId="740E0BBC" wp14:editId="14C2F645">
            <wp:simplePos x="0" y="0"/>
            <wp:positionH relativeFrom="margin">
              <wp:posOffset>252868</wp:posOffset>
            </wp:positionH>
            <wp:positionV relativeFrom="paragraph">
              <wp:posOffset>154636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446" name="Picture 446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B17CB7" w14:textId="3B4E6991" w:rsidR="00FA7AFE" w:rsidRPr="00031C7B" w:rsidRDefault="00FA7AFE" w:rsidP="00FA7AFE">
      <w:pPr>
        <w:tabs>
          <w:tab w:val="left" w:pos="2520"/>
        </w:tabs>
        <w:rPr>
          <w:rFonts w:ascii="Arial" w:eastAsia="Times New Roman" w:hAnsi="Arial" w:cs="Arial"/>
          <w:sz w:val="20"/>
          <w:szCs w:val="32"/>
          <w:lang w:eastAsia="en-NZ"/>
        </w:rPr>
      </w:pPr>
      <w:r w:rsidRPr="00031C7B">
        <w:rPr>
          <w:rFonts w:ascii="Arial" w:eastAsia="Times New Roman" w:hAnsi="Arial" w:cs="Arial"/>
          <w:sz w:val="20"/>
          <w:szCs w:val="32"/>
          <w:lang w:eastAsia="en-NZ"/>
        </w:rPr>
        <w:tab/>
      </w:r>
    </w:p>
    <w:p w14:paraId="1F0A7982" w14:textId="21E1AF2F" w:rsidR="00FA7AFE" w:rsidRPr="00031C7B" w:rsidRDefault="00031C7B" w:rsidP="00FA7AFE">
      <w:pPr>
        <w:rPr>
          <w:rFonts w:ascii="Arial" w:eastAsia="Times New Roman" w:hAnsi="Arial" w:cs="Arial"/>
          <w:sz w:val="32"/>
          <w:szCs w:val="32"/>
          <w:lang w:eastAsia="en-NZ"/>
        </w:rPr>
      </w:pPr>
      <w:r w:rsidRPr="00031C7B">
        <w:rPr>
          <w:rFonts w:ascii="Arial" w:hAnsi="Arial" w:cs="Arial"/>
          <w:noProof/>
          <w:sz w:val="26"/>
          <w:szCs w:val="32"/>
          <w:lang w:eastAsia="en-NZ"/>
        </w:rPr>
        <w:drawing>
          <wp:anchor distT="0" distB="0" distL="114300" distR="114300" simplePos="0" relativeHeight="252147712" behindDoc="0" locked="0" layoutInCell="1" allowOverlap="1" wp14:anchorId="447B5365" wp14:editId="7338E2F2">
            <wp:simplePos x="0" y="0"/>
            <wp:positionH relativeFrom="page">
              <wp:posOffset>1114590</wp:posOffset>
            </wp:positionH>
            <wp:positionV relativeFrom="paragraph">
              <wp:posOffset>225425</wp:posOffset>
            </wp:positionV>
            <wp:extent cx="1533525" cy="1533525"/>
            <wp:effectExtent l="0" t="0" r="0" b="0"/>
            <wp:wrapNone/>
            <wp:docPr id="445" name="Picture 445" descr="Photo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hotosymbols logo.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AFE" w:rsidRPr="00031C7B">
        <w:rPr>
          <w:rFonts w:ascii="Arial" w:eastAsia="Times New Roman" w:hAnsi="Arial" w:cs="Arial"/>
          <w:sz w:val="32"/>
          <w:szCs w:val="32"/>
          <w:lang w:eastAsia="en-NZ"/>
        </w:rPr>
        <w:t>Make It Easy uses images from:</w:t>
      </w:r>
    </w:p>
    <w:p w14:paraId="6FE441D2" w14:textId="2644363E" w:rsidR="00FA7AFE" w:rsidRPr="00031C7B" w:rsidRDefault="00FA7AFE" w:rsidP="00FA7AFE">
      <w:pPr>
        <w:rPr>
          <w:rFonts w:ascii="Arial" w:eastAsia="Times New Roman" w:hAnsi="Arial" w:cs="Arial"/>
          <w:sz w:val="20"/>
          <w:szCs w:val="32"/>
          <w:lang w:eastAsia="en-NZ"/>
        </w:rPr>
      </w:pPr>
    </w:p>
    <w:p w14:paraId="22BE0E13" w14:textId="77777777" w:rsidR="00FA7AFE" w:rsidRPr="00031C7B" w:rsidRDefault="00FA7AFE" w:rsidP="009C6B71">
      <w:pPr>
        <w:pStyle w:val="ListParagraph"/>
        <w:numPr>
          <w:ilvl w:val="0"/>
          <w:numId w:val="2"/>
        </w:numPr>
        <w:ind w:left="3960"/>
        <w:rPr>
          <w:rFonts w:ascii="Arial" w:eastAsia="Times New Roman" w:hAnsi="Arial" w:cs="Arial"/>
          <w:sz w:val="32"/>
          <w:szCs w:val="32"/>
          <w:lang w:eastAsia="en-NZ"/>
        </w:rPr>
      </w:pPr>
      <w:r w:rsidRPr="00031C7B">
        <w:rPr>
          <w:rFonts w:ascii="Arial" w:eastAsia="Times New Roman" w:hAnsi="Arial" w:cs="Arial"/>
          <w:sz w:val="32"/>
          <w:szCs w:val="32"/>
          <w:lang w:eastAsia="en-NZ"/>
        </w:rPr>
        <w:t>Changepeople.org</w:t>
      </w:r>
    </w:p>
    <w:p w14:paraId="702EC13F" w14:textId="77777777" w:rsidR="00FA7AFE" w:rsidRPr="00031C7B" w:rsidRDefault="00FA7AFE" w:rsidP="00FA7AFE">
      <w:pPr>
        <w:ind w:left="3544"/>
        <w:rPr>
          <w:rFonts w:ascii="Arial" w:eastAsia="Times New Roman" w:hAnsi="Arial" w:cs="Arial"/>
          <w:szCs w:val="32"/>
          <w:lang w:eastAsia="en-NZ"/>
        </w:rPr>
      </w:pPr>
    </w:p>
    <w:p w14:paraId="4CB87FA1" w14:textId="3C994869" w:rsidR="00FA7AFE" w:rsidRPr="00031C7B" w:rsidRDefault="00031C7B" w:rsidP="009C6B71">
      <w:pPr>
        <w:pStyle w:val="ListParagraph"/>
        <w:numPr>
          <w:ilvl w:val="0"/>
          <w:numId w:val="2"/>
        </w:numPr>
        <w:ind w:left="3960"/>
        <w:rPr>
          <w:rFonts w:ascii="Arial" w:eastAsia="Times New Roman" w:hAnsi="Arial" w:cs="Arial"/>
          <w:sz w:val="32"/>
          <w:szCs w:val="32"/>
          <w:lang w:eastAsia="en-NZ"/>
        </w:rPr>
      </w:pPr>
      <w:r w:rsidRPr="00031C7B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51808" behindDoc="1" locked="0" layoutInCell="1" allowOverlap="1" wp14:anchorId="5C2D6ECA" wp14:editId="785CBD39">
            <wp:simplePos x="0" y="0"/>
            <wp:positionH relativeFrom="margin">
              <wp:posOffset>447675</wp:posOffset>
            </wp:positionH>
            <wp:positionV relativeFrom="paragraph">
              <wp:posOffset>275590</wp:posOffset>
            </wp:positionV>
            <wp:extent cx="890270" cy="843280"/>
            <wp:effectExtent l="0" t="0" r="5080" b="0"/>
            <wp:wrapThrough wrapText="bothSides">
              <wp:wrapPolygon edited="0">
                <wp:start x="0" y="0"/>
                <wp:lineTo x="0" y="20982"/>
                <wp:lineTo x="21261" y="20982"/>
                <wp:lineTo x="21261" y="0"/>
                <wp:lineTo x="0" y="0"/>
              </wp:wrapPolygon>
            </wp:wrapThrough>
            <wp:docPr id="444" name="Picture 444" descr="Sam Corlis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am Corliss logo.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84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7AFE" w:rsidRPr="00031C7B">
        <w:rPr>
          <w:rFonts w:ascii="Arial" w:eastAsia="Times New Roman" w:hAnsi="Arial" w:cs="Arial"/>
          <w:sz w:val="32"/>
          <w:szCs w:val="32"/>
          <w:lang w:eastAsia="en-NZ"/>
        </w:rPr>
        <w:t>Photosymbols.com</w:t>
      </w:r>
    </w:p>
    <w:p w14:paraId="5D051323" w14:textId="3DB3FA62" w:rsidR="00FA7AFE" w:rsidRPr="00031C7B" w:rsidRDefault="00FA7AFE" w:rsidP="00FA7AFE">
      <w:pPr>
        <w:ind w:left="3544"/>
        <w:rPr>
          <w:rFonts w:ascii="Arial" w:eastAsia="Times New Roman" w:hAnsi="Arial" w:cs="Arial"/>
          <w:szCs w:val="32"/>
          <w:lang w:eastAsia="en-NZ"/>
        </w:rPr>
      </w:pPr>
    </w:p>
    <w:p w14:paraId="246EB676" w14:textId="384A8BB4" w:rsidR="00031C7B" w:rsidRPr="00031C7B" w:rsidRDefault="00FA7AFE" w:rsidP="009C6B71">
      <w:pPr>
        <w:pStyle w:val="ListParagraph"/>
        <w:numPr>
          <w:ilvl w:val="0"/>
          <w:numId w:val="2"/>
        </w:numPr>
        <w:ind w:left="3960"/>
        <w:rPr>
          <w:rFonts w:ascii="Arial" w:eastAsia="Times New Roman" w:hAnsi="Arial" w:cs="Arial"/>
          <w:sz w:val="32"/>
          <w:szCs w:val="32"/>
          <w:lang w:eastAsia="en-NZ"/>
        </w:rPr>
      </w:pPr>
      <w:r w:rsidRPr="00031C7B">
        <w:rPr>
          <w:rFonts w:ascii="Arial" w:eastAsia="Times New Roman" w:hAnsi="Arial" w:cs="Arial"/>
          <w:sz w:val="32"/>
          <w:szCs w:val="32"/>
          <w:lang w:eastAsia="en-NZ"/>
        </w:rPr>
        <w:t>Sam Corliss</w:t>
      </w:r>
      <w:r w:rsidR="004754EA">
        <w:rPr>
          <w:rFonts w:ascii="Arial" w:eastAsia="Times New Roman" w:hAnsi="Arial" w:cs="Arial"/>
          <w:sz w:val="32"/>
          <w:szCs w:val="32"/>
          <w:lang w:eastAsia="en-NZ"/>
        </w:rPr>
        <w:t>.</w:t>
      </w:r>
    </w:p>
    <w:p w14:paraId="1E10A70F" w14:textId="77777777" w:rsidR="00031C7B" w:rsidRPr="00031C7B" w:rsidRDefault="00031C7B" w:rsidP="00031C7B">
      <w:pPr>
        <w:pStyle w:val="ListParagraph"/>
        <w:rPr>
          <w:rFonts w:ascii="Arial" w:hAnsi="Arial" w:cs="Arial"/>
          <w:sz w:val="40"/>
          <w:szCs w:val="32"/>
        </w:rPr>
      </w:pPr>
    </w:p>
    <w:p w14:paraId="01E1D2AB" w14:textId="19E41098" w:rsidR="00FA7AFE" w:rsidRPr="00031C7B" w:rsidRDefault="00FA7AFE" w:rsidP="00031C7B">
      <w:pPr>
        <w:rPr>
          <w:rFonts w:ascii="Arial" w:eastAsia="Times New Roman" w:hAnsi="Arial" w:cs="Arial"/>
          <w:sz w:val="32"/>
          <w:szCs w:val="32"/>
          <w:lang w:eastAsia="en-NZ"/>
        </w:rPr>
      </w:pPr>
      <w:r w:rsidRPr="00031C7B">
        <w:rPr>
          <w:noProof/>
          <w:lang w:eastAsia="en-NZ"/>
        </w:rPr>
        <w:drawing>
          <wp:anchor distT="0" distB="0" distL="114300" distR="114300" simplePos="0" relativeHeight="252150784" behindDoc="0" locked="0" layoutInCell="1" allowOverlap="1" wp14:anchorId="5E15480A" wp14:editId="5750D412">
            <wp:simplePos x="0" y="0"/>
            <wp:positionH relativeFrom="column">
              <wp:posOffset>592455</wp:posOffset>
            </wp:positionH>
            <wp:positionV relativeFrom="paragraph">
              <wp:posOffset>148590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1365" name="Picture 1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right.png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31C7B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2149760" behindDoc="0" locked="0" layoutInCell="1" allowOverlap="1" wp14:anchorId="5EECDF2B" wp14:editId="403A6131">
                <wp:simplePos x="0" y="0"/>
                <wp:positionH relativeFrom="column">
                  <wp:posOffset>249785</wp:posOffset>
                </wp:positionH>
                <wp:positionV relativeFrom="paragraph">
                  <wp:posOffset>237894</wp:posOffset>
                </wp:positionV>
                <wp:extent cx="706120" cy="1404620"/>
                <wp:effectExtent l="0" t="0" r="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83658" w14:textId="77777777" w:rsidR="00FA7AFE" w:rsidRPr="004F499D" w:rsidRDefault="00FA7AFE" w:rsidP="00FA7AFE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ECDF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.65pt;margin-top:18.75pt;width:55.6pt;height:110.6pt;z-index:2521497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" stroked="f">
                <v:textbox style="mso-fit-shape-to-text:t">
                  <w:txbxContent>
                    <w:p w14:paraId="29F83658" w14:textId="77777777" w:rsidR="00FA7AFE" w:rsidRPr="004F499D" w:rsidRDefault="00FA7AFE" w:rsidP="00FA7AFE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31C7B" w:rsidRPr="00031C7B">
        <w:rPr>
          <w:rFonts w:ascii="Arial" w:hAnsi="Arial" w:cs="Arial"/>
          <w:sz w:val="32"/>
          <w:szCs w:val="32"/>
        </w:rPr>
        <w:t>A</w:t>
      </w:r>
      <w:r w:rsidRPr="00031C7B">
        <w:rPr>
          <w:rFonts w:ascii="Arial" w:hAnsi="Arial" w:cs="Arial"/>
          <w:sz w:val="32"/>
          <w:szCs w:val="32"/>
        </w:rPr>
        <w:t>ll images in this Easy Read document are subject to copyright rules and cannot be used without permission.</w:t>
      </w:r>
    </w:p>
    <w:p w14:paraId="648E7D34" w14:textId="38680837" w:rsidR="008B3E2B" w:rsidRPr="00F00971" w:rsidRDefault="008B3E2B" w:rsidP="00F14C1E">
      <w:pPr>
        <w:tabs>
          <w:tab w:val="left" w:leader="underscore" w:pos="8640"/>
        </w:tabs>
        <w:rPr>
          <w:rFonts w:ascii="Arial" w:hAnsi="Arial" w:cs="Arial"/>
          <w:noProof/>
          <w:sz w:val="32"/>
          <w:szCs w:val="32"/>
          <w:lang w:eastAsia="en-NZ"/>
        </w:rPr>
      </w:pPr>
    </w:p>
    <w:sectPr w:rsidR="008B3E2B" w:rsidRPr="00F00971" w:rsidSect="00F77571">
      <w:footerReference w:type="default" r:id="rId104"/>
      <w:footerReference w:type="first" r:id="rId105"/>
      <w:pgSz w:w="12240" w:h="15840"/>
      <w:pgMar w:top="1440" w:right="1183" w:bottom="1440" w:left="1440" w:header="720" w:footer="720" w:gutter="0"/>
      <w:pgNumType w:start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86B73" w16cex:dateUtc="2021-07-01T04:27:00Z"/>
  <w16cex:commentExtensible w16cex:durableId="24886BA5" w16cex:dateUtc="2021-07-01T04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C7FBAA" w16cid:durableId="24886B73"/>
  <w16cid:commentId w16cid:paraId="357EEB4D" w16cid:durableId="24886BA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13D787" w14:textId="77777777" w:rsidR="00964931" w:rsidRDefault="00964931" w:rsidP="0032403F">
      <w:pPr>
        <w:spacing w:line="240" w:lineRule="auto"/>
      </w:pPr>
      <w:r>
        <w:separator/>
      </w:r>
    </w:p>
  </w:endnote>
  <w:endnote w:type="continuationSeparator" w:id="0">
    <w:p w14:paraId="4D6DD7C3" w14:textId="77777777" w:rsidR="00964931" w:rsidRDefault="00964931" w:rsidP="003240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5370554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16ADF903" w14:textId="681205D2" w:rsidR="000972DF" w:rsidRPr="000972DF" w:rsidRDefault="000972DF">
        <w:pPr>
          <w:pStyle w:val="Footer"/>
          <w:jc w:val="right"/>
          <w:rPr>
            <w:rFonts w:ascii="Arial" w:hAnsi="Arial" w:cs="Arial"/>
            <w:sz w:val="28"/>
            <w:szCs w:val="28"/>
          </w:rPr>
        </w:pPr>
        <w:r w:rsidRPr="000972DF">
          <w:rPr>
            <w:rFonts w:ascii="Arial" w:hAnsi="Arial" w:cs="Arial"/>
            <w:sz w:val="28"/>
            <w:szCs w:val="28"/>
          </w:rPr>
          <w:fldChar w:fldCharType="begin"/>
        </w:r>
        <w:r w:rsidRPr="000972DF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0972DF">
          <w:rPr>
            <w:rFonts w:ascii="Arial" w:hAnsi="Arial" w:cs="Arial"/>
            <w:sz w:val="28"/>
            <w:szCs w:val="28"/>
          </w:rPr>
          <w:fldChar w:fldCharType="separate"/>
        </w:r>
        <w:r w:rsidR="00E2186A">
          <w:rPr>
            <w:rFonts w:ascii="Arial" w:hAnsi="Arial" w:cs="Arial"/>
            <w:noProof/>
            <w:sz w:val="28"/>
            <w:szCs w:val="28"/>
          </w:rPr>
          <w:t>20</w:t>
        </w:r>
        <w:r w:rsidRPr="000972DF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74205DAF" w14:textId="77777777" w:rsidR="0032403F" w:rsidRDefault="0032403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F5242B" w14:textId="77777777" w:rsidR="008D594E" w:rsidRDefault="008D594E" w:rsidP="008D594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532B9F" w14:textId="77777777" w:rsidR="00964931" w:rsidRDefault="00964931" w:rsidP="0032403F">
      <w:pPr>
        <w:spacing w:line="240" w:lineRule="auto"/>
      </w:pPr>
      <w:r>
        <w:separator/>
      </w:r>
    </w:p>
  </w:footnote>
  <w:footnote w:type="continuationSeparator" w:id="0">
    <w:p w14:paraId="463F37FE" w14:textId="77777777" w:rsidR="00964931" w:rsidRDefault="00964931" w:rsidP="0032403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ED62A3"/>
    <w:multiLevelType w:val="hybridMultilevel"/>
    <w:tmpl w:val="BFCC8CD0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">
    <w:nsid w:val="03E50D3A"/>
    <w:multiLevelType w:val="hybridMultilevel"/>
    <w:tmpl w:val="57CEFAA6"/>
    <w:lvl w:ilvl="0" w:tplc="08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">
    <w:nsid w:val="08A845A8"/>
    <w:multiLevelType w:val="hybridMultilevel"/>
    <w:tmpl w:val="0D3E7474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">
    <w:nsid w:val="0A1C728A"/>
    <w:multiLevelType w:val="hybridMultilevel"/>
    <w:tmpl w:val="F6CCA264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>
    <w:nsid w:val="104309CA"/>
    <w:multiLevelType w:val="hybridMultilevel"/>
    <w:tmpl w:val="6DB2ADF8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>
    <w:nsid w:val="11B16EC0"/>
    <w:multiLevelType w:val="hybridMultilevel"/>
    <w:tmpl w:val="36804F8C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>
    <w:nsid w:val="161254CF"/>
    <w:multiLevelType w:val="hybridMultilevel"/>
    <w:tmpl w:val="A97A5338"/>
    <w:lvl w:ilvl="0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9D64F9D"/>
    <w:multiLevelType w:val="hybridMultilevel"/>
    <w:tmpl w:val="0D829EA0"/>
    <w:lvl w:ilvl="0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8">
    <w:nsid w:val="218D5BFE"/>
    <w:multiLevelType w:val="hybridMultilevel"/>
    <w:tmpl w:val="E87CA1E2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9">
    <w:nsid w:val="220E3328"/>
    <w:multiLevelType w:val="hybridMultilevel"/>
    <w:tmpl w:val="A4943A84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>
    <w:nsid w:val="25614137"/>
    <w:multiLevelType w:val="hybridMultilevel"/>
    <w:tmpl w:val="9ECA28BA"/>
    <w:lvl w:ilvl="0" w:tplc="08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11">
    <w:nsid w:val="26E31DD9"/>
    <w:multiLevelType w:val="hybridMultilevel"/>
    <w:tmpl w:val="9CD2B53E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>
    <w:nsid w:val="2BD11C5C"/>
    <w:multiLevelType w:val="hybridMultilevel"/>
    <w:tmpl w:val="9B78DD90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>
    <w:nsid w:val="30F44469"/>
    <w:multiLevelType w:val="hybridMultilevel"/>
    <w:tmpl w:val="7D2EEF3C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5">
    <w:nsid w:val="33614F27"/>
    <w:multiLevelType w:val="hybridMultilevel"/>
    <w:tmpl w:val="C2362F52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>
    <w:nsid w:val="4928474B"/>
    <w:multiLevelType w:val="hybridMultilevel"/>
    <w:tmpl w:val="A7D88A84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7">
    <w:nsid w:val="4A085C5B"/>
    <w:multiLevelType w:val="hybridMultilevel"/>
    <w:tmpl w:val="BFC214BC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8">
    <w:nsid w:val="4B3B590D"/>
    <w:multiLevelType w:val="hybridMultilevel"/>
    <w:tmpl w:val="470CECCA"/>
    <w:lvl w:ilvl="0" w:tplc="14090001">
      <w:start w:val="1"/>
      <w:numFmt w:val="bullet"/>
      <w:lvlText w:val=""/>
      <w:lvlJc w:val="left"/>
      <w:pPr>
        <w:ind w:left="111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19">
    <w:nsid w:val="4BEA044E"/>
    <w:multiLevelType w:val="hybridMultilevel"/>
    <w:tmpl w:val="3E88725E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20">
    <w:nsid w:val="53D85EE1"/>
    <w:multiLevelType w:val="hybridMultilevel"/>
    <w:tmpl w:val="4C06EB36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1">
    <w:nsid w:val="59111D99"/>
    <w:multiLevelType w:val="hybridMultilevel"/>
    <w:tmpl w:val="3A4CF208"/>
    <w:lvl w:ilvl="0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2">
    <w:nsid w:val="59F85115"/>
    <w:multiLevelType w:val="hybridMultilevel"/>
    <w:tmpl w:val="A8F2F2BA"/>
    <w:lvl w:ilvl="0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3">
    <w:nsid w:val="5EED7B02"/>
    <w:multiLevelType w:val="hybridMultilevel"/>
    <w:tmpl w:val="6A98EB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461E46"/>
    <w:multiLevelType w:val="hybridMultilevel"/>
    <w:tmpl w:val="6B063C40"/>
    <w:lvl w:ilvl="0" w:tplc="EE805310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936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1008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1080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1152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224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2969" w:hanging="360"/>
      </w:pPr>
      <w:rPr>
        <w:rFonts w:ascii="Wingdings" w:hAnsi="Wingdings" w:hint="default"/>
      </w:rPr>
    </w:lvl>
  </w:abstractNum>
  <w:abstractNum w:abstractNumId="25">
    <w:nsid w:val="69FB14F2"/>
    <w:multiLevelType w:val="hybridMultilevel"/>
    <w:tmpl w:val="522616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6">
    <w:nsid w:val="6F8E71EB"/>
    <w:multiLevelType w:val="hybridMultilevel"/>
    <w:tmpl w:val="247CF3A0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7">
    <w:nsid w:val="6FC93EB1"/>
    <w:multiLevelType w:val="hybridMultilevel"/>
    <w:tmpl w:val="7B0E6B4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8">
    <w:nsid w:val="73C050B7"/>
    <w:multiLevelType w:val="hybridMultilevel"/>
    <w:tmpl w:val="767CDD6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2"/>
  </w:num>
  <w:num w:numId="3">
    <w:abstractNumId w:val="11"/>
  </w:num>
  <w:num w:numId="4">
    <w:abstractNumId w:val="0"/>
  </w:num>
  <w:num w:numId="5">
    <w:abstractNumId w:val="5"/>
  </w:num>
  <w:num w:numId="6">
    <w:abstractNumId w:val="16"/>
  </w:num>
  <w:num w:numId="7">
    <w:abstractNumId w:val="21"/>
  </w:num>
  <w:num w:numId="8">
    <w:abstractNumId w:val="13"/>
  </w:num>
  <w:num w:numId="9">
    <w:abstractNumId w:val="4"/>
  </w:num>
  <w:num w:numId="10">
    <w:abstractNumId w:val="15"/>
  </w:num>
  <w:num w:numId="11">
    <w:abstractNumId w:val="24"/>
  </w:num>
  <w:num w:numId="12">
    <w:abstractNumId w:val="18"/>
  </w:num>
  <w:num w:numId="13">
    <w:abstractNumId w:val="20"/>
  </w:num>
  <w:num w:numId="14">
    <w:abstractNumId w:val="23"/>
  </w:num>
  <w:num w:numId="15">
    <w:abstractNumId w:val="28"/>
  </w:num>
  <w:num w:numId="16">
    <w:abstractNumId w:val="1"/>
  </w:num>
  <w:num w:numId="17">
    <w:abstractNumId w:val="6"/>
  </w:num>
  <w:num w:numId="18">
    <w:abstractNumId w:val="10"/>
  </w:num>
  <w:num w:numId="19">
    <w:abstractNumId w:val="17"/>
  </w:num>
  <w:num w:numId="20">
    <w:abstractNumId w:val="25"/>
  </w:num>
  <w:num w:numId="21">
    <w:abstractNumId w:val="14"/>
  </w:num>
  <w:num w:numId="22">
    <w:abstractNumId w:val="2"/>
  </w:num>
  <w:num w:numId="23">
    <w:abstractNumId w:val="3"/>
  </w:num>
  <w:num w:numId="24">
    <w:abstractNumId w:val="22"/>
  </w:num>
  <w:num w:numId="25">
    <w:abstractNumId w:val="9"/>
  </w:num>
  <w:num w:numId="26">
    <w:abstractNumId w:val="19"/>
  </w:num>
  <w:num w:numId="27">
    <w:abstractNumId w:val="7"/>
  </w:num>
  <w:num w:numId="28">
    <w:abstractNumId w:val="27"/>
  </w:num>
  <w:num w:numId="29">
    <w:abstractNumId w:val="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rA0sTCxsAAyLZR0lIJTi4sz8/NACkxqAf0yjmMsAAAA"/>
  </w:docVars>
  <w:rsids>
    <w:rsidRoot w:val="007F3363"/>
    <w:rsid w:val="000007FA"/>
    <w:rsid w:val="00003B20"/>
    <w:rsid w:val="00021EAD"/>
    <w:rsid w:val="00031C7B"/>
    <w:rsid w:val="00032428"/>
    <w:rsid w:val="00034119"/>
    <w:rsid w:val="0005230B"/>
    <w:rsid w:val="00057C83"/>
    <w:rsid w:val="00062C1C"/>
    <w:rsid w:val="000701E2"/>
    <w:rsid w:val="0007563C"/>
    <w:rsid w:val="00075CFE"/>
    <w:rsid w:val="000866E6"/>
    <w:rsid w:val="00086AE8"/>
    <w:rsid w:val="0009089F"/>
    <w:rsid w:val="00090C02"/>
    <w:rsid w:val="000972DF"/>
    <w:rsid w:val="000A4B91"/>
    <w:rsid w:val="000B368D"/>
    <w:rsid w:val="000C17D6"/>
    <w:rsid w:val="000D5117"/>
    <w:rsid w:val="000E2B33"/>
    <w:rsid w:val="000E317A"/>
    <w:rsid w:val="000F61BA"/>
    <w:rsid w:val="00107657"/>
    <w:rsid w:val="0011086B"/>
    <w:rsid w:val="00111284"/>
    <w:rsid w:val="00114E98"/>
    <w:rsid w:val="00117948"/>
    <w:rsid w:val="00120F7B"/>
    <w:rsid w:val="001216FD"/>
    <w:rsid w:val="00124005"/>
    <w:rsid w:val="0013082C"/>
    <w:rsid w:val="001316B6"/>
    <w:rsid w:val="0013177C"/>
    <w:rsid w:val="001320F9"/>
    <w:rsid w:val="00137686"/>
    <w:rsid w:val="00141B63"/>
    <w:rsid w:val="001444F2"/>
    <w:rsid w:val="00161074"/>
    <w:rsid w:val="00165F98"/>
    <w:rsid w:val="001702F2"/>
    <w:rsid w:val="00173176"/>
    <w:rsid w:val="001754A0"/>
    <w:rsid w:val="00176ACA"/>
    <w:rsid w:val="00176F0D"/>
    <w:rsid w:val="001A1A9D"/>
    <w:rsid w:val="001A1C76"/>
    <w:rsid w:val="001A5FA7"/>
    <w:rsid w:val="001A6DC3"/>
    <w:rsid w:val="001B2EDA"/>
    <w:rsid w:val="001B3F10"/>
    <w:rsid w:val="001B4D76"/>
    <w:rsid w:val="001B713A"/>
    <w:rsid w:val="001C0334"/>
    <w:rsid w:val="001C368C"/>
    <w:rsid w:val="001E76D9"/>
    <w:rsid w:val="001F01E1"/>
    <w:rsid w:val="002134FE"/>
    <w:rsid w:val="00237771"/>
    <w:rsid w:val="00244E03"/>
    <w:rsid w:val="00280DAB"/>
    <w:rsid w:val="0028282E"/>
    <w:rsid w:val="00283A87"/>
    <w:rsid w:val="00284510"/>
    <w:rsid w:val="002925F5"/>
    <w:rsid w:val="002A11A3"/>
    <w:rsid w:val="002A4793"/>
    <w:rsid w:val="002B1600"/>
    <w:rsid w:val="002B24A3"/>
    <w:rsid w:val="002C1029"/>
    <w:rsid w:val="002D2C5C"/>
    <w:rsid w:val="002D303B"/>
    <w:rsid w:val="002D636E"/>
    <w:rsid w:val="002D6857"/>
    <w:rsid w:val="002D7E19"/>
    <w:rsid w:val="002E1CC9"/>
    <w:rsid w:val="002E57D5"/>
    <w:rsid w:val="002E7ACF"/>
    <w:rsid w:val="002F2489"/>
    <w:rsid w:val="002F7D2D"/>
    <w:rsid w:val="00303065"/>
    <w:rsid w:val="00303EEA"/>
    <w:rsid w:val="00312940"/>
    <w:rsid w:val="003216A5"/>
    <w:rsid w:val="0032294A"/>
    <w:rsid w:val="00322DFC"/>
    <w:rsid w:val="00323696"/>
    <w:rsid w:val="0032403F"/>
    <w:rsid w:val="00324AFD"/>
    <w:rsid w:val="003267DE"/>
    <w:rsid w:val="003268C1"/>
    <w:rsid w:val="00326B45"/>
    <w:rsid w:val="003400D8"/>
    <w:rsid w:val="003421DD"/>
    <w:rsid w:val="00343BBE"/>
    <w:rsid w:val="003540AD"/>
    <w:rsid w:val="00362C15"/>
    <w:rsid w:val="00363FE1"/>
    <w:rsid w:val="00364839"/>
    <w:rsid w:val="00367CD5"/>
    <w:rsid w:val="003730F2"/>
    <w:rsid w:val="00374C10"/>
    <w:rsid w:val="003829A2"/>
    <w:rsid w:val="00394E3E"/>
    <w:rsid w:val="003B2E74"/>
    <w:rsid w:val="003C1870"/>
    <w:rsid w:val="003C530D"/>
    <w:rsid w:val="003C6A5D"/>
    <w:rsid w:val="003D0B0B"/>
    <w:rsid w:val="003D574C"/>
    <w:rsid w:val="003E1CC0"/>
    <w:rsid w:val="003E4C07"/>
    <w:rsid w:val="003E5D4B"/>
    <w:rsid w:val="003E74FE"/>
    <w:rsid w:val="003F065E"/>
    <w:rsid w:val="004007EA"/>
    <w:rsid w:val="004132DA"/>
    <w:rsid w:val="00423DB3"/>
    <w:rsid w:val="00425CAE"/>
    <w:rsid w:val="00427716"/>
    <w:rsid w:val="0042778E"/>
    <w:rsid w:val="00434164"/>
    <w:rsid w:val="00435C5E"/>
    <w:rsid w:val="004374C5"/>
    <w:rsid w:val="00452649"/>
    <w:rsid w:val="00452E2D"/>
    <w:rsid w:val="00457AD0"/>
    <w:rsid w:val="00462C61"/>
    <w:rsid w:val="004715BD"/>
    <w:rsid w:val="004754EA"/>
    <w:rsid w:val="0048547F"/>
    <w:rsid w:val="00485D76"/>
    <w:rsid w:val="0049117F"/>
    <w:rsid w:val="0049199F"/>
    <w:rsid w:val="00492FC3"/>
    <w:rsid w:val="004A00A7"/>
    <w:rsid w:val="004A20DC"/>
    <w:rsid w:val="004A2396"/>
    <w:rsid w:val="004A30AF"/>
    <w:rsid w:val="004A5137"/>
    <w:rsid w:val="004B034A"/>
    <w:rsid w:val="004B1BC9"/>
    <w:rsid w:val="004B52ED"/>
    <w:rsid w:val="004C5D4E"/>
    <w:rsid w:val="004C66D3"/>
    <w:rsid w:val="004C7491"/>
    <w:rsid w:val="004D1823"/>
    <w:rsid w:val="004E5279"/>
    <w:rsid w:val="004E6484"/>
    <w:rsid w:val="00503ED8"/>
    <w:rsid w:val="00515C31"/>
    <w:rsid w:val="005243FB"/>
    <w:rsid w:val="005312BD"/>
    <w:rsid w:val="0054301F"/>
    <w:rsid w:val="00546318"/>
    <w:rsid w:val="005475B8"/>
    <w:rsid w:val="00557080"/>
    <w:rsid w:val="005605A9"/>
    <w:rsid w:val="00561DD1"/>
    <w:rsid w:val="0056259F"/>
    <w:rsid w:val="00562B66"/>
    <w:rsid w:val="00570EAD"/>
    <w:rsid w:val="005760F8"/>
    <w:rsid w:val="00577E71"/>
    <w:rsid w:val="00580D56"/>
    <w:rsid w:val="00581EE8"/>
    <w:rsid w:val="00582490"/>
    <w:rsid w:val="00585841"/>
    <w:rsid w:val="0058597A"/>
    <w:rsid w:val="00590A5E"/>
    <w:rsid w:val="005A5E5A"/>
    <w:rsid w:val="005B036B"/>
    <w:rsid w:val="005B48AD"/>
    <w:rsid w:val="005C1FEE"/>
    <w:rsid w:val="005C2C13"/>
    <w:rsid w:val="005E1B31"/>
    <w:rsid w:val="005E3002"/>
    <w:rsid w:val="005E40C6"/>
    <w:rsid w:val="005E4C4F"/>
    <w:rsid w:val="005E56F0"/>
    <w:rsid w:val="005F2266"/>
    <w:rsid w:val="005F31F1"/>
    <w:rsid w:val="005F6469"/>
    <w:rsid w:val="006028FE"/>
    <w:rsid w:val="00610A9F"/>
    <w:rsid w:val="00612EDB"/>
    <w:rsid w:val="00616334"/>
    <w:rsid w:val="006165A7"/>
    <w:rsid w:val="00617D16"/>
    <w:rsid w:val="006332A1"/>
    <w:rsid w:val="0063568C"/>
    <w:rsid w:val="006430D9"/>
    <w:rsid w:val="00643BDA"/>
    <w:rsid w:val="00643CFD"/>
    <w:rsid w:val="0065445E"/>
    <w:rsid w:val="006579D3"/>
    <w:rsid w:val="00665CD6"/>
    <w:rsid w:val="00681F50"/>
    <w:rsid w:val="0069357E"/>
    <w:rsid w:val="00695CC8"/>
    <w:rsid w:val="006A0414"/>
    <w:rsid w:val="006A3AE3"/>
    <w:rsid w:val="006A63D1"/>
    <w:rsid w:val="006A74F0"/>
    <w:rsid w:val="006B0B1F"/>
    <w:rsid w:val="006B46A3"/>
    <w:rsid w:val="006B6696"/>
    <w:rsid w:val="006D31D3"/>
    <w:rsid w:val="006E59B0"/>
    <w:rsid w:val="006E59CC"/>
    <w:rsid w:val="006E79CC"/>
    <w:rsid w:val="00703F63"/>
    <w:rsid w:val="007047BB"/>
    <w:rsid w:val="007064DC"/>
    <w:rsid w:val="00706D3B"/>
    <w:rsid w:val="007164DB"/>
    <w:rsid w:val="0072088B"/>
    <w:rsid w:val="00722555"/>
    <w:rsid w:val="00723F20"/>
    <w:rsid w:val="00725C45"/>
    <w:rsid w:val="00732C2C"/>
    <w:rsid w:val="0073503E"/>
    <w:rsid w:val="00735082"/>
    <w:rsid w:val="00742489"/>
    <w:rsid w:val="007430C0"/>
    <w:rsid w:val="007452FF"/>
    <w:rsid w:val="00745DAF"/>
    <w:rsid w:val="00746DD6"/>
    <w:rsid w:val="00747B4D"/>
    <w:rsid w:val="00755DA7"/>
    <w:rsid w:val="0075618B"/>
    <w:rsid w:val="0076119B"/>
    <w:rsid w:val="0076348E"/>
    <w:rsid w:val="007721CC"/>
    <w:rsid w:val="0077282A"/>
    <w:rsid w:val="00772FB0"/>
    <w:rsid w:val="0078409E"/>
    <w:rsid w:val="00791CB5"/>
    <w:rsid w:val="00792725"/>
    <w:rsid w:val="00792A2B"/>
    <w:rsid w:val="007A2C02"/>
    <w:rsid w:val="007A4CD4"/>
    <w:rsid w:val="007B1F37"/>
    <w:rsid w:val="007B57FF"/>
    <w:rsid w:val="007D501E"/>
    <w:rsid w:val="007E0C99"/>
    <w:rsid w:val="007E2EC2"/>
    <w:rsid w:val="007F1C5D"/>
    <w:rsid w:val="007F3363"/>
    <w:rsid w:val="007F6791"/>
    <w:rsid w:val="00810573"/>
    <w:rsid w:val="0081315E"/>
    <w:rsid w:val="008303A5"/>
    <w:rsid w:val="008318D5"/>
    <w:rsid w:val="00853989"/>
    <w:rsid w:val="00854008"/>
    <w:rsid w:val="0085505E"/>
    <w:rsid w:val="00860104"/>
    <w:rsid w:val="00861CBD"/>
    <w:rsid w:val="008646A9"/>
    <w:rsid w:val="00864962"/>
    <w:rsid w:val="00876B1A"/>
    <w:rsid w:val="00882ED0"/>
    <w:rsid w:val="00885EE9"/>
    <w:rsid w:val="0088738C"/>
    <w:rsid w:val="00891FBA"/>
    <w:rsid w:val="008A0E1D"/>
    <w:rsid w:val="008A45B1"/>
    <w:rsid w:val="008A71E1"/>
    <w:rsid w:val="008B3E2B"/>
    <w:rsid w:val="008B5E31"/>
    <w:rsid w:val="008B7B07"/>
    <w:rsid w:val="008D594E"/>
    <w:rsid w:val="008E24E3"/>
    <w:rsid w:val="008E728F"/>
    <w:rsid w:val="00900FD3"/>
    <w:rsid w:val="00910304"/>
    <w:rsid w:val="009117AD"/>
    <w:rsid w:val="00920821"/>
    <w:rsid w:val="00922215"/>
    <w:rsid w:val="009267EA"/>
    <w:rsid w:val="0093620D"/>
    <w:rsid w:val="00946435"/>
    <w:rsid w:val="00946B4B"/>
    <w:rsid w:val="00954E47"/>
    <w:rsid w:val="009551FE"/>
    <w:rsid w:val="00955FDC"/>
    <w:rsid w:val="00956D15"/>
    <w:rsid w:val="00957B90"/>
    <w:rsid w:val="00960142"/>
    <w:rsid w:val="00964931"/>
    <w:rsid w:val="00972483"/>
    <w:rsid w:val="009820BD"/>
    <w:rsid w:val="00986328"/>
    <w:rsid w:val="00990CE6"/>
    <w:rsid w:val="00993A60"/>
    <w:rsid w:val="00997442"/>
    <w:rsid w:val="00997FB7"/>
    <w:rsid w:val="009A0D31"/>
    <w:rsid w:val="009A396D"/>
    <w:rsid w:val="009A5DC0"/>
    <w:rsid w:val="009A7691"/>
    <w:rsid w:val="009B0161"/>
    <w:rsid w:val="009B7752"/>
    <w:rsid w:val="009C4426"/>
    <w:rsid w:val="009C6B71"/>
    <w:rsid w:val="009E72B6"/>
    <w:rsid w:val="009F7A7A"/>
    <w:rsid w:val="00A111F6"/>
    <w:rsid w:val="00A16CCD"/>
    <w:rsid w:val="00A45FA4"/>
    <w:rsid w:val="00A56FEB"/>
    <w:rsid w:val="00A605ED"/>
    <w:rsid w:val="00A643C9"/>
    <w:rsid w:val="00A64A07"/>
    <w:rsid w:val="00A74241"/>
    <w:rsid w:val="00A908FA"/>
    <w:rsid w:val="00A929AB"/>
    <w:rsid w:val="00A952A4"/>
    <w:rsid w:val="00AB3994"/>
    <w:rsid w:val="00AC2D48"/>
    <w:rsid w:val="00AE5AF7"/>
    <w:rsid w:val="00AE6797"/>
    <w:rsid w:val="00AE7DFC"/>
    <w:rsid w:val="00AF063D"/>
    <w:rsid w:val="00AF211A"/>
    <w:rsid w:val="00AF7416"/>
    <w:rsid w:val="00AF7905"/>
    <w:rsid w:val="00B06CF6"/>
    <w:rsid w:val="00B22C74"/>
    <w:rsid w:val="00B249D6"/>
    <w:rsid w:val="00B24F1F"/>
    <w:rsid w:val="00B30051"/>
    <w:rsid w:val="00B336B8"/>
    <w:rsid w:val="00B400B7"/>
    <w:rsid w:val="00B426C1"/>
    <w:rsid w:val="00B520B5"/>
    <w:rsid w:val="00B54561"/>
    <w:rsid w:val="00B56552"/>
    <w:rsid w:val="00B5706C"/>
    <w:rsid w:val="00B57164"/>
    <w:rsid w:val="00B5724E"/>
    <w:rsid w:val="00B61D11"/>
    <w:rsid w:val="00B64840"/>
    <w:rsid w:val="00B65579"/>
    <w:rsid w:val="00B670DB"/>
    <w:rsid w:val="00B71A73"/>
    <w:rsid w:val="00B80313"/>
    <w:rsid w:val="00B80804"/>
    <w:rsid w:val="00B97E34"/>
    <w:rsid w:val="00BA0052"/>
    <w:rsid w:val="00BA0F8B"/>
    <w:rsid w:val="00BA2490"/>
    <w:rsid w:val="00BB0D4B"/>
    <w:rsid w:val="00BB233C"/>
    <w:rsid w:val="00BC2529"/>
    <w:rsid w:val="00BD04FC"/>
    <w:rsid w:val="00BD1251"/>
    <w:rsid w:val="00BF67CB"/>
    <w:rsid w:val="00C00E38"/>
    <w:rsid w:val="00C022D9"/>
    <w:rsid w:val="00C02A10"/>
    <w:rsid w:val="00C07BE3"/>
    <w:rsid w:val="00C105DF"/>
    <w:rsid w:val="00C109AF"/>
    <w:rsid w:val="00C10ADF"/>
    <w:rsid w:val="00C132B3"/>
    <w:rsid w:val="00C20B89"/>
    <w:rsid w:val="00C23940"/>
    <w:rsid w:val="00C31206"/>
    <w:rsid w:val="00C328A3"/>
    <w:rsid w:val="00C33DDC"/>
    <w:rsid w:val="00C46E57"/>
    <w:rsid w:val="00C52DCF"/>
    <w:rsid w:val="00C5385A"/>
    <w:rsid w:val="00C55F9D"/>
    <w:rsid w:val="00C60676"/>
    <w:rsid w:val="00C65C6D"/>
    <w:rsid w:val="00C700B7"/>
    <w:rsid w:val="00C77EC2"/>
    <w:rsid w:val="00C82DD6"/>
    <w:rsid w:val="00C97C7E"/>
    <w:rsid w:val="00CA263F"/>
    <w:rsid w:val="00CA6452"/>
    <w:rsid w:val="00CB0919"/>
    <w:rsid w:val="00CC03BF"/>
    <w:rsid w:val="00CC25C0"/>
    <w:rsid w:val="00CD53AC"/>
    <w:rsid w:val="00CE5D36"/>
    <w:rsid w:val="00CF203C"/>
    <w:rsid w:val="00D03039"/>
    <w:rsid w:val="00D079D8"/>
    <w:rsid w:val="00D12050"/>
    <w:rsid w:val="00D13297"/>
    <w:rsid w:val="00D13313"/>
    <w:rsid w:val="00D17320"/>
    <w:rsid w:val="00D22792"/>
    <w:rsid w:val="00D25F74"/>
    <w:rsid w:val="00D26286"/>
    <w:rsid w:val="00D2694E"/>
    <w:rsid w:val="00D27BCA"/>
    <w:rsid w:val="00D311D6"/>
    <w:rsid w:val="00D4057B"/>
    <w:rsid w:val="00D4778A"/>
    <w:rsid w:val="00D528F1"/>
    <w:rsid w:val="00D52A77"/>
    <w:rsid w:val="00D636B3"/>
    <w:rsid w:val="00D66F35"/>
    <w:rsid w:val="00D66FDD"/>
    <w:rsid w:val="00D71A77"/>
    <w:rsid w:val="00D734A7"/>
    <w:rsid w:val="00D94632"/>
    <w:rsid w:val="00D94C3A"/>
    <w:rsid w:val="00DA1386"/>
    <w:rsid w:val="00DA3EE5"/>
    <w:rsid w:val="00DA4B63"/>
    <w:rsid w:val="00DA52C8"/>
    <w:rsid w:val="00DC075D"/>
    <w:rsid w:val="00DC48F8"/>
    <w:rsid w:val="00DC72FA"/>
    <w:rsid w:val="00DC7A85"/>
    <w:rsid w:val="00DD7409"/>
    <w:rsid w:val="00DE2FCD"/>
    <w:rsid w:val="00DE5E91"/>
    <w:rsid w:val="00DF7CC8"/>
    <w:rsid w:val="00E07A0D"/>
    <w:rsid w:val="00E11F21"/>
    <w:rsid w:val="00E2186A"/>
    <w:rsid w:val="00E23F9A"/>
    <w:rsid w:val="00E2635D"/>
    <w:rsid w:val="00E26F24"/>
    <w:rsid w:val="00E31892"/>
    <w:rsid w:val="00E35073"/>
    <w:rsid w:val="00E4165A"/>
    <w:rsid w:val="00E435EF"/>
    <w:rsid w:val="00E43B79"/>
    <w:rsid w:val="00E630FB"/>
    <w:rsid w:val="00E70FAD"/>
    <w:rsid w:val="00E71372"/>
    <w:rsid w:val="00E715EE"/>
    <w:rsid w:val="00E72461"/>
    <w:rsid w:val="00E76BEA"/>
    <w:rsid w:val="00E81A3A"/>
    <w:rsid w:val="00E90EF3"/>
    <w:rsid w:val="00E93A7E"/>
    <w:rsid w:val="00EA09EC"/>
    <w:rsid w:val="00EA158E"/>
    <w:rsid w:val="00EA50CC"/>
    <w:rsid w:val="00EB4FFC"/>
    <w:rsid w:val="00EC4FE5"/>
    <w:rsid w:val="00EC7639"/>
    <w:rsid w:val="00EE3F9E"/>
    <w:rsid w:val="00EE4C17"/>
    <w:rsid w:val="00EE6164"/>
    <w:rsid w:val="00EF4630"/>
    <w:rsid w:val="00EF57D6"/>
    <w:rsid w:val="00F00971"/>
    <w:rsid w:val="00F07BF9"/>
    <w:rsid w:val="00F12187"/>
    <w:rsid w:val="00F14C1E"/>
    <w:rsid w:val="00F33C3D"/>
    <w:rsid w:val="00F405F1"/>
    <w:rsid w:val="00F568D5"/>
    <w:rsid w:val="00F70E34"/>
    <w:rsid w:val="00F70FF5"/>
    <w:rsid w:val="00F724C9"/>
    <w:rsid w:val="00F77571"/>
    <w:rsid w:val="00F77A55"/>
    <w:rsid w:val="00F80F88"/>
    <w:rsid w:val="00F816A2"/>
    <w:rsid w:val="00F86F6F"/>
    <w:rsid w:val="00F94FF9"/>
    <w:rsid w:val="00F96279"/>
    <w:rsid w:val="00FA1B3E"/>
    <w:rsid w:val="00FA57F3"/>
    <w:rsid w:val="00FA7733"/>
    <w:rsid w:val="00FA7AFE"/>
    <w:rsid w:val="00FB09F7"/>
    <w:rsid w:val="00FB3980"/>
    <w:rsid w:val="00FC452E"/>
    <w:rsid w:val="00FD3FE4"/>
    <w:rsid w:val="00FD457E"/>
    <w:rsid w:val="00FE120D"/>
    <w:rsid w:val="00FE36F0"/>
    <w:rsid w:val="00FE37B3"/>
    <w:rsid w:val="00FE5696"/>
    <w:rsid w:val="00FF39B4"/>
    <w:rsid w:val="00FF4829"/>
    <w:rsid w:val="00FF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A0932"/>
  <w15:chartTrackingRefBased/>
  <w15:docId w15:val="{8754D2D9-1519-4BA1-912F-5A1B34EFD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360" w:lineRule="auto"/>
        <w:ind w:left="36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627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44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76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962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62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6279"/>
    <w:rPr>
      <w:sz w:val="20"/>
      <w:szCs w:val="20"/>
      <w:lang w:val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62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6279"/>
    <w:rPr>
      <w:b/>
      <w:bCs/>
      <w:sz w:val="20"/>
      <w:szCs w:val="20"/>
      <w:lang w:val="en-NZ"/>
    </w:rPr>
  </w:style>
  <w:style w:type="paragraph" w:styleId="Title">
    <w:name w:val="Title"/>
    <w:basedOn w:val="Normal"/>
    <w:next w:val="Normal"/>
    <w:link w:val="TitleChar"/>
    <w:uiPriority w:val="10"/>
    <w:qFormat/>
    <w:rsid w:val="00F96279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6279"/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F9627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,L"/>
    <w:basedOn w:val="Normal"/>
    <w:link w:val="ListParagraphChar"/>
    <w:uiPriority w:val="34"/>
    <w:qFormat/>
    <w:rsid w:val="003D574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403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403F"/>
    <w:rPr>
      <w:lang w:val="en-NZ"/>
    </w:rPr>
  </w:style>
  <w:style w:type="paragraph" w:styleId="Footer">
    <w:name w:val="footer"/>
    <w:basedOn w:val="Normal"/>
    <w:link w:val="FooterChar"/>
    <w:uiPriority w:val="99"/>
    <w:unhideWhenUsed/>
    <w:rsid w:val="0032403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403F"/>
    <w:rPr>
      <w:lang w:val="en-NZ"/>
    </w:rPr>
  </w:style>
  <w:style w:type="character" w:styleId="Hyperlink">
    <w:name w:val="Hyperlink"/>
    <w:basedOn w:val="DefaultParagraphFont"/>
    <w:uiPriority w:val="99"/>
    <w:unhideWhenUsed/>
    <w:rsid w:val="00B670D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70D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9744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,L Char"/>
    <w:basedOn w:val="DefaultParagraphFont"/>
    <w:link w:val="ListParagraph"/>
    <w:uiPriority w:val="34"/>
    <w:qFormat/>
    <w:locked/>
    <w:rsid w:val="00434164"/>
    <w:rPr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76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NZ"/>
    </w:rPr>
  </w:style>
  <w:style w:type="paragraph" w:styleId="BodyText">
    <w:name w:val="Body Text"/>
    <w:basedOn w:val="Normal"/>
    <w:link w:val="BodyTextChar"/>
    <w:qFormat/>
    <w:rsid w:val="00DA4B63"/>
    <w:pPr>
      <w:spacing w:before="180" w:line="300" w:lineRule="atLeast"/>
      <w:ind w:left="0"/>
    </w:pPr>
    <w:rPr>
      <w:rFonts w:ascii="Arial" w:eastAsia="Calibri" w:hAnsi="Arial" w:cs="Times New Roman"/>
      <w:color w:val="575757"/>
    </w:rPr>
  </w:style>
  <w:style w:type="character" w:customStyle="1" w:styleId="BodyTextChar">
    <w:name w:val="Body Text Char"/>
    <w:basedOn w:val="DefaultParagraphFont"/>
    <w:link w:val="BodyText"/>
    <w:rsid w:val="00DA4B63"/>
    <w:rPr>
      <w:rFonts w:ascii="Arial" w:eastAsia="Calibri" w:hAnsi="Arial" w:cs="Times New Roman"/>
      <w:color w:val="575757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7E7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E71"/>
    <w:rPr>
      <w:rFonts w:ascii="Segoe UI" w:hAnsi="Segoe UI" w:cs="Segoe UI"/>
      <w:sz w:val="18"/>
      <w:szCs w:val="18"/>
      <w:lang w:val="en-NZ"/>
    </w:rPr>
  </w:style>
  <w:style w:type="paragraph" w:customStyle="1" w:styleId="xxmsonormal">
    <w:name w:val="x_x_msonormal"/>
    <w:basedOn w:val="Normal"/>
    <w:rsid w:val="004B52ED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B52ED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21" Type="http://schemas.openxmlformats.org/officeDocument/2006/relationships/image" Target="media/image14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png"/><Relationship Id="rId68" Type="http://schemas.openxmlformats.org/officeDocument/2006/relationships/image" Target="media/image56.png"/><Relationship Id="rId84" Type="http://schemas.openxmlformats.org/officeDocument/2006/relationships/image" Target="media/image68.png"/><Relationship Id="rId89" Type="http://schemas.openxmlformats.org/officeDocument/2006/relationships/image" Target="media/image74.png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76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jpeg"/><Relationship Id="rId107" Type="http://schemas.openxmlformats.org/officeDocument/2006/relationships/theme" Target="theme/theme1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2.png"/><Relationship Id="rId79" Type="http://schemas.openxmlformats.org/officeDocument/2006/relationships/image" Target="media/image67.jpeg"/><Relationship Id="rId87" Type="http://schemas.openxmlformats.org/officeDocument/2006/relationships/image" Target="media/image73.jpeg"/><Relationship Id="rId102" Type="http://schemas.openxmlformats.org/officeDocument/2006/relationships/image" Target="media/image86.png"/><Relationship Id="rId5" Type="http://schemas.openxmlformats.org/officeDocument/2006/relationships/webSettings" Target="webSettings.xml"/><Relationship Id="rId61" Type="http://schemas.openxmlformats.org/officeDocument/2006/relationships/image" Target="media/image53.jpeg"/><Relationship Id="rId82" Type="http://schemas.openxmlformats.org/officeDocument/2006/relationships/image" Target="media/image70.png"/><Relationship Id="rId90" Type="http://schemas.openxmlformats.org/officeDocument/2006/relationships/image" Target="media/image740.png"/><Relationship Id="rId95" Type="http://schemas.openxmlformats.org/officeDocument/2006/relationships/image" Target="media/image79.pn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png"/><Relationship Id="rId69" Type="http://schemas.openxmlformats.org/officeDocument/2006/relationships/image" Target="media/image57.png"/><Relationship Id="rId77" Type="http://schemas.openxmlformats.org/officeDocument/2006/relationships/image" Target="media/image65.jpeg"/><Relationship Id="rId100" Type="http://schemas.openxmlformats.org/officeDocument/2006/relationships/image" Target="media/image84.jpeg"/><Relationship Id="rId105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0.jpeg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93" Type="http://schemas.openxmlformats.org/officeDocument/2006/relationships/image" Target="media/image77.jpeg"/><Relationship Id="rId98" Type="http://schemas.openxmlformats.org/officeDocument/2006/relationships/image" Target="media/image82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jpe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jpeg"/><Relationship Id="rId59" Type="http://schemas.openxmlformats.org/officeDocument/2006/relationships/image" Target="media/image51.png"/><Relationship Id="rId103" Type="http://schemas.openxmlformats.org/officeDocument/2006/relationships/image" Target="media/image87.png"/><Relationship Id="rId108" Type="http://schemas.microsoft.com/office/2016/09/relationships/commentsIds" Target="commentsIds.xml"/><Relationship Id="rId20" Type="http://schemas.openxmlformats.org/officeDocument/2006/relationships/image" Target="media/image13.pn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62" Type="http://schemas.openxmlformats.org/officeDocument/2006/relationships/image" Target="media/image54.png"/><Relationship Id="rId70" Type="http://schemas.openxmlformats.org/officeDocument/2006/relationships/image" Target="media/image58.png"/><Relationship Id="rId75" Type="http://schemas.openxmlformats.org/officeDocument/2006/relationships/image" Target="media/image63.jpeg"/><Relationship Id="rId83" Type="http://schemas.openxmlformats.org/officeDocument/2006/relationships/image" Target="media/image71.png"/><Relationship Id="rId88" Type="http://schemas.openxmlformats.org/officeDocument/2006/relationships/image" Target="media/image74.jpeg"/><Relationship Id="rId91" Type="http://schemas.openxmlformats.org/officeDocument/2006/relationships/image" Target="media/image75.jpeg"/><Relationship Id="rId96" Type="http://schemas.openxmlformats.org/officeDocument/2006/relationships/image" Target="media/image8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0.jpeg"/><Relationship Id="rId36" Type="http://schemas.openxmlformats.org/officeDocument/2006/relationships/image" Target="media/image28.png"/><Relationship Id="rId49" Type="http://schemas.openxmlformats.org/officeDocument/2006/relationships/image" Target="media/image41.jpeg"/><Relationship Id="rId57" Type="http://schemas.openxmlformats.org/officeDocument/2006/relationships/image" Target="media/image49.png"/><Relationship Id="rId106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3.jpeg"/><Relationship Id="rId44" Type="http://schemas.openxmlformats.org/officeDocument/2006/relationships/image" Target="media/image36.png"/><Relationship Id="rId52" Type="http://schemas.openxmlformats.org/officeDocument/2006/relationships/image" Target="media/image44.jpeg"/><Relationship Id="rId60" Type="http://schemas.openxmlformats.org/officeDocument/2006/relationships/image" Target="media/image52.jpeg"/><Relationship Id="rId73" Type="http://schemas.openxmlformats.org/officeDocument/2006/relationships/image" Target="media/image61.png"/><Relationship Id="rId78" Type="http://schemas.openxmlformats.org/officeDocument/2006/relationships/image" Target="media/image66.jpeg"/><Relationship Id="rId81" Type="http://schemas.openxmlformats.org/officeDocument/2006/relationships/image" Target="media/image69.jpeg"/><Relationship Id="rId86" Type="http://schemas.openxmlformats.org/officeDocument/2006/relationships/image" Target="media/image720.png"/><Relationship Id="rId94" Type="http://schemas.openxmlformats.org/officeDocument/2006/relationships/image" Target="media/image78.jpeg"/><Relationship Id="rId99" Type="http://schemas.openxmlformats.org/officeDocument/2006/relationships/image" Target="media/image83.jpeg"/><Relationship Id="rId101" Type="http://schemas.openxmlformats.org/officeDocument/2006/relationships/image" Target="media/image85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31.png"/><Relationship Id="rId109" Type="http://schemas.microsoft.com/office/2018/08/relationships/commentsExtensible" Target="commentsExtensible.xml"/><Relationship Id="rId34" Type="http://schemas.openxmlformats.org/officeDocument/2006/relationships/image" Target="media/image26.pn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image" Target="media/image64.png"/><Relationship Id="rId97" Type="http://schemas.openxmlformats.org/officeDocument/2006/relationships/image" Target="media/image81.jpeg"/><Relationship Id="rId10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8F0F51-76A1-41E8-B23F-D430C6730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27</Pages>
  <Words>1246</Words>
  <Characters>710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na Qureshi</dc:creator>
  <cp:keywords/>
  <dc:description/>
  <cp:lastModifiedBy>Microsoft account</cp:lastModifiedBy>
  <cp:revision>38</cp:revision>
  <cp:lastPrinted>2021-07-02T03:11:00Z</cp:lastPrinted>
  <dcterms:created xsi:type="dcterms:W3CDTF">2021-06-30T13:32:00Z</dcterms:created>
  <dcterms:modified xsi:type="dcterms:W3CDTF">2021-07-02T03:15:00Z</dcterms:modified>
</cp:coreProperties>
</file>